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14B47" w14:textId="77777777" w:rsidR="00FF37F7" w:rsidRPr="002F75B2" w:rsidRDefault="00FF37F7" w:rsidP="00FF37F7">
      <w:pPr>
        <w:spacing w:after="480"/>
        <w:jc w:val="center"/>
        <w:rPr>
          <w:rFonts w:asciiTheme="minorHAnsi" w:hAnsiTheme="minorHAnsi" w:cs="Tahoma"/>
          <w:b/>
          <w:bCs/>
          <w:smallCaps/>
        </w:rPr>
      </w:pPr>
    </w:p>
    <w:p w14:paraId="7E017A74" w14:textId="19C3AB81" w:rsidR="00EC2636" w:rsidRDefault="000B42B9" w:rsidP="00DD718B">
      <w:pPr>
        <w:spacing w:before="240"/>
        <w:jc w:val="both"/>
        <w:rPr>
          <w:sz w:val="48"/>
          <w:szCs w:val="48"/>
        </w:rPr>
      </w:pPr>
      <w:r w:rsidRPr="003D6BCD">
        <w:rPr>
          <w:noProof/>
        </w:rPr>
        <w:drawing>
          <wp:inline distT="0" distB="0" distL="0" distR="0" wp14:anchorId="20282418" wp14:editId="3EFD6DAF">
            <wp:extent cx="2854119" cy="6909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pirage-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6088" cy="691407"/>
                    </a:xfrm>
                    <a:prstGeom prst="rect">
                      <a:avLst/>
                    </a:prstGeom>
                  </pic:spPr>
                </pic:pic>
              </a:graphicData>
            </a:graphic>
          </wp:inline>
        </w:drawing>
      </w:r>
      <w:r w:rsidRPr="003D6BCD">
        <w:br/>
      </w:r>
      <w:r w:rsidRPr="003D6BCD">
        <w:br/>
      </w:r>
      <w:r w:rsidRPr="003D6BCD">
        <w:br/>
      </w:r>
      <w:r w:rsidRPr="003D6BCD">
        <w:br/>
      </w:r>
      <w:r w:rsidRPr="003D6BCD">
        <w:br/>
      </w:r>
      <w:r w:rsidRPr="003D6BCD">
        <w:br/>
      </w:r>
      <w:r w:rsidRPr="003D6BCD">
        <w:br/>
      </w:r>
      <w:r w:rsidRPr="003D6BCD">
        <w:br/>
      </w:r>
      <w:r w:rsidR="00EC2636" w:rsidRPr="00EC2636">
        <w:rPr>
          <w:sz w:val="48"/>
          <w:szCs w:val="48"/>
        </w:rPr>
        <w:t>Distributing Download, Prepare, Filter and Export All Lists Job</w:t>
      </w:r>
    </w:p>
    <w:p w14:paraId="4F75D1F4" w14:textId="28D2678C" w:rsidR="00EC2636" w:rsidRDefault="00EC2636" w:rsidP="00870AAA">
      <w:pPr>
        <w:spacing w:before="240" w:after="2160"/>
        <w:rPr>
          <w:sz w:val="48"/>
          <w:szCs w:val="48"/>
        </w:rPr>
      </w:pPr>
    </w:p>
    <w:p w14:paraId="2ADB2088" w14:textId="77777777" w:rsidR="008B492E" w:rsidRDefault="008B492E" w:rsidP="00870AAA">
      <w:pPr>
        <w:spacing w:before="240" w:after="2160"/>
        <w:rPr>
          <w:sz w:val="48"/>
          <w:szCs w:val="48"/>
        </w:rPr>
      </w:pPr>
    </w:p>
    <w:p w14:paraId="7787DE5B" w14:textId="06BB032F" w:rsidR="000B42B9" w:rsidRPr="005A1D23" w:rsidRDefault="0040743E" w:rsidP="00870AAA">
      <w:pPr>
        <w:spacing w:before="240" w:after="2160"/>
        <w:rPr>
          <w:sz w:val="48"/>
          <w:szCs w:val="48"/>
        </w:rPr>
      </w:pPr>
      <w:r w:rsidRPr="0040743E">
        <w:rPr>
          <w:sz w:val="48"/>
          <w:szCs w:val="48"/>
        </w:rPr>
        <w:t>International Registries, In</w:t>
      </w:r>
      <w:r>
        <w:rPr>
          <w:sz w:val="48"/>
          <w:szCs w:val="48"/>
        </w:rPr>
        <w:t>c.</w:t>
      </w:r>
      <w:r w:rsidR="000B42B9" w:rsidRPr="003D6BCD">
        <w:br/>
      </w:r>
    </w:p>
    <w:p w14:paraId="2B859870" w14:textId="77777777" w:rsidR="00526BEA" w:rsidRPr="004643E0" w:rsidRDefault="00526BEA" w:rsidP="00526BEA">
      <w:pPr>
        <w:rPr>
          <w:b/>
          <w:sz w:val="24"/>
        </w:rPr>
      </w:pPr>
      <w:bookmarkStart w:id="0" w:name="_Ref226997186"/>
      <w:r w:rsidRPr="004643E0">
        <w:rPr>
          <w:b/>
          <w:sz w:val="24"/>
        </w:rPr>
        <w:lastRenderedPageBreak/>
        <w:t>Document Control Information</w:t>
      </w:r>
      <w:bookmarkEnd w:id="0"/>
    </w:p>
    <w:p w14:paraId="404BD8E3" w14:textId="77777777" w:rsidR="004643E0" w:rsidRDefault="004643E0" w:rsidP="00526BEA">
      <w:pPr>
        <w:rPr>
          <w:b/>
        </w:rPr>
      </w:pPr>
    </w:p>
    <w:p w14:paraId="3F35C5C6" w14:textId="585B43FB" w:rsidR="00526BEA" w:rsidRPr="00526BEA" w:rsidRDefault="00526BEA" w:rsidP="00526BEA">
      <w:pPr>
        <w:rPr>
          <w:b/>
        </w:rPr>
      </w:pPr>
      <w:r w:rsidRPr="00526BEA">
        <w:rPr>
          <w:b/>
        </w:rPr>
        <w:t>Document Information</w:t>
      </w:r>
    </w:p>
    <w:tbl>
      <w:tblPr>
        <w:tblStyle w:val="GridTable4-Accent11"/>
        <w:tblW w:w="9239" w:type="dxa"/>
        <w:tblLayout w:type="fixed"/>
        <w:tblLook w:val="0420" w:firstRow="1" w:lastRow="0" w:firstColumn="0" w:lastColumn="0" w:noHBand="0" w:noVBand="1"/>
      </w:tblPr>
      <w:tblGrid>
        <w:gridCol w:w="3114"/>
        <w:gridCol w:w="6125"/>
      </w:tblGrid>
      <w:tr w:rsidR="00526BEA" w:rsidRPr="00526BEA" w14:paraId="04A63013" w14:textId="77777777" w:rsidTr="00250AD4">
        <w:trPr>
          <w:cnfStyle w:val="100000000000" w:firstRow="1" w:lastRow="0" w:firstColumn="0" w:lastColumn="0" w:oddVBand="0" w:evenVBand="0" w:oddHBand="0" w:evenHBand="0" w:firstRowFirstColumn="0" w:firstRowLastColumn="0" w:lastRowFirstColumn="0" w:lastRowLastColumn="0"/>
          <w:trHeight w:val="288"/>
        </w:trPr>
        <w:tc>
          <w:tcPr>
            <w:tcW w:w="3114" w:type="dxa"/>
          </w:tcPr>
          <w:p w14:paraId="0CF1028B" w14:textId="77777777" w:rsidR="00526BEA" w:rsidRPr="00526BEA" w:rsidRDefault="00526BEA" w:rsidP="00526BEA">
            <w:r w:rsidRPr="00526BEA">
              <w:t>Document Identification</w:t>
            </w:r>
          </w:p>
        </w:tc>
        <w:tc>
          <w:tcPr>
            <w:tcW w:w="6125" w:type="dxa"/>
          </w:tcPr>
          <w:p w14:paraId="14FB3829" w14:textId="77777777" w:rsidR="00526BEA" w:rsidRPr="00526BEA" w:rsidRDefault="00526BEA" w:rsidP="00526BEA">
            <w:pPr>
              <w:rPr>
                <w:lang w:val="en-GB"/>
              </w:rPr>
            </w:pPr>
            <w:r w:rsidRPr="00526BEA">
              <w:rPr>
                <w:lang w:val="en-GB"/>
              </w:rPr>
              <w:t>&lt;Insert document ID, if applicable&gt;</w:t>
            </w:r>
          </w:p>
        </w:tc>
      </w:tr>
      <w:tr w:rsidR="00526BEA" w:rsidRPr="00526BEA" w14:paraId="085224B9" w14:textId="77777777" w:rsidTr="00250AD4">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768EFEB3" w14:textId="77777777" w:rsidR="00526BEA" w:rsidRPr="00526BEA" w:rsidRDefault="00526BEA" w:rsidP="00526BEA">
            <w:pPr>
              <w:rPr>
                <w:b/>
                <w:bCs/>
              </w:rPr>
            </w:pPr>
            <w:r w:rsidRPr="00526BEA">
              <w:rPr>
                <w:b/>
                <w:bCs/>
              </w:rPr>
              <w:t>Document Name</w:t>
            </w:r>
          </w:p>
        </w:tc>
        <w:tc>
          <w:tcPr>
            <w:tcW w:w="6125" w:type="dxa"/>
          </w:tcPr>
          <w:p w14:paraId="66CE02E6" w14:textId="7FE20DF7" w:rsidR="008B492E" w:rsidRPr="00526BEA" w:rsidRDefault="008B492E" w:rsidP="00526BEA">
            <w:pPr>
              <w:rPr>
                <w:b/>
                <w:lang w:val="en-GB"/>
              </w:rPr>
            </w:pPr>
            <w:r w:rsidRPr="008B492E">
              <w:t>Distributing Download, Prepare, Filter and Export All Lists Job</w:t>
            </w:r>
          </w:p>
        </w:tc>
      </w:tr>
      <w:tr w:rsidR="00FE26B1" w:rsidRPr="00526BEA" w14:paraId="42EA304A" w14:textId="77777777" w:rsidTr="00250AD4">
        <w:trPr>
          <w:trHeight w:val="288"/>
        </w:trPr>
        <w:tc>
          <w:tcPr>
            <w:tcW w:w="3114" w:type="dxa"/>
          </w:tcPr>
          <w:p w14:paraId="6C4028BB" w14:textId="77777777" w:rsidR="00FE26B1" w:rsidRPr="00526BEA" w:rsidRDefault="00FE26B1" w:rsidP="00526BEA">
            <w:pPr>
              <w:rPr>
                <w:b/>
                <w:bCs/>
              </w:rPr>
            </w:pPr>
          </w:p>
        </w:tc>
        <w:tc>
          <w:tcPr>
            <w:tcW w:w="6125" w:type="dxa"/>
          </w:tcPr>
          <w:p w14:paraId="74678870" w14:textId="77777777" w:rsidR="00FE26B1" w:rsidRPr="00526BEA" w:rsidRDefault="00FE26B1" w:rsidP="00526BEA">
            <w:pPr>
              <w:rPr>
                <w:lang w:val="en-GB"/>
              </w:rPr>
            </w:pPr>
          </w:p>
        </w:tc>
      </w:tr>
      <w:tr w:rsidR="00526BEA" w:rsidRPr="00526BEA" w14:paraId="13AF411C" w14:textId="77777777" w:rsidTr="00250AD4">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525787A6" w14:textId="77777777" w:rsidR="00526BEA" w:rsidRPr="00526BEA" w:rsidRDefault="00526BEA" w:rsidP="00526BEA">
            <w:pPr>
              <w:rPr>
                <w:b/>
                <w:bCs/>
              </w:rPr>
            </w:pPr>
            <w:r w:rsidRPr="00526BEA">
              <w:rPr>
                <w:b/>
                <w:bCs/>
              </w:rPr>
              <w:t>Project Name</w:t>
            </w:r>
          </w:p>
        </w:tc>
        <w:tc>
          <w:tcPr>
            <w:tcW w:w="6125" w:type="dxa"/>
          </w:tcPr>
          <w:p w14:paraId="02FBDF39" w14:textId="7282873F" w:rsidR="00526BEA" w:rsidRPr="000A05B8" w:rsidRDefault="000A05B8" w:rsidP="00526BEA">
            <w:r w:rsidRPr="000A05B8">
              <w:t>Oracle Watchlist Screening (OWS)</w:t>
            </w:r>
          </w:p>
        </w:tc>
      </w:tr>
      <w:tr w:rsidR="00526BEA" w:rsidRPr="00526BEA" w14:paraId="1169619E" w14:textId="77777777" w:rsidTr="00250AD4">
        <w:trPr>
          <w:trHeight w:val="288"/>
        </w:trPr>
        <w:tc>
          <w:tcPr>
            <w:tcW w:w="3114" w:type="dxa"/>
          </w:tcPr>
          <w:p w14:paraId="456199E1" w14:textId="77777777" w:rsidR="00526BEA" w:rsidRPr="00526BEA" w:rsidRDefault="00526BEA" w:rsidP="00526BEA">
            <w:pPr>
              <w:rPr>
                <w:b/>
                <w:bCs/>
              </w:rPr>
            </w:pPr>
            <w:r w:rsidRPr="00526BEA">
              <w:rPr>
                <w:b/>
                <w:bCs/>
              </w:rPr>
              <w:t>Client</w:t>
            </w:r>
          </w:p>
        </w:tc>
        <w:tc>
          <w:tcPr>
            <w:tcW w:w="6125" w:type="dxa"/>
          </w:tcPr>
          <w:p w14:paraId="4C591AE3" w14:textId="3D7BCC79" w:rsidR="00526BEA" w:rsidRPr="00526BEA" w:rsidRDefault="000A05B8" w:rsidP="00526BEA">
            <w:pPr>
              <w:rPr>
                <w:b/>
              </w:rPr>
            </w:pPr>
            <w:r w:rsidRPr="000A05B8">
              <w:t>IRI</w:t>
            </w:r>
          </w:p>
        </w:tc>
      </w:tr>
      <w:tr w:rsidR="00526BEA" w:rsidRPr="00526BEA" w14:paraId="461F1BF6" w14:textId="77777777" w:rsidTr="00250AD4">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12D29423" w14:textId="77777777" w:rsidR="00526BEA" w:rsidRPr="00526BEA" w:rsidRDefault="00526BEA" w:rsidP="00526BEA">
            <w:pPr>
              <w:rPr>
                <w:b/>
                <w:bCs/>
              </w:rPr>
            </w:pPr>
            <w:r w:rsidRPr="00526BEA">
              <w:rPr>
                <w:b/>
                <w:bCs/>
              </w:rPr>
              <w:t>Document Author</w:t>
            </w:r>
          </w:p>
        </w:tc>
        <w:tc>
          <w:tcPr>
            <w:tcW w:w="6125" w:type="dxa"/>
          </w:tcPr>
          <w:p w14:paraId="3389BCDC" w14:textId="1CEB33C1" w:rsidR="00526BEA" w:rsidRPr="00526BEA" w:rsidRDefault="000A05B8" w:rsidP="00526BEA">
            <w:pPr>
              <w:rPr>
                <w:b/>
              </w:rPr>
            </w:pPr>
            <w:r w:rsidRPr="000A05B8">
              <w:t>Priyank Chauhan</w:t>
            </w:r>
          </w:p>
        </w:tc>
      </w:tr>
      <w:tr w:rsidR="00526BEA" w:rsidRPr="00526BEA" w14:paraId="609AA38A" w14:textId="77777777" w:rsidTr="00250AD4">
        <w:trPr>
          <w:trHeight w:val="288"/>
        </w:trPr>
        <w:tc>
          <w:tcPr>
            <w:tcW w:w="3114" w:type="dxa"/>
          </w:tcPr>
          <w:p w14:paraId="3280969E" w14:textId="77777777" w:rsidR="00526BEA" w:rsidRPr="00526BEA" w:rsidRDefault="00526BEA" w:rsidP="00526BEA">
            <w:pPr>
              <w:rPr>
                <w:b/>
                <w:bCs/>
              </w:rPr>
            </w:pPr>
            <w:r w:rsidRPr="00526BEA">
              <w:rPr>
                <w:b/>
                <w:bCs/>
              </w:rPr>
              <w:t>Document Version</w:t>
            </w:r>
          </w:p>
        </w:tc>
        <w:tc>
          <w:tcPr>
            <w:tcW w:w="6125" w:type="dxa"/>
          </w:tcPr>
          <w:p w14:paraId="0A1EF49B" w14:textId="77777777" w:rsidR="00526BEA" w:rsidRPr="00526BEA" w:rsidRDefault="00526BEA" w:rsidP="00526BEA">
            <w:pPr>
              <w:rPr>
                <w:b/>
              </w:rPr>
            </w:pPr>
            <w:r w:rsidRPr="00526BEA">
              <w:t>0.0</w:t>
            </w:r>
          </w:p>
        </w:tc>
      </w:tr>
      <w:tr w:rsidR="00526BEA" w:rsidRPr="00526BEA" w14:paraId="1D685C96" w14:textId="77777777" w:rsidTr="00250AD4">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2780DF0B" w14:textId="77777777" w:rsidR="00526BEA" w:rsidRPr="00526BEA" w:rsidRDefault="00526BEA" w:rsidP="00526BEA">
            <w:pPr>
              <w:rPr>
                <w:b/>
                <w:bCs/>
              </w:rPr>
            </w:pPr>
            <w:r w:rsidRPr="00526BEA">
              <w:rPr>
                <w:b/>
                <w:bCs/>
              </w:rPr>
              <w:t>Document Status</w:t>
            </w:r>
          </w:p>
        </w:tc>
        <w:tc>
          <w:tcPr>
            <w:tcW w:w="6125" w:type="dxa"/>
          </w:tcPr>
          <w:p w14:paraId="15F970C8" w14:textId="7E83B017" w:rsidR="00526BEA" w:rsidRPr="00526BEA" w:rsidRDefault="00526BEA" w:rsidP="00526BEA">
            <w:pPr>
              <w:rPr>
                <w:b/>
              </w:rPr>
            </w:pPr>
          </w:p>
        </w:tc>
      </w:tr>
      <w:tr w:rsidR="00526BEA" w:rsidRPr="00526BEA" w14:paraId="0D01797C" w14:textId="77777777" w:rsidTr="00250AD4">
        <w:trPr>
          <w:trHeight w:val="288"/>
        </w:trPr>
        <w:tc>
          <w:tcPr>
            <w:tcW w:w="3114" w:type="dxa"/>
          </w:tcPr>
          <w:p w14:paraId="47B4953F" w14:textId="77777777" w:rsidR="00526BEA" w:rsidRPr="00526BEA" w:rsidRDefault="00526BEA" w:rsidP="00526BEA">
            <w:pPr>
              <w:rPr>
                <w:b/>
                <w:bCs/>
              </w:rPr>
            </w:pPr>
            <w:r w:rsidRPr="00526BEA">
              <w:rPr>
                <w:b/>
                <w:bCs/>
              </w:rPr>
              <w:t>Date Released</w:t>
            </w:r>
          </w:p>
        </w:tc>
        <w:tc>
          <w:tcPr>
            <w:tcW w:w="6125" w:type="dxa"/>
          </w:tcPr>
          <w:p w14:paraId="75CE78E9" w14:textId="77777777" w:rsidR="00526BEA" w:rsidRPr="00526BEA" w:rsidRDefault="00526BEA" w:rsidP="00526BEA"/>
        </w:tc>
      </w:tr>
    </w:tbl>
    <w:p w14:paraId="36EDB591" w14:textId="77777777" w:rsidR="004643E0" w:rsidRDefault="004643E0" w:rsidP="00526BEA">
      <w:pPr>
        <w:rPr>
          <w:b/>
        </w:rPr>
      </w:pPr>
    </w:p>
    <w:p w14:paraId="0C9E40D3" w14:textId="0CE13653" w:rsidR="00526BEA" w:rsidRPr="00526BEA" w:rsidRDefault="00526BEA" w:rsidP="00526BEA">
      <w:pPr>
        <w:rPr>
          <w:b/>
        </w:rPr>
      </w:pPr>
      <w:r w:rsidRPr="00526BEA">
        <w:rPr>
          <w:b/>
        </w:rPr>
        <w:t>Document Edit History</w:t>
      </w:r>
    </w:p>
    <w:tbl>
      <w:tblPr>
        <w:tblStyle w:val="GridTable4-Accent11"/>
        <w:tblW w:w="9196" w:type="dxa"/>
        <w:tblLayout w:type="fixed"/>
        <w:tblLook w:val="04A0" w:firstRow="1" w:lastRow="0" w:firstColumn="1" w:lastColumn="0" w:noHBand="0" w:noVBand="1"/>
      </w:tblPr>
      <w:tblGrid>
        <w:gridCol w:w="1224"/>
        <w:gridCol w:w="1890"/>
        <w:gridCol w:w="3420"/>
        <w:gridCol w:w="2662"/>
      </w:tblGrid>
      <w:tr w:rsidR="00526BEA" w:rsidRPr="00526BEA" w14:paraId="09B0D1F2" w14:textId="77777777" w:rsidTr="009A0B79">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224" w:type="dxa"/>
          </w:tcPr>
          <w:p w14:paraId="2E2989AA" w14:textId="77777777" w:rsidR="00526BEA" w:rsidRPr="00526BEA" w:rsidRDefault="00526BEA" w:rsidP="00526BEA">
            <w:r w:rsidRPr="00526BEA">
              <w:t>Version</w:t>
            </w:r>
          </w:p>
        </w:tc>
        <w:tc>
          <w:tcPr>
            <w:tcW w:w="1890" w:type="dxa"/>
          </w:tcPr>
          <w:p w14:paraId="0A92FC47"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Date</w:t>
            </w:r>
          </w:p>
        </w:tc>
        <w:tc>
          <w:tcPr>
            <w:tcW w:w="3420" w:type="dxa"/>
          </w:tcPr>
          <w:p w14:paraId="43E4E824"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Additions/Modifications</w:t>
            </w:r>
          </w:p>
        </w:tc>
        <w:tc>
          <w:tcPr>
            <w:tcW w:w="2662" w:type="dxa"/>
          </w:tcPr>
          <w:p w14:paraId="3FAA7755"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Prepared/Revised by</w:t>
            </w:r>
          </w:p>
        </w:tc>
      </w:tr>
      <w:tr w:rsidR="00526BEA" w:rsidRPr="00526BEA" w14:paraId="4C540511"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tcPr>
          <w:p w14:paraId="5F72F120" w14:textId="77777777" w:rsidR="00526BEA" w:rsidRPr="00526BEA" w:rsidRDefault="00526BEA" w:rsidP="00526BEA">
            <w:r w:rsidRPr="00526BEA">
              <w:t>0.0</w:t>
            </w:r>
          </w:p>
        </w:tc>
        <w:tc>
          <w:tcPr>
            <w:tcW w:w="1890" w:type="dxa"/>
          </w:tcPr>
          <w:p w14:paraId="57994C03" w14:textId="2D057FE2" w:rsidR="00526BEA" w:rsidRPr="00526BEA" w:rsidRDefault="0030306D" w:rsidP="00526BEA">
            <w:pPr>
              <w:cnfStyle w:val="000000100000" w:firstRow="0" w:lastRow="0" w:firstColumn="0" w:lastColumn="0" w:oddVBand="0" w:evenVBand="0" w:oddHBand="1" w:evenHBand="0" w:firstRowFirstColumn="0" w:firstRowLastColumn="0" w:lastRowFirstColumn="0" w:lastRowLastColumn="0"/>
            </w:pPr>
            <w:r>
              <w:t>J</w:t>
            </w:r>
            <w:r w:rsidR="000A05B8">
              <w:t>ul</w:t>
            </w:r>
            <w:r w:rsidR="00526BEA" w:rsidRPr="00526BEA">
              <w:t>, 20</w:t>
            </w:r>
            <w:r>
              <w:t>20</w:t>
            </w:r>
          </w:p>
        </w:tc>
        <w:tc>
          <w:tcPr>
            <w:tcW w:w="3420" w:type="dxa"/>
          </w:tcPr>
          <w:p w14:paraId="2F0604CE"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r w:rsidRPr="00526BEA">
              <w:t>Draft version</w:t>
            </w:r>
          </w:p>
        </w:tc>
        <w:tc>
          <w:tcPr>
            <w:tcW w:w="2662" w:type="dxa"/>
          </w:tcPr>
          <w:p w14:paraId="14F31407" w14:textId="1E033BF5" w:rsidR="00526BEA" w:rsidRPr="00526BEA" w:rsidRDefault="000A05B8" w:rsidP="00526BEA">
            <w:pPr>
              <w:cnfStyle w:val="000000100000" w:firstRow="0" w:lastRow="0" w:firstColumn="0" w:lastColumn="0" w:oddVBand="0" w:evenVBand="0" w:oddHBand="1" w:evenHBand="0" w:firstRowFirstColumn="0" w:firstRowLastColumn="0" w:lastRowFirstColumn="0" w:lastRowLastColumn="0"/>
            </w:pPr>
            <w:r>
              <w:t>Priyank Chauhan</w:t>
            </w:r>
          </w:p>
        </w:tc>
      </w:tr>
      <w:tr w:rsidR="00526BEA" w:rsidRPr="00526BEA" w14:paraId="301AC211" w14:textId="77777777" w:rsidTr="009A0B79">
        <w:tc>
          <w:tcPr>
            <w:cnfStyle w:val="001000000000" w:firstRow="0" w:lastRow="0" w:firstColumn="1" w:lastColumn="0" w:oddVBand="0" w:evenVBand="0" w:oddHBand="0" w:evenHBand="0" w:firstRowFirstColumn="0" w:firstRowLastColumn="0" w:lastRowFirstColumn="0" w:lastRowLastColumn="0"/>
            <w:tcW w:w="1224" w:type="dxa"/>
          </w:tcPr>
          <w:p w14:paraId="4E5343AD" w14:textId="7A576B65" w:rsidR="00526BEA" w:rsidRPr="00526BEA" w:rsidRDefault="00526BEA" w:rsidP="00526BEA"/>
        </w:tc>
        <w:tc>
          <w:tcPr>
            <w:tcW w:w="1890" w:type="dxa"/>
          </w:tcPr>
          <w:p w14:paraId="6B583044" w14:textId="68BB73D4"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3420" w:type="dxa"/>
          </w:tcPr>
          <w:p w14:paraId="31409A8A" w14:textId="71371206"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662" w:type="dxa"/>
          </w:tcPr>
          <w:p w14:paraId="16756119" w14:textId="257E16A2"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r w:rsidR="00526BEA" w:rsidRPr="00526BEA" w14:paraId="7BDCEE26"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tcPr>
          <w:p w14:paraId="0D93D2AE" w14:textId="5AB624CE" w:rsidR="00526BEA" w:rsidRPr="00526BEA" w:rsidRDefault="00526BEA" w:rsidP="00526BEA"/>
        </w:tc>
        <w:tc>
          <w:tcPr>
            <w:tcW w:w="1890" w:type="dxa"/>
          </w:tcPr>
          <w:p w14:paraId="7B062224" w14:textId="6E70067F"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3420" w:type="dxa"/>
          </w:tcPr>
          <w:p w14:paraId="3558C37A" w14:textId="4B85FE0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662" w:type="dxa"/>
          </w:tcPr>
          <w:p w14:paraId="294FF7AA" w14:textId="29235524"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330DFA5D" w14:textId="77777777" w:rsidTr="009A0B79">
        <w:tc>
          <w:tcPr>
            <w:cnfStyle w:val="001000000000" w:firstRow="0" w:lastRow="0" w:firstColumn="1" w:lastColumn="0" w:oddVBand="0" w:evenVBand="0" w:oddHBand="0" w:evenHBand="0" w:firstRowFirstColumn="0" w:firstRowLastColumn="0" w:lastRowFirstColumn="0" w:lastRowLastColumn="0"/>
            <w:tcW w:w="1224" w:type="dxa"/>
          </w:tcPr>
          <w:p w14:paraId="65A92D40" w14:textId="77777777" w:rsidR="00526BEA" w:rsidRPr="00526BEA" w:rsidRDefault="00526BEA" w:rsidP="00526BEA"/>
        </w:tc>
        <w:tc>
          <w:tcPr>
            <w:tcW w:w="1890" w:type="dxa"/>
          </w:tcPr>
          <w:p w14:paraId="2639DD6C"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3420" w:type="dxa"/>
          </w:tcPr>
          <w:p w14:paraId="14F044AA"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662" w:type="dxa"/>
          </w:tcPr>
          <w:p w14:paraId="6086EBB9"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bl>
    <w:p w14:paraId="48A8C02C" w14:textId="77777777" w:rsidR="004643E0" w:rsidRDefault="004643E0" w:rsidP="00526BEA">
      <w:pPr>
        <w:rPr>
          <w:b/>
        </w:rPr>
      </w:pPr>
    </w:p>
    <w:p w14:paraId="3A4A99AD" w14:textId="726FDE1C" w:rsidR="00526BEA" w:rsidRPr="00526BEA" w:rsidRDefault="00526BEA" w:rsidP="00526BEA">
      <w:pPr>
        <w:rPr>
          <w:b/>
        </w:rPr>
      </w:pPr>
      <w:r w:rsidRPr="00526BEA">
        <w:rPr>
          <w:b/>
        </w:rPr>
        <w:t>Document Review/Approval History</w:t>
      </w:r>
    </w:p>
    <w:tbl>
      <w:tblPr>
        <w:tblStyle w:val="GridTable4-Accent11"/>
        <w:tblW w:w="10584" w:type="dxa"/>
        <w:tblLayout w:type="fixed"/>
        <w:tblLook w:val="04A0" w:firstRow="1" w:lastRow="0" w:firstColumn="1" w:lastColumn="0" w:noHBand="0" w:noVBand="1"/>
      </w:tblPr>
      <w:tblGrid>
        <w:gridCol w:w="1615"/>
        <w:gridCol w:w="3677"/>
        <w:gridCol w:w="1721"/>
        <w:gridCol w:w="3571"/>
      </w:tblGrid>
      <w:tr w:rsidR="009A0B79" w:rsidRPr="00526BEA" w14:paraId="2B14BC90" w14:textId="77777777" w:rsidTr="009A0B79">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615" w:type="dxa"/>
          </w:tcPr>
          <w:p w14:paraId="5AF65E28" w14:textId="77777777" w:rsidR="00526BEA" w:rsidRPr="00526BEA" w:rsidRDefault="00526BEA" w:rsidP="00526BEA">
            <w:r w:rsidRPr="00526BEA">
              <w:t>Date</w:t>
            </w:r>
          </w:p>
        </w:tc>
        <w:tc>
          <w:tcPr>
            <w:tcW w:w="3677" w:type="dxa"/>
          </w:tcPr>
          <w:p w14:paraId="38871C58"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Name</w:t>
            </w:r>
          </w:p>
        </w:tc>
        <w:tc>
          <w:tcPr>
            <w:tcW w:w="1721" w:type="dxa"/>
          </w:tcPr>
          <w:p w14:paraId="32572074"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Organization/Title</w:t>
            </w:r>
          </w:p>
        </w:tc>
        <w:tc>
          <w:tcPr>
            <w:tcW w:w="3571" w:type="dxa"/>
          </w:tcPr>
          <w:p w14:paraId="5384DCBA"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Comments</w:t>
            </w:r>
          </w:p>
        </w:tc>
      </w:tr>
      <w:tr w:rsidR="00526BEA" w:rsidRPr="00526BEA" w14:paraId="62C1D52C" w14:textId="77777777" w:rsidTr="009A0B7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615" w:type="dxa"/>
          </w:tcPr>
          <w:p w14:paraId="5592B6DB" w14:textId="698AFC0E" w:rsidR="00526BEA" w:rsidRPr="00526BEA" w:rsidRDefault="00526BEA" w:rsidP="00526BEA"/>
        </w:tc>
        <w:tc>
          <w:tcPr>
            <w:tcW w:w="3677" w:type="dxa"/>
          </w:tcPr>
          <w:p w14:paraId="787DC187" w14:textId="5869AFD2"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0B764D4F" w14:textId="522B0B9F"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3571" w:type="dxa"/>
          </w:tcPr>
          <w:p w14:paraId="54808D84"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3284FCF5" w14:textId="77777777" w:rsidTr="009A0B79">
        <w:trPr>
          <w:trHeight w:val="319"/>
        </w:trPr>
        <w:tc>
          <w:tcPr>
            <w:cnfStyle w:val="001000000000" w:firstRow="0" w:lastRow="0" w:firstColumn="1" w:lastColumn="0" w:oddVBand="0" w:evenVBand="0" w:oddHBand="0" w:evenHBand="0" w:firstRowFirstColumn="0" w:firstRowLastColumn="0" w:lastRowFirstColumn="0" w:lastRowLastColumn="0"/>
            <w:tcW w:w="1615" w:type="dxa"/>
          </w:tcPr>
          <w:p w14:paraId="411BD91E" w14:textId="40505B4B" w:rsidR="00526BEA" w:rsidRPr="00526BEA" w:rsidRDefault="00526BEA" w:rsidP="00526BEA"/>
        </w:tc>
        <w:tc>
          <w:tcPr>
            <w:tcW w:w="3677" w:type="dxa"/>
          </w:tcPr>
          <w:p w14:paraId="64652F75" w14:textId="27D56354"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1721" w:type="dxa"/>
          </w:tcPr>
          <w:p w14:paraId="18DA9A5C" w14:textId="13F48D1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3571" w:type="dxa"/>
          </w:tcPr>
          <w:p w14:paraId="156082C2"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r w:rsidR="00526BEA" w:rsidRPr="00526BEA" w14:paraId="6A51A5A3" w14:textId="77777777" w:rsidTr="009A0B7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615" w:type="dxa"/>
          </w:tcPr>
          <w:p w14:paraId="32E90A7D" w14:textId="4980E7BB" w:rsidR="00526BEA" w:rsidRPr="00526BEA" w:rsidRDefault="00526BEA" w:rsidP="00526BEA"/>
        </w:tc>
        <w:tc>
          <w:tcPr>
            <w:tcW w:w="3677" w:type="dxa"/>
          </w:tcPr>
          <w:p w14:paraId="31441BD4" w14:textId="3AE049E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1CEC5342" w14:textId="65CB148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3571" w:type="dxa"/>
          </w:tcPr>
          <w:p w14:paraId="3142CA24"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18FEF9AC" w14:textId="77777777" w:rsidTr="009A0B79">
        <w:trPr>
          <w:trHeight w:val="319"/>
        </w:trPr>
        <w:tc>
          <w:tcPr>
            <w:cnfStyle w:val="001000000000" w:firstRow="0" w:lastRow="0" w:firstColumn="1" w:lastColumn="0" w:oddVBand="0" w:evenVBand="0" w:oddHBand="0" w:evenHBand="0" w:firstRowFirstColumn="0" w:firstRowLastColumn="0" w:lastRowFirstColumn="0" w:lastRowLastColumn="0"/>
            <w:tcW w:w="1615" w:type="dxa"/>
          </w:tcPr>
          <w:p w14:paraId="594C40E5" w14:textId="15E13758" w:rsidR="00526BEA" w:rsidRPr="00526BEA" w:rsidRDefault="00526BEA" w:rsidP="00526BEA"/>
        </w:tc>
        <w:tc>
          <w:tcPr>
            <w:tcW w:w="3677" w:type="dxa"/>
          </w:tcPr>
          <w:p w14:paraId="5D62737F" w14:textId="463C6450"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1721" w:type="dxa"/>
          </w:tcPr>
          <w:p w14:paraId="24F5B4F7" w14:textId="7146DA94"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3571" w:type="dxa"/>
          </w:tcPr>
          <w:p w14:paraId="012C3BCE"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r w:rsidR="00526BEA" w:rsidRPr="00526BEA" w14:paraId="5C48EACC" w14:textId="77777777" w:rsidTr="009A0B7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615" w:type="dxa"/>
          </w:tcPr>
          <w:p w14:paraId="08BCF8EE" w14:textId="00F88BDA" w:rsidR="00526BEA" w:rsidRPr="00526BEA" w:rsidRDefault="00526BEA" w:rsidP="00526BEA"/>
        </w:tc>
        <w:tc>
          <w:tcPr>
            <w:tcW w:w="3677" w:type="dxa"/>
          </w:tcPr>
          <w:p w14:paraId="54A67F57" w14:textId="474D7118"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127009A2" w14:textId="7C14DC1E"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3571" w:type="dxa"/>
          </w:tcPr>
          <w:p w14:paraId="6F2E3F8D"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bl>
    <w:p w14:paraId="2AEA1D39" w14:textId="77777777" w:rsidR="004643E0" w:rsidRDefault="004643E0" w:rsidP="00526BEA">
      <w:pPr>
        <w:rPr>
          <w:b/>
        </w:rPr>
      </w:pPr>
    </w:p>
    <w:p w14:paraId="74648792" w14:textId="5A19CD69" w:rsidR="00526BEA" w:rsidRPr="00526BEA" w:rsidRDefault="00526BEA" w:rsidP="00526BEA">
      <w:pPr>
        <w:rPr>
          <w:b/>
        </w:rPr>
      </w:pPr>
      <w:r w:rsidRPr="00526BEA">
        <w:rPr>
          <w:b/>
        </w:rPr>
        <w:t>Distribution of Final Document</w:t>
      </w:r>
    </w:p>
    <w:p w14:paraId="4FB1E8B8" w14:textId="77777777" w:rsidR="00526BEA" w:rsidRPr="00526BEA" w:rsidRDefault="00526BEA" w:rsidP="00526BEA">
      <w:r w:rsidRPr="00526BEA">
        <w:t>The following people are designated recipients of the final version of this document:</w:t>
      </w:r>
    </w:p>
    <w:tbl>
      <w:tblPr>
        <w:tblStyle w:val="GridTable4-Accent11"/>
        <w:tblW w:w="9182" w:type="dxa"/>
        <w:tblLayout w:type="fixed"/>
        <w:tblLook w:val="00A0" w:firstRow="1" w:lastRow="0" w:firstColumn="1" w:lastColumn="0" w:noHBand="0" w:noVBand="0"/>
      </w:tblPr>
      <w:tblGrid>
        <w:gridCol w:w="2632"/>
        <w:gridCol w:w="6550"/>
      </w:tblGrid>
      <w:tr w:rsidR="00526BEA" w:rsidRPr="00526BEA" w14:paraId="694E8F6E" w14:textId="77777777" w:rsidTr="009A0B79">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632" w:type="dxa"/>
          </w:tcPr>
          <w:p w14:paraId="7739BE45" w14:textId="77777777" w:rsidR="00526BEA" w:rsidRPr="00526BEA" w:rsidRDefault="00526BEA" w:rsidP="00526BEA">
            <w:r w:rsidRPr="00526BEA">
              <w:t>Name</w:t>
            </w:r>
          </w:p>
        </w:tc>
        <w:tc>
          <w:tcPr>
            <w:cnfStyle w:val="000010000000" w:firstRow="0" w:lastRow="0" w:firstColumn="0" w:lastColumn="0" w:oddVBand="1" w:evenVBand="0" w:oddHBand="0" w:evenHBand="0" w:firstRowFirstColumn="0" w:firstRowLastColumn="0" w:lastRowFirstColumn="0" w:lastRowLastColumn="0"/>
            <w:tcW w:w="6550" w:type="dxa"/>
          </w:tcPr>
          <w:p w14:paraId="7D455EB0" w14:textId="77777777" w:rsidR="00526BEA" w:rsidRPr="00526BEA" w:rsidRDefault="00526BEA" w:rsidP="00526BEA">
            <w:r w:rsidRPr="00526BEA">
              <w:t>Organization/Title</w:t>
            </w:r>
          </w:p>
        </w:tc>
      </w:tr>
      <w:tr w:rsidR="00526BEA" w:rsidRPr="00526BEA" w14:paraId="046B3D57"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2" w:type="dxa"/>
          </w:tcPr>
          <w:p w14:paraId="05E154CB" w14:textId="724FC72D"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307E9D74" w14:textId="6E775048" w:rsidR="00526BEA" w:rsidRPr="00526BEA" w:rsidRDefault="00526BEA" w:rsidP="00526BEA"/>
        </w:tc>
      </w:tr>
      <w:tr w:rsidR="00526BEA" w:rsidRPr="00526BEA" w14:paraId="08A2B7D3" w14:textId="77777777" w:rsidTr="009A0B79">
        <w:tc>
          <w:tcPr>
            <w:cnfStyle w:val="001000000000" w:firstRow="0" w:lastRow="0" w:firstColumn="1" w:lastColumn="0" w:oddVBand="0" w:evenVBand="0" w:oddHBand="0" w:evenHBand="0" w:firstRowFirstColumn="0" w:firstRowLastColumn="0" w:lastRowFirstColumn="0" w:lastRowLastColumn="0"/>
            <w:tcW w:w="2632" w:type="dxa"/>
          </w:tcPr>
          <w:p w14:paraId="211CF00D" w14:textId="77777777"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6E31D419" w14:textId="77777777" w:rsidR="00526BEA" w:rsidRPr="00526BEA" w:rsidRDefault="00526BEA" w:rsidP="00526BEA"/>
        </w:tc>
      </w:tr>
      <w:tr w:rsidR="00526BEA" w:rsidRPr="00526BEA" w14:paraId="6F07F8C8"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2" w:type="dxa"/>
          </w:tcPr>
          <w:p w14:paraId="6572CD20" w14:textId="77777777"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00343CAA" w14:textId="77777777" w:rsidR="00526BEA" w:rsidRPr="00526BEA" w:rsidRDefault="00526BEA" w:rsidP="00526BEA"/>
        </w:tc>
      </w:tr>
      <w:tr w:rsidR="00526BEA" w:rsidRPr="00526BEA" w14:paraId="66DDFFB9" w14:textId="77777777" w:rsidTr="009A0B79">
        <w:tc>
          <w:tcPr>
            <w:cnfStyle w:val="001000000000" w:firstRow="0" w:lastRow="0" w:firstColumn="1" w:lastColumn="0" w:oddVBand="0" w:evenVBand="0" w:oddHBand="0" w:evenHBand="0" w:firstRowFirstColumn="0" w:firstRowLastColumn="0" w:lastRowFirstColumn="0" w:lastRowLastColumn="0"/>
            <w:tcW w:w="2632" w:type="dxa"/>
          </w:tcPr>
          <w:p w14:paraId="1FE00540" w14:textId="77777777"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70361C06" w14:textId="77777777" w:rsidR="00526BEA" w:rsidRPr="00526BEA" w:rsidRDefault="00526BEA" w:rsidP="00526BEA"/>
        </w:tc>
      </w:tr>
    </w:tbl>
    <w:p w14:paraId="2EC69A8B" w14:textId="77777777" w:rsidR="006E1E94" w:rsidRDefault="006E1E94" w:rsidP="006E0CFD">
      <w:pPr>
        <w:pStyle w:val="TOC1"/>
      </w:pPr>
      <w:bookmarkStart w:id="1" w:name="_Toc226456967"/>
      <w:bookmarkStart w:id="2" w:name="_Ref226997660"/>
    </w:p>
    <w:p w14:paraId="360E61E0" w14:textId="77777777" w:rsidR="006E1E94" w:rsidRDefault="006E1E94" w:rsidP="006E0CFD">
      <w:pPr>
        <w:pStyle w:val="TOC1"/>
      </w:pPr>
    </w:p>
    <w:p w14:paraId="4C85EA15" w14:textId="77777777" w:rsidR="006E1E94" w:rsidRDefault="006E1E94" w:rsidP="006E0CFD">
      <w:pPr>
        <w:pStyle w:val="TOC1"/>
      </w:pPr>
    </w:p>
    <w:p w14:paraId="4BE4BCF4" w14:textId="60CDA6D4" w:rsidR="006E0CFD" w:rsidRPr="006E0CFD" w:rsidRDefault="006E0CFD" w:rsidP="006E0CFD">
      <w:pPr>
        <w:pStyle w:val="TOC1"/>
      </w:pPr>
      <w:r w:rsidRPr="006E0CFD">
        <w:lastRenderedPageBreak/>
        <w:t>Table of Contents</w:t>
      </w:r>
      <w:bookmarkEnd w:id="1"/>
      <w:bookmarkEnd w:id="2"/>
    </w:p>
    <w:p w14:paraId="5F3C6DBD" w14:textId="77777777" w:rsidR="006E0CFD" w:rsidRDefault="006E0CFD" w:rsidP="006E0CFD">
      <w:pPr>
        <w:pStyle w:val="TOC1"/>
      </w:pPr>
    </w:p>
    <w:p w14:paraId="68DF5E29" w14:textId="4E638BD0" w:rsidR="00AC4C68" w:rsidRDefault="006773E0">
      <w:pPr>
        <w:pStyle w:val="TOC1"/>
        <w:rPr>
          <w:rFonts w:asciiTheme="minorHAnsi" w:eastAsiaTheme="minorEastAsia" w:hAnsiTheme="minorHAnsi" w:cstheme="minorBidi"/>
          <w:b w:val="0"/>
          <w:color w:val="auto"/>
          <w:sz w:val="22"/>
        </w:rPr>
      </w:pPr>
      <w:r w:rsidRPr="00EE7ACE">
        <w:fldChar w:fldCharType="begin"/>
      </w:r>
      <w:r w:rsidRPr="00EE7ACE">
        <w:instrText xml:space="preserve"> TOC \o "1-4" \h \z \u </w:instrText>
      </w:r>
      <w:r w:rsidRPr="00EE7ACE">
        <w:fldChar w:fldCharType="separate"/>
      </w:r>
      <w:hyperlink w:anchor="_Toc47476677" w:history="1">
        <w:r w:rsidR="00AC4C68" w:rsidRPr="00381AC1">
          <w:rPr>
            <w:rStyle w:val="Hyperlink"/>
          </w:rPr>
          <w:t>1.</w:t>
        </w:r>
        <w:r w:rsidR="00AC4C68">
          <w:rPr>
            <w:rFonts w:asciiTheme="minorHAnsi" w:eastAsiaTheme="minorEastAsia" w:hAnsiTheme="minorHAnsi" w:cstheme="minorBidi"/>
            <w:b w:val="0"/>
            <w:color w:val="auto"/>
            <w:sz w:val="22"/>
          </w:rPr>
          <w:tab/>
        </w:r>
        <w:r w:rsidR="00AC4C68" w:rsidRPr="00381AC1">
          <w:rPr>
            <w:rStyle w:val="Hyperlink"/>
          </w:rPr>
          <w:t>Project Overview</w:t>
        </w:r>
        <w:r w:rsidR="00AC4C68">
          <w:rPr>
            <w:webHidden/>
          </w:rPr>
          <w:tab/>
        </w:r>
        <w:r w:rsidR="00AC4C68">
          <w:rPr>
            <w:webHidden/>
          </w:rPr>
          <w:fldChar w:fldCharType="begin"/>
        </w:r>
        <w:r w:rsidR="00AC4C68">
          <w:rPr>
            <w:webHidden/>
          </w:rPr>
          <w:instrText xml:space="preserve"> PAGEREF _Toc47476677 \h </w:instrText>
        </w:r>
        <w:r w:rsidR="00AC4C68">
          <w:rPr>
            <w:webHidden/>
          </w:rPr>
        </w:r>
        <w:r w:rsidR="00AC4C68">
          <w:rPr>
            <w:webHidden/>
          </w:rPr>
          <w:fldChar w:fldCharType="separate"/>
        </w:r>
        <w:r w:rsidR="00AC4C68">
          <w:rPr>
            <w:webHidden/>
          </w:rPr>
          <w:t>4</w:t>
        </w:r>
        <w:r w:rsidR="00AC4C68">
          <w:rPr>
            <w:webHidden/>
          </w:rPr>
          <w:fldChar w:fldCharType="end"/>
        </w:r>
      </w:hyperlink>
    </w:p>
    <w:p w14:paraId="5C2C49F9" w14:textId="4DF937F4" w:rsidR="00AC4C68" w:rsidRDefault="005230C6">
      <w:pPr>
        <w:pStyle w:val="TOC1"/>
        <w:rPr>
          <w:rFonts w:asciiTheme="minorHAnsi" w:eastAsiaTheme="minorEastAsia" w:hAnsiTheme="minorHAnsi" w:cstheme="minorBidi"/>
          <w:b w:val="0"/>
          <w:color w:val="auto"/>
          <w:sz w:val="22"/>
        </w:rPr>
      </w:pPr>
      <w:hyperlink w:anchor="_Toc47476678" w:history="1">
        <w:r w:rsidR="00AC4C68" w:rsidRPr="00381AC1">
          <w:rPr>
            <w:rStyle w:val="Hyperlink"/>
          </w:rPr>
          <w:t>2.</w:t>
        </w:r>
        <w:r w:rsidR="00AC4C68">
          <w:rPr>
            <w:rFonts w:asciiTheme="minorHAnsi" w:eastAsiaTheme="minorEastAsia" w:hAnsiTheme="minorHAnsi" w:cstheme="minorBidi"/>
            <w:b w:val="0"/>
            <w:color w:val="auto"/>
            <w:sz w:val="22"/>
          </w:rPr>
          <w:tab/>
        </w:r>
        <w:r w:rsidR="00AC4C68" w:rsidRPr="00381AC1">
          <w:rPr>
            <w:rStyle w:val="Hyperlink"/>
          </w:rPr>
          <w:t>Purpose</w:t>
        </w:r>
        <w:r w:rsidR="00AC4C68">
          <w:rPr>
            <w:webHidden/>
          </w:rPr>
          <w:tab/>
        </w:r>
        <w:r w:rsidR="00AC4C68">
          <w:rPr>
            <w:webHidden/>
          </w:rPr>
          <w:fldChar w:fldCharType="begin"/>
        </w:r>
        <w:r w:rsidR="00AC4C68">
          <w:rPr>
            <w:webHidden/>
          </w:rPr>
          <w:instrText xml:space="preserve"> PAGEREF _Toc47476678 \h </w:instrText>
        </w:r>
        <w:r w:rsidR="00AC4C68">
          <w:rPr>
            <w:webHidden/>
          </w:rPr>
        </w:r>
        <w:r w:rsidR="00AC4C68">
          <w:rPr>
            <w:webHidden/>
          </w:rPr>
          <w:fldChar w:fldCharType="separate"/>
        </w:r>
        <w:r w:rsidR="00AC4C68">
          <w:rPr>
            <w:webHidden/>
          </w:rPr>
          <w:t>4</w:t>
        </w:r>
        <w:r w:rsidR="00AC4C68">
          <w:rPr>
            <w:webHidden/>
          </w:rPr>
          <w:fldChar w:fldCharType="end"/>
        </w:r>
      </w:hyperlink>
    </w:p>
    <w:p w14:paraId="2A1EB1B2" w14:textId="1050D6EA" w:rsidR="00AC4C68" w:rsidRDefault="005230C6">
      <w:pPr>
        <w:pStyle w:val="TOC1"/>
        <w:rPr>
          <w:rFonts w:asciiTheme="minorHAnsi" w:eastAsiaTheme="minorEastAsia" w:hAnsiTheme="minorHAnsi" w:cstheme="minorBidi"/>
          <w:b w:val="0"/>
          <w:color w:val="auto"/>
          <w:sz w:val="22"/>
        </w:rPr>
      </w:pPr>
      <w:hyperlink w:anchor="_Toc47476679" w:history="1">
        <w:r w:rsidR="00AC4C68" w:rsidRPr="00381AC1">
          <w:rPr>
            <w:rStyle w:val="Hyperlink"/>
          </w:rPr>
          <w:t>3.</w:t>
        </w:r>
        <w:r w:rsidR="00AC4C68">
          <w:rPr>
            <w:rFonts w:asciiTheme="minorHAnsi" w:eastAsiaTheme="minorEastAsia" w:hAnsiTheme="minorHAnsi" w:cstheme="minorBidi"/>
            <w:b w:val="0"/>
            <w:color w:val="auto"/>
            <w:sz w:val="22"/>
          </w:rPr>
          <w:tab/>
        </w:r>
        <w:r w:rsidR="00AC4C68" w:rsidRPr="00381AC1">
          <w:rPr>
            <w:rStyle w:val="Hyperlink"/>
          </w:rPr>
          <w:t>Scope</w:t>
        </w:r>
        <w:r w:rsidR="00AC4C68">
          <w:rPr>
            <w:webHidden/>
          </w:rPr>
          <w:tab/>
        </w:r>
        <w:r w:rsidR="00AC4C68">
          <w:rPr>
            <w:webHidden/>
          </w:rPr>
          <w:fldChar w:fldCharType="begin"/>
        </w:r>
        <w:r w:rsidR="00AC4C68">
          <w:rPr>
            <w:webHidden/>
          </w:rPr>
          <w:instrText xml:space="preserve"> PAGEREF _Toc47476679 \h </w:instrText>
        </w:r>
        <w:r w:rsidR="00AC4C68">
          <w:rPr>
            <w:webHidden/>
          </w:rPr>
        </w:r>
        <w:r w:rsidR="00AC4C68">
          <w:rPr>
            <w:webHidden/>
          </w:rPr>
          <w:fldChar w:fldCharType="separate"/>
        </w:r>
        <w:r w:rsidR="00AC4C68">
          <w:rPr>
            <w:webHidden/>
          </w:rPr>
          <w:t>4</w:t>
        </w:r>
        <w:r w:rsidR="00AC4C68">
          <w:rPr>
            <w:webHidden/>
          </w:rPr>
          <w:fldChar w:fldCharType="end"/>
        </w:r>
      </w:hyperlink>
    </w:p>
    <w:p w14:paraId="7693C424" w14:textId="1269928A" w:rsidR="00AC4C68" w:rsidRDefault="005230C6">
      <w:pPr>
        <w:pStyle w:val="TOC2"/>
        <w:rPr>
          <w:rFonts w:asciiTheme="minorHAnsi" w:eastAsiaTheme="minorEastAsia" w:hAnsiTheme="minorHAnsi" w:cstheme="minorBidi"/>
          <w:noProof/>
        </w:rPr>
      </w:pPr>
      <w:hyperlink w:anchor="_Toc47476683" w:history="1">
        <w:r w:rsidR="00AC4C68" w:rsidRPr="00381AC1">
          <w:rPr>
            <w:rStyle w:val="Hyperlink"/>
            <w:noProof/>
          </w:rPr>
          <w:t>3.1.</w:t>
        </w:r>
        <w:r w:rsidR="00AC4C68">
          <w:rPr>
            <w:rFonts w:asciiTheme="minorHAnsi" w:eastAsiaTheme="minorEastAsia" w:hAnsiTheme="minorHAnsi" w:cstheme="minorBidi"/>
            <w:noProof/>
          </w:rPr>
          <w:tab/>
        </w:r>
        <w:r w:rsidR="00AC4C68" w:rsidRPr="00381AC1">
          <w:rPr>
            <w:rStyle w:val="Hyperlink"/>
            <w:noProof/>
          </w:rPr>
          <w:t>In Scope</w:t>
        </w:r>
        <w:r w:rsidR="00AC4C68">
          <w:rPr>
            <w:noProof/>
            <w:webHidden/>
          </w:rPr>
          <w:tab/>
        </w:r>
        <w:r w:rsidR="00AC4C68">
          <w:rPr>
            <w:noProof/>
            <w:webHidden/>
          </w:rPr>
          <w:fldChar w:fldCharType="begin"/>
        </w:r>
        <w:r w:rsidR="00AC4C68">
          <w:rPr>
            <w:noProof/>
            <w:webHidden/>
          </w:rPr>
          <w:instrText xml:space="preserve"> PAGEREF _Toc47476683 \h </w:instrText>
        </w:r>
        <w:r w:rsidR="00AC4C68">
          <w:rPr>
            <w:noProof/>
            <w:webHidden/>
          </w:rPr>
        </w:r>
        <w:r w:rsidR="00AC4C68">
          <w:rPr>
            <w:noProof/>
            <w:webHidden/>
          </w:rPr>
          <w:fldChar w:fldCharType="separate"/>
        </w:r>
        <w:r w:rsidR="00AC4C68">
          <w:rPr>
            <w:noProof/>
            <w:webHidden/>
          </w:rPr>
          <w:t>4</w:t>
        </w:r>
        <w:r w:rsidR="00AC4C68">
          <w:rPr>
            <w:noProof/>
            <w:webHidden/>
          </w:rPr>
          <w:fldChar w:fldCharType="end"/>
        </w:r>
      </w:hyperlink>
    </w:p>
    <w:p w14:paraId="1DD8880D" w14:textId="694F7B57" w:rsidR="00AC4C68" w:rsidRDefault="005230C6">
      <w:pPr>
        <w:pStyle w:val="TOC1"/>
        <w:rPr>
          <w:rFonts w:asciiTheme="minorHAnsi" w:eastAsiaTheme="minorEastAsia" w:hAnsiTheme="minorHAnsi" w:cstheme="minorBidi"/>
          <w:b w:val="0"/>
          <w:color w:val="auto"/>
          <w:sz w:val="22"/>
        </w:rPr>
      </w:pPr>
      <w:hyperlink w:anchor="_Toc47476684" w:history="1">
        <w:r w:rsidR="00AC4C68" w:rsidRPr="00381AC1">
          <w:rPr>
            <w:rStyle w:val="Hyperlink"/>
          </w:rPr>
          <w:t>4.</w:t>
        </w:r>
        <w:r w:rsidR="00AC4C68">
          <w:rPr>
            <w:rFonts w:asciiTheme="minorHAnsi" w:eastAsiaTheme="minorEastAsia" w:hAnsiTheme="minorHAnsi" w:cstheme="minorBidi"/>
            <w:b w:val="0"/>
            <w:color w:val="auto"/>
            <w:sz w:val="22"/>
          </w:rPr>
          <w:tab/>
        </w:r>
        <w:r w:rsidR="00AC4C68" w:rsidRPr="00381AC1">
          <w:rPr>
            <w:rStyle w:val="Hyperlink"/>
          </w:rPr>
          <w:t>Business Requirements</w:t>
        </w:r>
        <w:r w:rsidR="00AC4C68">
          <w:rPr>
            <w:webHidden/>
          </w:rPr>
          <w:tab/>
        </w:r>
        <w:r w:rsidR="00AC4C68">
          <w:rPr>
            <w:webHidden/>
          </w:rPr>
          <w:fldChar w:fldCharType="begin"/>
        </w:r>
        <w:r w:rsidR="00AC4C68">
          <w:rPr>
            <w:webHidden/>
          </w:rPr>
          <w:instrText xml:space="preserve"> PAGEREF _Toc47476684 \h </w:instrText>
        </w:r>
        <w:r w:rsidR="00AC4C68">
          <w:rPr>
            <w:webHidden/>
          </w:rPr>
        </w:r>
        <w:r w:rsidR="00AC4C68">
          <w:rPr>
            <w:webHidden/>
          </w:rPr>
          <w:fldChar w:fldCharType="separate"/>
        </w:r>
        <w:r w:rsidR="00AC4C68">
          <w:rPr>
            <w:webHidden/>
          </w:rPr>
          <w:t>4</w:t>
        </w:r>
        <w:r w:rsidR="00AC4C68">
          <w:rPr>
            <w:webHidden/>
          </w:rPr>
          <w:fldChar w:fldCharType="end"/>
        </w:r>
      </w:hyperlink>
    </w:p>
    <w:p w14:paraId="16E80EA7" w14:textId="68A36C52" w:rsidR="00AC4C68" w:rsidRDefault="005230C6">
      <w:pPr>
        <w:pStyle w:val="TOC2"/>
        <w:rPr>
          <w:rFonts w:asciiTheme="minorHAnsi" w:eastAsiaTheme="minorEastAsia" w:hAnsiTheme="minorHAnsi" w:cstheme="minorBidi"/>
          <w:noProof/>
        </w:rPr>
      </w:pPr>
      <w:hyperlink w:anchor="_Toc47476685" w:history="1">
        <w:r w:rsidR="00AC4C68" w:rsidRPr="00381AC1">
          <w:rPr>
            <w:rStyle w:val="Hyperlink"/>
            <w:noProof/>
          </w:rPr>
          <w:t>4.1</w:t>
        </w:r>
        <w:r w:rsidR="00AC4C68">
          <w:rPr>
            <w:rStyle w:val="Hyperlink"/>
            <w:noProof/>
          </w:rPr>
          <w:t>.</w:t>
        </w:r>
        <w:r w:rsidR="00AC4C68">
          <w:rPr>
            <w:rFonts w:asciiTheme="minorHAnsi" w:eastAsiaTheme="minorEastAsia" w:hAnsiTheme="minorHAnsi" w:cstheme="minorBidi"/>
            <w:noProof/>
          </w:rPr>
          <w:tab/>
        </w:r>
        <w:r w:rsidR="00AC4C68" w:rsidRPr="00381AC1">
          <w:rPr>
            <w:rStyle w:val="Hyperlink"/>
            <w:noProof/>
          </w:rPr>
          <w:t>Issue Description</w:t>
        </w:r>
        <w:r w:rsidR="00AC4C68">
          <w:rPr>
            <w:noProof/>
            <w:webHidden/>
          </w:rPr>
          <w:tab/>
        </w:r>
        <w:r w:rsidR="00AC4C68">
          <w:rPr>
            <w:noProof/>
            <w:webHidden/>
          </w:rPr>
          <w:fldChar w:fldCharType="begin"/>
        </w:r>
        <w:r w:rsidR="00AC4C68">
          <w:rPr>
            <w:noProof/>
            <w:webHidden/>
          </w:rPr>
          <w:instrText xml:space="preserve"> PAGEREF _Toc47476685 \h </w:instrText>
        </w:r>
        <w:r w:rsidR="00AC4C68">
          <w:rPr>
            <w:noProof/>
            <w:webHidden/>
          </w:rPr>
        </w:r>
        <w:r w:rsidR="00AC4C68">
          <w:rPr>
            <w:noProof/>
            <w:webHidden/>
          </w:rPr>
          <w:fldChar w:fldCharType="separate"/>
        </w:r>
        <w:r w:rsidR="00AC4C68">
          <w:rPr>
            <w:noProof/>
            <w:webHidden/>
          </w:rPr>
          <w:t>4</w:t>
        </w:r>
        <w:r w:rsidR="00AC4C68">
          <w:rPr>
            <w:noProof/>
            <w:webHidden/>
          </w:rPr>
          <w:fldChar w:fldCharType="end"/>
        </w:r>
      </w:hyperlink>
    </w:p>
    <w:p w14:paraId="5F86CB6C" w14:textId="0C064C22" w:rsidR="00AC4C68" w:rsidRDefault="005230C6">
      <w:pPr>
        <w:pStyle w:val="TOC2"/>
        <w:rPr>
          <w:rFonts w:asciiTheme="minorHAnsi" w:eastAsiaTheme="minorEastAsia" w:hAnsiTheme="minorHAnsi" w:cstheme="minorBidi"/>
          <w:noProof/>
        </w:rPr>
      </w:pPr>
      <w:hyperlink w:anchor="_Toc47476686" w:history="1">
        <w:r w:rsidR="00AC4C68" w:rsidRPr="00381AC1">
          <w:rPr>
            <w:rStyle w:val="Hyperlink"/>
            <w:noProof/>
          </w:rPr>
          <w:t>4.2</w:t>
        </w:r>
        <w:r w:rsidR="00AC4C68">
          <w:rPr>
            <w:rStyle w:val="Hyperlink"/>
            <w:noProof/>
          </w:rPr>
          <w:t>.</w:t>
        </w:r>
        <w:r w:rsidR="00AC4C68">
          <w:rPr>
            <w:rFonts w:asciiTheme="minorHAnsi" w:eastAsiaTheme="minorEastAsia" w:hAnsiTheme="minorHAnsi" w:cstheme="minorBidi"/>
            <w:noProof/>
          </w:rPr>
          <w:tab/>
        </w:r>
        <w:r w:rsidR="00AC4C68" w:rsidRPr="00381AC1">
          <w:rPr>
            <w:rStyle w:val="Hyperlink"/>
            <w:noProof/>
          </w:rPr>
          <w:t>Solution</w:t>
        </w:r>
        <w:r w:rsidR="00AC4C68">
          <w:rPr>
            <w:noProof/>
            <w:webHidden/>
          </w:rPr>
          <w:tab/>
        </w:r>
        <w:r w:rsidR="00AC4C68">
          <w:rPr>
            <w:noProof/>
            <w:webHidden/>
          </w:rPr>
          <w:fldChar w:fldCharType="begin"/>
        </w:r>
        <w:r w:rsidR="00AC4C68">
          <w:rPr>
            <w:noProof/>
            <w:webHidden/>
          </w:rPr>
          <w:instrText xml:space="preserve"> PAGEREF _Toc47476686 \h </w:instrText>
        </w:r>
        <w:r w:rsidR="00AC4C68">
          <w:rPr>
            <w:noProof/>
            <w:webHidden/>
          </w:rPr>
        </w:r>
        <w:r w:rsidR="00AC4C68">
          <w:rPr>
            <w:noProof/>
            <w:webHidden/>
          </w:rPr>
          <w:fldChar w:fldCharType="separate"/>
        </w:r>
        <w:r w:rsidR="00AC4C68">
          <w:rPr>
            <w:noProof/>
            <w:webHidden/>
          </w:rPr>
          <w:t>5</w:t>
        </w:r>
        <w:r w:rsidR="00AC4C68">
          <w:rPr>
            <w:noProof/>
            <w:webHidden/>
          </w:rPr>
          <w:fldChar w:fldCharType="end"/>
        </w:r>
      </w:hyperlink>
    </w:p>
    <w:p w14:paraId="5136D543" w14:textId="0F0F0FAB" w:rsidR="00AC4C68" w:rsidRDefault="005230C6">
      <w:pPr>
        <w:pStyle w:val="TOC1"/>
        <w:rPr>
          <w:rFonts w:asciiTheme="minorHAnsi" w:eastAsiaTheme="minorEastAsia" w:hAnsiTheme="minorHAnsi" w:cstheme="minorBidi"/>
          <w:b w:val="0"/>
          <w:color w:val="auto"/>
          <w:sz w:val="22"/>
        </w:rPr>
      </w:pPr>
      <w:hyperlink w:anchor="_Toc47476687" w:history="1">
        <w:r w:rsidR="00AC4C68" w:rsidRPr="00381AC1">
          <w:rPr>
            <w:rStyle w:val="Hyperlink"/>
          </w:rPr>
          <w:t>5.</w:t>
        </w:r>
        <w:r w:rsidR="00AC4C68">
          <w:rPr>
            <w:rFonts w:asciiTheme="minorHAnsi" w:eastAsiaTheme="minorEastAsia" w:hAnsiTheme="minorHAnsi" w:cstheme="minorBidi"/>
            <w:b w:val="0"/>
            <w:color w:val="auto"/>
            <w:sz w:val="22"/>
          </w:rPr>
          <w:tab/>
        </w:r>
        <w:r w:rsidR="00AC4C68" w:rsidRPr="00381AC1">
          <w:rPr>
            <w:rStyle w:val="Hyperlink"/>
          </w:rPr>
          <w:t>Existing Job Plan:</w:t>
        </w:r>
        <w:r w:rsidR="00AC4C68">
          <w:rPr>
            <w:webHidden/>
          </w:rPr>
          <w:tab/>
        </w:r>
        <w:r w:rsidR="00AC4C68">
          <w:rPr>
            <w:webHidden/>
          </w:rPr>
          <w:fldChar w:fldCharType="begin"/>
        </w:r>
        <w:r w:rsidR="00AC4C68">
          <w:rPr>
            <w:webHidden/>
          </w:rPr>
          <w:instrText xml:space="preserve"> PAGEREF _Toc47476687 \h </w:instrText>
        </w:r>
        <w:r w:rsidR="00AC4C68">
          <w:rPr>
            <w:webHidden/>
          </w:rPr>
        </w:r>
        <w:r w:rsidR="00AC4C68">
          <w:rPr>
            <w:webHidden/>
          </w:rPr>
          <w:fldChar w:fldCharType="separate"/>
        </w:r>
        <w:r w:rsidR="00AC4C68">
          <w:rPr>
            <w:webHidden/>
          </w:rPr>
          <w:t>5</w:t>
        </w:r>
        <w:r w:rsidR="00AC4C68">
          <w:rPr>
            <w:webHidden/>
          </w:rPr>
          <w:fldChar w:fldCharType="end"/>
        </w:r>
      </w:hyperlink>
    </w:p>
    <w:p w14:paraId="3FA03BD0" w14:textId="7D79263C" w:rsidR="00AC4C68" w:rsidRDefault="005230C6">
      <w:pPr>
        <w:pStyle w:val="TOC1"/>
        <w:rPr>
          <w:rFonts w:asciiTheme="minorHAnsi" w:eastAsiaTheme="minorEastAsia" w:hAnsiTheme="minorHAnsi" w:cstheme="minorBidi"/>
          <w:b w:val="0"/>
          <w:color w:val="auto"/>
          <w:sz w:val="22"/>
        </w:rPr>
      </w:pPr>
      <w:hyperlink w:anchor="_Toc47476688" w:history="1">
        <w:r w:rsidR="00AC4C68" w:rsidRPr="00381AC1">
          <w:rPr>
            <w:rStyle w:val="Hyperlink"/>
          </w:rPr>
          <w:t>6.</w:t>
        </w:r>
        <w:r w:rsidR="00AC4C68">
          <w:rPr>
            <w:rFonts w:asciiTheme="minorHAnsi" w:eastAsiaTheme="minorEastAsia" w:hAnsiTheme="minorHAnsi" w:cstheme="minorBidi"/>
            <w:b w:val="0"/>
            <w:color w:val="auto"/>
            <w:sz w:val="22"/>
          </w:rPr>
          <w:tab/>
        </w:r>
        <w:r w:rsidR="00AC4C68" w:rsidRPr="00381AC1">
          <w:rPr>
            <w:rStyle w:val="Hyperlink"/>
          </w:rPr>
          <w:t>New Job Plan:</w:t>
        </w:r>
        <w:r w:rsidR="00AC4C68">
          <w:rPr>
            <w:webHidden/>
          </w:rPr>
          <w:tab/>
        </w:r>
        <w:r w:rsidR="00AC4C68">
          <w:rPr>
            <w:webHidden/>
          </w:rPr>
          <w:fldChar w:fldCharType="begin"/>
        </w:r>
        <w:r w:rsidR="00AC4C68">
          <w:rPr>
            <w:webHidden/>
          </w:rPr>
          <w:instrText xml:space="preserve"> PAGEREF _Toc47476688 \h </w:instrText>
        </w:r>
        <w:r w:rsidR="00AC4C68">
          <w:rPr>
            <w:webHidden/>
          </w:rPr>
        </w:r>
        <w:r w:rsidR="00AC4C68">
          <w:rPr>
            <w:webHidden/>
          </w:rPr>
          <w:fldChar w:fldCharType="separate"/>
        </w:r>
        <w:r w:rsidR="00AC4C68">
          <w:rPr>
            <w:webHidden/>
          </w:rPr>
          <w:t>6</w:t>
        </w:r>
        <w:r w:rsidR="00AC4C68">
          <w:rPr>
            <w:webHidden/>
          </w:rPr>
          <w:fldChar w:fldCharType="end"/>
        </w:r>
      </w:hyperlink>
    </w:p>
    <w:p w14:paraId="0123778D" w14:textId="3F06E4BF" w:rsidR="00AC4C68" w:rsidRDefault="005230C6">
      <w:pPr>
        <w:pStyle w:val="TOC1"/>
        <w:rPr>
          <w:rFonts w:asciiTheme="minorHAnsi" w:eastAsiaTheme="minorEastAsia" w:hAnsiTheme="minorHAnsi" w:cstheme="minorBidi"/>
          <w:b w:val="0"/>
          <w:color w:val="auto"/>
          <w:sz w:val="22"/>
        </w:rPr>
      </w:pPr>
      <w:hyperlink w:anchor="_Toc47476689" w:history="1">
        <w:r w:rsidR="00AC4C68" w:rsidRPr="00381AC1">
          <w:rPr>
            <w:rStyle w:val="Hyperlink"/>
          </w:rPr>
          <w:t>7.</w:t>
        </w:r>
        <w:r w:rsidR="00AC4C68">
          <w:rPr>
            <w:rFonts w:asciiTheme="minorHAnsi" w:eastAsiaTheme="minorEastAsia" w:hAnsiTheme="minorHAnsi" w:cstheme="minorBidi"/>
            <w:b w:val="0"/>
            <w:color w:val="auto"/>
            <w:sz w:val="22"/>
          </w:rPr>
          <w:tab/>
        </w:r>
        <w:r w:rsidR="00AC4C68" w:rsidRPr="00381AC1">
          <w:rPr>
            <w:rStyle w:val="Hyperlink"/>
          </w:rPr>
          <w:t>Proposed Execution</w:t>
        </w:r>
        <w:r w:rsidR="00AC4C68">
          <w:rPr>
            <w:webHidden/>
          </w:rPr>
          <w:tab/>
        </w:r>
        <w:r w:rsidR="00AC4C68">
          <w:rPr>
            <w:webHidden/>
          </w:rPr>
          <w:fldChar w:fldCharType="begin"/>
        </w:r>
        <w:r w:rsidR="00AC4C68">
          <w:rPr>
            <w:webHidden/>
          </w:rPr>
          <w:instrText xml:space="preserve"> PAGEREF _Toc47476689 \h </w:instrText>
        </w:r>
        <w:r w:rsidR="00AC4C68">
          <w:rPr>
            <w:webHidden/>
          </w:rPr>
        </w:r>
        <w:r w:rsidR="00AC4C68">
          <w:rPr>
            <w:webHidden/>
          </w:rPr>
          <w:fldChar w:fldCharType="separate"/>
        </w:r>
        <w:r w:rsidR="00AC4C68">
          <w:rPr>
            <w:webHidden/>
          </w:rPr>
          <w:t>7</w:t>
        </w:r>
        <w:r w:rsidR="00AC4C68">
          <w:rPr>
            <w:webHidden/>
          </w:rPr>
          <w:fldChar w:fldCharType="end"/>
        </w:r>
      </w:hyperlink>
    </w:p>
    <w:p w14:paraId="6DA84B9F" w14:textId="48AE1FA8" w:rsidR="00526BEA" w:rsidRPr="00526BEA" w:rsidRDefault="006773E0" w:rsidP="006773E0">
      <w:r w:rsidRPr="00EE7ACE">
        <w:rPr>
          <w:rFonts w:cs="Arial"/>
          <w:b/>
          <w:color w:val="44546A"/>
        </w:rPr>
        <w:fldChar w:fldCharType="end"/>
      </w:r>
    </w:p>
    <w:p w14:paraId="1F7D77A7" w14:textId="77777777" w:rsidR="00830D78" w:rsidRDefault="00830D78">
      <w:pPr>
        <w:rPr>
          <w:rFonts w:ascii="Arial" w:eastAsia="PMingLiU" w:hAnsi="Arial" w:cs="Times New Roman"/>
          <w:b/>
          <w:bCs/>
          <w:kern w:val="32"/>
          <w:sz w:val="32"/>
          <w:szCs w:val="32"/>
          <w:lang w:eastAsia="zh-TW"/>
        </w:rPr>
      </w:pPr>
      <w:r>
        <w:br w:type="page"/>
      </w:r>
    </w:p>
    <w:p w14:paraId="33B86C55" w14:textId="4AA7B953" w:rsidR="005343B1" w:rsidRPr="00F17FD0" w:rsidRDefault="005343B1" w:rsidP="00F17FD0">
      <w:pPr>
        <w:pStyle w:val="Heading1"/>
      </w:pPr>
      <w:bookmarkStart w:id="3" w:name="_Toc47476677"/>
      <w:r w:rsidRPr="00F17FD0">
        <w:lastRenderedPageBreak/>
        <w:t>Project Overview</w:t>
      </w:r>
      <w:bookmarkEnd w:id="3"/>
    </w:p>
    <w:p w14:paraId="5E9C5BA0" w14:textId="31DB31E6" w:rsidR="000A05B8" w:rsidRPr="000A05B8" w:rsidRDefault="00C5354B" w:rsidP="000A05B8">
      <w:pPr>
        <w:pStyle w:val="p1"/>
        <w:shd w:val="clear" w:color="auto" w:fill="FFFFFF"/>
        <w:spacing w:before="0" w:beforeAutospacing="0" w:after="0" w:afterAutospacing="0"/>
        <w:textAlignment w:val="baseline"/>
        <w:rPr>
          <w:rFonts w:ascii="Arial" w:eastAsia="Times" w:hAnsi="Arial" w:cs="Tahoma"/>
          <w:color w:val="000000"/>
          <w:sz w:val="20"/>
          <w:szCs w:val="20"/>
          <w:lang w:val="en-IN"/>
        </w:rPr>
      </w:pPr>
      <w:r w:rsidRPr="00C5354B">
        <w:rPr>
          <w:rFonts w:ascii="Arial" w:eastAsia="Times" w:hAnsi="Arial" w:cs="Tahoma"/>
          <w:color w:val="000000"/>
          <w:sz w:val="20"/>
          <w:szCs w:val="20"/>
          <w:lang w:val="en-IN"/>
        </w:rPr>
        <w:t xml:space="preserve">International Registries, Inc. (IRI) is using Oracle Watch List Screening Solution. Oracle has implemented the Watchlist Management and Watchlist Screening (3 bucket solution) Solutions. </w:t>
      </w:r>
      <w:proofErr w:type="spellStart"/>
      <w:r w:rsidRPr="00C5354B">
        <w:rPr>
          <w:rFonts w:ascii="Arial" w:eastAsia="Times" w:hAnsi="Arial" w:cs="Tahoma"/>
          <w:color w:val="000000"/>
          <w:sz w:val="20"/>
          <w:szCs w:val="20"/>
          <w:lang w:val="en-IN"/>
        </w:rPr>
        <w:t>Inspirage</w:t>
      </w:r>
      <w:proofErr w:type="spellEnd"/>
      <w:r w:rsidRPr="00C5354B">
        <w:rPr>
          <w:rFonts w:ascii="Arial" w:eastAsia="Times" w:hAnsi="Arial" w:cs="Tahoma"/>
          <w:color w:val="000000"/>
          <w:sz w:val="20"/>
          <w:szCs w:val="20"/>
          <w:lang w:val="en-IN"/>
        </w:rPr>
        <w:t xml:space="preserve"> is engaged with IRI for development and support of OWS solution. </w:t>
      </w:r>
      <w:proofErr w:type="spellStart"/>
      <w:r w:rsidRPr="00C5354B">
        <w:rPr>
          <w:rFonts w:ascii="Arial" w:eastAsia="Times" w:hAnsi="Arial" w:cs="Tahoma"/>
          <w:color w:val="000000"/>
          <w:sz w:val="20"/>
          <w:szCs w:val="20"/>
          <w:lang w:val="en-IN"/>
        </w:rPr>
        <w:t>Inspirage</w:t>
      </w:r>
      <w:proofErr w:type="spellEnd"/>
      <w:r w:rsidRPr="00C5354B">
        <w:rPr>
          <w:rFonts w:ascii="Arial" w:eastAsia="Times" w:hAnsi="Arial" w:cs="Tahoma"/>
          <w:color w:val="000000"/>
          <w:sz w:val="20"/>
          <w:szCs w:val="20"/>
          <w:lang w:val="en-IN"/>
        </w:rPr>
        <w:t xml:space="preserve"> is helping with enhancement and optimization of current solution. </w:t>
      </w:r>
      <w:proofErr w:type="spellStart"/>
      <w:r w:rsidRPr="00C5354B">
        <w:rPr>
          <w:rFonts w:ascii="Arial" w:eastAsia="Times" w:hAnsi="Arial" w:cs="Tahoma"/>
          <w:color w:val="000000"/>
          <w:sz w:val="20"/>
          <w:szCs w:val="20"/>
          <w:lang w:val="en-IN"/>
        </w:rPr>
        <w:t>Inspirage</w:t>
      </w:r>
      <w:proofErr w:type="spellEnd"/>
      <w:r w:rsidRPr="00C5354B">
        <w:rPr>
          <w:rFonts w:ascii="Arial" w:eastAsia="Times" w:hAnsi="Arial" w:cs="Tahoma"/>
          <w:color w:val="000000"/>
          <w:sz w:val="20"/>
          <w:szCs w:val="20"/>
          <w:lang w:val="en-IN"/>
        </w:rPr>
        <w:t xml:space="preserve"> has developed SAN Watchlist Screening (1 Bucket Solution). </w:t>
      </w:r>
      <w:proofErr w:type="spellStart"/>
      <w:r w:rsidRPr="00C5354B">
        <w:rPr>
          <w:rFonts w:ascii="Arial" w:eastAsia="Times" w:hAnsi="Arial" w:cs="Tahoma"/>
          <w:color w:val="000000"/>
          <w:sz w:val="20"/>
          <w:szCs w:val="20"/>
          <w:lang w:val="en-IN"/>
        </w:rPr>
        <w:t>Inspirage</w:t>
      </w:r>
      <w:proofErr w:type="spellEnd"/>
      <w:r w:rsidRPr="00C5354B">
        <w:rPr>
          <w:rFonts w:ascii="Arial" w:eastAsia="Times" w:hAnsi="Arial" w:cs="Tahoma"/>
          <w:color w:val="000000"/>
          <w:sz w:val="20"/>
          <w:szCs w:val="20"/>
          <w:lang w:val="en-IN"/>
        </w:rPr>
        <w:t xml:space="preserve"> has been engaged by IRI for requirement gathering and solution design for </w:t>
      </w:r>
      <w:r w:rsidR="00B308C0">
        <w:rPr>
          <w:sz w:val="22"/>
          <w:szCs w:val="22"/>
        </w:rPr>
        <w:t>d</w:t>
      </w:r>
      <w:r w:rsidR="00B308C0" w:rsidRPr="008B492E">
        <w:rPr>
          <w:sz w:val="22"/>
          <w:szCs w:val="22"/>
        </w:rPr>
        <w:t>istributing Download, Prepare, Filter and Export All Lists Job</w:t>
      </w:r>
      <w:r w:rsidR="00B308C0">
        <w:rPr>
          <w:rFonts w:ascii="Arial" w:eastAsia="Times" w:hAnsi="Arial" w:cs="Tahoma"/>
          <w:color w:val="000000"/>
          <w:sz w:val="20"/>
          <w:szCs w:val="20"/>
          <w:lang w:val="en-IN"/>
        </w:rPr>
        <w:t xml:space="preserve"> in two jobs</w:t>
      </w:r>
      <w:r>
        <w:rPr>
          <w:rFonts w:ascii="Arial" w:eastAsia="Times" w:hAnsi="Arial" w:cs="Tahoma"/>
          <w:color w:val="000000"/>
          <w:sz w:val="20"/>
          <w:szCs w:val="20"/>
          <w:lang w:val="en-IN"/>
        </w:rPr>
        <w:t xml:space="preserve">. </w:t>
      </w:r>
      <w:r w:rsidR="00B308C0">
        <w:rPr>
          <w:rFonts w:ascii="Arial" w:eastAsia="Times" w:hAnsi="Arial" w:cs="Tahoma"/>
          <w:color w:val="000000"/>
          <w:sz w:val="20"/>
          <w:szCs w:val="20"/>
          <w:lang w:val="en-IN"/>
        </w:rPr>
        <w:t>First job will download the data file from world check and second will process the downloaded data as per the daily schedule.</w:t>
      </w:r>
    </w:p>
    <w:p w14:paraId="3426EED5" w14:textId="77777777" w:rsidR="006B034B" w:rsidRDefault="006B034B" w:rsidP="005A68BF">
      <w:pPr>
        <w:pStyle w:val="Bodycopy"/>
        <w:rPr>
          <w:rFonts w:cs="Tahoma"/>
          <w:lang w:val="en-IN"/>
        </w:rPr>
      </w:pPr>
    </w:p>
    <w:p w14:paraId="7E7E9DB1" w14:textId="77777777" w:rsidR="00E27AD2" w:rsidRPr="00945F30" w:rsidRDefault="00E27AD2" w:rsidP="00F17FD0">
      <w:pPr>
        <w:pStyle w:val="Heading1"/>
      </w:pPr>
      <w:bookmarkStart w:id="4" w:name="_Toc485745716"/>
      <w:bookmarkStart w:id="5" w:name="_Toc47476678"/>
      <w:r w:rsidRPr="00945F30">
        <w:t>Purpose</w:t>
      </w:r>
      <w:bookmarkEnd w:id="4"/>
      <w:bookmarkEnd w:id="5"/>
    </w:p>
    <w:p w14:paraId="3B5AAF16" w14:textId="04DE854E" w:rsidR="00060A7A" w:rsidRDefault="008D4986" w:rsidP="00E65D4E">
      <w:pPr>
        <w:pStyle w:val="Bodycopy"/>
        <w:rPr>
          <w:rFonts w:cs="Tahoma"/>
          <w:lang w:val="en-IN"/>
        </w:rPr>
      </w:pPr>
      <w:r>
        <w:rPr>
          <w:rFonts w:cs="Tahoma"/>
          <w:lang w:val="en-IN"/>
        </w:rPr>
        <w:t xml:space="preserve">This document captures </w:t>
      </w:r>
      <w:r w:rsidR="00C5354B">
        <w:rPr>
          <w:rFonts w:cs="Tahoma"/>
          <w:lang w:val="en-IN"/>
        </w:rPr>
        <w:t xml:space="preserve">requirement and planning for </w:t>
      </w:r>
      <w:r w:rsidR="00B308C0" w:rsidRPr="00B308C0">
        <w:rPr>
          <w:rFonts w:cs="Tahoma"/>
          <w:lang w:val="en-IN"/>
        </w:rPr>
        <w:t>Distributing Download, Prepare, Filter and Export All Lists Job</w:t>
      </w:r>
      <w:r w:rsidR="00412981">
        <w:rPr>
          <w:rFonts w:cs="Tahoma"/>
          <w:lang w:val="en-IN"/>
        </w:rPr>
        <w:t>.</w:t>
      </w:r>
    </w:p>
    <w:p w14:paraId="0D417A51" w14:textId="77777777" w:rsidR="00E65D4E" w:rsidRPr="00E65D4E" w:rsidRDefault="00E65D4E" w:rsidP="00E65D4E">
      <w:pPr>
        <w:pStyle w:val="Bodycopy"/>
        <w:rPr>
          <w:rFonts w:cs="Tahoma"/>
          <w:lang w:val="en-IN"/>
        </w:rPr>
      </w:pPr>
    </w:p>
    <w:p w14:paraId="20926106" w14:textId="77777777" w:rsidR="00EB5EA8" w:rsidRDefault="00EB5EA8" w:rsidP="00F17FD0">
      <w:pPr>
        <w:pStyle w:val="Heading1"/>
      </w:pPr>
      <w:bookmarkStart w:id="6" w:name="_Toc485745718"/>
      <w:bookmarkStart w:id="7" w:name="_Toc47476679"/>
      <w:r>
        <w:t>Scope</w:t>
      </w:r>
      <w:bookmarkEnd w:id="6"/>
      <w:bookmarkEnd w:id="7"/>
    </w:p>
    <w:p w14:paraId="2AA0E1D2" w14:textId="0B4D9439" w:rsidR="00EB5EA8" w:rsidRDefault="00A63DA3" w:rsidP="00EB5EA8">
      <w:pPr>
        <w:pStyle w:val="Bodycopy"/>
      </w:pPr>
      <w:r>
        <w:t>The section below</w:t>
      </w:r>
      <w:r w:rsidR="007869A9">
        <w:t xml:space="preserve"> </w:t>
      </w:r>
      <w:r w:rsidR="00FD6624">
        <w:t>explains</w:t>
      </w:r>
      <w:r w:rsidR="001405CA">
        <w:t xml:space="preserve"> broadly</w:t>
      </w:r>
      <w:r w:rsidR="00FD6624">
        <w:t xml:space="preserve"> what is in scope for</w:t>
      </w:r>
      <w:r w:rsidR="00412981">
        <w:t xml:space="preserve"> </w:t>
      </w:r>
      <w:r w:rsidR="00B308C0" w:rsidRPr="00B308C0">
        <w:t>Distributing Download, Prepare, Filter and Export All Lists Job.</w:t>
      </w:r>
    </w:p>
    <w:p w14:paraId="1B679B55" w14:textId="77777777" w:rsidR="008071C0" w:rsidRPr="008071C0" w:rsidRDefault="008071C0" w:rsidP="00AC1ED5">
      <w:pPr>
        <w:pStyle w:val="ListParagraph"/>
        <w:keepNext/>
        <w:keepLines/>
        <w:numPr>
          <w:ilvl w:val="0"/>
          <w:numId w:val="11"/>
        </w:numPr>
        <w:spacing w:before="200" w:after="0" w:line="240" w:lineRule="auto"/>
        <w:contextualSpacing w:val="0"/>
        <w:outlineLvl w:val="1"/>
        <w:rPr>
          <w:rFonts w:ascii="Arial" w:eastAsia="Times New Roman" w:hAnsi="Arial" w:cs="Arial"/>
          <w:b/>
          <w:bCs/>
          <w:vanish/>
          <w:sz w:val="24"/>
          <w:szCs w:val="24"/>
          <w:lang w:eastAsia="en-US"/>
        </w:rPr>
      </w:pPr>
      <w:bookmarkStart w:id="8" w:name="_Toc32254476"/>
      <w:bookmarkStart w:id="9" w:name="_Toc32254934"/>
      <w:bookmarkStart w:id="10" w:name="_Toc32504442"/>
      <w:bookmarkStart w:id="11" w:name="_Toc46772395"/>
      <w:bookmarkStart w:id="12" w:name="_Toc46774213"/>
      <w:bookmarkStart w:id="13" w:name="_Toc47471671"/>
      <w:bookmarkStart w:id="14" w:name="_Toc47474195"/>
      <w:bookmarkStart w:id="15" w:name="_Toc47476680"/>
      <w:bookmarkEnd w:id="8"/>
      <w:bookmarkEnd w:id="9"/>
      <w:bookmarkEnd w:id="10"/>
      <w:bookmarkEnd w:id="11"/>
      <w:bookmarkEnd w:id="12"/>
      <w:bookmarkEnd w:id="13"/>
      <w:bookmarkEnd w:id="14"/>
      <w:bookmarkEnd w:id="15"/>
    </w:p>
    <w:p w14:paraId="5FDCC1F2" w14:textId="77777777" w:rsidR="008071C0" w:rsidRPr="008071C0" w:rsidRDefault="008071C0" w:rsidP="00AC1ED5">
      <w:pPr>
        <w:pStyle w:val="ListParagraph"/>
        <w:keepNext/>
        <w:keepLines/>
        <w:numPr>
          <w:ilvl w:val="0"/>
          <w:numId w:val="11"/>
        </w:numPr>
        <w:spacing w:before="200" w:after="0" w:line="240" w:lineRule="auto"/>
        <w:contextualSpacing w:val="0"/>
        <w:outlineLvl w:val="1"/>
        <w:rPr>
          <w:rFonts w:ascii="Arial" w:eastAsia="Times New Roman" w:hAnsi="Arial" w:cs="Arial"/>
          <w:b/>
          <w:bCs/>
          <w:vanish/>
          <w:sz w:val="24"/>
          <w:szCs w:val="24"/>
          <w:lang w:eastAsia="en-US"/>
        </w:rPr>
      </w:pPr>
      <w:bookmarkStart w:id="16" w:name="_Toc32254477"/>
      <w:bookmarkStart w:id="17" w:name="_Toc32254935"/>
      <w:bookmarkStart w:id="18" w:name="_Toc32504443"/>
      <w:bookmarkStart w:id="19" w:name="_Toc46772396"/>
      <w:bookmarkStart w:id="20" w:name="_Toc46774214"/>
      <w:bookmarkStart w:id="21" w:name="_Toc47471672"/>
      <w:bookmarkStart w:id="22" w:name="_Toc47474196"/>
      <w:bookmarkStart w:id="23" w:name="_Toc47476681"/>
      <w:bookmarkEnd w:id="16"/>
      <w:bookmarkEnd w:id="17"/>
      <w:bookmarkEnd w:id="18"/>
      <w:bookmarkEnd w:id="19"/>
      <w:bookmarkEnd w:id="20"/>
      <w:bookmarkEnd w:id="21"/>
      <w:bookmarkEnd w:id="22"/>
      <w:bookmarkEnd w:id="23"/>
    </w:p>
    <w:p w14:paraId="06DD303C" w14:textId="77777777" w:rsidR="008071C0" w:rsidRPr="008071C0" w:rsidRDefault="008071C0" w:rsidP="00AC1ED5">
      <w:pPr>
        <w:pStyle w:val="ListParagraph"/>
        <w:keepNext/>
        <w:keepLines/>
        <w:numPr>
          <w:ilvl w:val="0"/>
          <w:numId w:val="11"/>
        </w:numPr>
        <w:spacing w:before="200" w:after="0" w:line="240" w:lineRule="auto"/>
        <w:contextualSpacing w:val="0"/>
        <w:outlineLvl w:val="1"/>
        <w:rPr>
          <w:rFonts w:ascii="Arial" w:eastAsia="Times New Roman" w:hAnsi="Arial" w:cs="Arial"/>
          <w:b/>
          <w:bCs/>
          <w:vanish/>
          <w:sz w:val="24"/>
          <w:szCs w:val="24"/>
          <w:lang w:eastAsia="en-US"/>
        </w:rPr>
      </w:pPr>
      <w:bookmarkStart w:id="24" w:name="_Toc32254478"/>
      <w:bookmarkStart w:id="25" w:name="_Toc32254936"/>
      <w:bookmarkStart w:id="26" w:name="_Toc32504444"/>
      <w:bookmarkStart w:id="27" w:name="_Toc46772397"/>
      <w:bookmarkStart w:id="28" w:name="_Toc46774215"/>
      <w:bookmarkStart w:id="29" w:name="_Toc47471673"/>
      <w:bookmarkStart w:id="30" w:name="_Toc47474197"/>
      <w:bookmarkStart w:id="31" w:name="_Toc47476682"/>
      <w:bookmarkEnd w:id="24"/>
      <w:bookmarkEnd w:id="25"/>
      <w:bookmarkEnd w:id="26"/>
      <w:bookmarkEnd w:id="27"/>
      <w:bookmarkEnd w:id="28"/>
      <w:bookmarkEnd w:id="29"/>
      <w:bookmarkEnd w:id="30"/>
      <w:bookmarkEnd w:id="31"/>
    </w:p>
    <w:p w14:paraId="7904096E" w14:textId="33094D09" w:rsidR="00EB5EA8" w:rsidRPr="00923CA6" w:rsidRDefault="00562D73" w:rsidP="008071C0">
      <w:pPr>
        <w:pStyle w:val="Heading2"/>
      </w:pPr>
      <w:bookmarkStart w:id="32" w:name="_Toc47476683"/>
      <w:r w:rsidRPr="00923CA6">
        <w:t>In Scope</w:t>
      </w:r>
      <w:bookmarkEnd w:id="32"/>
    </w:p>
    <w:p w14:paraId="1E9C42DC" w14:textId="6C6FBE83" w:rsidR="00412981" w:rsidRDefault="00B308C0" w:rsidP="00AC1ED5">
      <w:pPr>
        <w:pStyle w:val="ListParagraph"/>
        <w:numPr>
          <w:ilvl w:val="0"/>
          <w:numId w:val="12"/>
        </w:numPr>
        <w:spacing w:after="160" w:line="259" w:lineRule="auto"/>
        <w:rPr>
          <w:rFonts w:ascii="Arial" w:eastAsia="Times" w:hAnsi="Arial" w:cs="Tahoma"/>
          <w:color w:val="000000"/>
          <w:sz w:val="20"/>
          <w:szCs w:val="20"/>
          <w:lang w:val="en-IN" w:eastAsia="en-US"/>
        </w:rPr>
      </w:pPr>
      <w:r w:rsidRPr="00B308C0">
        <w:rPr>
          <w:rFonts w:ascii="Arial" w:eastAsia="Times" w:hAnsi="Arial" w:cs="Tahoma"/>
          <w:color w:val="000000"/>
          <w:sz w:val="20"/>
          <w:szCs w:val="20"/>
          <w:lang w:val="en-IN" w:eastAsia="en-US"/>
        </w:rPr>
        <w:t>Download, Prepare, Filter and Export All Lists Job</w:t>
      </w:r>
      <w:r>
        <w:rPr>
          <w:rFonts w:ascii="Arial" w:eastAsia="Times" w:hAnsi="Arial" w:cs="Tahoma"/>
          <w:color w:val="000000"/>
          <w:sz w:val="20"/>
          <w:szCs w:val="20"/>
          <w:lang w:val="en-IN" w:eastAsia="en-US"/>
        </w:rPr>
        <w:t xml:space="preserve"> distribution</w:t>
      </w:r>
      <w:r w:rsidR="00E9484A">
        <w:rPr>
          <w:rFonts w:ascii="Arial" w:eastAsia="Times" w:hAnsi="Arial" w:cs="Tahoma"/>
          <w:color w:val="000000"/>
          <w:sz w:val="20"/>
          <w:szCs w:val="20"/>
          <w:lang w:val="en-IN" w:eastAsia="en-US"/>
        </w:rPr>
        <w:t xml:space="preserve"> in two jobs</w:t>
      </w:r>
    </w:p>
    <w:p w14:paraId="30C66AAA" w14:textId="7C31F9A9" w:rsidR="00B308C0" w:rsidRDefault="00BC3D19" w:rsidP="00B308C0">
      <w:pPr>
        <w:pStyle w:val="ListParagraph"/>
        <w:numPr>
          <w:ilvl w:val="1"/>
          <w:numId w:val="12"/>
        </w:numPr>
        <w:spacing w:after="160" w:line="259" w:lineRule="auto"/>
        <w:rPr>
          <w:rFonts w:ascii="Arial" w:eastAsia="Times" w:hAnsi="Arial" w:cs="Tahoma"/>
          <w:color w:val="000000"/>
          <w:sz w:val="20"/>
          <w:szCs w:val="20"/>
          <w:lang w:val="en-IN" w:eastAsia="en-US"/>
        </w:rPr>
      </w:pPr>
      <w:r>
        <w:rPr>
          <w:rFonts w:ascii="Arial" w:eastAsia="Times" w:hAnsi="Arial" w:cs="Tahoma"/>
          <w:color w:val="000000"/>
          <w:sz w:val="20"/>
          <w:szCs w:val="20"/>
          <w:lang w:val="en-IN" w:eastAsia="en-US"/>
        </w:rPr>
        <w:t xml:space="preserve">Data </w:t>
      </w:r>
      <w:bookmarkStart w:id="33" w:name="_GoBack"/>
      <w:bookmarkEnd w:id="33"/>
      <w:r w:rsidR="00B308C0">
        <w:rPr>
          <w:rFonts w:ascii="Arial" w:eastAsia="Times" w:hAnsi="Arial" w:cs="Tahoma"/>
          <w:color w:val="000000"/>
          <w:sz w:val="20"/>
          <w:szCs w:val="20"/>
          <w:lang w:val="en-IN" w:eastAsia="en-US"/>
        </w:rPr>
        <w:t>Download Job</w:t>
      </w:r>
    </w:p>
    <w:p w14:paraId="45FEF81F" w14:textId="4E6FBF73" w:rsidR="000F305C" w:rsidRPr="00E22D33" w:rsidRDefault="00B308C0" w:rsidP="00E22D33">
      <w:pPr>
        <w:pStyle w:val="ListParagraph"/>
        <w:numPr>
          <w:ilvl w:val="1"/>
          <w:numId w:val="12"/>
        </w:numPr>
        <w:spacing w:after="160" w:line="259" w:lineRule="auto"/>
        <w:rPr>
          <w:rFonts w:ascii="Arial" w:eastAsia="Times" w:hAnsi="Arial" w:cs="Tahoma"/>
          <w:color w:val="000000"/>
          <w:sz w:val="20"/>
          <w:szCs w:val="20"/>
          <w:lang w:val="en-IN" w:eastAsia="en-US"/>
        </w:rPr>
      </w:pPr>
      <w:r w:rsidRPr="00B308C0">
        <w:rPr>
          <w:rFonts w:ascii="Arial" w:eastAsia="Times" w:hAnsi="Arial" w:cs="Tahoma"/>
          <w:color w:val="000000"/>
          <w:sz w:val="20"/>
          <w:szCs w:val="20"/>
          <w:lang w:val="en-IN" w:eastAsia="en-US"/>
        </w:rPr>
        <w:t>Prepare, Filter and Export All Lists Job</w:t>
      </w:r>
    </w:p>
    <w:p w14:paraId="4A842345" w14:textId="26803E2F" w:rsidR="000D0A6D" w:rsidRDefault="003D028D" w:rsidP="000D0A6D">
      <w:pPr>
        <w:pStyle w:val="Heading1"/>
      </w:pPr>
      <w:bookmarkStart w:id="34" w:name="_Business_Requirements_and"/>
      <w:bookmarkStart w:id="35" w:name="_Toc320202988"/>
      <w:bookmarkStart w:id="36" w:name="_Toc485745719"/>
      <w:bookmarkStart w:id="37" w:name="_Toc46774217"/>
      <w:bookmarkStart w:id="38" w:name="_Toc47476684"/>
      <w:bookmarkEnd w:id="34"/>
      <w:r>
        <w:t>Business Requirements</w:t>
      </w:r>
      <w:bookmarkEnd w:id="35"/>
      <w:bookmarkEnd w:id="36"/>
      <w:bookmarkEnd w:id="37"/>
      <w:bookmarkEnd w:id="38"/>
    </w:p>
    <w:p w14:paraId="32D258EC" w14:textId="20DE454D" w:rsidR="00E22D33" w:rsidRDefault="00B308C0" w:rsidP="00E22D33">
      <w:pPr>
        <w:rPr>
          <w:lang w:eastAsia="zh-TW"/>
        </w:rPr>
      </w:pPr>
      <w:r>
        <w:rPr>
          <w:rFonts w:ascii="Arial" w:eastAsia="Times" w:hAnsi="Arial" w:cs="Tahoma"/>
          <w:color w:val="000000"/>
          <w:sz w:val="20"/>
          <w:szCs w:val="20"/>
          <w:lang w:val="en-IN"/>
        </w:rPr>
        <w:t xml:space="preserve">Distributing Download, </w:t>
      </w:r>
      <w:r w:rsidRPr="00B308C0">
        <w:rPr>
          <w:rFonts w:ascii="Arial" w:eastAsia="Times" w:hAnsi="Arial" w:cs="Tahoma"/>
          <w:color w:val="000000"/>
          <w:sz w:val="20"/>
          <w:szCs w:val="20"/>
          <w:lang w:val="en-IN"/>
        </w:rPr>
        <w:t>Prepare, Filter and Export All Lists Job</w:t>
      </w:r>
      <w:r>
        <w:rPr>
          <w:rFonts w:ascii="Arial" w:eastAsia="Times" w:hAnsi="Arial" w:cs="Tahoma"/>
          <w:color w:val="000000"/>
          <w:sz w:val="20"/>
          <w:szCs w:val="20"/>
          <w:lang w:val="en-IN"/>
        </w:rPr>
        <w:t xml:space="preserve"> in two </w:t>
      </w:r>
      <w:r w:rsidR="00E22D33">
        <w:rPr>
          <w:rFonts w:ascii="Arial" w:eastAsia="Times" w:hAnsi="Arial" w:cs="Tahoma"/>
          <w:color w:val="000000"/>
          <w:sz w:val="20"/>
          <w:szCs w:val="20"/>
          <w:lang w:val="en-IN"/>
        </w:rPr>
        <w:t>jobs</w:t>
      </w:r>
      <w:r w:rsidR="00412981">
        <w:rPr>
          <w:lang w:eastAsia="zh-TW"/>
        </w:rPr>
        <w:t>.</w:t>
      </w:r>
      <w:r>
        <w:rPr>
          <w:lang w:eastAsia="zh-TW"/>
        </w:rPr>
        <w:t xml:space="preserve"> </w:t>
      </w:r>
    </w:p>
    <w:p w14:paraId="7607007E" w14:textId="09A2F84C" w:rsidR="00E22D33" w:rsidRPr="00923CA6" w:rsidRDefault="00E22D33" w:rsidP="00E22D33">
      <w:pPr>
        <w:pStyle w:val="Heading2"/>
        <w:numPr>
          <w:ilvl w:val="1"/>
          <w:numId w:val="13"/>
        </w:numPr>
      </w:pPr>
      <w:bookmarkStart w:id="39" w:name="_Toc47476685"/>
      <w:r>
        <w:t>.</w:t>
      </w:r>
      <w:r w:rsidR="00E9484A">
        <w:t xml:space="preserve"> </w:t>
      </w:r>
      <w:r>
        <w:t>Issue Description</w:t>
      </w:r>
      <w:bookmarkEnd w:id="39"/>
    </w:p>
    <w:p w14:paraId="4B4C28BF" w14:textId="4ACE3BBC" w:rsidR="004560D8" w:rsidRDefault="00E22D33" w:rsidP="004560D8">
      <w:pPr>
        <w:spacing w:line="259" w:lineRule="auto"/>
        <w:ind w:left="360"/>
      </w:pPr>
      <w:r>
        <w:t>Currently we have one job to download and process the data on daily schedule. Watchlist Management "Download, Prepare, Filter and Export All Lists" Job runs to download the data and process the downloaded data after that. There are multiple download failure in last 15 days. Below are the errors frequent errors.</w:t>
      </w:r>
      <w:r w:rsidR="004560D8">
        <w:t xml:space="preserve"> First two errors are while downloading world check file and this we are getting very frequently in last 15 days. The third error is while processing the downloaded data and </w:t>
      </w:r>
      <w:r w:rsidR="0046291F">
        <w:t xml:space="preserve">the </w:t>
      </w:r>
      <w:r w:rsidR="004560D8">
        <w:t>frequency was once in a month.</w:t>
      </w:r>
    </w:p>
    <w:p w14:paraId="61CE0597" w14:textId="77777777" w:rsidR="004560D8" w:rsidRDefault="004560D8" w:rsidP="004560D8">
      <w:pPr>
        <w:spacing w:line="259" w:lineRule="auto"/>
        <w:ind w:left="360"/>
      </w:pPr>
    </w:p>
    <w:p w14:paraId="26E85361" w14:textId="532E7DFB" w:rsidR="00E22D33" w:rsidRPr="004560D8" w:rsidRDefault="00E22D33" w:rsidP="004560D8">
      <w:pPr>
        <w:pStyle w:val="ListParagraph"/>
        <w:numPr>
          <w:ilvl w:val="0"/>
          <w:numId w:val="14"/>
        </w:numPr>
        <w:spacing w:after="0" w:line="259" w:lineRule="auto"/>
        <w:rPr>
          <w:color w:val="FF0000"/>
        </w:rPr>
      </w:pPr>
      <w:r w:rsidRPr="004560D8">
        <w:rPr>
          <w:color w:val="FF0000"/>
        </w:rPr>
        <w:t>An error occurred whilst attempting to download 'https://www.world-check.com/portal/Downloads/world-check.xml.gz' to 'WC/world-check.xml.gz' : Connection reset</w:t>
      </w:r>
    </w:p>
    <w:p w14:paraId="39A3F7C7" w14:textId="77777777" w:rsidR="004560D8" w:rsidRPr="004560D8" w:rsidRDefault="004560D8" w:rsidP="004560D8">
      <w:pPr>
        <w:spacing w:line="259" w:lineRule="auto"/>
        <w:rPr>
          <w:color w:val="FF0000"/>
          <w:sz w:val="10"/>
          <w:szCs w:val="10"/>
        </w:rPr>
      </w:pPr>
    </w:p>
    <w:p w14:paraId="3C467C05" w14:textId="5FD2D161" w:rsidR="00E22D33" w:rsidRPr="004560D8" w:rsidRDefault="00E22D33" w:rsidP="004560D8">
      <w:pPr>
        <w:pStyle w:val="ListParagraph"/>
        <w:numPr>
          <w:ilvl w:val="0"/>
          <w:numId w:val="14"/>
        </w:numPr>
        <w:spacing w:after="0"/>
        <w:rPr>
          <w:color w:val="FF0000"/>
        </w:rPr>
      </w:pPr>
      <w:r w:rsidRPr="004560D8">
        <w:rPr>
          <w:color w:val="FF0000"/>
        </w:rPr>
        <w:t xml:space="preserve">An error occurred whilst attempting to download 'https://www.world-check.com/portal/Downloads/world-check-native-character-names.xml.gz' to 'WC/world-check-native-aliases.xml.gz' : </w:t>
      </w:r>
      <w:proofErr w:type="spellStart"/>
      <w:r w:rsidRPr="004560D8">
        <w:rPr>
          <w:color w:val="FF0000"/>
        </w:rPr>
        <w:t>java.lang.NumberFormatException</w:t>
      </w:r>
      <w:proofErr w:type="spellEnd"/>
      <w:r w:rsidRPr="004560D8">
        <w:rPr>
          <w:color w:val="FF0000"/>
        </w:rPr>
        <w:t>: For input string: ""</w:t>
      </w:r>
    </w:p>
    <w:p w14:paraId="058696A3" w14:textId="77777777" w:rsidR="004560D8" w:rsidRPr="004560D8" w:rsidRDefault="004560D8" w:rsidP="004560D8">
      <w:pPr>
        <w:rPr>
          <w:color w:val="FF0000"/>
          <w:sz w:val="10"/>
          <w:szCs w:val="10"/>
          <w:lang w:val="en-IN"/>
        </w:rPr>
      </w:pPr>
    </w:p>
    <w:p w14:paraId="62E606B0" w14:textId="080F6F15" w:rsidR="004560D8" w:rsidRPr="004560D8" w:rsidRDefault="00E22D33" w:rsidP="004560D8">
      <w:pPr>
        <w:pStyle w:val="ListParagraph"/>
        <w:numPr>
          <w:ilvl w:val="0"/>
          <w:numId w:val="14"/>
        </w:numPr>
        <w:spacing w:after="0"/>
        <w:rPr>
          <w:color w:val="FF0000"/>
          <w:lang w:val="en-IN"/>
        </w:rPr>
      </w:pPr>
      <w:r w:rsidRPr="004560D8">
        <w:rPr>
          <w:color w:val="FF0000"/>
          <w:lang w:val="en-IN"/>
        </w:rPr>
        <w:t>Error -Error executing Snapshot: Error getting next XML data block: Unexpected end of ZLIB input stream (Code: 2,601). (Code: 203,074)</w:t>
      </w:r>
    </w:p>
    <w:p w14:paraId="00B6B1FF" w14:textId="4C1C2B57" w:rsidR="00E22D33" w:rsidRPr="00923CA6" w:rsidRDefault="00E22D33" w:rsidP="00E22D33">
      <w:pPr>
        <w:pStyle w:val="Heading2"/>
        <w:numPr>
          <w:ilvl w:val="1"/>
          <w:numId w:val="13"/>
        </w:numPr>
      </w:pPr>
      <w:bookmarkStart w:id="40" w:name="_Toc47476686"/>
      <w:r>
        <w:lastRenderedPageBreak/>
        <w:t>.</w:t>
      </w:r>
      <w:r w:rsidR="00E9484A">
        <w:t xml:space="preserve"> </w:t>
      </w:r>
      <w:r>
        <w:t>Solution</w:t>
      </w:r>
      <w:bookmarkEnd w:id="40"/>
    </w:p>
    <w:p w14:paraId="7C68E2A8" w14:textId="4036CA14" w:rsidR="004560D8" w:rsidRPr="004560D8" w:rsidRDefault="0046291F" w:rsidP="004560D8">
      <w:pPr>
        <w:spacing w:after="160" w:line="259" w:lineRule="auto"/>
        <w:ind w:left="360"/>
      </w:pPr>
      <w:r>
        <w:t>We are planning to execute both download and data processing part independently. For example, we will run the download job at 1:30 AM and run the downloaded data processing job at 5 AM. So, w</w:t>
      </w:r>
      <w:r w:rsidR="004560D8" w:rsidRPr="004560D8">
        <w:t>e are breaking the job in two parts, this will help us to download the data with a dedicated download job and we can run the data processing job separately.</w:t>
      </w:r>
      <w:r>
        <w:t xml:space="preserve"> </w:t>
      </w:r>
      <w:r w:rsidR="004560D8" w:rsidRPr="004560D8">
        <w:t>We are breaking the Watchlist Management "Download, Prepare, Filter and Export All Lists" Job in two parts.</w:t>
      </w:r>
    </w:p>
    <w:p w14:paraId="5EC7FF65" w14:textId="4DBDD9ED" w:rsidR="004560D8" w:rsidRDefault="0046291F" w:rsidP="004560D8">
      <w:pPr>
        <w:pStyle w:val="ListParagraph"/>
        <w:numPr>
          <w:ilvl w:val="0"/>
          <w:numId w:val="15"/>
        </w:numPr>
        <w:spacing w:after="160" w:line="259" w:lineRule="auto"/>
      </w:pPr>
      <w:r>
        <w:t xml:space="preserve">Data </w:t>
      </w:r>
      <w:r w:rsidR="004560D8" w:rsidRPr="004560D8">
        <w:t>Download Job - This job will download the data from world check.</w:t>
      </w:r>
    </w:p>
    <w:p w14:paraId="5E76BCAF" w14:textId="0B4EB22F" w:rsidR="00E22D33" w:rsidRPr="00EB0C59" w:rsidRDefault="004560D8" w:rsidP="00E9484A">
      <w:pPr>
        <w:pStyle w:val="ListParagraph"/>
        <w:numPr>
          <w:ilvl w:val="0"/>
          <w:numId w:val="15"/>
        </w:numPr>
        <w:spacing w:after="160" w:line="259" w:lineRule="auto"/>
      </w:pPr>
      <w:r w:rsidRPr="004560D8">
        <w:t>Prepare, Filter and Export All</w:t>
      </w:r>
      <w:r w:rsidRPr="004560D8">
        <w:rPr>
          <w:rFonts w:ascii="Arial" w:hAnsi="Arial" w:cs="Arial"/>
          <w:color w:val="2C3444"/>
          <w:sz w:val="20"/>
          <w:szCs w:val="20"/>
        </w:rPr>
        <w:t xml:space="preserve"> Lists Job - This job will process the downloaded data.</w:t>
      </w:r>
    </w:p>
    <w:p w14:paraId="65166F11" w14:textId="77777777" w:rsidR="00EB0C59" w:rsidRDefault="00EB0C59" w:rsidP="00EB0C59">
      <w:pPr>
        <w:spacing w:after="160" w:line="259" w:lineRule="auto"/>
      </w:pPr>
    </w:p>
    <w:p w14:paraId="7B845555" w14:textId="5AF3B204" w:rsidR="001D77A7" w:rsidRPr="001D77A7" w:rsidRDefault="00AC4C68" w:rsidP="001D77A7">
      <w:pPr>
        <w:pStyle w:val="Heading1"/>
      </w:pPr>
      <w:bookmarkStart w:id="41" w:name="_Toc47476687"/>
      <w:r>
        <w:t>Existing</w:t>
      </w:r>
      <w:r w:rsidR="001D77A7" w:rsidRPr="001D77A7">
        <w:t xml:space="preserve"> Job Plan:</w:t>
      </w:r>
      <w:bookmarkEnd w:id="41"/>
      <w:r w:rsidR="001D77A7" w:rsidRPr="001D77A7">
        <w:t xml:space="preserve"> </w:t>
      </w:r>
    </w:p>
    <w:p w14:paraId="1ECA9CFF" w14:textId="77777777" w:rsidR="001D77A7" w:rsidRDefault="001D77A7" w:rsidP="001D77A7"/>
    <w:p w14:paraId="5DF5AF49" w14:textId="73807CF1" w:rsidR="001D77A7" w:rsidRDefault="001D77A7" w:rsidP="001D77A7"/>
    <w:p w14:paraId="35527CC1" w14:textId="66D8F5E3" w:rsidR="001D77A7" w:rsidRDefault="001D77A7" w:rsidP="001D77A7"/>
    <w:p w14:paraId="3888CDE8" w14:textId="2C5DFDBA" w:rsidR="001D77A7" w:rsidRDefault="00EB0C59" w:rsidP="001D77A7">
      <w:r w:rsidRPr="000D695D">
        <w:rPr>
          <w:noProof/>
        </w:rPr>
        <mc:AlternateContent>
          <mc:Choice Requires="wps">
            <w:drawing>
              <wp:anchor distT="0" distB="0" distL="114300" distR="114300" simplePos="0" relativeHeight="251688960" behindDoc="0" locked="0" layoutInCell="1" allowOverlap="1" wp14:anchorId="346CEF18" wp14:editId="684FA410">
                <wp:simplePos x="0" y="0"/>
                <wp:positionH relativeFrom="margin">
                  <wp:posOffset>1638300</wp:posOffset>
                </wp:positionH>
                <wp:positionV relativeFrom="paragraph">
                  <wp:posOffset>59055</wp:posOffset>
                </wp:positionV>
                <wp:extent cx="3075305" cy="296545"/>
                <wp:effectExtent l="0" t="0" r="10795" b="27305"/>
                <wp:wrapNone/>
                <wp:docPr id="27" name="Rectangle: Rounded Corners 27"/>
                <wp:cNvGraphicFramePr/>
                <a:graphic xmlns:a="http://schemas.openxmlformats.org/drawingml/2006/main">
                  <a:graphicData uri="http://schemas.microsoft.com/office/word/2010/wordprocessingShape">
                    <wps:wsp>
                      <wps:cNvSpPr/>
                      <wps:spPr>
                        <a:xfrm>
                          <a:off x="0" y="0"/>
                          <a:ext cx="3075305" cy="29654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06F78F" w14:textId="77777777" w:rsidR="001D77A7" w:rsidRDefault="001D77A7" w:rsidP="001D77A7">
                            <w:pPr>
                              <w:jc w:val="center"/>
                            </w:pPr>
                            <w:proofErr w:type="spellStart"/>
                            <w:r>
                              <w:rPr>
                                <w:i/>
                                <w:iCs/>
                                <w:color w:val="000000" w:themeColor="text1"/>
                                <w:u w:val="single"/>
                              </w:rPr>
                              <w:t>Initialise</w:t>
                            </w:r>
                            <w:proofErr w:type="spellEnd"/>
                            <w:r>
                              <w:rPr>
                                <w:i/>
                                <w:iCs/>
                                <w:color w:val="000000" w:themeColor="text1"/>
                                <w:u w:val="single"/>
                              </w:rPr>
                              <w:t xml:space="preserve"> Staged Data</w:t>
                            </w:r>
                            <w:r w:rsidRPr="00F4791E">
                              <w:rPr>
                                <w:i/>
                                <w:iCs/>
                                <w:u w:val="singl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46CEF18" id="Rectangle: Rounded Corners 27" o:spid="_x0000_s1026" style="position:absolute;margin-left:129pt;margin-top:4.65pt;width:242.15pt;height:23.35pt;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" fillcolor="#e7e6e6 [3214]" strokecolor="#1f4d78 [1604]" strokeweight="1pt">
                <v:stroke joinstyle="miter"/>
                <v:textbox>
                  <w:txbxContent>
                    <w:p w14:paraId="1B06F78F" w14:textId="77777777" w:rsidR="001D77A7" w:rsidRDefault="001D77A7" w:rsidP="001D77A7">
                      <w:pPr>
                        <w:jc w:val="center"/>
                      </w:pPr>
                      <w:proofErr w:type="spellStart"/>
                      <w:r>
                        <w:rPr>
                          <w:i/>
                          <w:iCs/>
                          <w:color w:val="000000" w:themeColor="text1"/>
                          <w:u w:val="single"/>
                        </w:rPr>
                        <w:t>Initialise</w:t>
                      </w:r>
                      <w:proofErr w:type="spellEnd"/>
                      <w:r>
                        <w:rPr>
                          <w:i/>
                          <w:iCs/>
                          <w:color w:val="000000" w:themeColor="text1"/>
                          <w:u w:val="single"/>
                        </w:rPr>
                        <w:t xml:space="preserve"> Staged Data</w:t>
                      </w:r>
                      <w:r w:rsidRPr="00F4791E">
                        <w:rPr>
                          <w:i/>
                          <w:iCs/>
                          <w:u w:val="single"/>
                        </w:rPr>
                        <w:t xml:space="preserve"> </w:t>
                      </w:r>
                    </w:p>
                  </w:txbxContent>
                </v:textbox>
                <w10:wrap anchorx="margin"/>
              </v:roundrect>
            </w:pict>
          </mc:Fallback>
        </mc:AlternateContent>
      </w:r>
    </w:p>
    <w:p w14:paraId="7350164B" w14:textId="671D4B4C" w:rsidR="001D77A7" w:rsidRDefault="001D77A7" w:rsidP="001D77A7"/>
    <w:p w14:paraId="6274335B" w14:textId="69DE8A28" w:rsidR="001D77A7" w:rsidRDefault="00EB0C59" w:rsidP="001D77A7">
      <w:r w:rsidRPr="000D695D">
        <w:rPr>
          <w:noProof/>
        </w:rPr>
        <mc:AlternateContent>
          <mc:Choice Requires="wps">
            <w:drawing>
              <wp:anchor distT="0" distB="0" distL="114300" distR="114300" simplePos="0" relativeHeight="251691008" behindDoc="0" locked="0" layoutInCell="1" allowOverlap="1" wp14:anchorId="17698496" wp14:editId="00FDDDD1">
                <wp:simplePos x="0" y="0"/>
                <wp:positionH relativeFrom="column">
                  <wp:posOffset>3075305</wp:posOffset>
                </wp:positionH>
                <wp:positionV relativeFrom="paragraph">
                  <wp:posOffset>38735</wp:posOffset>
                </wp:positionV>
                <wp:extent cx="183515" cy="237490"/>
                <wp:effectExtent l="19050" t="0" r="26035" b="29210"/>
                <wp:wrapNone/>
                <wp:docPr id="16" name="Arrow: Down 16"/>
                <wp:cNvGraphicFramePr/>
                <a:graphic xmlns:a="http://schemas.openxmlformats.org/drawingml/2006/main">
                  <a:graphicData uri="http://schemas.microsoft.com/office/word/2010/wordprocessingShape">
                    <wps:wsp>
                      <wps:cNvSpPr/>
                      <wps:spPr>
                        <a:xfrm>
                          <a:off x="0" y="0"/>
                          <a:ext cx="183515" cy="237490"/>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7F78B2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6" o:spid="_x0000_s1026" type="#_x0000_t67" style="position:absolute;margin-left:242.15pt;margin-top:3.05pt;width:14.45pt;height:18.7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" adj="13255" fillcolor="#92d050" strokecolor="#1f4d78 [1604]" strokeweight="1pt"/>
            </w:pict>
          </mc:Fallback>
        </mc:AlternateContent>
      </w:r>
    </w:p>
    <w:p w14:paraId="1EE30A7E" w14:textId="58190824" w:rsidR="001D77A7" w:rsidRDefault="00EB0C59" w:rsidP="001D77A7">
      <w:r w:rsidRPr="000D695D">
        <w:rPr>
          <w:noProof/>
        </w:rPr>
        <mc:AlternateContent>
          <mc:Choice Requires="wps">
            <w:drawing>
              <wp:anchor distT="0" distB="0" distL="114300" distR="114300" simplePos="0" relativeHeight="251687936" behindDoc="0" locked="0" layoutInCell="1" allowOverlap="1" wp14:anchorId="06EC22CF" wp14:editId="48794A2B">
                <wp:simplePos x="0" y="0"/>
                <wp:positionH relativeFrom="margin">
                  <wp:posOffset>1640205</wp:posOffset>
                </wp:positionH>
                <wp:positionV relativeFrom="paragraph">
                  <wp:posOffset>113665</wp:posOffset>
                </wp:positionV>
                <wp:extent cx="3075305" cy="296545"/>
                <wp:effectExtent l="0" t="0" r="10795" b="27305"/>
                <wp:wrapNone/>
                <wp:docPr id="30" name="Rectangle: Rounded Corners 30"/>
                <wp:cNvGraphicFramePr/>
                <a:graphic xmlns:a="http://schemas.openxmlformats.org/drawingml/2006/main">
                  <a:graphicData uri="http://schemas.microsoft.com/office/word/2010/wordprocessingShape">
                    <wps:wsp>
                      <wps:cNvSpPr/>
                      <wps:spPr>
                        <a:xfrm>
                          <a:off x="0" y="0"/>
                          <a:ext cx="3075305" cy="29654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53E437" w14:textId="77777777" w:rsidR="001D77A7" w:rsidRPr="00664368" w:rsidRDefault="001D77A7" w:rsidP="001D77A7">
                            <w:pPr>
                              <w:jc w:val="center"/>
                              <w:rPr>
                                <w:color w:val="000000" w:themeColor="text1"/>
                              </w:rPr>
                            </w:pPr>
                            <w:r>
                              <w:rPr>
                                <w:i/>
                                <w:iCs/>
                                <w:color w:val="000000" w:themeColor="text1"/>
                                <w:u w:val="single"/>
                              </w:rPr>
                              <w:t>WC Down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6EC22CF" id="Rectangle: Rounded Corners 30" o:spid="_x0000_s1027" style="position:absolute;margin-left:129.15pt;margin-top:8.95pt;width:242.15pt;height:23.35pt;z-index:251687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" fillcolor="#e7e6e6 [3214]" strokecolor="#1f4d78 [1604]" strokeweight="1pt">
                <v:stroke joinstyle="miter"/>
                <v:textbox>
                  <w:txbxContent>
                    <w:p w14:paraId="7553E437" w14:textId="77777777" w:rsidR="001D77A7" w:rsidRPr="00664368" w:rsidRDefault="001D77A7" w:rsidP="001D77A7">
                      <w:pPr>
                        <w:jc w:val="center"/>
                        <w:rPr>
                          <w:color w:val="000000" w:themeColor="text1"/>
                        </w:rPr>
                      </w:pPr>
                      <w:r>
                        <w:rPr>
                          <w:i/>
                          <w:iCs/>
                          <w:color w:val="000000" w:themeColor="text1"/>
                          <w:u w:val="single"/>
                        </w:rPr>
                        <w:t>WC Download</w:t>
                      </w:r>
                    </w:p>
                  </w:txbxContent>
                </v:textbox>
                <w10:wrap anchorx="margin"/>
              </v:roundrect>
            </w:pict>
          </mc:Fallback>
        </mc:AlternateContent>
      </w:r>
    </w:p>
    <w:p w14:paraId="071654DA" w14:textId="676C97C7" w:rsidR="001D77A7" w:rsidRDefault="001D77A7" w:rsidP="001D77A7"/>
    <w:p w14:paraId="7EC1D0D6" w14:textId="105A4E07" w:rsidR="001D77A7" w:rsidRDefault="00EB0C59" w:rsidP="001D77A7">
      <w:r w:rsidRPr="000D695D">
        <w:rPr>
          <w:noProof/>
        </w:rPr>
        <mc:AlternateContent>
          <mc:Choice Requires="wps">
            <w:drawing>
              <wp:anchor distT="0" distB="0" distL="114300" distR="114300" simplePos="0" relativeHeight="251692032" behindDoc="0" locked="0" layoutInCell="1" allowOverlap="1" wp14:anchorId="670B949D" wp14:editId="75B98E71">
                <wp:simplePos x="0" y="0"/>
                <wp:positionH relativeFrom="column">
                  <wp:posOffset>3081020</wp:posOffset>
                </wp:positionH>
                <wp:positionV relativeFrom="paragraph">
                  <wp:posOffset>88900</wp:posOffset>
                </wp:positionV>
                <wp:extent cx="183515" cy="237490"/>
                <wp:effectExtent l="19050" t="0" r="26035" b="29210"/>
                <wp:wrapNone/>
                <wp:docPr id="17" name="Arrow: Down 17"/>
                <wp:cNvGraphicFramePr/>
                <a:graphic xmlns:a="http://schemas.openxmlformats.org/drawingml/2006/main">
                  <a:graphicData uri="http://schemas.microsoft.com/office/word/2010/wordprocessingShape">
                    <wps:wsp>
                      <wps:cNvSpPr/>
                      <wps:spPr>
                        <a:xfrm>
                          <a:off x="0" y="0"/>
                          <a:ext cx="183515" cy="237490"/>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9B47C3" id="Arrow: Down 17" o:spid="_x0000_s1026" type="#_x0000_t67" style="position:absolute;margin-left:242.6pt;margin-top:7pt;width:14.45pt;height:18.7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" adj="13255" fillcolor="#92d050" strokecolor="#1f4d78 [1604]" strokeweight="1pt"/>
            </w:pict>
          </mc:Fallback>
        </mc:AlternateContent>
      </w:r>
    </w:p>
    <w:p w14:paraId="6C7590EF" w14:textId="3125C098" w:rsidR="001D77A7" w:rsidRDefault="001D77A7" w:rsidP="001D77A7"/>
    <w:p w14:paraId="75460FF1" w14:textId="67BEC8F2" w:rsidR="001D77A7" w:rsidRDefault="00EB0C59" w:rsidP="001D77A7">
      <w:r w:rsidRPr="000D695D">
        <w:rPr>
          <w:noProof/>
        </w:rPr>
        <mc:AlternateContent>
          <mc:Choice Requires="wps">
            <w:drawing>
              <wp:anchor distT="0" distB="0" distL="114300" distR="114300" simplePos="0" relativeHeight="251686912" behindDoc="0" locked="0" layoutInCell="1" allowOverlap="1" wp14:anchorId="75ABC4FA" wp14:editId="09B18354">
                <wp:simplePos x="0" y="0"/>
                <wp:positionH relativeFrom="margin">
                  <wp:posOffset>1638300</wp:posOffset>
                </wp:positionH>
                <wp:positionV relativeFrom="paragraph">
                  <wp:posOffset>39370</wp:posOffset>
                </wp:positionV>
                <wp:extent cx="3075305" cy="296545"/>
                <wp:effectExtent l="0" t="0" r="10795" b="27305"/>
                <wp:wrapNone/>
                <wp:docPr id="32" name="Rectangle: Rounded Corners 32"/>
                <wp:cNvGraphicFramePr/>
                <a:graphic xmlns:a="http://schemas.openxmlformats.org/drawingml/2006/main">
                  <a:graphicData uri="http://schemas.microsoft.com/office/word/2010/wordprocessingShape">
                    <wps:wsp>
                      <wps:cNvSpPr/>
                      <wps:spPr>
                        <a:xfrm>
                          <a:off x="0" y="0"/>
                          <a:ext cx="3075305" cy="29654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6705D2" w14:textId="77777777" w:rsidR="001D77A7" w:rsidRPr="00664368" w:rsidRDefault="001D77A7" w:rsidP="001D77A7">
                            <w:pPr>
                              <w:jc w:val="center"/>
                              <w:rPr>
                                <w:i/>
                                <w:iCs/>
                                <w:color w:val="000000" w:themeColor="text1"/>
                                <w:u w:val="single"/>
                              </w:rPr>
                            </w:pPr>
                            <w:r>
                              <w:rPr>
                                <w:i/>
                                <w:iCs/>
                                <w:color w:val="000000" w:themeColor="text1"/>
                                <w:u w:val="single"/>
                              </w:rPr>
                              <w:t>WC Stage Reference List</w:t>
                            </w:r>
                          </w:p>
                          <w:p w14:paraId="41571C3C" w14:textId="77777777" w:rsidR="001D77A7" w:rsidRDefault="001D77A7" w:rsidP="001D77A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5ABC4FA" id="Rectangle: Rounded Corners 32" o:spid="_x0000_s1028" style="position:absolute;margin-left:129pt;margin-top:3.1pt;width:242.15pt;height:23.35pt;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" fillcolor="#e7e6e6 [3214]" strokecolor="#1f4d78 [1604]" strokeweight="1pt">
                <v:stroke joinstyle="miter"/>
                <v:textbox>
                  <w:txbxContent>
                    <w:p w14:paraId="2E6705D2" w14:textId="77777777" w:rsidR="001D77A7" w:rsidRPr="00664368" w:rsidRDefault="001D77A7" w:rsidP="001D77A7">
                      <w:pPr>
                        <w:jc w:val="center"/>
                        <w:rPr>
                          <w:i/>
                          <w:iCs/>
                          <w:color w:val="000000" w:themeColor="text1"/>
                          <w:u w:val="single"/>
                        </w:rPr>
                      </w:pPr>
                      <w:r>
                        <w:rPr>
                          <w:i/>
                          <w:iCs/>
                          <w:color w:val="000000" w:themeColor="text1"/>
                          <w:u w:val="single"/>
                        </w:rPr>
                        <w:t>WC Stage Reference List</w:t>
                      </w:r>
                    </w:p>
                    <w:p w14:paraId="41571C3C" w14:textId="77777777" w:rsidR="001D77A7" w:rsidRDefault="001D77A7" w:rsidP="001D77A7"/>
                  </w:txbxContent>
                </v:textbox>
                <w10:wrap anchorx="margin"/>
              </v:roundrect>
            </w:pict>
          </mc:Fallback>
        </mc:AlternateContent>
      </w:r>
    </w:p>
    <w:p w14:paraId="1BDE78C7" w14:textId="348E15EA" w:rsidR="001D77A7" w:rsidRDefault="001D77A7" w:rsidP="001D77A7"/>
    <w:p w14:paraId="40CC373F" w14:textId="49EB8AA6" w:rsidR="001D77A7" w:rsidRDefault="00EB0C59" w:rsidP="001D77A7">
      <w:r w:rsidRPr="000D695D">
        <w:rPr>
          <w:noProof/>
        </w:rPr>
        <mc:AlternateContent>
          <mc:Choice Requires="wps">
            <w:drawing>
              <wp:anchor distT="0" distB="0" distL="114300" distR="114300" simplePos="0" relativeHeight="251696128" behindDoc="0" locked="0" layoutInCell="1" allowOverlap="1" wp14:anchorId="73179988" wp14:editId="5F331C3C">
                <wp:simplePos x="0" y="0"/>
                <wp:positionH relativeFrom="column">
                  <wp:posOffset>3072130</wp:posOffset>
                </wp:positionH>
                <wp:positionV relativeFrom="paragraph">
                  <wp:posOffset>24765</wp:posOffset>
                </wp:positionV>
                <wp:extent cx="183515" cy="237490"/>
                <wp:effectExtent l="19050" t="0" r="26035" b="29210"/>
                <wp:wrapNone/>
                <wp:docPr id="19" name="Arrow: Down 19"/>
                <wp:cNvGraphicFramePr/>
                <a:graphic xmlns:a="http://schemas.openxmlformats.org/drawingml/2006/main">
                  <a:graphicData uri="http://schemas.microsoft.com/office/word/2010/wordprocessingShape">
                    <wps:wsp>
                      <wps:cNvSpPr/>
                      <wps:spPr>
                        <a:xfrm>
                          <a:off x="0" y="0"/>
                          <a:ext cx="183515" cy="237490"/>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D97069" id="Arrow: Down 19" o:spid="_x0000_s1026" type="#_x0000_t67" style="position:absolute;margin-left:241.9pt;margin-top:1.95pt;width:14.45pt;height:18.7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" adj="13255" fillcolor="#92d050" strokecolor="#1f4d78 [1604]" strokeweight="1pt"/>
            </w:pict>
          </mc:Fallback>
        </mc:AlternateContent>
      </w:r>
    </w:p>
    <w:p w14:paraId="75703444" w14:textId="640FFE41" w:rsidR="001D77A7" w:rsidRDefault="00BB6184" w:rsidP="001D77A7">
      <w:r w:rsidRPr="000D695D">
        <w:rPr>
          <w:noProof/>
        </w:rPr>
        <mc:AlternateContent>
          <mc:Choice Requires="wps">
            <w:drawing>
              <wp:anchor distT="0" distB="0" distL="114300" distR="114300" simplePos="0" relativeHeight="251685888" behindDoc="0" locked="0" layoutInCell="1" allowOverlap="1" wp14:anchorId="43785811" wp14:editId="3D466317">
                <wp:simplePos x="0" y="0"/>
                <wp:positionH relativeFrom="margin">
                  <wp:posOffset>1635125</wp:posOffset>
                </wp:positionH>
                <wp:positionV relativeFrom="paragraph">
                  <wp:posOffset>157480</wp:posOffset>
                </wp:positionV>
                <wp:extent cx="3075305" cy="296545"/>
                <wp:effectExtent l="0" t="0" r="10795" b="27305"/>
                <wp:wrapNone/>
                <wp:docPr id="34" name="Rectangle: Rounded Corners 34"/>
                <wp:cNvGraphicFramePr/>
                <a:graphic xmlns:a="http://schemas.openxmlformats.org/drawingml/2006/main">
                  <a:graphicData uri="http://schemas.microsoft.com/office/word/2010/wordprocessingShape">
                    <wps:wsp>
                      <wps:cNvSpPr/>
                      <wps:spPr>
                        <a:xfrm>
                          <a:off x="0" y="0"/>
                          <a:ext cx="3075305" cy="29654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E3068F" w14:textId="77777777" w:rsidR="001D77A7" w:rsidRPr="00664368" w:rsidRDefault="001D77A7" w:rsidP="001D77A7">
                            <w:pPr>
                              <w:jc w:val="center"/>
                              <w:rPr>
                                <w:i/>
                                <w:iCs/>
                                <w:color w:val="000000" w:themeColor="text1"/>
                                <w:u w:val="single"/>
                              </w:rPr>
                            </w:pPr>
                            <w:r>
                              <w:rPr>
                                <w:i/>
                                <w:iCs/>
                                <w:color w:val="000000" w:themeColor="text1"/>
                                <w:u w:val="single"/>
                              </w:rPr>
                              <w:t>Extract and Export Origins</w:t>
                            </w:r>
                          </w:p>
                          <w:p w14:paraId="317F70D8" w14:textId="77777777" w:rsidR="001D77A7" w:rsidRDefault="001D77A7" w:rsidP="001D77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3785811" id="Rectangle: Rounded Corners 34" o:spid="_x0000_s1029" style="position:absolute;margin-left:128.75pt;margin-top:12.4pt;width:242.15pt;height:23.35pt;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" fillcolor="#e7e6e6 [3214]" strokecolor="#1f4d78 [1604]" strokeweight="1pt">
                <v:stroke joinstyle="miter"/>
                <v:textbox>
                  <w:txbxContent>
                    <w:p w14:paraId="45E3068F" w14:textId="77777777" w:rsidR="001D77A7" w:rsidRPr="00664368" w:rsidRDefault="001D77A7" w:rsidP="001D77A7">
                      <w:pPr>
                        <w:jc w:val="center"/>
                        <w:rPr>
                          <w:i/>
                          <w:iCs/>
                          <w:color w:val="000000" w:themeColor="text1"/>
                          <w:u w:val="single"/>
                        </w:rPr>
                      </w:pPr>
                      <w:r>
                        <w:rPr>
                          <w:i/>
                          <w:iCs/>
                          <w:color w:val="000000" w:themeColor="text1"/>
                          <w:u w:val="single"/>
                        </w:rPr>
                        <w:t>Extract and Export Origins</w:t>
                      </w:r>
                    </w:p>
                    <w:p w14:paraId="317F70D8" w14:textId="77777777" w:rsidR="001D77A7" w:rsidRDefault="001D77A7" w:rsidP="001D77A7">
                      <w:pPr>
                        <w:jc w:val="center"/>
                      </w:pPr>
                    </w:p>
                  </w:txbxContent>
                </v:textbox>
                <w10:wrap anchorx="margin"/>
              </v:roundrect>
            </w:pict>
          </mc:Fallback>
        </mc:AlternateContent>
      </w:r>
    </w:p>
    <w:p w14:paraId="6C92005F" w14:textId="3FBA2AFD" w:rsidR="001D77A7" w:rsidRDefault="001D77A7" w:rsidP="001D77A7"/>
    <w:p w14:paraId="38253D77" w14:textId="436944FF" w:rsidR="001D77A7" w:rsidRDefault="00BB6184" w:rsidP="001D77A7">
      <w:r w:rsidRPr="000D695D">
        <w:rPr>
          <w:noProof/>
        </w:rPr>
        <mc:AlternateContent>
          <mc:Choice Requires="wps">
            <w:drawing>
              <wp:anchor distT="0" distB="0" distL="114300" distR="114300" simplePos="0" relativeHeight="251697152" behindDoc="0" locked="0" layoutInCell="1" allowOverlap="1" wp14:anchorId="4F3C2FEB" wp14:editId="040A0705">
                <wp:simplePos x="0" y="0"/>
                <wp:positionH relativeFrom="column">
                  <wp:posOffset>3072130</wp:posOffset>
                </wp:positionH>
                <wp:positionV relativeFrom="paragraph">
                  <wp:posOffset>139700</wp:posOffset>
                </wp:positionV>
                <wp:extent cx="183515" cy="237490"/>
                <wp:effectExtent l="19050" t="0" r="26035" b="29210"/>
                <wp:wrapNone/>
                <wp:docPr id="21" name="Arrow: Down 21"/>
                <wp:cNvGraphicFramePr/>
                <a:graphic xmlns:a="http://schemas.openxmlformats.org/drawingml/2006/main">
                  <a:graphicData uri="http://schemas.microsoft.com/office/word/2010/wordprocessingShape">
                    <wps:wsp>
                      <wps:cNvSpPr/>
                      <wps:spPr>
                        <a:xfrm>
                          <a:off x="0" y="0"/>
                          <a:ext cx="183515" cy="237490"/>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D873E0" id="Arrow: Down 21" o:spid="_x0000_s1026" type="#_x0000_t67" style="position:absolute;margin-left:241.9pt;margin-top:11pt;width:14.45pt;height:18.7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" adj="13255" fillcolor="#92d050" strokecolor="#1f4d78 [1604]" strokeweight="1pt"/>
            </w:pict>
          </mc:Fallback>
        </mc:AlternateContent>
      </w:r>
    </w:p>
    <w:p w14:paraId="07B3C8F0" w14:textId="7146C7BB" w:rsidR="001D77A7" w:rsidRDefault="001D77A7" w:rsidP="001D77A7"/>
    <w:p w14:paraId="17305656" w14:textId="0FE4E77E" w:rsidR="001D77A7" w:rsidRDefault="00BB6184" w:rsidP="001D77A7">
      <w:r w:rsidRPr="000D695D">
        <w:rPr>
          <w:noProof/>
        </w:rPr>
        <mc:AlternateContent>
          <mc:Choice Requires="wps">
            <w:drawing>
              <wp:anchor distT="0" distB="0" distL="114300" distR="114300" simplePos="0" relativeHeight="251695104" behindDoc="0" locked="0" layoutInCell="1" allowOverlap="1" wp14:anchorId="045BBFB1" wp14:editId="30465CAF">
                <wp:simplePos x="0" y="0"/>
                <wp:positionH relativeFrom="margin">
                  <wp:posOffset>1636395</wp:posOffset>
                </wp:positionH>
                <wp:positionV relativeFrom="paragraph">
                  <wp:posOffset>97790</wp:posOffset>
                </wp:positionV>
                <wp:extent cx="3075305" cy="325755"/>
                <wp:effectExtent l="0" t="0" r="10795" b="17145"/>
                <wp:wrapNone/>
                <wp:docPr id="35" name="Rectangle: Rounded Corners 35"/>
                <wp:cNvGraphicFramePr/>
                <a:graphic xmlns:a="http://schemas.openxmlformats.org/drawingml/2006/main">
                  <a:graphicData uri="http://schemas.microsoft.com/office/word/2010/wordprocessingShape">
                    <wps:wsp>
                      <wps:cNvSpPr/>
                      <wps:spPr>
                        <a:xfrm>
                          <a:off x="0" y="0"/>
                          <a:ext cx="3075305" cy="32575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18E098" w14:textId="77777777" w:rsidR="001D77A7" w:rsidRPr="00664368" w:rsidRDefault="001D77A7" w:rsidP="001D77A7">
                            <w:pPr>
                              <w:jc w:val="center"/>
                              <w:rPr>
                                <w:i/>
                                <w:iCs/>
                                <w:color w:val="000000" w:themeColor="text1"/>
                                <w:u w:val="single"/>
                              </w:rPr>
                            </w:pPr>
                            <w:r>
                              <w:rPr>
                                <w:i/>
                                <w:iCs/>
                                <w:color w:val="000000" w:themeColor="text1"/>
                                <w:u w:val="single"/>
                              </w:rPr>
                              <w:t>WC Prepare Without Fil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5BBFB1" id="Rectangle: Rounded Corners 35" o:spid="_x0000_s1030" style="position:absolute;margin-left:128.85pt;margin-top:7.7pt;width:242.15pt;height:25.6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" fillcolor="#e7e6e6 [3214]" strokecolor="#1f4d78 [1604]" strokeweight="1pt">
                <v:stroke joinstyle="miter"/>
                <v:textbox>
                  <w:txbxContent>
                    <w:p w14:paraId="0118E098" w14:textId="77777777" w:rsidR="001D77A7" w:rsidRPr="00664368" w:rsidRDefault="001D77A7" w:rsidP="001D77A7">
                      <w:pPr>
                        <w:jc w:val="center"/>
                        <w:rPr>
                          <w:i/>
                          <w:iCs/>
                          <w:color w:val="000000" w:themeColor="text1"/>
                          <w:u w:val="single"/>
                        </w:rPr>
                      </w:pPr>
                      <w:r>
                        <w:rPr>
                          <w:i/>
                          <w:iCs/>
                          <w:color w:val="000000" w:themeColor="text1"/>
                          <w:u w:val="single"/>
                        </w:rPr>
                        <w:t>WC Prepare Without Filtering</w:t>
                      </w:r>
                    </w:p>
                  </w:txbxContent>
                </v:textbox>
                <w10:wrap anchorx="margin"/>
              </v:roundrect>
            </w:pict>
          </mc:Fallback>
        </mc:AlternateContent>
      </w:r>
    </w:p>
    <w:p w14:paraId="64E5B3BE" w14:textId="5477B844" w:rsidR="001D77A7" w:rsidRDefault="001D77A7" w:rsidP="001D77A7">
      <w:pPr>
        <w:rPr>
          <w:lang w:eastAsia="zh-TW"/>
        </w:rPr>
      </w:pPr>
    </w:p>
    <w:p w14:paraId="70301839" w14:textId="5C34DF35" w:rsidR="00EB0C59" w:rsidRDefault="00BB6184" w:rsidP="001D77A7">
      <w:pPr>
        <w:rPr>
          <w:lang w:eastAsia="zh-TW"/>
        </w:rPr>
      </w:pPr>
      <w:r w:rsidRPr="000D695D">
        <w:rPr>
          <w:noProof/>
        </w:rPr>
        <mc:AlternateContent>
          <mc:Choice Requires="wps">
            <w:drawing>
              <wp:anchor distT="0" distB="0" distL="114300" distR="114300" simplePos="0" relativeHeight="251698176" behindDoc="0" locked="0" layoutInCell="1" allowOverlap="1" wp14:anchorId="315E86B9" wp14:editId="6446F60F">
                <wp:simplePos x="0" y="0"/>
                <wp:positionH relativeFrom="column">
                  <wp:posOffset>3081020</wp:posOffset>
                </wp:positionH>
                <wp:positionV relativeFrom="paragraph">
                  <wp:posOffset>100330</wp:posOffset>
                </wp:positionV>
                <wp:extent cx="183515" cy="237490"/>
                <wp:effectExtent l="19050" t="0" r="26035" b="29210"/>
                <wp:wrapNone/>
                <wp:docPr id="24" name="Arrow: Down 24"/>
                <wp:cNvGraphicFramePr/>
                <a:graphic xmlns:a="http://schemas.openxmlformats.org/drawingml/2006/main">
                  <a:graphicData uri="http://schemas.microsoft.com/office/word/2010/wordprocessingShape">
                    <wps:wsp>
                      <wps:cNvSpPr/>
                      <wps:spPr>
                        <a:xfrm>
                          <a:off x="0" y="0"/>
                          <a:ext cx="183515" cy="237490"/>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98C2A0" id="Arrow: Down 24" o:spid="_x0000_s1026" type="#_x0000_t67" style="position:absolute;margin-left:242.6pt;margin-top:7.9pt;width:14.45pt;height:18.7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" adj="13255" fillcolor="#92d050" strokecolor="#1f4d78 [1604]" strokeweight="1pt"/>
            </w:pict>
          </mc:Fallback>
        </mc:AlternateContent>
      </w:r>
    </w:p>
    <w:p w14:paraId="186AA459" w14:textId="7605EBD2" w:rsidR="00EB0C59" w:rsidRDefault="00EB0C59" w:rsidP="001D77A7">
      <w:pPr>
        <w:rPr>
          <w:lang w:eastAsia="zh-TW"/>
        </w:rPr>
      </w:pPr>
    </w:p>
    <w:p w14:paraId="15556DE6" w14:textId="45D367CE" w:rsidR="00EB0C59" w:rsidRDefault="00BB6184" w:rsidP="001D77A7">
      <w:pPr>
        <w:rPr>
          <w:lang w:eastAsia="zh-TW"/>
        </w:rPr>
      </w:pPr>
      <w:r w:rsidRPr="000D695D">
        <w:rPr>
          <w:noProof/>
        </w:rPr>
        <mc:AlternateContent>
          <mc:Choice Requires="wps">
            <w:drawing>
              <wp:anchor distT="0" distB="0" distL="114300" distR="114300" simplePos="0" relativeHeight="251694080" behindDoc="0" locked="0" layoutInCell="1" allowOverlap="1" wp14:anchorId="5ACA948E" wp14:editId="404A5775">
                <wp:simplePos x="0" y="0"/>
                <wp:positionH relativeFrom="margin">
                  <wp:posOffset>1628140</wp:posOffset>
                </wp:positionH>
                <wp:positionV relativeFrom="paragraph">
                  <wp:posOffset>48895</wp:posOffset>
                </wp:positionV>
                <wp:extent cx="3075305" cy="296545"/>
                <wp:effectExtent l="0" t="0" r="10795" b="27305"/>
                <wp:wrapNone/>
                <wp:docPr id="36" name="Rectangle: Rounded Corners 36"/>
                <wp:cNvGraphicFramePr/>
                <a:graphic xmlns:a="http://schemas.openxmlformats.org/drawingml/2006/main">
                  <a:graphicData uri="http://schemas.microsoft.com/office/word/2010/wordprocessingShape">
                    <wps:wsp>
                      <wps:cNvSpPr/>
                      <wps:spPr>
                        <a:xfrm>
                          <a:off x="0" y="0"/>
                          <a:ext cx="3075305" cy="29654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6CDDB1" w14:textId="77777777" w:rsidR="001D77A7" w:rsidRPr="009406E4" w:rsidRDefault="001D77A7" w:rsidP="001D77A7">
                            <w:pPr>
                              <w:jc w:val="center"/>
                              <w:rPr>
                                <w:i/>
                                <w:iCs/>
                                <w:color w:val="0D0D0D" w:themeColor="text1" w:themeTint="F2"/>
                                <w:u w:val="single"/>
                              </w:rPr>
                            </w:pPr>
                            <w:r w:rsidRPr="009406E4">
                              <w:rPr>
                                <w:i/>
                                <w:iCs/>
                                <w:color w:val="0D0D0D" w:themeColor="text1" w:themeTint="F2"/>
                                <w:u w:val="single"/>
                              </w:rPr>
                              <w:t>Prepare Prohibi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ACA948E" id="Rectangle: Rounded Corners 36" o:spid="_x0000_s1031" style="position:absolute;margin-left:128.2pt;margin-top:3.85pt;width:242.15pt;height:23.3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" fillcolor="#e7e6e6 [3214]" strokecolor="#1f4d78 [1604]" strokeweight="1pt">
                <v:stroke joinstyle="miter"/>
                <v:textbox>
                  <w:txbxContent>
                    <w:p w14:paraId="326CDDB1" w14:textId="77777777" w:rsidR="001D77A7" w:rsidRPr="009406E4" w:rsidRDefault="001D77A7" w:rsidP="001D77A7">
                      <w:pPr>
                        <w:jc w:val="center"/>
                        <w:rPr>
                          <w:i/>
                          <w:iCs/>
                          <w:color w:val="0D0D0D" w:themeColor="text1" w:themeTint="F2"/>
                          <w:u w:val="single"/>
                        </w:rPr>
                      </w:pPr>
                      <w:r w:rsidRPr="009406E4">
                        <w:rPr>
                          <w:i/>
                          <w:iCs/>
                          <w:color w:val="0D0D0D" w:themeColor="text1" w:themeTint="F2"/>
                          <w:u w:val="single"/>
                        </w:rPr>
                        <w:t>Prepare Prohibitions</w:t>
                      </w:r>
                    </w:p>
                  </w:txbxContent>
                </v:textbox>
                <w10:wrap anchorx="margin"/>
              </v:roundrect>
            </w:pict>
          </mc:Fallback>
        </mc:AlternateContent>
      </w:r>
    </w:p>
    <w:p w14:paraId="207194D4" w14:textId="4A15EA89" w:rsidR="00EB0C59" w:rsidRDefault="00EB0C59" w:rsidP="001D77A7">
      <w:pPr>
        <w:rPr>
          <w:lang w:eastAsia="zh-TW"/>
        </w:rPr>
      </w:pPr>
    </w:p>
    <w:p w14:paraId="588D65A3" w14:textId="5B6912D2" w:rsidR="00EB0C59" w:rsidRDefault="00BB6184" w:rsidP="001D77A7">
      <w:pPr>
        <w:rPr>
          <w:lang w:eastAsia="zh-TW"/>
        </w:rPr>
      </w:pPr>
      <w:r w:rsidRPr="000D695D">
        <w:rPr>
          <w:noProof/>
        </w:rPr>
        <mc:AlternateContent>
          <mc:Choice Requires="wps">
            <w:drawing>
              <wp:anchor distT="0" distB="0" distL="114300" distR="114300" simplePos="0" relativeHeight="251689984" behindDoc="0" locked="0" layoutInCell="1" allowOverlap="1" wp14:anchorId="466D02DB" wp14:editId="362ECA8E">
                <wp:simplePos x="0" y="0"/>
                <wp:positionH relativeFrom="column">
                  <wp:posOffset>3075940</wp:posOffset>
                </wp:positionH>
                <wp:positionV relativeFrom="paragraph">
                  <wp:posOffset>36195</wp:posOffset>
                </wp:positionV>
                <wp:extent cx="183515" cy="237490"/>
                <wp:effectExtent l="19050" t="0" r="26035" b="29210"/>
                <wp:wrapNone/>
                <wp:docPr id="28" name="Arrow: Down 28"/>
                <wp:cNvGraphicFramePr/>
                <a:graphic xmlns:a="http://schemas.openxmlformats.org/drawingml/2006/main">
                  <a:graphicData uri="http://schemas.microsoft.com/office/word/2010/wordprocessingShape">
                    <wps:wsp>
                      <wps:cNvSpPr/>
                      <wps:spPr>
                        <a:xfrm>
                          <a:off x="0" y="0"/>
                          <a:ext cx="183515" cy="237490"/>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613273" id="Arrow: Down 28" o:spid="_x0000_s1026" type="#_x0000_t67" style="position:absolute;margin-left:242.2pt;margin-top:2.85pt;width:14.45pt;height:18.7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" adj="13255" fillcolor="#92d050" strokecolor="#1f4d78 [1604]" strokeweight="1pt"/>
            </w:pict>
          </mc:Fallback>
        </mc:AlternateContent>
      </w:r>
    </w:p>
    <w:p w14:paraId="458DE4B3" w14:textId="61BE44FA" w:rsidR="00EB0C59" w:rsidRDefault="00EB0C59" w:rsidP="001D77A7">
      <w:pPr>
        <w:rPr>
          <w:lang w:eastAsia="zh-TW"/>
        </w:rPr>
      </w:pPr>
    </w:p>
    <w:p w14:paraId="538E50D5" w14:textId="1D5221F7" w:rsidR="00EB0C59" w:rsidRDefault="00BB6184" w:rsidP="001D77A7">
      <w:pPr>
        <w:rPr>
          <w:lang w:eastAsia="zh-TW"/>
        </w:rPr>
      </w:pPr>
      <w:r w:rsidRPr="000D695D">
        <w:rPr>
          <w:noProof/>
        </w:rPr>
        <mc:AlternateContent>
          <mc:Choice Requires="wps">
            <w:drawing>
              <wp:anchor distT="0" distB="0" distL="114300" distR="114300" simplePos="0" relativeHeight="251693056" behindDoc="0" locked="0" layoutInCell="1" allowOverlap="1" wp14:anchorId="56BC9DFE" wp14:editId="336A2AFE">
                <wp:simplePos x="0" y="0"/>
                <wp:positionH relativeFrom="margin">
                  <wp:posOffset>1638300</wp:posOffset>
                </wp:positionH>
                <wp:positionV relativeFrom="paragraph">
                  <wp:posOffset>12065</wp:posOffset>
                </wp:positionV>
                <wp:extent cx="3075305" cy="296545"/>
                <wp:effectExtent l="0" t="0" r="10795" b="27305"/>
                <wp:wrapNone/>
                <wp:docPr id="37" name="Rectangle: Rounded Corners 37"/>
                <wp:cNvGraphicFramePr/>
                <a:graphic xmlns:a="http://schemas.openxmlformats.org/drawingml/2006/main">
                  <a:graphicData uri="http://schemas.microsoft.com/office/word/2010/wordprocessingShape">
                    <wps:wsp>
                      <wps:cNvSpPr/>
                      <wps:spPr>
                        <a:xfrm>
                          <a:off x="0" y="0"/>
                          <a:ext cx="3075305" cy="29654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81AB2B" w14:textId="77777777" w:rsidR="001D77A7" w:rsidRPr="008E26C1" w:rsidRDefault="001D77A7" w:rsidP="001D77A7">
                            <w:pPr>
                              <w:jc w:val="center"/>
                              <w:rPr>
                                <w:i/>
                                <w:iCs/>
                                <w:u w:val="single"/>
                              </w:rPr>
                            </w:pPr>
                            <w:r w:rsidRPr="009406E4">
                              <w:rPr>
                                <w:i/>
                                <w:iCs/>
                                <w:color w:val="0D0D0D" w:themeColor="text1" w:themeTint="F2"/>
                                <w:u w:val="single"/>
                              </w:rPr>
                              <w:t>Prepare and Export Centralized Reference Data</w:t>
                            </w:r>
                            <w:r>
                              <w:rPr>
                                <w:i/>
                                <w:iCs/>
                                <w:u w:val="single"/>
                              </w:rPr>
                              <w:t xml:space="preserve"> </w:t>
                            </w:r>
                          </w:p>
                          <w:p w14:paraId="2A9043C3" w14:textId="77777777" w:rsidR="001D77A7" w:rsidRPr="008E26C1" w:rsidRDefault="001D77A7" w:rsidP="001D77A7">
                            <w:pPr>
                              <w:rPr>
                                <w:i/>
                                <w:iCs/>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6BC9DFE" id="Rectangle: Rounded Corners 37" o:spid="_x0000_s1032" style="position:absolute;margin-left:129pt;margin-top:.95pt;width:242.15pt;height:23.35pt;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" fillcolor="#e7e6e6 [3214]" strokecolor="#1f4d78 [1604]" strokeweight="1pt">
                <v:stroke joinstyle="miter"/>
                <v:textbox>
                  <w:txbxContent>
                    <w:p w14:paraId="1581AB2B" w14:textId="77777777" w:rsidR="001D77A7" w:rsidRPr="008E26C1" w:rsidRDefault="001D77A7" w:rsidP="001D77A7">
                      <w:pPr>
                        <w:jc w:val="center"/>
                        <w:rPr>
                          <w:i/>
                          <w:iCs/>
                          <w:u w:val="single"/>
                        </w:rPr>
                      </w:pPr>
                      <w:r w:rsidRPr="009406E4">
                        <w:rPr>
                          <w:i/>
                          <w:iCs/>
                          <w:color w:val="0D0D0D" w:themeColor="text1" w:themeTint="F2"/>
                          <w:u w:val="single"/>
                        </w:rPr>
                        <w:t>Prepare and Export Centralized Reference Data</w:t>
                      </w:r>
                      <w:r>
                        <w:rPr>
                          <w:i/>
                          <w:iCs/>
                          <w:u w:val="single"/>
                        </w:rPr>
                        <w:t xml:space="preserve"> </w:t>
                      </w:r>
                    </w:p>
                    <w:p w14:paraId="2A9043C3" w14:textId="77777777" w:rsidR="001D77A7" w:rsidRPr="008E26C1" w:rsidRDefault="001D77A7" w:rsidP="001D77A7">
                      <w:pPr>
                        <w:rPr>
                          <w:i/>
                          <w:iCs/>
                          <w:u w:val="single"/>
                        </w:rPr>
                      </w:pPr>
                    </w:p>
                  </w:txbxContent>
                </v:textbox>
                <w10:wrap anchorx="margin"/>
              </v:roundrect>
            </w:pict>
          </mc:Fallback>
        </mc:AlternateContent>
      </w:r>
    </w:p>
    <w:p w14:paraId="7B74D63D" w14:textId="6E5711C8" w:rsidR="00EB0C59" w:rsidRDefault="00EB0C59" w:rsidP="001D77A7">
      <w:pPr>
        <w:rPr>
          <w:lang w:eastAsia="zh-TW"/>
        </w:rPr>
      </w:pPr>
    </w:p>
    <w:p w14:paraId="127206FD" w14:textId="31FF3FE6" w:rsidR="00EB0C59" w:rsidRDefault="00EB0C59" w:rsidP="001D77A7">
      <w:pPr>
        <w:rPr>
          <w:lang w:eastAsia="zh-TW"/>
        </w:rPr>
      </w:pPr>
    </w:p>
    <w:p w14:paraId="2545752E" w14:textId="77777777" w:rsidR="00EB0C59" w:rsidRPr="001D77A7" w:rsidRDefault="00EB0C59" w:rsidP="001D77A7">
      <w:pPr>
        <w:rPr>
          <w:lang w:eastAsia="zh-TW"/>
        </w:rPr>
      </w:pPr>
    </w:p>
    <w:p w14:paraId="034BB15B" w14:textId="44A47EB4" w:rsidR="00EB0C59" w:rsidRDefault="00EB0C59" w:rsidP="00EB0C59">
      <w:pPr>
        <w:pStyle w:val="Heading1"/>
      </w:pPr>
      <w:bookmarkStart w:id="42" w:name="_Toc47476688"/>
      <w:r w:rsidRPr="00BB6184">
        <w:lastRenderedPageBreak/>
        <w:t>New Job Plan:</w:t>
      </w:r>
      <w:bookmarkEnd w:id="42"/>
    </w:p>
    <w:p w14:paraId="759DA7C3" w14:textId="77777777" w:rsidR="00BB6184" w:rsidRPr="00BB6184" w:rsidRDefault="00BB6184" w:rsidP="00BB6184">
      <w:pPr>
        <w:rPr>
          <w:lang w:eastAsia="zh-TW"/>
        </w:rPr>
      </w:pPr>
    </w:p>
    <w:p w14:paraId="09DFAF60" w14:textId="77777777" w:rsidR="00EB0C59" w:rsidRPr="0038617D" w:rsidRDefault="00EB0C59" w:rsidP="00EB0C59">
      <w:pPr>
        <w:rPr>
          <w:b/>
          <w:bCs/>
          <w:u w:val="single"/>
        </w:rPr>
      </w:pPr>
      <w:r>
        <w:rPr>
          <w:b/>
          <w:bCs/>
          <w:sz w:val="24"/>
          <w:szCs w:val="24"/>
          <w:u w:val="single"/>
        </w:rPr>
        <w:t xml:space="preserve">Job 1 – </w:t>
      </w:r>
      <w:r w:rsidRPr="0038617D">
        <w:rPr>
          <w:b/>
          <w:bCs/>
          <w:sz w:val="24"/>
          <w:szCs w:val="24"/>
          <w:u w:val="single"/>
        </w:rPr>
        <w:t>Download Job:</w:t>
      </w:r>
      <w:r w:rsidRPr="0038617D">
        <w:rPr>
          <w:b/>
          <w:bCs/>
          <w:u w:val="single"/>
        </w:rPr>
        <w:t xml:space="preserve"> </w:t>
      </w:r>
    </w:p>
    <w:p w14:paraId="1413A9FD" w14:textId="77777777" w:rsidR="00BB6184" w:rsidRDefault="00BB6184" w:rsidP="00EB0C59"/>
    <w:p w14:paraId="6557BC02" w14:textId="3C39E504" w:rsidR="00EB0C59" w:rsidRDefault="00EB0C59" w:rsidP="00EB0C59">
      <w:r w:rsidRPr="000D695D">
        <w:rPr>
          <w:noProof/>
        </w:rPr>
        <mc:AlternateContent>
          <mc:Choice Requires="wps">
            <w:drawing>
              <wp:anchor distT="0" distB="0" distL="114300" distR="114300" simplePos="0" relativeHeight="251711488" behindDoc="0" locked="0" layoutInCell="1" allowOverlap="1" wp14:anchorId="4EC09734" wp14:editId="4D759143">
                <wp:simplePos x="0" y="0"/>
                <wp:positionH relativeFrom="margin">
                  <wp:posOffset>1590675</wp:posOffset>
                </wp:positionH>
                <wp:positionV relativeFrom="paragraph">
                  <wp:posOffset>171450</wp:posOffset>
                </wp:positionV>
                <wp:extent cx="3075305" cy="296545"/>
                <wp:effectExtent l="0" t="0" r="10795" b="27305"/>
                <wp:wrapNone/>
                <wp:docPr id="6" name="Rectangle: Rounded Corners 6"/>
                <wp:cNvGraphicFramePr/>
                <a:graphic xmlns:a="http://schemas.openxmlformats.org/drawingml/2006/main">
                  <a:graphicData uri="http://schemas.microsoft.com/office/word/2010/wordprocessingShape">
                    <wps:wsp>
                      <wps:cNvSpPr/>
                      <wps:spPr>
                        <a:xfrm>
                          <a:off x="0" y="0"/>
                          <a:ext cx="3075305" cy="29654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2474CF" w14:textId="77777777" w:rsidR="00EB0C59" w:rsidRPr="00664368" w:rsidRDefault="00EB0C59" w:rsidP="00EB0C59">
                            <w:pPr>
                              <w:jc w:val="center"/>
                              <w:rPr>
                                <w:color w:val="000000" w:themeColor="text1"/>
                              </w:rPr>
                            </w:pPr>
                            <w:r>
                              <w:rPr>
                                <w:i/>
                                <w:iCs/>
                                <w:color w:val="000000" w:themeColor="text1"/>
                                <w:u w:val="single"/>
                              </w:rPr>
                              <w:t>WC Down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EC09734" id="Rectangle: Rounded Corners 6" o:spid="_x0000_s1033" style="position:absolute;margin-left:125.25pt;margin-top:13.5pt;width:242.15pt;height:23.35pt;z-index:2517114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" fillcolor="#e7e6e6 [3214]" strokecolor="#1f4d78 [1604]" strokeweight="1pt">
                <v:stroke joinstyle="miter"/>
                <v:textbox>
                  <w:txbxContent>
                    <w:p w14:paraId="142474CF" w14:textId="77777777" w:rsidR="00EB0C59" w:rsidRPr="00664368" w:rsidRDefault="00EB0C59" w:rsidP="00EB0C59">
                      <w:pPr>
                        <w:jc w:val="center"/>
                        <w:rPr>
                          <w:color w:val="000000" w:themeColor="text1"/>
                        </w:rPr>
                      </w:pPr>
                      <w:r>
                        <w:rPr>
                          <w:i/>
                          <w:iCs/>
                          <w:color w:val="000000" w:themeColor="text1"/>
                          <w:u w:val="single"/>
                        </w:rPr>
                        <w:t>WC Download</w:t>
                      </w:r>
                    </w:p>
                  </w:txbxContent>
                </v:textbox>
                <w10:wrap anchorx="margin"/>
              </v:roundrect>
            </w:pict>
          </mc:Fallback>
        </mc:AlternateContent>
      </w:r>
    </w:p>
    <w:p w14:paraId="71D48A28" w14:textId="77777777" w:rsidR="00EB0C59" w:rsidRDefault="00EB0C59" w:rsidP="00EB0C59"/>
    <w:p w14:paraId="01C5119A" w14:textId="77777777" w:rsidR="00EB0C59" w:rsidRDefault="00EB0C59" w:rsidP="00EB0C59"/>
    <w:p w14:paraId="61685A73" w14:textId="77777777" w:rsidR="00BB6184" w:rsidRDefault="00BB6184" w:rsidP="00EB0C59">
      <w:pPr>
        <w:rPr>
          <w:b/>
          <w:bCs/>
          <w:sz w:val="24"/>
          <w:szCs w:val="24"/>
          <w:u w:val="single"/>
        </w:rPr>
      </w:pPr>
    </w:p>
    <w:p w14:paraId="0040F82C" w14:textId="516D1917" w:rsidR="00EB0C59" w:rsidRPr="0038617D" w:rsidRDefault="00EB0C59" w:rsidP="00EB0C59">
      <w:pPr>
        <w:rPr>
          <w:b/>
          <w:bCs/>
          <w:sz w:val="24"/>
          <w:szCs w:val="24"/>
          <w:u w:val="single"/>
        </w:rPr>
      </w:pPr>
      <w:r>
        <w:rPr>
          <w:b/>
          <w:bCs/>
          <w:sz w:val="24"/>
          <w:szCs w:val="24"/>
          <w:u w:val="single"/>
        </w:rPr>
        <w:t xml:space="preserve">Job 2 – </w:t>
      </w:r>
      <w:r w:rsidRPr="0038617D">
        <w:rPr>
          <w:b/>
          <w:bCs/>
          <w:sz w:val="24"/>
          <w:szCs w:val="24"/>
          <w:u w:val="single"/>
        </w:rPr>
        <w:t>Processing Data:</w:t>
      </w:r>
    </w:p>
    <w:p w14:paraId="577D5E71" w14:textId="7B62D879" w:rsidR="00EB0C59" w:rsidRDefault="00EB0C59" w:rsidP="00EB0C59"/>
    <w:p w14:paraId="1A178CF9" w14:textId="6979242E" w:rsidR="00BB6184" w:rsidRDefault="00BB6184" w:rsidP="00EB0C59">
      <w:r w:rsidRPr="000D695D">
        <w:rPr>
          <w:noProof/>
        </w:rPr>
        <mc:AlternateContent>
          <mc:Choice Requires="wps">
            <w:drawing>
              <wp:anchor distT="0" distB="0" distL="114300" distR="114300" simplePos="0" relativeHeight="251702272" behindDoc="0" locked="0" layoutInCell="1" allowOverlap="1" wp14:anchorId="32529C58" wp14:editId="7EF91170">
                <wp:simplePos x="0" y="0"/>
                <wp:positionH relativeFrom="margin">
                  <wp:posOffset>1628775</wp:posOffset>
                </wp:positionH>
                <wp:positionV relativeFrom="paragraph">
                  <wp:posOffset>170815</wp:posOffset>
                </wp:positionV>
                <wp:extent cx="3075305" cy="296545"/>
                <wp:effectExtent l="0" t="0" r="10795" b="27305"/>
                <wp:wrapNone/>
                <wp:docPr id="4" name="Rectangle: Rounded Corners 4"/>
                <wp:cNvGraphicFramePr/>
                <a:graphic xmlns:a="http://schemas.openxmlformats.org/drawingml/2006/main">
                  <a:graphicData uri="http://schemas.microsoft.com/office/word/2010/wordprocessingShape">
                    <wps:wsp>
                      <wps:cNvSpPr/>
                      <wps:spPr>
                        <a:xfrm>
                          <a:off x="0" y="0"/>
                          <a:ext cx="3075305" cy="29654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E3B2CC" w14:textId="77777777" w:rsidR="00EB0C59" w:rsidRDefault="00EB0C59" w:rsidP="00EB0C59">
                            <w:pPr>
                              <w:jc w:val="center"/>
                            </w:pPr>
                            <w:proofErr w:type="spellStart"/>
                            <w:r>
                              <w:rPr>
                                <w:i/>
                                <w:iCs/>
                                <w:color w:val="000000" w:themeColor="text1"/>
                                <w:u w:val="single"/>
                              </w:rPr>
                              <w:t>Initialise</w:t>
                            </w:r>
                            <w:proofErr w:type="spellEnd"/>
                            <w:r>
                              <w:rPr>
                                <w:i/>
                                <w:iCs/>
                                <w:color w:val="000000" w:themeColor="text1"/>
                                <w:u w:val="single"/>
                              </w:rPr>
                              <w:t xml:space="preserve"> Staged Data</w:t>
                            </w:r>
                            <w:r w:rsidRPr="00F4791E">
                              <w:rPr>
                                <w:i/>
                                <w:iCs/>
                                <w:u w:val="singl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2529C58" id="Rectangle: Rounded Corners 4" o:spid="_x0000_s1034" style="position:absolute;margin-left:128.25pt;margin-top:13.45pt;width:242.15pt;height:23.35pt;z-index:2517022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" fillcolor="#e7e6e6 [3214]" strokecolor="#1f4d78 [1604]" strokeweight="1pt">
                <v:stroke joinstyle="miter"/>
                <v:textbox>
                  <w:txbxContent>
                    <w:p w14:paraId="3CE3B2CC" w14:textId="77777777" w:rsidR="00EB0C59" w:rsidRDefault="00EB0C59" w:rsidP="00EB0C59">
                      <w:pPr>
                        <w:jc w:val="center"/>
                      </w:pPr>
                      <w:proofErr w:type="spellStart"/>
                      <w:r>
                        <w:rPr>
                          <w:i/>
                          <w:iCs/>
                          <w:color w:val="000000" w:themeColor="text1"/>
                          <w:u w:val="single"/>
                        </w:rPr>
                        <w:t>Initialise</w:t>
                      </w:r>
                      <w:proofErr w:type="spellEnd"/>
                      <w:r>
                        <w:rPr>
                          <w:i/>
                          <w:iCs/>
                          <w:color w:val="000000" w:themeColor="text1"/>
                          <w:u w:val="single"/>
                        </w:rPr>
                        <w:t xml:space="preserve"> Staged Data</w:t>
                      </w:r>
                      <w:r w:rsidRPr="00F4791E">
                        <w:rPr>
                          <w:i/>
                          <w:iCs/>
                          <w:u w:val="single"/>
                        </w:rPr>
                        <w:t xml:space="preserve"> </w:t>
                      </w:r>
                    </w:p>
                  </w:txbxContent>
                </v:textbox>
                <w10:wrap anchorx="margin"/>
              </v:roundrect>
            </w:pict>
          </mc:Fallback>
        </mc:AlternateContent>
      </w:r>
    </w:p>
    <w:p w14:paraId="7F9CF733" w14:textId="6EDB2DCE" w:rsidR="00EB0C59" w:rsidRDefault="00EB0C59" w:rsidP="00EB0C59"/>
    <w:p w14:paraId="43C44D86" w14:textId="77777777" w:rsidR="00EB0C59" w:rsidRDefault="00EB0C59" w:rsidP="00EB0C59">
      <w:r w:rsidRPr="000D695D">
        <w:rPr>
          <w:noProof/>
        </w:rPr>
        <mc:AlternateContent>
          <mc:Choice Requires="wps">
            <w:drawing>
              <wp:anchor distT="0" distB="0" distL="114300" distR="114300" simplePos="0" relativeHeight="251703296" behindDoc="0" locked="0" layoutInCell="1" allowOverlap="1" wp14:anchorId="342521B3" wp14:editId="0DC891EF">
                <wp:simplePos x="0" y="0"/>
                <wp:positionH relativeFrom="column">
                  <wp:posOffset>3075940</wp:posOffset>
                </wp:positionH>
                <wp:positionV relativeFrom="paragraph">
                  <wp:posOffset>151765</wp:posOffset>
                </wp:positionV>
                <wp:extent cx="183515" cy="237490"/>
                <wp:effectExtent l="19050" t="0" r="26035" b="29210"/>
                <wp:wrapNone/>
                <wp:docPr id="5" name="Arrow: Down 5"/>
                <wp:cNvGraphicFramePr/>
                <a:graphic xmlns:a="http://schemas.openxmlformats.org/drawingml/2006/main">
                  <a:graphicData uri="http://schemas.microsoft.com/office/word/2010/wordprocessingShape">
                    <wps:wsp>
                      <wps:cNvSpPr/>
                      <wps:spPr>
                        <a:xfrm>
                          <a:off x="0" y="0"/>
                          <a:ext cx="183515" cy="237490"/>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057E37" id="Arrow: Down 5" o:spid="_x0000_s1026" type="#_x0000_t67" style="position:absolute;margin-left:242.2pt;margin-top:11.95pt;width:14.45pt;height:18.7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" adj="13255" fillcolor="#92d050" strokecolor="#1f4d78 [1604]" strokeweight="1pt"/>
            </w:pict>
          </mc:Fallback>
        </mc:AlternateContent>
      </w:r>
    </w:p>
    <w:p w14:paraId="5CDEDA08" w14:textId="09E356ED" w:rsidR="00EB0C59" w:rsidRDefault="00EB0C59" w:rsidP="00EB0C59"/>
    <w:p w14:paraId="6C5F4244" w14:textId="4B4F4C4C" w:rsidR="00EB0C59" w:rsidRDefault="00BB6184" w:rsidP="00EB0C59">
      <w:r w:rsidRPr="000D695D">
        <w:rPr>
          <w:noProof/>
        </w:rPr>
        <mc:AlternateContent>
          <mc:Choice Requires="wps">
            <w:drawing>
              <wp:anchor distT="0" distB="0" distL="114300" distR="114300" simplePos="0" relativeHeight="251701248" behindDoc="0" locked="0" layoutInCell="1" allowOverlap="1" wp14:anchorId="5683B13B" wp14:editId="6BB229F3">
                <wp:simplePos x="0" y="0"/>
                <wp:positionH relativeFrom="margin">
                  <wp:posOffset>1628775</wp:posOffset>
                </wp:positionH>
                <wp:positionV relativeFrom="paragraph">
                  <wp:posOffset>64770</wp:posOffset>
                </wp:positionV>
                <wp:extent cx="3075305" cy="296545"/>
                <wp:effectExtent l="0" t="0" r="10795" b="27305"/>
                <wp:wrapNone/>
                <wp:docPr id="38" name="Rectangle: Rounded Corners 38"/>
                <wp:cNvGraphicFramePr/>
                <a:graphic xmlns:a="http://schemas.openxmlformats.org/drawingml/2006/main">
                  <a:graphicData uri="http://schemas.microsoft.com/office/word/2010/wordprocessingShape">
                    <wps:wsp>
                      <wps:cNvSpPr/>
                      <wps:spPr>
                        <a:xfrm>
                          <a:off x="0" y="0"/>
                          <a:ext cx="3075305" cy="29654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40A601" w14:textId="77777777" w:rsidR="00EB0C59" w:rsidRPr="00664368" w:rsidRDefault="00EB0C59" w:rsidP="00EB0C59">
                            <w:pPr>
                              <w:jc w:val="center"/>
                              <w:rPr>
                                <w:i/>
                                <w:iCs/>
                                <w:color w:val="000000" w:themeColor="text1"/>
                                <w:u w:val="single"/>
                              </w:rPr>
                            </w:pPr>
                            <w:r>
                              <w:rPr>
                                <w:i/>
                                <w:iCs/>
                                <w:color w:val="000000" w:themeColor="text1"/>
                                <w:u w:val="single"/>
                              </w:rPr>
                              <w:t>WC Stage Reference List</w:t>
                            </w:r>
                          </w:p>
                          <w:p w14:paraId="252D3B53" w14:textId="77777777" w:rsidR="00EB0C59" w:rsidRDefault="00EB0C59" w:rsidP="00EB0C5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683B13B" id="Rectangle: Rounded Corners 38" o:spid="_x0000_s1035" style="position:absolute;margin-left:128.25pt;margin-top:5.1pt;width:242.15pt;height:23.35pt;z-index:251701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" fillcolor="#e7e6e6 [3214]" strokecolor="#1f4d78 [1604]" strokeweight="1pt">
                <v:stroke joinstyle="miter"/>
                <v:textbox>
                  <w:txbxContent>
                    <w:p w14:paraId="2240A601" w14:textId="77777777" w:rsidR="00EB0C59" w:rsidRPr="00664368" w:rsidRDefault="00EB0C59" w:rsidP="00EB0C59">
                      <w:pPr>
                        <w:jc w:val="center"/>
                        <w:rPr>
                          <w:i/>
                          <w:iCs/>
                          <w:color w:val="000000" w:themeColor="text1"/>
                          <w:u w:val="single"/>
                        </w:rPr>
                      </w:pPr>
                      <w:r>
                        <w:rPr>
                          <w:i/>
                          <w:iCs/>
                          <w:color w:val="000000" w:themeColor="text1"/>
                          <w:u w:val="single"/>
                        </w:rPr>
                        <w:t>WC Stage Reference List</w:t>
                      </w:r>
                    </w:p>
                    <w:p w14:paraId="252D3B53" w14:textId="77777777" w:rsidR="00EB0C59" w:rsidRDefault="00EB0C59" w:rsidP="00EB0C59"/>
                  </w:txbxContent>
                </v:textbox>
                <w10:wrap anchorx="margin"/>
              </v:roundrect>
            </w:pict>
          </mc:Fallback>
        </mc:AlternateContent>
      </w:r>
    </w:p>
    <w:p w14:paraId="1D7E10FC" w14:textId="48D74EEA" w:rsidR="00EB0C59" w:rsidRDefault="00EB0C59" w:rsidP="00EB0C59"/>
    <w:p w14:paraId="085E44C7" w14:textId="4CCA30E0" w:rsidR="00EB0C59" w:rsidRDefault="00EB0C59" w:rsidP="00EB0C59">
      <w:r w:rsidRPr="000D695D">
        <w:rPr>
          <w:noProof/>
        </w:rPr>
        <mc:AlternateContent>
          <mc:Choice Requires="wps">
            <w:drawing>
              <wp:anchor distT="0" distB="0" distL="114300" distR="114300" simplePos="0" relativeHeight="251710464" behindDoc="0" locked="0" layoutInCell="1" allowOverlap="1" wp14:anchorId="46824EB2" wp14:editId="3D26741F">
                <wp:simplePos x="0" y="0"/>
                <wp:positionH relativeFrom="column">
                  <wp:posOffset>3071495</wp:posOffset>
                </wp:positionH>
                <wp:positionV relativeFrom="paragraph">
                  <wp:posOffset>52705</wp:posOffset>
                </wp:positionV>
                <wp:extent cx="183515" cy="237490"/>
                <wp:effectExtent l="19050" t="0" r="26035" b="29210"/>
                <wp:wrapNone/>
                <wp:docPr id="40" name="Arrow: Down 40"/>
                <wp:cNvGraphicFramePr/>
                <a:graphic xmlns:a="http://schemas.openxmlformats.org/drawingml/2006/main">
                  <a:graphicData uri="http://schemas.microsoft.com/office/word/2010/wordprocessingShape">
                    <wps:wsp>
                      <wps:cNvSpPr/>
                      <wps:spPr>
                        <a:xfrm>
                          <a:off x="0" y="0"/>
                          <a:ext cx="183515" cy="237490"/>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D6F2C2" id="Arrow: Down 40" o:spid="_x0000_s1026" type="#_x0000_t67" style="position:absolute;margin-left:241.85pt;margin-top:4.15pt;width:14.45pt;height:18.7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" adj="13255" fillcolor="#92d050" strokecolor="#1f4d78 [1604]" strokeweight="1pt"/>
            </w:pict>
          </mc:Fallback>
        </mc:AlternateContent>
      </w:r>
    </w:p>
    <w:p w14:paraId="238146BC" w14:textId="640BFA6C" w:rsidR="00EB0C59" w:rsidRDefault="00BB6184" w:rsidP="00EB0C59">
      <w:r w:rsidRPr="000D695D">
        <w:rPr>
          <w:noProof/>
        </w:rPr>
        <mc:AlternateContent>
          <mc:Choice Requires="wps">
            <w:drawing>
              <wp:anchor distT="0" distB="0" distL="114300" distR="114300" simplePos="0" relativeHeight="251700224" behindDoc="0" locked="0" layoutInCell="1" allowOverlap="1" wp14:anchorId="7786A23A" wp14:editId="34409C25">
                <wp:simplePos x="0" y="0"/>
                <wp:positionH relativeFrom="margin">
                  <wp:posOffset>1625600</wp:posOffset>
                </wp:positionH>
                <wp:positionV relativeFrom="paragraph">
                  <wp:posOffset>135890</wp:posOffset>
                </wp:positionV>
                <wp:extent cx="3075305" cy="296545"/>
                <wp:effectExtent l="0" t="0" r="10795" b="27305"/>
                <wp:wrapNone/>
                <wp:docPr id="10" name="Rectangle: Rounded Corners 10"/>
                <wp:cNvGraphicFramePr/>
                <a:graphic xmlns:a="http://schemas.openxmlformats.org/drawingml/2006/main">
                  <a:graphicData uri="http://schemas.microsoft.com/office/word/2010/wordprocessingShape">
                    <wps:wsp>
                      <wps:cNvSpPr/>
                      <wps:spPr>
                        <a:xfrm>
                          <a:off x="0" y="0"/>
                          <a:ext cx="3075305" cy="29654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9F1B41" w14:textId="77777777" w:rsidR="00EB0C59" w:rsidRPr="00664368" w:rsidRDefault="00EB0C59" w:rsidP="00EB0C59">
                            <w:pPr>
                              <w:jc w:val="center"/>
                              <w:rPr>
                                <w:i/>
                                <w:iCs/>
                                <w:color w:val="000000" w:themeColor="text1"/>
                                <w:u w:val="single"/>
                              </w:rPr>
                            </w:pPr>
                            <w:r>
                              <w:rPr>
                                <w:i/>
                                <w:iCs/>
                                <w:color w:val="000000" w:themeColor="text1"/>
                                <w:u w:val="single"/>
                              </w:rPr>
                              <w:t>Extract and Export Origins</w:t>
                            </w:r>
                          </w:p>
                          <w:p w14:paraId="1AE56F85" w14:textId="77777777" w:rsidR="00EB0C59" w:rsidRDefault="00EB0C59" w:rsidP="00EB0C5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786A23A" id="Rectangle: Rounded Corners 10" o:spid="_x0000_s1036" style="position:absolute;margin-left:128pt;margin-top:10.7pt;width:242.15pt;height:23.35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" fillcolor="#e7e6e6 [3214]" strokecolor="#1f4d78 [1604]" strokeweight="1pt">
                <v:stroke joinstyle="miter"/>
                <v:textbox>
                  <w:txbxContent>
                    <w:p w14:paraId="489F1B41" w14:textId="77777777" w:rsidR="00EB0C59" w:rsidRPr="00664368" w:rsidRDefault="00EB0C59" w:rsidP="00EB0C59">
                      <w:pPr>
                        <w:jc w:val="center"/>
                        <w:rPr>
                          <w:i/>
                          <w:iCs/>
                          <w:color w:val="000000" w:themeColor="text1"/>
                          <w:u w:val="single"/>
                        </w:rPr>
                      </w:pPr>
                      <w:r>
                        <w:rPr>
                          <w:i/>
                          <w:iCs/>
                          <w:color w:val="000000" w:themeColor="text1"/>
                          <w:u w:val="single"/>
                        </w:rPr>
                        <w:t>Extract and Export Origins</w:t>
                      </w:r>
                    </w:p>
                    <w:p w14:paraId="1AE56F85" w14:textId="77777777" w:rsidR="00EB0C59" w:rsidRDefault="00EB0C59" w:rsidP="00EB0C59">
                      <w:pPr>
                        <w:jc w:val="center"/>
                      </w:pPr>
                    </w:p>
                  </w:txbxContent>
                </v:textbox>
                <w10:wrap anchorx="margin"/>
              </v:roundrect>
            </w:pict>
          </mc:Fallback>
        </mc:AlternateContent>
      </w:r>
    </w:p>
    <w:p w14:paraId="318355DE" w14:textId="4A687AD8" w:rsidR="00EB0C59" w:rsidRDefault="00EB0C59" w:rsidP="00EB0C59"/>
    <w:p w14:paraId="1681E8A3" w14:textId="315D0D23" w:rsidR="00EB0C59" w:rsidRDefault="00BB6184" w:rsidP="00EB0C59">
      <w:r w:rsidRPr="000D695D">
        <w:rPr>
          <w:noProof/>
        </w:rPr>
        <mc:AlternateContent>
          <mc:Choice Requires="wps">
            <w:drawing>
              <wp:anchor distT="0" distB="0" distL="114300" distR="114300" simplePos="0" relativeHeight="251708416" behindDoc="0" locked="0" layoutInCell="1" allowOverlap="1" wp14:anchorId="7F7314FC" wp14:editId="45802231">
                <wp:simplePos x="0" y="0"/>
                <wp:positionH relativeFrom="column">
                  <wp:posOffset>3072130</wp:posOffset>
                </wp:positionH>
                <wp:positionV relativeFrom="paragraph">
                  <wp:posOffset>120015</wp:posOffset>
                </wp:positionV>
                <wp:extent cx="183515" cy="237490"/>
                <wp:effectExtent l="19050" t="0" r="26035" b="29210"/>
                <wp:wrapNone/>
                <wp:docPr id="26" name="Arrow: Down 26"/>
                <wp:cNvGraphicFramePr/>
                <a:graphic xmlns:a="http://schemas.openxmlformats.org/drawingml/2006/main">
                  <a:graphicData uri="http://schemas.microsoft.com/office/word/2010/wordprocessingShape">
                    <wps:wsp>
                      <wps:cNvSpPr/>
                      <wps:spPr>
                        <a:xfrm>
                          <a:off x="0" y="0"/>
                          <a:ext cx="183515" cy="237490"/>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A706A2" id="Arrow: Down 26" o:spid="_x0000_s1026" type="#_x0000_t67" style="position:absolute;margin-left:241.9pt;margin-top:9.45pt;width:14.45pt;height:18.7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" adj="13255" fillcolor="#92d050" strokecolor="#1f4d78 [1604]" strokeweight="1pt"/>
            </w:pict>
          </mc:Fallback>
        </mc:AlternateContent>
      </w:r>
    </w:p>
    <w:p w14:paraId="10C67788" w14:textId="21696B24" w:rsidR="00EB0C59" w:rsidRDefault="00EB0C59" w:rsidP="00EB0C59"/>
    <w:p w14:paraId="28E4465E" w14:textId="2DFD6CE4" w:rsidR="00EB0C59" w:rsidRDefault="00BB6184" w:rsidP="00EB0C59">
      <w:r w:rsidRPr="000D695D">
        <w:rPr>
          <w:noProof/>
        </w:rPr>
        <mc:AlternateContent>
          <mc:Choice Requires="wps">
            <w:drawing>
              <wp:anchor distT="0" distB="0" distL="114300" distR="114300" simplePos="0" relativeHeight="251707392" behindDoc="0" locked="0" layoutInCell="1" allowOverlap="1" wp14:anchorId="15F7E40E" wp14:editId="39950AD4">
                <wp:simplePos x="0" y="0"/>
                <wp:positionH relativeFrom="margin">
                  <wp:posOffset>1626870</wp:posOffset>
                </wp:positionH>
                <wp:positionV relativeFrom="paragraph">
                  <wp:posOffset>66040</wp:posOffset>
                </wp:positionV>
                <wp:extent cx="3075305" cy="325755"/>
                <wp:effectExtent l="0" t="0" r="10795" b="17145"/>
                <wp:wrapNone/>
                <wp:docPr id="41" name="Rectangle: Rounded Corners 41"/>
                <wp:cNvGraphicFramePr/>
                <a:graphic xmlns:a="http://schemas.openxmlformats.org/drawingml/2006/main">
                  <a:graphicData uri="http://schemas.microsoft.com/office/word/2010/wordprocessingShape">
                    <wps:wsp>
                      <wps:cNvSpPr/>
                      <wps:spPr>
                        <a:xfrm>
                          <a:off x="0" y="0"/>
                          <a:ext cx="3075305" cy="32575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69AEB9" w14:textId="77777777" w:rsidR="00EB0C59" w:rsidRPr="00664368" w:rsidRDefault="00EB0C59" w:rsidP="00EB0C59">
                            <w:pPr>
                              <w:jc w:val="center"/>
                              <w:rPr>
                                <w:i/>
                                <w:iCs/>
                                <w:color w:val="000000" w:themeColor="text1"/>
                                <w:u w:val="single"/>
                              </w:rPr>
                            </w:pPr>
                            <w:r>
                              <w:rPr>
                                <w:i/>
                                <w:iCs/>
                                <w:color w:val="000000" w:themeColor="text1"/>
                                <w:u w:val="single"/>
                              </w:rPr>
                              <w:t>WC Prepare Without Fil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F7E40E" id="Rectangle: Rounded Corners 41" o:spid="_x0000_s1037" style="position:absolute;margin-left:128.1pt;margin-top:5.2pt;width:242.15pt;height:2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" fillcolor="#e7e6e6 [3214]" strokecolor="#1f4d78 [1604]" strokeweight="1pt">
                <v:stroke joinstyle="miter"/>
                <v:textbox>
                  <w:txbxContent>
                    <w:p w14:paraId="2469AEB9" w14:textId="77777777" w:rsidR="00EB0C59" w:rsidRPr="00664368" w:rsidRDefault="00EB0C59" w:rsidP="00EB0C59">
                      <w:pPr>
                        <w:jc w:val="center"/>
                        <w:rPr>
                          <w:i/>
                          <w:iCs/>
                          <w:color w:val="000000" w:themeColor="text1"/>
                          <w:u w:val="single"/>
                        </w:rPr>
                      </w:pPr>
                      <w:r>
                        <w:rPr>
                          <w:i/>
                          <w:iCs/>
                          <w:color w:val="000000" w:themeColor="text1"/>
                          <w:u w:val="single"/>
                        </w:rPr>
                        <w:t>WC Prepare Without Filtering</w:t>
                      </w:r>
                    </w:p>
                  </w:txbxContent>
                </v:textbox>
                <w10:wrap anchorx="margin"/>
              </v:roundrect>
            </w:pict>
          </mc:Fallback>
        </mc:AlternateContent>
      </w:r>
    </w:p>
    <w:p w14:paraId="586C5332" w14:textId="711E5699" w:rsidR="00EB0C59" w:rsidRDefault="00EB0C59" w:rsidP="00EB0C59"/>
    <w:p w14:paraId="20744A89" w14:textId="2B33C60D" w:rsidR="00EB0C59" w:rsidRDefault="00BB6184" w:rsidP="00EB0C59">
      <w:pPr>
        <w:rPr>
          <w:lang w:eastAsia="zh-TW"/>
        </w:rPr>
      </w:pPr>
      <w:r w:rsidRPr="000D695D">
        <w:rPr>
          <w:noProof/>
        </w:rPr>
        <mc:AlternateContent>
          <mc:Choice Requires="wps">
            <w:drawing>
              <wp:anchor distT="0" distB="0" distL="114300" distR="114300" simplePos="0" relativeHeight="251709440" behindDoc="0" locked="0" layoutInCell="1" allowOverlap="1" wp14:anchorId="04915303" wp14:editId="7F3A8804">
                <wp:simplePos x="0" y="0"/>
                <wp:positionH relativeFrom="column">
                  <wp:posOffset>3072130</wp:posOffset>
                </wp:positionH>
                <wp:positionV relativeFrom="paragraph">
                  <wp:posOffset>73660</wp:posOffset>
                </wp:positionV>
                <wp:extent cx="183515" cy="237490"/>
                <wp:effectExtent l="19050" t="0" r="26035" b="29210"/>
                <wp:wrapNone/>
                <wp:docPr id="43" name="Arrow: Down 43"/>
                <wp:cNvGraphicFramePr/>
                <a:graphic xmlns:a="http://schemas.openxmlformats.org/drawingml/2006/main">
                  <a:graphicData uri="http://schemas.microsoft.com/office/word/2010/wordprocessingShape">
                    <wps:wsp>
                      <wps:cNvSpPr/>
                      <wps:spPr>
                        <a:xfrm>
                          <a:off x="0" y="0"/>
                          <a:ext cx="183515" cy="237490"/>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C05A32" id="Arrow: Down 43" o:spid="_x0000_s1026" type="#_x0000_t67" style="position:absolute;margin-left:241.9pt;margin-top:5.8pt;width:14.45pt;height:18.7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" adj="13255" fillcolor="#92d050" strokecolor="#1f4d78 [1604]" strokeweight="1pt"/>
            </w:pict>
          </mc:Fallback>
        </mc:AlternateContent>
      </w:r>
    </w:p>
    <w:p w14:paraId="405DEF2E" w14:textId="4CA61445" w:rsidR="00BB6184" w:rsidRDefault="00BB6184" w:rsidP="00EB0C59">
      <w:pPr>
        <w:rPr>
          <w:lang w:eastAsia="zh-TW"/>
        </w:rPr>
      </w:pPr>
    </w:p>
    <w:p w14:paraId="12F7E86F" w14:textId="230AE8A3" w:rsidR="00BB6184" w:rsidRDefault="00BB6184" w:rsidP="00EB0C59">
      <w:pPr>
        <w:rPr>
          <w:lang w:eastAsia="zh-TW"/>
        </w:rPr>
      </w:pPr>
      <w:r w:rsidRPr="000D695D">
        <w:rPr>
          <w:noProof/>
        </w:rPr>
        <mc:AlternateContent>
          <mc:Choice Requires="wps">
            <w:drawing>
              <wp:anchor distT="0" distB="0" distL="114300" distR="114300" simplePos="0" relativeHeight="251706368" behindDoc="0" locked="0" layoutInCell="1" allowOverlap="1" wp14:anchorId="758086F7" wp14:editId="23A39B52">
                <wp:simplePos x="0" y="0"/>
                <wp:positionH relativeFrom="margin">
                  <wp:posOffset>1637665</wp:posOffset>
                </wp:positionH>
                <wp:positionV relativeFrom="paragraph">
                  <wp:posOffset>26670</wp:posOffset>
                </wp:positionV>
                <wp:extent cx="3075305" cy="296545"/>
                <wp:effectExtent l="0" t="0" r="10795" b="27305"/>
                <wp:wrapNone/>
                <wp:docPr id="42" name="Rectangle: Rounded Corners 42"/>
                <wp:cNvGraphicFramePr/>
                <a:graphic xmlns:a="http://schemas.openxmlformats.org/drawingml/2006/main">
                  <a:graphicData uri="http://schemas.microsoft.com/office/word/2010/wordprocessingShape">
                    <wps:wsp>
                      <wps:cNvSpPr/>
                      <wps:spPr>
                        <a:xfrm>
                          <a:off x="0" y="0"/>
                          <a:ext cx="3075305" cy="29654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612ACA" w14:textId="77777777" w:rsidR="00EB0C59" w:rsidRPr="009406E4" w:rsidRDefault="00EB0C59" w:rsidP="00EB0C59">
                            <w:pPr>
                              <w:jc w:val="center"/>
                              <w:rPr>
                                <w:i/>
                                <w:iCs/>
                                <w:color w:val="0D0D0D" w:themeColor="text1" w:themeTint="F2"/>
                                <w:u w:val="single"/>
                              </w:rPr>
                            </w:pPr>
                            <w:r w:rsidRPr="009406E4">
                              <w:rPr>
                                <w:i/>
                                <w:iCs/>
                                <w:color w:val="0D0D0D" w:themeColor="text1" w:themeTint="F2"/>
                                <w:u w:val="single"/>
                              </w:rPr>
                              <w:t>Prepare Prohibi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58086F7" id="Rectangle: Rounded Corners 42" o:spid="_x0000_s1038" style="position:absolute;margin-left:128.95pt;margin-top:2.1pt;width:242.15pt;height:23.35pt;z-index:2517063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" fillcolor="#e7e6e6 [3214]" strokecolor="#1f4d78 [1604]" strokeweight="1pt">
                <v:stroke joinstyle="miter"/>
                <v:textbox>
                  <w:txbxContent>
                    <w:p w14:paraId="6C612ACA" w14:textId="77777777" w:rsidR="00EB0C59" w:rsidRPr="009406E4" w:rsidRDefault="00EB0C59" w:rsidP="00EB0C59">
                      <w:pPr>
                        <w:jc w:val="center"/>
                        <w:rPr>
                          <w:i/>
                          <w:iCs/>
                          <w:color w:val="0D0D0D" w:themeColor="text1" w:themeTint="F2"/>
                          <w:u w:val="single"/>
                        </w:rPr>
                      </w:pPr>
                      <w:r w:rsidRPr="009406E4">
                        <w:rPr>
                          <w:i/>
                          <w:iCs/>
                          <w:color w:val="0D0D0D" w:themeColor="text1" w:themeTint="F2"/>
                          <w:u w:val="single"/>
                        </w:rPr>
                        <w:t>Prepare Prohibitions</w:t>
                      </w:r>
                    </w:p>
                  </w:txbxContent>
                </v:textbox>
                <w10:wrap anchorx="margin"/>
              </v:roundrect>
            </w:pict>
          </mc:Fallback>
        </mc:AlternateContent>
      </w:r>
    </w:p>
    <w:p w14:paraId="52D18DF8" w14:textId="64322728" w:rsidR="00BB6184" w:rsidRDefault="00BB6184" w:rsidP="00EB0C59">
      <w:pPr>
        <w:rPr>
          <w:lang w:eastAsia="zh-TW"/>
        </w:rPr>
      </w:pPr>
    </w:p>
    <w:p w14:paraId="5B6800B7" w14:textId="7315186C" w:rsidR="00BB6184" w:rsidRDefault="00BB6184" w:rsidP="00EB0C59">
      <w:pPr>
        <w:rPr>
          <w:lang w:eastAsia="zh-TW"/>
        </w:rPr>
      </w:pPr>
      <w:r w:rsidRPr="000D695D">
        <w:rPr>
          <w:noProof/>
        </w:rPr>
        <mc:AlternateContent>
          <mc:Choice Requires="wps">
            <w:drawing>
              <wp:anchor distT="0" distB="0" distL="114300" distR="114300" simplePos="0" relativeHeight="251704320" behindDoc="0" locked="0" layoutInCell="1" allowOverlap="1" wp14:anchorId="63D26CC0" wp14:editId="1EFC90D1">
                <wp:simplePos x="0" y="0"/>
                <wp:positionH relativeFrom="column">
                  <wp:posOffset>3081020</wp:posOffset>
                </wp:positionH>
                <wp:positionV relativeFrom="paragraph">
                  <wp:posOffset>13970</wp:posOffset>
                </wp:positionV>
                <wp:extent cx="183515" cy="237490"/>
                <wp:effectExtent l="19050" t="0" r="26035" b="29210"/>
                <wp:wrapNone/>
                <wp:docPr id="39" name="Arrow: Down 39"/>
                <wp:cNvGraphicFramePr/>
                <a:graphic xmlns:a="http://schemas.openxmlformats.org/drawingml/2006/main">
                  <a:graphicData uri="http://schemas.microsoft.com/office/word/2010/wordprocessingShape">
                    <wps:wsp>
                      <wps:cNvSpPr/>
                      <wps:spPr>
                        <a:xfrm>
                          <a:off x="0" y="0"/>
                          <a:ext cx="183515" cy="237490"/>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7500CD" id="Arrow: Down 39" o:spid="_x0000_s1026" type="#_x0000_t67" style="position:absolute;margin-left:242.6pt;margin-top:1.1pt;width:14.45pt;height:18.7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" adj="13255" fillcolor="#92d050" strokecolor="#1f4d78 [1604]" strokeweight="1pt"/>
            </w:pict>
          </mc:Fallback>
        </mc:AlternateContent>
      </w:r>
    </w:p>
    <w:p w14:paraId="7F8D0C0B" w14:textId="23AD39B3" w:rsidR="00BB6184" w:rsidRDefault="00BB6184" w:rsidP="00EB0C59">
      <w:pPr>
        <w:rPr>
          <w:lang w:eastAsia="zh-TW"/>
        </w:rPr>
      </w:pPr>
      <w:r w:rsidRPr="000D695D">
        <w:rPr>
          <w:noProof/>
        </w:rPr>
        <mc:AlternateContent>
          <mc:Choice Requires="wps">
            <w:drawing>
              <wp:anchor distT="0" distB="0" distL="114300" distR="114300" simplePos="0" relativeHeight="251705344" behindDoc="0" locked="0" layoutInCell="1" allowOverlap="1" wp14:anchorId="2DA6FF9A" wp14:editId="226BA5DE">
                <wp:simplePos x="0" y="0"/>
                <wp:positionH relativeFrom="margin">
                  <wp:posOffset>1628775</wp:posOffset>
                </wp:positionH>
                <wp:positionV relativeFrom="paragraph">
                  <wp:posOffset>161290</wp:posOffset>
                </wp:positionV>
                <wp:extent cx="3075305" cy="296545"/>
                <wp:effectExtent l="0" t="0" r="10795" b="27305"/>
                <wp:wrapNone/>
                <wp:docPr id="44" name="Rectangle: Rounded Corners 44"/>
                <wp:cNvGraphicFramePr/>
                <a:graphic xmlns:a="http://schemas.openxmlformats.org/drawingml/2006/main">
                  <a:graphicData uri="http://schemas.microsoft.com/office/word/2010/wordprocessingShape">
                    <wps:wsp>
                      <wps:cNvSpPr/>
                      <wps:spPr>
                        <a:xfrm>
                          <a:off x="0" y="0"/>
                          <a:ext cx="3075305" cy="29654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23BCBF" w14:textId="77777777" w:rsidR="00EB0C59" w:rsidRPr="008E26C1" w:rsidRDefault="00EB0C59" w:rsidP="00EB0C59">
                            <w:pPr>
                              <w:jc w:val="center"/>
                              <w:rPr>
                                <w:i/>
                                <w:iCs/>
                                <w:u w:val="single"/>
                              </w:rPr>
                            </w:pPr>
                            <w:r w:rsidRPr="009406E4">
                              <w:rPr>
                                <w:i/>
                                <w:iCs/>
                                <w:color w:val="0D0D0D" w:themeColor="text1" w:themeTint="F2"/>
                                <w:u w:val="single"/>
                              </w:rPr>
                              <w:t>Prepare and Export Centralized Reference Data</w:t>
                            </w:r>
                            <w:r>
                              <w:rPr>
                                <w:i/>
                                <w:iCs/>
                                <w:u w:val="single"/>
                              </w:rPr>
                              <w:t xml:space="preserve"> </w:t>
                            </w:r>
                          </w:p>
                          <w:p w14:paraId="2F0CAB3A" w14:textId="77777777" w:rsidR="00EB0C59" w:rsidRPr="008E26C1" w:rsidRDefault="00EB0C59" w:rsidP="00EB0C59">
                            <w:pPr>
                              <w:rPr>
                                <w:i/>
                                <w:iCs/>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DA6FF9A" id="Rectangle: Rounded Corners 44" o:spid="_x0000_s1039" style="position:absolute;margin-left:128.25pt;margin-top:12.7pt;width:242.15pt;height:23.35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" fillcolor="#e7e6e6 [3214]" strokecolor="#1f4d78 [1604]" strokeweight="1pt">
                <v:stroke joinstyle="miter"/>
                <v:textbox>
                  <w:txbxContent>
                    <w:p w14:paraId="0D23BCBF" w14:textId="77777777" w:rsidR="00EB0C59" w:rsidRPr="008E26C1" w:rsidRDefault="00EB0C59" w:rsidP="00EB0C59">
                      <w:pPr>
                        <w:jc w:val="center"/>
                        <w:rPr>
                          <w:i/>
                          <w:iCs/>
                          <w:u w:val="single"/>
                        </w:rPr>
                      </w:pPr>
                      <w:r w:rsidRPr="009406E4">
                        <w:rPr>
                          <w:i/>
                          <w:iCs/>
                          <w:color w:val="0D0D0D" w:themeColor="text1" w:themeTint="F2"/>
                          <w:u w:val="single"/>
                        </w:rPr>
                        <w:t>Prepare and Export Centralized Reference Data</w:t>
                      </w:r>
                      <w:r>
                        <w:rPr>
                          <w:i/>
                          <w:iCs/>
                          <w:u w:val="single"/>
                        </w:rPr>
                        <w:t xml:space="preserve"> </w:t>
                      </w:r>
                    </w:p>
                    <w:p w14:paraId="2F0CAB3A" w14:textId="77777777" w:rsidR="00EB0C59" w:rsidRPr="008E26C1" w:rsidRDefault="00EB0C59" w:rsidP="00EB0C59">
                      <w:pPr>
                        <w:rPr>
                          <w:i/>
                          <w:iCs/>
                          <w:u w:val="single"/>
                        </w:rPr>
                      </w:pPr>
                    </w:p>
                  </w:txbxContent>
                </v:textbox>
                <w10:wrap anchorx="margin"/>
              </v:roundrect>
            </w:pict>
          </mc:Fallback>
        </mc:AlternateContent>
      </w:r>
    </w:p>
    <w:p w14:paraId="586E6738" w14:textId="43440629" w:rsidR="00BB6184" w:rsidRDefault="00BB6184" w:rsidP="00EB0C59">
      <w:pPr>
        <w:rPr>
          <w:lang w:eastAsia="zh-TW"/>
        </w:rPr>
      </w:pPr>
    </w:p>
    <w:p w14:paraId="667676AE" w14:textId="69B3D35D" w:rsidR="00BB6184" w:rsidRDefault="00BB6184" w:rsidP="00EB0C59">
      <w:pPr>
        <w:rPr>
          <w:lang w:eastAsia="zh-TW"/>
        </w:rPr>
      </w:pPr>
    </w:p>
    <w:p w14:paraId="32C0950A" w14:textId="33D8955A" w:rsidR="00BB6184" w:rsidRDefault="00BB6184" w:rsidP="00EB0C59">
      <w:pPr>
        <w:rPr>
          <w:lang w:eastAsia="zh-TW"/>
        </w:rPr>
      </w:pPr>
    </w:p>
    <w:p w14:paraId="16E663C2" w14:textId="1F8DB696" w:rsidR="00BB6184" w:rsidRDefault="00BB6184" w:rsidP="00EB0C59">
      <w:pPr>
        <w:rPr>
          <w:lang w:eastAsia="zh-TW"/>
        </w:rPr>
      </w:pPr>
    </w:p>
    <w:p w14:paraId="1AA2594F" w14:textId="6148E3BE" w:rsidR="00BB6184" w:rsidRDefault="00BB6184" w:rsidP="00EB0C59">
      <w:pPr>
        <w:rPr>
          <w:lang w:eastAsia="zh-TW"/>
        </w:rPr>
      </w:pPr>
    </w:p>
    <w:p w14:paraId="4455EB21" w14:textId="2F2A3B8A" w:rsidR="00BB6184" w:rsidRDefault="00BB6184" w:rsidP="00EB0C59">
      <w:pPr>
        <w:rPr>
          <w:lang w:eastAsia="zh-TW"/>
        </w:rPr>
      </w:pPr>
    </w:p>
    <w:p w14:paraId="023ADBDA" w14:textId="2710EEF2" w:rsidR="00BB6184" w:rsidRDefault="00BB6184" w:rsidP="00EB0C59">
      <w:pPr>
        <w:rPr>
          <w:lang w:eastAsia="zh-TW"/>
        </w:rPr>
      </w:pPr>
    </w:p>
    <w:p w14:paraId="4FAB8EF6" w14:textId="03984412" w:rsidR="00BB6184" w:rsidRDefault="00BB6184" w:rsidP="00EB0C59">
      <w:pPr>
        <w:rPr>
          <w:lang w:eastAsia="zh-TW"/>
        </w:rPr>
      </w:pPr>
    </w:p>
    <w:p w14:paraId="03780BB5" w14:textId="2F65D5D4" w:rsidR="00BB6184" w:rsidRDefault="00BB6184" w:rsidP="00EB0C59">
      <w:pPr>
        <w:rPr>
          <w:lang w:eastAsia="zh-TW"/>
        </w:rPr>
      </w:pPr>
    </w:p>
    <w:p w14:paraId="70C8ECE5" w14:textId="673506F3" w:rsidR="00BB6184" w:rsidRDefault="00BB6184" w:rsidP="00EB0C59">
      <w:pPr>
        <w:rPr>
          <w:lang w:eastAsia="zh-TW"/>
        </w:rPr>
      </w:pPr>
    </w:p>
    <w:p w14:paraId="7858788F" w14:textId="7515EF72" w:rsidR="00BB6184" w:rsidRDefault="00BB6184" w:rsidP="00EB0C59">
      <w:pPr>
        <w:rPr>
          <w:lang w:eastAsia="zh-TW"/>
        </w:rPr>
      </w:pPr>
    </w:p>
    <w:p w14:paraId="4320215C" w14:textId="2A1086A0" w:rsidR="00BB6184" w:rsidRDefault="00BB6184" w:rsidP="00EB0C59">
      <w:pPr>
        <w:rPr>
          <w:lang w:eastAsia="zh-TW"/>
        </w:rPr>
      </w:pPr>
    </w:p>
    <w:p w14:paraId="57096AA9" w14:textId="77777777" w:rsidR="00BB6184" w:rsidRPr="00EB0C59" w:rsidRDefault="00BB6184" w:rsidP="00EB0C59">
      <w:pPr>
        <w:rPr>
          <w:lang w:eastAsia="zh-TW"/>
        </w:rPr>
      </w:pPr>
    </w:p>
    <w:p w14:paraId="23472D66" w14:textId="75355D29" w:rsidR="00084D27" w:rsidRDefault="00084D27" w:rsidP="00084D27">
      <w:pPr>
        <w:pStyle w:val="Heading1"/>
      </w:pPr>
      <w:bookmarkStart w:id="43" w:name="_Toc47476689"/>
      <w:r>
        <w:lastRenderedPageBreak/>
        <w:t>Proposed Execution</w:t>
      </w:r>
      <w:bookmarkEnd w:id="43"/>
    </w:p>
    <w:p w14:paraId="7027D90C" w14:textId="04941B5B" w:rsidR="00084D27" w:rsidRDefault="00E9484A" w:rsidP="00084D27">
      <w:pPr>
        <w:rPr>
          <w:lang w:eastAsia="zh-TW"/>
        </w:rPr>
      </w:pPr>
      <w:r>
        <w:rPr>
          <w:lang w:eastAsia="zh-TW"/>
        </w:rPr>
        <w:t>We are planning to execute the “Data download job” and “</w:t>
      </w:r>
      <w:r w:rsidRPr="004560D8">
        <w:t>Prepare, Filter and Export All</w:t>
      </w:r>
      <w:r w:rsidRPr="004560D8">
        <w:rPr>
          <w:rFonts w:ascii="Arial" w:hAnsi="Arial" w:cs="Arial"/>
          <w:color w:val="2C3444"/>
          <w:sz w:val="20"/>
          <w:szCs w:val="20"/>
        </w:rPr>
        <w:t xml:space="preserve"> Lists Job</w:t>
      </w:r>
      <w:r>
        <w:rPr>
          <w:rFonts w:ascii="Arial" w:hAnsi="Arial" w:cs="Arial"/>
          <w:color w:val="2C3444"/>
          <w:sz w:val="20"/>
          <w:szCs w:val="20"/>
        </w:rPr>
        <w:t>”</w:t>
      </w:r>
      <w:r w:rsidR="00084D27">
        <w:rPr>
          <w:lang w:eastAsia="zh-TW"/>
        </w:rPr>
        <w:t xml:space="preserve"> </w:t>
      </w:r>
    </w:p>
    <w:p w14:paraId="0401A90B" w14:textId="59E50D21" w:rsidR="0017360C" w:rsidRDefault="0017360C" w:rsidP="00084D27">
      <w:pPr>
        <w:rPr>
          <w:lang w:eastAsia="zh-TW"/>
        </w:rPr>
      </w:pPr>
    </w:p>
    <w:p w14:paraId="16AAF60A" w14:textId="0FF8E1F8" w:rsidR="0017360C" w:rsidRPr="0017360C" w:rsidRDefault="00E9484A" w:rsidP="00084D27">
      <w:pPr>
        <w:rPr>
          <w:b/>
          <w:bCs/>
          <w:lang w:eastAsia="zh-TW"/>
        </w:rPr>
      </w:pPr>
      <w:r w:rsidRPr="00E9484A">
        <w:rPr>
          <w:b/>
          <w:bCs/>
          <w:lang w:eastAsia="zh-TW"/>
        </w:rPr>
        <w:t>Data download job</w:t>
      </w:r>
      <w:r>
        <w:rPr>
          <w:b/>
          <w:bCs/>
          <w:lang w:eastAsia="zh-TW"/>
        </w:rPr>
        <w:t xml:space="preserve"> (TBD)</w:t>
      </w:r>
    </w:p>
    <w:p w14:paraId="1FCEFC1F" w14:textId="44D5DC29" w:rsidR="0017360C" w:rsidRPr="0017360C" w:rsidRDefault="0017360C" w:rsidP="00084D27">
      <w:pPr>
        <w:rPr>
          <w:sz w:val="12"/>
          <w:szCs w:val="12"/>
          <w:lang w:eastAsia="zh-TW"/>
        </w:rPr>
      </w:pPr>
    </w:p>
    <w:tbl>
      <w:tblPr>
        <w:tblStyle w:val="TableGrid"/>
        <w:tblW w:w="0" w:type="auto"/>
        <w:tblLook w:val="04A0" w:firstRow="1" w:lastRow="0" w:firstColumn="1" w:lastColumn="0" w:noHBand="0" w:noVBand="1"/>
      </w:tblPr>
      <w:tblGrid>
        <w:gridCol w:w="5035"/>
        <w:gridCol w:w="5035"/>
      </w:tblGrid>
      <w:tr w:rsidR="0017360C" w14:paraId="7996E015" w14:textId="77777777" w:rsidTr="0017360C">
        <w:tc>
          <w:tcPr>
            <w:tcW w:w="5035" w:type="dxa"/>
          </w:tcPr>
          <w:p w14:paraId="2E6103D9" w14:textId="236E25E0" w:rsidR="0017360C" w:rsidRDefault="00E9484A" w:rsidP="00084D27">
            <w:pPr>
              <w:rPr>
                <w:lang w:eastAsia="zh-TW"/>
              </w:rPr>
            </w:pPr>
            <w:r>
              <w:rPr>
                <w:lang w:eastAsia="zh-TW"/>
              </w:rPr>
              <w:t>153 Server</w:t>
            </w:r>
          </w:p>
        </w:tc>
        <w:tc>
          <w:tcPr>
            <w:tcW w:w="5035" w:type="dxa"/>
          </w:tcPr>
          <w:p w14:paraId="5ADD5F1E" w14:textId="00ABB8CE" w:rsidR="0017360C" w:rsidRDefault="00E9484A" w:rsidP="00084D27">
            <w:pPr>
              <w:rPr>
                <w:lang w:eastAsia="zh-TW"/>
              </w:rPr>
            </w:pPr>
            <w:r>
              <w:rPr>
                <w:lang w:eastAsia="zh-TW"/>
              </w:rPr>
              <w:t>0</w:t>
            </w:r>
            <w:r w:rsidR="0017360C">
              <w:rPr>
                <w:lang w:eastAsia="zh-TW"/>
              </w:rPr>
              <w:t>1:</w:t>
            </w:r>
            <w:r>
              <w:rPr>
                <w:lang w:eastAsia="zh-TW"/>
              </w:rPr>
              <w:t>30</w:t>
            </w:r>
          </w:p>
        </w:tc>
      </w:tr>
      <w:tr w:rsidR="00E9484A" w14:paraId="158D1464" w14:textId="77777777" w:rsidTr="0017360C">
        <w:tc>
          <w:tcPr>
            <w:tcW w:w="5035" w:type="dxa"/>
          </w:tcPr>
          <w:p w14:paraId="12D575B6" w14:textId="313C0793" w:rsidR="00E9484A" w:rsidRDefault="00E9484A" w:rsidP="00084D27">
            <w:pPr>
              <w:rPr>
                <w:lang w:eastAsia="zh-TW"/>
              </w:rPr>
            </w:pPr>
            <w:r>
              <w:rPr>
                <w:lang w:eastAsia="zh-TW"/>
              </w:rPr>
              <w:t>154 Server</w:t>
            </w:r>
          </w:p>
        </w:tc>
        <w:tc>
          <w:tcPr>
            <w:tcW w:w="5035" w:type="dxa"/>
          </w:tcPr>
          <w:p w14:paraId="221187A2" w14:textId="5EAD0832" w:rsidR="00E9484A" w:rsidRDefault="00E9484A" w:rsidP="00084D27">
            <w:pPr>
              <w:rPr>
                <w:lang w:eastAsia="zh-TW"/>
              </w:rPr>
            </w:pPr>
            <w:r>
              <w:rPr>
                <w:lang w:eastAsia="zh-TW"/>
              </w:rPr>
              <w:t>02:30</w:t>
            </w:r>
          </w:p>
        </w:tc>
      </w:tr>
    </w:tbl>
    <w:p w14:paraId="6E63FDB2" w14:textId="77777777" w:rsidR="0017360C" w:rsidRDefault="0017360C" w:rsidP="00084D27">
      <w:pPr>
        <w:rPr>
          <w:lang w:eastAsia="zh-TW"/>
        </w:rPr>
      </w:pPr>
    </w:p>
    <w:p w14:paraId="789A65F6" w14:textId="56771412" w:rsidR="0017360C" w:rsidRDefault="00BD07BB" w:rsidP="0017360C">
      <w:pPr>
        <w:rPr>
          <w:b/>
          <w:bCs/>
          <w:lang w:eastAsia="zh-TW"/>
        </w:rPr>
      </w:pPr>
      <w:r w:rsidRPr="00BD07BB">
        <w:rPr>
          <w:b/>
          <w:bCs/>
          <w:lang w:eastAsia="zh-TW"/>
        </w:rPr>
        <w:t>Prepare, Filter and Export All Lists Job</w:t>
      </w:r>
      <w:r w:rsidR="0017360C">
        <w:rPr>
          <w:b/>
          <w:bCs/>
          <w:lang w:eastAsia="zh-TW"/>
        </w:rPr>
        <w:t xml:space="preserve"> (TBD)</w:t>
      </w:r>
    </w:p>
    <w:p w14:paraId="0801A891" w14:textId="77777777" w:rsidR="00BD07BB" w:rsidRPr="00BD07BB" w:rsidRDefault="00BD07BB" w:rsidP="0017360C">
      <w:pPr>
        <w:rPr>
          <w:b/>
          <w:bCs/>
          <w:sz w:val="14"/>
          <w:szCs w:val="14"/>
          <w:lang w:eastAsia="zh-TW"/>
        </w:rPr>
      </w:pPr>
    </w:p>
    <w:tbl>
      <w:tblPr>
        <w:tblStyle w:val="TableGrid"/>
        <w:tblW w:w="0" w:type="auto"/>
        <w:tblLook w:val="04A0" w:firstRow="1" w:lastRow="0" w:firstColumn="1" w:lastColumn="0" w:noHBand="0" w:noVBand="1"/>
      </w:tblPr>
      <w:tblGrid>
        <w:gridCol w:w="5035"/>
        <w:gridCol w:w="5035"/>
      </w:tblGrid>
      <w:tr w:rsidR="0017360C" w14:paraId="4F9152DC" w14:textId="77777777" w:rsidTr="00AF5E1E">
        <w:tc>
          <w:tcPr>
            <w:tcW w:w="5035" w:type="dxa"/>
          </w:tcPr>
          <w:p w14:paraId="564695B0" w14:textId="22231E61" w:rsidR="0017360C" w:rsidRDefault="00BD07BB" w:rsidP="00AF5E1E">
            <w:pPr>
              <w:rPr>
                <w:lang w:eastAsia="zh-TW"/>
              </w:rPr>
            </w:pPr>
            <w:r>
              <w:rPr>
                <w:lang w:eastAsia="zh-TW"/>
              </w:rPr>
              <w:t>153 Server</w:t>
            </w:r>
          </w:p>
        </w:tc>
        <w:tc>
          <w:tcPr>
            <w:tcW w:w="5035" w:type="dxa"/>
          </w:tcPr>
          <w:p w14:paraId="6CE95C93" w14:textId="22DCFBA5" w:rsidR="0017360C" w:rsidRDefault="00BD07BB" w:rsidP="00AF5E1E">
            <w:pPr>
              <w:rPr>
                <w:lang w:eastAsia="zh-TW"/>
              </w:rPr>
            </w:pPr>
            <w:r>
              <w:rPr>
                <w:lang w:eastAsia="zh-TW"/>
              </w:rPr>
              <w:t>04:00</w:t>
            </w:r>
          </w:p>
        </w:tc>
      </w:tr>
      <w:tr w:rsidR="00E9484A" w14:paraId="2C361BF7" w14:textId="77777777" w:rsidTr="00AF5E1E">
        <w:tc>
          <w:tcPr>
            <w:tcW w:w="5035" w:type="dxa"/>
          </w:tcPr>
          <w:p w14:paraId="593EEEFF" w14:textId="2075F009" w:rsidR="00E9484A" w:rsidRDefault="00BD07BB" w:rsidP="00AF5E1E">
            <w:pPr>
              <w:rPr>
                <w:lang w:eastAsia="zh-TW"/>
              </w:rPr>
            </w:pPr>
            <w:r>
              <w:rPr>
                <w:lang w:eastAsia="zh-TW"/>
              </w:rPr>
              <w:t>154 Server</w:t>
            </w:r>
          </w:p>
        </w:tc>
        <w:tc>
          <w:tcPr>
            <w:tcW w:w="5035" w:type="dxa"/>
          </w:tcPr>
          <w:p w14:paraId="5E638D71" w14:textId="272A3431" w:rsidR="00E9484A" w:rsidRDefault="00BD07BB" w:rsidP="00AF5E1E">
            <w:pPr>
              <w:rPr>
                <w:lang w:eastAsia="zh-TW"/>
              </w:rPr>
            </w:pPr>
            <w:r>
              <w:rPr>
                <w:lang w:eastAsia="zh-TW"/>
              </w:rPr>
              <w:t>06:00</w:t>
            </w:r>
          </w:p>
        </w:tc>
      </w:tr>
    </w:tbl>
    <w:p w14:paraId="62DD2AE7" w14:textId="74B9EEE0" w:rsidR="00412981" w:rsidRDefault="00412981" w:rsidP="00412981">
      <w:pPr>
        <w:rPr>
          <w:lang w:eastAsia="zh-TW"/>
        </w:rPr>
      </w:pPr>
      <w:bookmarkStart w:id="44" w:name="_Requirement_Detailed_Flow"/>
      <w:bookmarkEnd w:id="44"/>
    </w:p>
    <w:p w14:paraId="1C0DFAA8" w14:textId="77777777" w:rsidR="00BB6184" w:rsidRPr="00412981" w:rsidRDefault="00BB6184" w:rsidP="00412981">
      <w:pPr>
        <w:rPr>
          <w:lang w:eastAsia="zh-TW"/>
        </w:rPr>
      </w:pPr>
    </w:p>
    <w:sectPr w:rsidR="00BB6184" w:rsidRPr="00412981" w:rsidSect="00412981">
      <w:pgSz w:w="12240" w:h="15840"/>
      <w:pgMar w:top="1944" w:right="1080" w:bottom="1710" w:left="1080" w:header="36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24BB2" w14:textId="77777777" w:rsidR="005230C6" w:rsidRDefault="005230C6" w:rsidP="00AA6C11">
      <w:r>
        <w:separator/>
      </w:r>
    </w:p>
    <w:p w14:paraId="3C3EA1C3" w14:textId="77777777" w:rsidR="005230C6" w:rsidRDefault="005230C6" w:rsidP="00AA6C11"/>
  </w:endnote>
  <w:endnote w:type="continuationSeparator" w:id="0">
    <w:p w14:paraId="61F98E50" w14:textId="77777777" w:rsidR="005230C6" w:rsidRDefault="005230C6" w:rsidP="00AA6C11">
      <w:r>
        <w:continuationSeparator/>
      </w:r>
    </w:p>
    <w:p w14:paraId="3DD56E67" w14:textId="77777777" w:rsidR="005230C6" w:rsidRDefault="005230C6" w:rsidP="00AA6C11"/>
  </w:endnote>
  <w:endnote w:type="continuationNotice" w:id="1">
    <w:p w14:paraId="54A6DF0F" w14:textId="77777777" w:rsidR="005230C6" w:rsidRDefault="005230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Univers 57 Condensed">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gfa Rotis Semisans">
    <w:panose1 w:val="00000000000000000000"/>
    <w:charset w:val="00"/>
    <w:family w:val="swiss"/>
    <w:notTrueType/>
    <w:pitch w:val="variable"/>
    <w:sig w:usb0="00000003" w:usb1="00000000" w:usb2="00000000" w:usb3="00000000" w:csb0="00000001" w:csb1="00000000"/>
  </w:font>
  <w:font w:name="GE Inspira">
    <w:altName w:val="Calibri"/>
    <w:charset w:val="00"/>
    <w:family w:val="swiss"/>
    <w:pitch w:val="variable"/>
    <w:sig w:usb0="00000001" w:usb1="00000000" w:usb2="00000000" w:usb3="00000000" w:csb0="0000009F" w:csb1="00000000"/>
  </w:font>
  <w:font w:name="Arial Bold">
    <w:altName w:val="Times New Roman"/>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9641B" w14:textId="77777777" w:rsidR="005230C6" w:rsidRDefault="005230C6" w:rsidP="00AA6C11">
      <w:r>
        <w:separator/>
      </w:r>
    </w:p>
    <w:p w14:paraId="2D424B55" w14:textId="77777777" w:rsidR="005230C6" w:rsidRDefault="005230C6" w:rsidP="00AA6C11"/>
  </w:footnote>
  <w:footnote w:type="continuationSeparator" w:id="0">
    <w:p w14:paraId="2D26FC68" w14:textId="77777777" w:rsidR="005230C6" w:rsidRDefault="005230C6" w:rsidP="00AA6C11">
      <w:r>
        <w:continuationSeparator/>
      </w:r>
    </w:p>
    <w:p w14:paraId="4BADFBB2" w14:textId="77777777" w:rsidR="005230C6" w:rsidRDefault="005230C6" w:rsidP="00AA6C11"/>
  </w:footnote>
  <w:footnote w:type="continuationNotice" w:id="1">
    <w:p w14:paraId="791AE99A" w14:textId="77777777" w:rsidR="005230C6" w:rsidRDefault="005230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3488D42"/>
    <w:lvl w:ilvl="0">
      <w:start w:val="1"/>
      <w:numFmt w:val="decimal"/>
      <w:pStyle w:val="ListNumber2"/>
      <w:lvlText w:val="%1."/>
      <w:lvlJc w:val="left"/>
      <w:pPr>
        <w:tabs>
          <w:tab w:val="num" w:pos="720"/>
        </w:tabs>
        <w:ind w:left="720" w:hanging="360"/>
      </w:pPr>
    </w:lvl>
  </w:abstractNum>
  <w:abstractNum w:abstractNumId="1" w15:restartNumberingAfterBreak="0">
    <w:nsid w:val="18AB0992"/>
    <w:multiLevelType w:val="multilevel"/>
    <w:tmpl w:val="513E2128"/>
    <w:lvl w:ilvl="0">
      <w:start w:val="1"/>
      <w:numFmt w:val="decimal"/>
      <w:pStyle w:val="PFNumLevel1"/>
      <w:lvlText w:val="%1"/>
      <w:lvlJc w:val="left"/>
      <w:pPr>
        <w:tabs>
          <w:tab w:val="num" w:pos="924"/>
        </w:tabs>
        <w:ind w:left="924" w:hanging="924"/>
      </w:pPr>
      <w:rPr>
        <w:rFonts w:hint="default"/>
      </w:rPr>
    </w:lvl>
    <w:lvl w:ilvl="1">
      <w:start w:val="1"/>
      <w:numFmt w:val="decimal"/>
      <w:pStyle w:val="PFNumLevel2"/>
      <w:lvlText w:val="%1.%2"/>
      <w:lvlJc w:val="left"/>
      <w:pPr>
        <w:tabs>
          <w:tab w:val="num" w:pos="1848"/>
        </w:tabs>
        <w:ind w:left="1848" w:hanging="924"/>
      </w:pPr>
      <w:rPr>
        <w:rFonts w:hint="default"/>
      </w:rPr>
    </w:lvl>
    <w:lvl w:ilvl="2">
      <w:start w:val="1"/>
      <w:numFmt w:val="decimal"/>
      <w:pStyle w:val="PFNumLevel3"/>
      <w:lvlText w:val="%1.%2.%3"/>
      <w:lvlJc w:val="left"/>
      <w:pPr>
        <w:tabs>
          <w:tab w:val="num" w:pos="2773"/>
        </w:tabs>
        <w:ind w:left="2773" w:hanging="925"/>
      </w:pPr>
      <w:rPr>
        <w:rFonts w:hint="default"/>
      </w:rPr>
    </w:lvl>
    <w:lvl w:ilvl="3">
      <w:start w:val="1"/>
      <w:numFmt w:val="lowerLetter"/>
      <w:pStyle w:val="PFNumLevel4"/>
      <w:lvlText w:val="(%4)"/>
      <w:lvlJc w:val="left"/>
      <w:pPr>
        <w:tabs>
          <w:tab w:val="num" w:pos="3697"/>
        </w:tabs>
        <w:ind w:left="3697" w:hanging="924"/>
      </w:pPr>
      <w:rPr>
        <w:rFonts w:hint="default"/>
      </w:rPr>
    </w:lvl>
    <w:lvl w:ilvl="4">
      <w:start w:val="1"/>
      <w:numFmt w:val="lowerLetter"/>
      <w:pStyle w:val="PFNumLevel5"/>
      <w:lvlText w:val="(%5)"/>
      <w:lvlJc w:val="left"/>
      <w:pPr>
        <w:tabs>
          <w:tab w:val="num" w:pos="1848"/>
        </w:tabs>
        <w:ind w:left="1848" w:hanging="924"/>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1848" w:hanging="1848"/>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99E74E4"/>
    <w:multiLevelType w:val="hybridMultilevel"/>
    <w:tmpl w:val="D14CED5A"/>
    <w:lvl w:ilvl="0" w:tplc="E8A6C032">
      <w:start w:val="1"/>
      <w:numFmt w:val="bullet"/>
      <w:pStyle w:val="MLBullet"/>
      <w:lvlText w:val=""/>
      <w:legacy w:legacy="1" w:legacySpace="120" w:legacyIndent="360"/>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A16819"/>
    <w:multiLevelType w:val="multilevel"/>
    <w:tmpl w:val="C886721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C2E59F3"/>
    <w:multiLevelType w:val="multilevel"/>
    <w:tmpl w:val="A95CAB92"/>
    <w:styleLink w:val="SOWNumbering"/>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5346" w:hanging="576"/>
      </w:pPr>
      <w:rPr>
        <w:rFonts w:hint="default"/>
      </w:rPr>
    </w:lvl>
    <w:lvl w:ilvl="3">
      <w:start w:val="1"/>
      <w:numFmt w:val="decimal"/>
      <w:lvlText w:val="%1.%2.%3.%4"/>
      <w:lvlJc w:val="left"/>
      <w:pPr>
        <w:ind w:left="576" w:hanging="576"/>
      </w:pPr>
      <w:rPr>
        <w:rFonts w:hint="default"/>
      </w:rPr>
    </w:lvl>
    <w:lvl w:ilvl="4">
      <w:start w:val="1"/>
      <w:numFmt w:val="lowerLetter"/>
      <w:lvlText w:val="(%5)"/>
      <w:lvlJc w:val="left"/>
      <w:pPr>
        <w:ind w:left="576" w:hanging="576"/>
      </w:pPr>
      <w:rPr>
        <w:rFonts w:hint="default"/>
      </w:rPr>
    </w:lvl>
    <w:lvl w:ilvl="5">
      <w:start w:val="1"/>
      <w:numFmt w:val="lowerRoman"/>
      <w:lvlText w:val="(%6)"/>
      <w:lvlJc w:val="left"/>
      <w:pPr>
        <w:ind w:left="576" w:hanging="576"/>
      </w:pPr>
      <w:rPr>
        <w:rFonts w:hint="default"/>
      </w:rPr>
    </w:lvl>
    <w:lvl w:ilvl="6">
      <w:start w:val="1"/>
      <w:numFmt w:val="decimal"/>
      <w:lvlText w:val="%7."/>
      <w:lvlJc w:val="left"/>
      <w:pPr>
        <w:ind w:left="576" w:hanging="576"/>
      </w:pPr>
      <w:rPr>
        <w:rFonts w:hint="default"/>
      </w:rPr>
    </w:lvl>
    <w:lvl w:ilvl="7">
      <w:start w:val="1"/>
      <w:numFmt w:val="lowerLetter"/>
      <w:lvlText w:val="%8."/>
      <w:lvlJc w:val="left"/>
      <w:pPr>
        <w:ind w:left="576" w:hanging="576"/>
      </w:pPr>
      <w:rPr>
        <w:rFonts w:hint="default"/>
      </w:rPr>
    </w:lvl>
    <w:lvl w:ilvl="8">
      <w:start w:val="1"/>
      <w:numFmt w:val="lowerRoman"/>
      <w:lvlText w:val="%9."/>
      <w:lvlJc w:val="left"/>
      <w:pPr>
        <w:ind w:left="576" w:hanging="576"/>
      </w:pPr>
      <w:rPr>
        <w:rFonts w:hint="default"/>
      </w:rPr>
    </w:lvl>
  </w:abstractNum>
  <w:abstractNum w:abstractNumId="5" w15:restartNumberingAfterBreak="0">
    <w:nsid w:val="1F901D7E"/>
    <w:multiLevelType w:val="multilevel"/>
    <w:tmpl w:val="8CC8525E"/>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46D668B"/>
    <w:multiLevelType w:val="singleLevel"/>
    <w:tmpl w:val="E02A37BE"/>
    <w:lvl w:ilvl="0">
      <w:start w:val="1"/>
      <w:numFmt w:val="bullet"/>
      <w:pStyle w:val="BulletSub"/>
      <w:lvlText w:val=""/>
      <w:lvlJc w:val="left"/>
      <w:pPr>
        <w:tabs>
          <w:tab w:val="num" w:pos="360"/>
        </w:tabs>
        <w:ind w:left="360" w:hanging="360"/>
      </w:pPr>
      <w:rPr>
        <w:rFonts w:ascii="Symbol" w:hAnsi="Symbol" w:hint="default"/>
      </w:rPr>
    </w:lvl>
  </w:abstractNum>
  <w:abstractNum w:abstractNumId="7" w15:restartNumberingAfterBreak="0">
    <w:nsid w:val="360C2F97"/>
    <w:multiLevelType w:val="hybridMultilevel"/>
    <w:tmpl w:val="1472D3DE"/>
    <w:lvl w:ilvl="0" w:tplc="EBD6FFC0">
      <w:start w:val="1"/>
      <w:numFmt w:val="lowerLetter"/>
      <w:pStyle w:val="List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B45E4B"/>
    <w:multiLevelType w:val="multilevel"/>
    <w:tmpl w:val="8744D3FE"/>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DD7662E"/>
    <w:multiLevelType w:val="hybridMultilevel"/>
    <w:tmpl w:val="8368A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1825EA"/>
    <w:multiLevelType w:val="multilevel"/>
    <w:tmpl w:val="3B6035A2"/>
    <w:lvl w:ilvl="0">
      <w:start w:val="1"/>
      <w:numFmt w:val="decimal"/>
      <w:pStyle w:val="ListNumber"/>
      <w:lvlText w:val="%1."/>
      <w:lvlJc w:val="left"/>
      <w:pPr>
        <w:tabs>
          <w:tab w:val="num" w:pos="360"/>
        </w:tabs>
        <w:ind w:left="360" w:hanging="360"/>
      </w:pPr>
      <w:rPr>
        <w:rFonts w:hint="default"/>
      </w:rPr>
    </w:lvl>
    <w:lvl w:ilvl="1">
      <w:start w:val="1"/>
      <w:numFmt w:val="decimal"/>
      <w:lvlText w:val="%1.%2."/>
      <w:lvlJc w:val="left"/>
      <w:pPr>
        <w:tabs>
          <w:tab w:val="num" w:pos="1080"/>
        </w:tabs>
        <w:ind w:left="1080" w:hanging="720"/>
      </w:pPr>
      <w:rPr>
        <w:rFonts w:hint="default"/>
      </w:rPr>
    </w:lvl>
    <w:lvl w:ilvl="2">
      <w:start w:val="1"/>
      <w:numFmt w:val="decimal"/>
      <w:pStyle w:val="ListNumber3"/>
      <w:lvlText w:val="%1.%2.%3."/>
      <w:lvlJc w:val="left"/>
      <w:pPr>
        <w:tabs>
          <w:tab w:val="num" w:pos="1800"/>
        </w:tabs>
        <w:ind w:left="1800" w:hanging="720"/>
      </w:pPr>
      <w:rPr>
        <w:rFonts w:hint="default"/>
      </w:rPr>
    </w:lvl>
    <w:lvl w:ilvl="3">
      <w:start w:val="1"/>
      <w:numFmt w:val="decimal"/>
      <w:pStyle w:val="ListNumber4"/>
      <w:lvlText w:val="%1.%2.%3.%4."/>
      <w:lvlJc w:val="left"/>
      <w:pPr>
        <w:tabs>
          <w:tab w:val="num" w:pos="2160"/>
        </w:tabs>
        <w:ind w:left="1728" w:hanging="648"/>
      </w:pPr>
      <w:rPr>
        <w:rFonts w:hint="default"/>
      </w:rPr>
    </w:lvl>
    <w:lvl w:ilvl="4">
      <w:start w:val="1"/>
      <w:numFmt w:val="decimal"/>
      <w:pStyle w:val="ListNumber5"/>
      <w:lvlText w:val="%1.%2.%3.%4.%5."/>
      <w:lvlJc w:val="left"/>
      <w:pPr>
        <w:tabs>
          <w:tab w:val="num" w:pos="2520"/>
        </w:tabs>
        <w:ind w:left="2232" w:hanging="792"/>
      </w:pPr>
      <w:rPr>
        <w:rFonts w:hint="default"/>
      </w:rPr>
    </w:lvl>
    <w:lvl w:ilvl="5">
      <w:start w:val="1"/>
      <w:numFmt w:val="decimal"/>
      <w:pStyle w:val="ListNumber6"/>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5F8D7A43"/>
    <w:multiLevelType w:val="multilevel"/>
    <w:tmpl w:val="533E0BE8"/>
    <w:lvl w:ilvl="0">
      <w:start w:val="1"/>
      <w:numFmt w:val="bullet"/>
      <w:pStyle w:val="PFBulletMargin"/>
      <w:lvlText w:val=""/>
      <w:lvlJc w:val="left"/>
      <w:pPr>
        <w:tabs>
          <w:tab w:val="num" w:pos="924"/>
        </w:tabs>
        <w:ind w:left="924" w:hanging="924"/>
      </w:pPr>
      <w:rPr>
        <w:rFonts w:ascii="Symbol" w:hAnsi="Symbol" w:hint="default"/>
        <w:b w:val="0"/>
        <w:i w:val="0"/>
        <w:color w:val="auto"/>
        <w:sz w:val="16"/>
      </w:rPr>
    </w:lvl>
    <w:lvl w:ilvl="1">
      <w:start w:val="1"/>
      <w:numFmt w:val="bullet"/>
      <w:pStyle w:val="PFBulletLevel1"/>
      <w:lvlText w:val=""/>
      <w:lvlJc w:val="left"/>
      <w:pPr>
        <w:tabs>
          <w:tab w:val="num" w:pos="1848"/>
        </w:tabs>
        <w:ind w:left="1848" w:hanging="924"/>
      </w:pPr>
      <w:rPr>
        <w:rFonts w:ascii="Symbol" w:hAnsi="Symbol" w:hint="default"/>
        <w:b w:val="0"/>
        <w:i w:val="0"/>
        <w:color w:val="auto"/>
        <w:sz w:val="16"/>
      </w:rPr>
    </w:lvl>
    <w:lvl w:ilvl="2">
      <w:start w:val="1"/>
      <w:numFmt w:val="bullet"/>
      <w:pStyle w:val="PFBulletLevel2"/>
      <w:lvlText w:val=""/>
      <w:lvlJc w:val="left"/>
      <w:pPr>
        <w:tabs>
          <w:tab w:val="num" w:pos="2773"/>
        </w:tabs>
        <w:ind w:left="2773" w:hanging="925"/>
      </w:pPr>
      <w:rPr>
        <w:rFonts w:ascii="Symbol" w:hAnsi="Symbol" w:hint="default"/>
        <w:b w:val="0"/>
        <w:i w:val="0"/>
        <w:color w:val="auto"/>
        <w:sz w:val="16"/>
      </w:rPr>
    </w:lvl>
    <w:lvl w:ilvl="3">
      <w:start w:val="1"/>
      <w:numFmt w:val="bullet"/>
      <w:pStyle w:val="PFBulletLevel3"/>
      <w:lvlText w:val=""/>
      <w:lvlJc w:val="left"/>
      <w:pPr>
        <w:tabs>
          <w:tab w:val="num" w:pos="3697"/>
        </w:tabs>
        <w:ind w:left="3697" w:hanging="924"/>
      </w:pPr>
      <w:rPr>
        <w:rFonts w:ascii="Symbol" w:hAnsi="Symbol" w:hint="default"/>
        <w:b w:val="0"/>
        <w:i w:val="0"/>
        <w:color w:val="auto"/>
        <w:sz w:val="16"/>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lvlText w:val="%7."/>
      <w:lvlJc w:val="left"/>
      <w:pPr>
        <w:tabs>
          <w:tab w:val="num" w:pos="4788"/>
        </w:tabs>
        <w:ind w:left="4788" w:hanging="360"/>
      </w:pPr>
      <w:rPr>
        <w:rFonts w:hint="default"/>
      </w:rPr>
    </w:lvl>
    <w:lvl w:ilvl="7">
      <w:start w:val="1"/>
      <w:numFmt w:val="lowerLetter"/>
      <w:lvlText w:val="%8."/>
      <w:lvlJc w:val="left"/>
      <w:pPr>
        <w:tabs>
          <w:tab w:val="num" w:pos="5148"/>
        </w:tabs>
        <w:ind w:left="5148" w:hanging="360"/>
      </w:pPr>
      <w:rPr>
        <w:rFonts w:hint="default"/>
      </w:rPr>
    </w:lvl>
    <w:lvl w:ilvl="8">
      <w:start w:val="1"/>
      <w:numFmt w:val="lowerRoman"/>
      <w:lvlText w:val="%9."/>
      <w:lvlJc w:val="left"/>
      <w:pPr>
        <w:tabs>
          <w:tab w:val="num" w:pos="5508"/>
        </w:tabs>
        <w:ind w:left="5508" w:hanging="360"/>
      </w:pPr>
      <w:rPr>
        <w:rFonts w:hint="default"/>
      </w:rPr>
    </w:lvl>
  </w:abstractNum>
  <w:abstractNum w:abstractNumId="12" w15:restartNumberingAfterBreak="0">
    <w:nsid w:val="63563668"/>
    <w:multiLevelType w:val="hybridMultilevel"/>
    <w:tmpl w:val="5372B968"/>
    <w:lvl w:ilvl="0" w:tplc="7F66FF00">
      <w:start w:val="1"/>
      <w:numFmt w:val="decimal"/>
      <w:pStyle w:val="Boldcaps"/>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6E9B7A7B"/>
    <w:multiLevelType w:val="hybridMultilevel"/>
    <w:tmpl w:val="ABE0537E"/>
    <w:lvl w:ilvl="0" w:tplc="792870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6393F03"/>
    <w:multiLevelType w:val="hybridMultilevel"/>
    <w:tmpl w:val="74209250"/>
    <w:lvl w:ilvl="0" w:tplc="75302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1"/>
  </w:num>
  <w:num w:numId="3">
    <w:abstractNumId w:val="1"/>
  </w:num>
  <w:num w:numId="4">
    <w:abstractNumId w:val="12"/>
  </w:num>
  <w:num w:numId="5">
    <w:abstractNumId w:val="6"/>
  </w:num>
  <w:num w:numId="6">
    <w:abstractNumId w:val="4"/>
  </w:num>
  <w:num w:numId="7">
    <w:abstractNumId w:val="10"/>
  </w:num>
  <w:num w:numId="8">
    <w:abstractNumId w:val="0"/>
  </w:num>
  <w:num w:numId="9">
    <w:abstractNumId w:val="7"/>
  </w:num>
  <w:num w:numId="10">
    <w:abstractNumId w:val="5"/>
  </w:num>
  <w:num w:numId="11">
    <w:abstractNumId w:val="8"/>
  </w:num>
  <w:num w:numId="12">
    <w:abstractNumId w:val="9"/>
  </w:num>
  <w:num w:numId="13">
    <w:abstractNumId w:val="3"/>
  </w:num>
  <w:num w:numId="14">
    <w:abstractNumId w:val="14"/>
  </w:num>
  <w:num w:numId="15">
    <w:abstractNumId w:val="13"/>
  </w:num>
  <w:num w:numId="16">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NrE0trS0tDAxMTFU0lEKTi0uzszPAykwqgUA5x9PNywAAAA="/>
  </w:docVars>
  <w:rsids>
    <w:rsidRoot w:val="0034075B"/>
    <w:rsid w:val="0000157F"/>
    <w:rsid w:val="00001E73"/>
    <w:rsid w:val="000029BE"/>
    <w:rsid w:val="00002ED4"/>
    <w:rsid w:val="00003AFA"/>
    <w:rsid w:val="000057CE"/>
    <w:rsid w:val="00006747"/>
    <w:rsid w:val="000079F9"/>
    <w:rsid w:val="0001069C"/>
    <w:rsid w:val="00010CD0"/>
    <w:rsid w:val="000118BC"/>
    <w:rsid w:val="000122E0"/>
    <w:rsid w:val="00013E24"/>
    <w:rsid w:val="00014A0E"/>
    <w:rsid w:val="00014D30"/>
    <w:rsid w:val="0001515A"/>
    <w:rsid w:val="000152BC"/>
    <w:rsid w:val="000161DF"/>
    <w:rsid w:val="00016616"/>
    <w:rsid w:val="00017418"/>
    <w:rsid w:val="0001748C"/>
    <w:rsid w:val="00017E4D"/>
    <w:rsid w:val="00020C32"/>
    <w:rsid w:val="00021200"/>
    <w:rsid w:val="00021224"/>
    <w:rsid w:val="000215F4"/>
    <w:rsid w:val="00021EAF"/>
    <w:rsid w:val="00022550"/>
    <w:rsid w:val="000237FE"/>
    <w:rsid w:val="00025DC2"/>
    <w:rsid w:val="00025DE4"/>
    <w:rsid w:val="00026177"/>
    <w:rsid w:val="000276B0"/>
    <w:rsid w:val="00030164"/>
    <w:rsid w:val="000303D2"/>
    <w:rsid w:val="000318DD"/>
    <w:rsid w:val="0003307E"/>
    <w:rsid w:val="00034071"/>
    <w:rsid w:val="00035045"/>
    <w:rsid w:val="00035893"/>
    <w:rsid w:val="0003623F"/>
    <w:rsid w:val="00036266"/>
    <w:rsid w:val="0003690E"/>
    <w:rsid w:val="00037671"/>
    <w:rsid w:val="00037681"/>
    <w:rsid w:val="00037875"/>
    <w:rsid w:val="00037C74"/>
    <w:rsid w:val="00040120"/>
    <w:rsid w:val="00040155"/>
    <w:rsid w:val="00040E60"/>
    <w:rsid w:val="0004117D"/>
    <w:rsid w:val="000420C6"/>
    <w:rsid w:val="00042424"/>
    <w:rsid w:val="000426B3"/>
    <w:rsid w:val="00043D43"/>
    <w:rsid w:val="000442F4"/>
    <w:rsid w:val="00044DF4"/>
    <w:rsid w:val="0004568A"/>
    <w:rsid w:val="00045860"/>
    <w:rsid w:val="000461D4"/>
    <w:rsid w:val="00047E72"/>
    <w:rsid w:val="00050BE7"/>
    <w:rsid w:val="00051ADA"/>
    <w:rsid w:val="000528E9"/>
    <w:rsid w:val="000536BF"/>
    <w:rsid w:val="00053AA8"/>
    <w:rsid w:val="00055662"/>
    <w:rsid w:val="00056033"/>
    <w:rsid w:val="0005625D"/>
    <w:rsid w:val="0006084D"/>
    <w:rsid w:val="00060A7A"/>
    <w:rsid w:val="000616B0"/>
    <w:rsid w:val="00061AE0"/>
    <w:rsid w:val="000626F2"/>
    <w:rsid w:val="000627F0"/>
    <w:rsid w:val="00062A12"/>
    <w:rsid w:val="000630C2"/>
    <w:rsid w:val="00063163"/>
    <w:rsid w:val="000635E7"/>
    <w:rsid w:val="00063B1E"/>
    <w:rsid w:val="00065031"/>
    <w:rsid w:val="00065510"/>
    <w:rsid w:val="0006576D"/>
    <w:rsid w:val="000657A6"/>
    <w:rsid w:val="00065A62"/>
    <w:rsid w:val="00066324"/>
    <w:rsid w:val="0006669A"/>
    <w:rsid w:val="0006789D"/>
    <w:rsid w:val="00070CA3"/>
    <w:rsid w:val="00070F35"/>
    <w:rsid w:val="00071C73"/>
    <w:rsid w:val="00071D00"/>
    <w:rsid w:val="00072B55"/>
    <w:rsid w:val="0007342C"/>
    <w:rsid w:val="00074610"/>
    <w:rsid w:val="00075526"/>
    <w:rsid w:val="00076648"/>
    <w:rsid w:val="00076C2F"/>
    <w:rsid w:val="00076CC2"/>
    <w:rsid w:val="000771F7"/>
    <w:rsid w:val="00080EB7"/>
    <w:rsid w:val="00080EEF"/>
    <w:rsid w:val="00080EFC"/>
    <w:rsid w:val="00081467"/>
    <w:rsid w:val="00082178"/>
    <w:rsid w:val="000822B1"/>
    <w:rsid w:val="000823FE"/>
    <w:rsid w:val="000833D8"/>
    <w:rsid w:val="00083FC3"/>
    <w:rsid w:val="0008452D"/>
    <w:rsid w:val="00084923"/>
    <w:rsid w:val="00084A4C"/>
    <w:rsid w:val="00084D27"/>
    <w:rsid w:val="00084E91"/>
    <w:rsid w:val="000860AF"/>
    <w:rsid w:val="000863C2"/>
    <w:rsid w:val="00086E8A"/>
    <w:rsid w:val="00087726"/>
    <w:rsid w:val="0009010E"/>
    <w:rsid w:val="00090A5D"/>
    <w:rsid w:val="0009352E"/>
    <w:rsid w:val="00094817"/>
    <w:rsid w:val="000966CE"/>
    <w:rsid w:val="00096988"/>
    <w:rsid w:val="0009729E"/>
    <w:rsid w:val="00097379"/>
    <w:rsid w:val="000976F1"/>
    <w:rsid w:val="000A05B8"/>
    <w:rsid w:val="000A07DE"/>
    <w:rsid w:val="000A13C4"/>
    <w:rsid w:val="000A1B26"/>
    <w:rsid w:val="000A3D19"/>
    <w:rsid w:val="000A4390"/>
    <w:rsid w:val="000A4810"/>
    <w:rsid w:val="000A54C3"/>
    <w:rsid w:val="000A5AB3"/>
    <w:rsid w:val="000A6B3A"/>
    <w:rsid w:val="000A70BC"/>
    <w:rsid w:val="000A72D8"/>
    <w:rsid w:val="000B06CA"/>
    <w:rsid w:val="000B0A13"/>
    <w:rsid w:val="000B0B04"/>
    <w:rsid w:val="000B423F"/>
    <w:rsid w:val="000B42B9"/>
    <w:rsid w:val="000B4372"/>
    <w:rsid w:val="000B45C7"/>
    <w:rsid w:val="000B580C"/>
    <w:rsid w:val="000B5F53"/>
    <w:rsid w:val="000B7AE8"/>
    <w:rsid w:val="000B7DF0"/>
    <w:rsid w:val="000C0010"/>
    <w:rsid w:val="000C044C"/>
    <w:rsid w:val="000C0691"/>
    <w:rsid w:val="000C1A55"/>
    <w:rsid w:val="000C228C"/>
    <w:rsid w:val="000C25DF"/>
    <w:rsid w:val="000C2EE1"/>
    <w:rsid w:val="000C31A1"/>
    <w:rsid w:val="000C3B89"/>
    <w:rsid w:val="000C4E28"/>
    <w:rsid w:val="000C5CEE"/>
    <w:rsid w:val="000C68E9"/>
    <w:rsid w:val="000C6ECE"/>
    <w:rsid w:val="000D089C"/>
    <w:rsid w:val="000D0A6D"/>
    <w:rsid w:val="000D180D"/>
    <w:rsid w:val="000D2A7C"/>
    <w:rsid w:val="000D525B"/>
    <w:rsid w:val="000D597C"/>
    <w:rsid w:val="000D6540"/>
    <w:rsid w:val="000D6700"/>
    <w:rsid w:val="000D71A1"/>
    <w:rsid w:val="000E0352"/>
    <w:rsid w:val="000E0388"/>
    <w:rsid w:val="000E158F"/>
    <w:rsid w:val="000E2F06"/>
    <w:rsid w:val="000E307F"/>
    <w:rsid w:val="000E363E"/>
    <w:rsid w:val="000E399E"/>
    <w:rsid w:val="000E4F40"/>
    <w:rsid w:val="000E5293"/>
    <w:rsid w:val="000E5CEC"/>
    <w:rsid w:val="000E6114"/>
    <w:rsid w:val="000E6A08"/>
    <w:rsid w:val="000E6AA4"/>
    <w:rsid w:val="000F0979"/>
    <w:rsid w:val="000F1283"/>
    <w:rsid w:val="000F152C"/>
    <w:rsid w:val="000F19E4"/>
    <w:rsid w:val="000F272B"/>
    <w:rsid w:val="000F305C"/>
    <w:rsid w:val="000F3111"/>
    <w:rsid w:val="000F330C"/>
    <w:rsid w:val="000F42BE"/>
    <w:rsid w:val="000F5293"/>
    <w:rsid w:val="000F5F5B"/>
    <w:rsid w:val="00100230"/>
    <w:rsid w:val="0010104A"/>
    <w:rsid w:val="001014F1"/>
    <w:rsid w:val="00101B8F"/>
    <w:rsid w:val="00102777"/>
    <w:rsid w:val="00102E0B"/>
    <w:rsid w:val="001052B8"/>
    <w:rsid w:val="00106765"/>
    <w:rsid w:val="0011001D"/>
    <w:rsid w:val="001110BC"/>
    <w:rsid w:val="00111352"/>
    <w:rsid w:val="00111FB9"/>
    <w:rsid w:val="0011252D"/>
    <w:rsid w:val="001129EF"/>
    <w:rsid w:val="00112E28"/>
    <w:rsid w:val="001132D7"/>
    <w:rsid w:val="001138B9"/>
    <w:rsid w:val="001150DF"/>
    <w:rsid w:val="0011555F"/>
    <w:rsid w:val="001156C7"/>
    <w:rsid w:val="001159A0"/>
    <w:rsid w:val="00116B96"/>
    <w:rsid w:val="00117328"/>
    <w:rsid w:val="00120853"/>
    <w:rsid w:val="00122B20"/>
    <w:rsid w:val="00123E0C"/>
    <w:rsid w:val="00124163"/>
    <w:rsid w:val="001244A8"/>
    <w:rsid w:val="00124961"/>
    <w:rsid w:val="001250A7"/>
    <w:rsid w:val="00126FB1"/>
    <w:rsid w:val="001278C1"/>
    <w:rsid w:val="00130115"/>
    <w:rsid w:val="0013116E"/>
    <w:rsid w:val="00131582"/>
    <w:rsid w:val="00131F61"/>
    <w:rsid w:val="00132455"/>
    <w:rsid w:val="00132555"/>
    <w:rsid w:val="00132B7C"/>
    <w:rsid w:val="00133081"/>
    <w:rsid w:val="001339B4"/>
    <w:rsid w:val="0013409F"/>
    <w:rsid w:val="00135083"/>
    <w:rsid w:val="001357BF"/>
    <w:rsid w:val="0013631C"/>
    <w:rsid w:val="00137E51"/>
    <w:rsid w:val="00137F47"/>
    <w:rsid w:val="001405CA"/>
    <w:rsid w:val="001408A2"/>
    <w:rsid w:val="00140920"/>
    <w:rsid w:val="001418DD"/>
    <w:rsid w:val="00141A70"/>
    <w:rsid w:val="00142E42"/>
    <w:rsid w:val="00145409"/>
    <w:rsid w:val="00145A31"/>
    <w:rsid w:val="001460D9"/>
    <w:rsid w:val="00147EE7"/>
    <w:rsid w:val="0015208A"/>
    <w:rsid w:val="001523E9"/>
    <w:rsid w:val="00152DC8"/>
    <w:rsid w:val="00153063"/>
    <w:rsid w:val="001539B1"/>
    <w:rsid w:val="001541AC"/>
    <w:rsid w:val="001550FD"/>
    <w:rsid w:val="001554AD"/>
    <w:rsid w:val="0015590D"/>
    <w:rsid w:val="00156676"/>
    <w:rsid w:val="00156698"/>
    <w:rsid w:val="00156A97"/>
    <w:rsid w:val="00157223"/>
    <w:rsid w:val="001573D9"/>
    <w:rsid w:val="00157972"/>
    <w:rsid w:val="00160CB3"/>
    <w:rsid w:val="001612B8"/>
    <w:rsid w:val="00163119"/>
    <w:rsid w:val="00163DE5"/>
    <w:rsid w:val="0016412E"/>
    <w:rsid w:val="00166B21"/>
    <w:rsid w:val="0016733C"/>
    <w:rsid w:val="0016759D"/>
    <w:rsid w:val="001703E2"/>
    <w:rsid w:val="0017174A"/>
    <w:rsid w:val="001719BA"/>
    <w:rsid w:val="00172368"/>
    <w:rsid w:val="00172A38"/>
    <w:rsid w:val="001733BA"/>
    <w:rsid w:val="0017360C"/>
    <w:rsid w:val="0017477D"/>
    <w:rsid w:val="0017571D"/>
    <w:rsid w:val="00175C2D"/>
    <w:rsid w:val="001761A9"/>
    <w:rsid w:val="001773C0"/>
    <w:rsid w:val="001775AF"/>
    <w:rsid w:val="00177927"/>
    <w:rsid w:val="00177B66"/>
    <w:rsid w:val="00180382"/>
    <w:rsid w:val="00180B23"/>
    <w:rsid w:val="00180FA5"/>
    <w:rsid w:val="00181651"/>
    <w:rsid w:val="00182404"/>
    <w:rsid w:val="001830D9"/>
    <w:rsid w:val="001833DD"/>
    <w:rsid w:val="00183A74"/>
    <w:rsid w:val="00183C4F"/>
    <w:rsid w:val="00185130"/>
    <w:rsid w:val="001852A2"/>
    <w:rsid w:val="00185D5E"/>
    <w:rsid w:val="00186CB5"/>
    <w:rsid w:val="00187290"/>
    <w:rsid w:val="00187B1F"/>
    <w:rsid w:val="00190D3E"/>
    <w:rsid w:val="0019101B"/>
    <w:rsid w:val="00192012"/>
    <w:rsid w:val="00192B98"/>
    <w:rsid w:val="00192ECB"/>
    <w:rsid w:val="0019306D"/>
    <w:rsid w:val="0019321A"/>
    <w:rsid w:val="00193288"/>
    <w:rsid w:val="00194198"/>
    <w:rsid w:val="001947B0"/>
    <w:rsid w:val="0019484F"/>
    <w:rsid w:val="00194916"/>
    <w:rsid w:val="0019505A"/>
    <w:rsid w:val="00196896"/>
    <w:rsid w:val="00196A6D"/>
    <w:rsid w:val="001974D5"/>
    <w:rsid w:val="00197A0E"/>
    <w:rsid w:val="001A0FBF"/>
    <w:rsid w:val="001A211A"/>
    <w:rsid w:val="001A21F3"/>
    <w:rsid w:val="001A2381"/>
    <w:rsid w:val="001A2C42"/>
    <w:rsid w:val="001A2DD4"/>
    <w:rsid w:val="001A3769"/>
    <w:rsid w:val="001A3D52"/>
    <w:rsid w:val="001A4223"/>
    <w:rsid w:val="001A47BF"/>
    <w:rsid w:val="001A63FE"/>
    <w:rsid w:val="001A65D1"/>
    <w:rsid w:val="001A75D3"/>
    <w:rsid w:val="001A7633"/>
    <w:rsid w:val="001A77DB"/>
    <w:rsid w:val="001A7B15"/>
    <w:rsid w:val="001B03B5"/>
    <w:rsid w:val="001B0AF5"/>
    <w:rsid w:val="001B0DBF"/>
    <w:rsid w:val="001B1D08"/>
    <w:rsid w:val="001B1F0E"/>
    <w:rsid w:val="001B3A12"/>
    <w:rsid w:val="001B3AB3"/>
    <w:rsid w:val="001B45B9"/>
    <w:rsid w:val="001B641B"/>
    <w:rsid w:val="001B6A31"/>
    <w:rsid w:val="001B6D7B"/>
    <w:rsid w:val="001C09EE"/>
    <w:rsid w:val="001C1388"/>
    <w:rsid w:val="001C1778"/>
    <w:rsid w:val="001C1D93"/>
    <w:rsid w:val="001C2323"/>
    <w:rsid w:val="001C2E2E"/>
    <w:rsid w:val="001C38C8"/>
    <w:rsid w:val="001C4E48"/>
    <w:rsid w:val="001C557A"/>
    <w:rsid w:val="001C6889"/>
    <w:rsid w:val="001C6A7F"/>
    <w:rsid w:val="001C7355"/>
    <w:rsid w:val="001C741A"/>
    <w:rsid w:val="001D0599"/>
    <w:rsid w:val="001D059A"/>
    <w:rsid w:val="001D0959"/>
    <w:rsid w:val="001D0C6A"/>
    <w:rsid w:val="001D1215"/>
    <w:rsid w:val="001D2BB3"/>
    <w:rsid w:val="001D42D6"/>
    <w:rsid w:val="001D4C35"/>
    <w:rsid w:val="001D55BC"/>
    <w:rsid w:val="001D5705"/>
    <w:rsid w:val="001D66F8"/>
    <w:rsid w:val="001D7096"/>
    <w:rsid w:val="001D77A7"/>
    <w:rsid w:val="001D7F61"/>
    <w:rsid w:val="001E0307"/>
    <w:rsid w:val="001E153C"/>
    <w:rsid w:val="001E15B3"/>
    <w:rsid w:val="001E2542"/>
    <w:rsid w:val="001E2AF9"/>
    <w:rsid w:val="001E3B8B"/>
    <w:rsid w:val="001E5C24"/>
    <w:rsid w:val="001E713F"/>
    <w:rsid w:val="001E764F"/>
    <w:rsid w:val="001E7964"/>
    <w:rsid w:val="001E7E17"/>
    <w:rsid w:val="001F0521"/>
    <w:rsid w:val="001F1828"/>
    <w:rsid w:val="001F20A0"/>
    <w:rsid w:val="001F2DCC"/>
    <w:rsid w:val="001F4F0D"/>
    <w:rsid w:val="001F4FE8"/>
    <w:rsid w:val="001F7163"/>
    <w:rsid w:val="001F730E"/>
    <w:rsid w:val="00200E73"/>
    <w:rsid w:val="0020143C"/>
    <w:rsid w:val="00203154"/>
    <w:rsid w:val="002037C2"/>
    <w:rsid w:val="0020502C"/>
    <w:rsid w:val="00205A11"/>
    <w:rsid w:val="00205E51"/>
    <w:rsid w:val="0020650F"/>
    <w:rsid w:val="00206BDA"/>
    <w:rsid w:val="0021022E"/>
    <w:rsid w:val="002115A4"/>
    <w:rsid w:val="002124C9"/>
    <w:rsid w:val="002136B5"/>
    <w:rsid w:val="00213DD6"/>
    <w:rsid w:val="002149BC"/>
    <w:rsid w:val="00214C30"/>
    <w:rsid w:val="00216DD8"/>
    <w:rsid w:val="002178E9"/>
    <w:rsid w:val="00220BFE"/>
    <w:rsid w:val="00220DC5"/>
    <w:rsid w:val="0022106D"/>
    <w:rsid w:val="00221858"/>
    <w:rsid w:val="002219DC"/>
    <w:rsid w:val="00222193"/>
    <w:rsid w:val="0022238D"/>
    <w:rsid w:val="002234FA"/>
    <w:rsid w:val="002244D7"/>
    <w:rsid w:val="00224989"/>
    <w:rsid w:val="00224B51"/>
    <w:rsid w:val="002251DE"/>
    <w:rsid w:val="0022637E"/>
    <w:rsid w:val="002279D3"/>
    <w:rsid w:val="00227C22"/>
    <w:rsid w:val="00227DC0"/>
    <w:rsid w:val="002304E4"/>
    <w:rsid w:val="00230A8A"/>
    <w:rsid w:val="00230F02"/>
    <w:rsid w:val="00232003"/>
    <w:rsid w:val="0023288F"/>
    <w:rsid w:val="00234D99"/>
    <w:rsid w:val="00235549"/>
    <w:rsid w:val="002357B7"/>
    <w:rsid w:val="00235C5B"/>
    <w:rsid w:val="002362EA"/>
    <w:rsid w:val="0023698B"/>
    <w:rsid w:val="00237148"/>
    <w:rsid w:val="00237E3E"/>
    <w:rsid w:val="0024034D"/>
    <w:rsid w:val="00241245"/>
    <w:rsid w:val="00241AE8"/>
    <w:rsid w:val="00243A8A"/>
    <w:rsid w:val="0024492D"/>
    <w:rsid w:val="00245235"/>
    <w:rsid w:val="00245BEF"/>
    <w:rsid w:val="002464A8"/>
    <w:rsid w:val="002501EF"/>
    <w:rsid w:val="00250AD4"/>
    <w:rsid w:val="002519F5"/>
    <w:rsid w:val="002530E1"/>
    <w:rsid w:val="0025327E"/>
    <w:rsid w:val="00253386"/>
    <w:rsid w:val="0025399F"/>
    <w:rsid w:val="00255150"/>
    <w:rsid w:val="002570FA"/>
    <w:rsid w:val="00257E97"/>
    <w:rsid w:val="0026153A"/>
    <w:rsid w:val="00261CB4"/>
    <w:rsid w:val="00264150"/>
    <w:rsid w:val="00264BA5"/>
    <w:rsid w:val="00266071"/>
    <w:rsid w:val="00267A3F"/>
    <w:rsid w:val="00267D67"/>
    <w:rsid w:val="00270360"/>
    <w:rsid w:val="002717CB"/>
    <w:rsid w:val="00271C9F"/>
    <w:rsid w:val="00272954"/>
    <w:rsid w:val="00272F04"/>
    <w:rsid w:val="00273E3A"/>
    <w:rsid w:val="0027528D"/>
    <w:rsid w:val="00275420"/>
    <w:rsid w:val="002760FB"/>
    <w:rsid w:val="00276A32"/>
    <w:rsid w:val="00276FAA"/>
    <w:rsid w:val="00277541"/>
    <w:rsid w:val="0028146A"/>
    <w:rsid w:val="00281969"/>
    <w:rsid w:val="00282F5D"/>
    <w:rsid w:val="002838A7"/>
    <w:rsid w:val="002839FE"/>
    <w:rsid w:val="00283FE5"/>
    <w:rsid w:val="002847C7"/>
    <w:rsid w:val="00284CB4"/>
    <w:rsid w:val="00285620"/>
    <w:rsid w:val="00286D2A"/>
    <w:rsid w:val="0029026B"/>
    <w:rsid w:val="002910EE"/>
    <w:rsid w:val="002912C4"/>
    <w:rsid w:val="00291A45"/>
    <w:rsid w:val="0029302F"/>
    <w:rsid w:val="002930B9"/>
    <w:rsid w:val="00293313"/>
    <w:rsid w:val="0029336D"/>
    <w:rsid w:val="00294190"/>
    <w:rsid w:val="00294751"/>
    <w:rsid w:val="002948D7"/>
    <w:rsid w:val="00295402"/>
    <w:rsid w:val="00297715"/>
    <w:rsid w:val="00297A28"/>
    <w:rsid w:val="00297FFA"/>
    <w:rsid w:val="002A081B"/>
    <w:rsid w:val="002A095B"/>
    <w:rsid w:val="002A1CB3"/>
    <w:rsid w:val="002A1FBA"/>
    <w:rsid w:val="002A31F3"/>
    <w:rsid w:val="002A3A6B"/>
    <w:rsid w:val="002A40E9"/>
    <w:rsid w:val="002A525F"/>
    <w:rsid w:val="002A5A4E"/>
    <w:rsid w:val="002A66F8"/>
    <w:rsid w:val="002A681F"/>
    <w:rsid w:val="002A6DD7"/>
    <w:rsid w:val="002A7F18"/>
    <w:rsid w:val="002B15D6"/>
    <w:rsid w:val="002B16C7"/>
    <w:rsid w:val="002B20F4"/>
    <w:rsid w:val="002B291E"/>
    <w:rsid w:val="002B3682"/>
    <w:rsid w:val="002B3C22"/>
    <w:rsid w:val="002B3D45"/>
    <w:rsid w:val="002B3DBD"/>
    <w:rsid w:val="002B3FF2"/>
    <w:rsid w:val="002B4108"/>
    <w:rsid w:val="002B42AA"/>
    <w:rsid w:val="002B57AE"/>
    <w:rsid w:val="002B59B6"/>
    <w:rsid w:val="002B6BD3"/>
    <w:rsid w:val="002B79AB"/>
    <w:rsid w:val="002C023C"/>
    <w:rsid w:val="002C16DB"/>
    <w:rsid w:val="002C201D"/>
    <w:rsid w:val="002C2209"/>
    <w:rsid w:val="002C2617"/>
    <w:rsid w:val="002C2656"/>
    <w:rsid w:val="002C2BF0"/>
    <w:rsid w:val="002C2C8D"/>
    <w:rsid w:val="002C2D1F"/>
    <w:rsid w:val="002C3050"/>
    <w:rsid w:val="002C41F1"/>
    <w:rsid w:val="002C41F3"/>
    <w:rsid w:val="002C4389"/>
    <w:rsid w:val="002C44CF"/>
    <w:rsid w:val="002C4849"/>
    <w:rsid w:val="002C4E0C"/>
    <w:rsid w:val="002C589D"/>
    <w:rsid w:val="002C61D5"/>
    <w:rsid w:val="002C773B"/>
    <w:rsid w:val="002C7BD5"/>
    <w:rsid w:val="002D10A0"/>
    <w:rsid w:val="002D1177"/>
    <w:rsid w:val="002D141A"/>
    <w:rsid w:val="002D16B0"/>
    <w:rsid w:val="002D1E3E"/>
    <w:rsid w:val="002D1F5E"/>
    <w:rsid w:val="002D3139"/>
    <w:rsid w:val="002D32CA"/>
    <w:rsid w:val="002D33D8"/>
    <w:rsid w:val="002D390A"/>
    <w:rsid w:val="002D3E25"/>
    <w:rsid w:val="002D4348"/>
    <w:rsid w:val="002D4F50"/>
    <w:rsid w:val="002D5BF0"/>
    <w:rsid w:val="002D6583"/>
    <w:rsid w:val="002D7BCA"/>
    <w:rsid w:val="002D7CC1"/>
    <w:rsid w:val="002E00AB"/>
    <w:rsid w:val="002E01D6"/>
    <w:rsid w:val="002E0DCF"/>
    <w:rsid w:val="002E1D52"/>
    <w:rsid w:val="002E342B"/>
    <w:rsid w:val="002E3982"/>
    <w:rsid w:val="002E4B2D"/>
    <w:rsid w:val="002E5271"/>
    <w:rsid w:val="002E571A"/>
    <w:rsid w:val="002E6DC1"/>
    <w:rsid w:val="002E7DA3"/>
    <w:rsid w:val="002F0093"/>
    <w:rsid w:val="002F09A0"/>
    <w:rsid w:val="002F1C14"/>
    <w:rsid w:val="002F2E12"/>
    <w:rsid w:val="002F304E"/>
    <w:rsid w:val="002F4F2B"/>
    <w:rsid w:val="002F64BF"/>
    <w:rsid w:val="002F6541"/>
    <w:rsid w:val="002F6A5C"/>
    <w:rsid w:val="002F75B2"/>
    <w:rsid w:val="002F7CDA"/>
    <w:rsid w:val="003008F5"/>
    <w:rsid w:val="00301854"/>
    <w:rsid w:val="00301EAA"/>
    <w:rsid w:val="0030207B"/>
    <w:rsid w:val="00302EE2"/>
    <w:rsid w:val="0030306D"/>
    <w:rsid w:val="0030364F"/>
    <w:rsid w:val="00303767"/>
    <w:rsid w:val="00303C9E"/>
    <w:rsid w:val="00303EED"/>
    <w:rsid w:val="003066A6"/>
    <w:rsid w:val="00310078"/>
    <w:rsid w:val="00313577"/>
    <w:rsid w:val="00313B1A"/>
    <w:rsid w:val="00313EB6"/>
    <w:rsid w:val="00313EF6"/>
    <w:rsid w:val="003147B1"/>
    <w:rsid w:val="00315293"/>
    <w:rsid w:val="00317EB9"/>
    <w:rsid w:val="003200CB"/>
    <w:rsid w:val="00321B91"/>
    <w:rsid w:val="00321F77"/>
    <w:rsid w:val="00322551"/>
    <w:rsid w:val="00322807"/>
    <w:rsid w:val="00324231"/>
    <w:rsid w:val="00324ABF"/>
    <w:rsid w:val="00326956"/>
    <w:rsid w:val="00326D70"/>
    <w:rsid w:val="00327439"/>
    <w:rsid w:val="003275E7"/>
    <w:rsid w:val="00327E67"/>
    <w:rsid w:val="003308EC"/>
    <w:rsid w:val="0033183F"/>
    <w:rsid w:val="00331F85"/>
    <w:rsid w:val="003324F9"/>
    <w:rsid w:val="00333D34"/>
    <w:rsid w:val="0033456C"/>
    <w:rsid w:val="0033604B"/>
    <w:rsid w:val="00336832"/>
    <w:rsid w:val="0033735A"/>
    <w:rsid w:val="00337423"/>
    <w:rsid w:val="0034075B"/>
    <w:rsid w:val="00340A66"/>
    <w:rsid w:val="00340A9D"/>
    <w:rsid w:val="003414D2"/>
    <w:rsid w:val="00342F61"/>
    <w:rsid w:val="00343B9D"/>
    <w:rsid w:val="00344B96"/>
    <w:rsid w:val="00344E36"/>
    <w:rsid w:val="00345AEF"/>
    <w:rsid w:val="00345DEC"/>
    <w:rsid w:val="003468DB"/>
    <w:rsid w:val="003468F0"/>
    <w:rsid w:val="00347070"/>
    <w:rsid w:val="0034774A"/>
    <w:rsid w:val="003504FA"/>
    <w:rsid w:val="0035112F"/>
    <w:rsid w:val="003513A2"/>
    <w:rsid w:val="00351DD0"/>
    <w:rsid w:val="0035202C"/>
    <w:rsid w:val="00352825"/>
    <w:rsid w:val="0035387F"/>
    <w:rsid w:val="00354FA3"/>
    <w:rsid w:val="00355597"/>
    <w:rsid w:val="0036054B"/>
    <w:rsid w:val="00360820"/>
    <w:rsid w:val="00362C51"/>
    <w:rsid w:val="00363239"/>
    <w:rsid w:val="003651EE"/>
    <w:rsid w:val="003658BC"/>
    <w:rsid w:val="003659F2"/>
    <w:rsid w:val="003662DB"/>
    <w:rsid w:val="003664BC"/>
    <w:rsid w:val="0036747E"/>
    <w:rsid w:val="00367A23"/>
    <w:rsid w:val="00367D11"/>
    <w:rsid w:val="00373CB4"/>
    <w:rsid w:val="003745CD"/>
    <w:rsid w:val="00374980"/>
    <w:rsid w:val="00374DF5"/>
    <w:rsid w:val="003751BC"/>
    <w:rsid w:val="003759A5"/>
    <w:rsid w:val="003764DC"/>
    <w:rsid w:val="00376E4C"/>
    <w:rsid w:val="00377534"/>
    <w:rsid w:val="0037755B"/>
    <w:rsid w:val="003779A5"/>
    <w:rsid w:val="00380AC8"/>
    <w:rsid w:val="00382004"/>
    <w:rsid w:val="00382A53"/>
    <w:rsid w:val="0038357C"/>
    <w:rsid w:val="00383C1F"/>
    <w:rsid w:val="003851F9"/>
    <w:rsid w:val="003855E4"/>
    <w:rsid w:val="0038566D"/>
    <w:rsid w:val="00385816"/>
    <w:rsid w:val="00385AF3"/>
    <w:rsid w:val="00385C26"/>
    <w:rsid w:val="00386625"/>
    <w:rsid w:val="00386EB3"/>
    <w:rsid w:val="00387C65"/>
    <w:rsid w:val="00387E0F"/>
    <w:rsid w:val="003900FB"/>
    <w:rsid w:val="00390C96"/>
    <w:rsid w:val="00391508"/>
    <w:rsid w:val="00391638"/>
    <w:rsid w:val="003916FB"/>
    <w:rsid w:val="00391CF8"/>
    <w:rsid w:val="00392478"/>
    <w:rsid w:val="003929C5"/>
    <w:rsid w:val="00392DA8"/>
    <w:rsid w:val="003939CC"/>
    <w:rsid w:val="00393B0A"/>
    <w:rsid w:val="00395419"/>
    <w:rsid w:val="00396730"/>
    <w:rsid w:val="0039690C"/>
    <w:rsid w:val="00397094"/>
    <w:rsid w:val="00397861"/>
    <w:rsid w:val="003A1377"/>
    <w:rsid w:val="003A205B"/>
    <w:rsid w:val="003A28EF"/>
    <w:rsid w:val="003A3D8D"/>
    <w:rsid w:val="003A4399"/>
    <w:rsid w:val="003A48BA"/>
    <w:rsid w:val="003A6693"/>
    <w:rsid w:val="003A7588"/>
    <w:rsid w:val="003B0144"/>
    <w:rsid w:val="003B10AE"/>
    <w:rsid w:val="003B2943"/>
    <w:rsid w:val="003B3BFC"/>
    <w:rsid w:val="003B4107"/>
    <w:rsid w:val="003B4F77"/>
    <w:rsid w:val="003B537A"/>
    <w:rsid w:val="003B6C72"/>
    <w:rsid w:val="003B7F1D"/>
    <w:rsid w:val="003C035F"/>
    <w:rsid w:val="003C08AF"/>
    <w:rsid w:val="003C0A67"/>
    <w:rsid w:val="003C1139"/>
    <w:rsid w:val="003C207F"/>
    <w:rsid w:val="003C311F"/>
    <w:rsid w:val="003C43A5"/>
    <w:rsid w:val="003C4A50"/>
    <w:rsid w:val="003C54F1"/>
    <w:rsid w:val="003C5CF1"/>
    <w:rsid w:val="003C5F3E"/>
    <w:rsid w:val="003C7057"/>
    <w:rsid w:val="003C72FE"/>
    <w:rsid w:val="003C74F9"/>
    <w:rsid w:val="003C763B"/>
    <w:rsid w:val="003C7FAE"/>
    <w:rsid w:val="003D028D"/>
    <w:rsid w:val="003D13CB"/>
    <w:rsid w:val="003D24E7"/>
    <w:rsid w:val="003D32F9"/>
    <w:rsid w:val="003D3678"/>
    <w:rsid w:val="003D3C6F"/>
    <w:rsid w:val="003D408A"/>
    <w:rsid w:val="003D425C"/>
    <w:rsid w:val="003D4291"/>
    <w:rsid w:val="003D4A26"/>
    <w:rsid w:val="003D4F5B"/>
    <w:rsid w:val="003D5366"/>
    <w:rsid w:val="003D597D"/>
    <w:rsid w:val="003D66E1"/>
    <w:rsid w:val="003D67D2"/>
    <w:rsid w:val="003D71F1"/>
    <w:rsid w:val="003D7832"/>
    <w:rsid w:val="003D7968"/>
    <w:rsid w:val="003E03E3"/>
    <w:rsid w:val="003E089F"/>
    <w:rsid w:val="003E14C3"/>
    <w:rsid w:val="003E191D"/>
    <w:rsid w:val="003E1C0E"/>
    <w:rsid w:val="003E2121"/>
    <w:rsid w:val="003E3359"/>
    <w:rsid w:val="003E37FF"/>
    <w:rsid w:val="003E48D0"/>
    <w:rsid w:val="003E4AEE"/>
    <w:rsid w:val="003F01C7"/>
    <w:rsid w:val="003F0DA1"/>
    <w:rsid w:val="003F1649"/>
    <w:rsid w:val="003F170A"/>
    <w:rsid w:val="003F17A8"/>
    <w:rsid w:val="003F2733"/>
    <w:rsid w:val="003F3B46"/>
    <w:rsid w:val="003F40EF"/>
    <w:rsid w:val="003F568D"/>
    <w:rsid w:val="003F642D"/>
    <w:rsid w:val="003F66B9"/>
    <w:rsid w:val="003F6905"/>
    <w:rsid w:val="003F788A"/>
    <w:rsid w:val="0040094A"/>
    <w:rsid w:val="00400D66"/>
    <w:rsid w:val="00400EF7"/>
    <w:rsid w:val="004025CA"/>
    <w:rsid w:val="004027DB"/>
    <w:rsid w:val="00402B09"/>
    <w:rsid w:val="00402C62"/>
    <w:rsid w:val="004033C5"/>
    <w:rsid w:val="004040BB"/>
    <w:rsid w:val="00405878"/>
    <w:rsid w:val="00406465"/>
    <w:rsid w:val="00406B8D"/>
    <w:rsid w:val="00406C57"/>
    <w:rsid w:val="0040720A"/>
    <w:rsid w:val="0040743E"/>
    <w:rsid w:val="004074DD"/>
    <w:rsid w:val="00407BC6"/>
    <w:rsid w:val="0041174F"/>
    <w:rsid w:val="00411805"/>
    <w:rsid w:val="004123F1"/>
    <w:rsid w:val="00412609"/>
    <w:rsid w:val="00412981"/>
    <w:rsid w:val="004146D6"/>
    <w:rsid w:val="00415F3A"/>
    <w:rsid w:val="004161DD"/>
    <w:rsid w:val="0041723C"/>
    <w:rsid w:val="00417EDE"/>
    <w:rsid w:val="004203BD"/>
    <w:rsid w:val="00420EA4"/>
    <w:rsid w:val="0042188A"/>
    <w:rsid w:val="00421936"/>
    <w:rsid w:val="00421D75"/>
    <w:rsid w:val="0042211C"/>
    <w:rsid w:val="00422AAC"/>
    <w:rsid w:val="00422B80"/>
    <w:rsid w:val="00424112"/>
    <w:rsid w:val="00424760"/>
    <w:rsid w:val="00424EDC"/>
    <w:rsid w:val="00426231"/>
    <w:rsid w:val="004274D6"/>
    <w:rsid w:val="004302DA"/>
    <w:rsid w:val="0043068F"/>
    <w:rsid w:val="00431A2B"/>
    <w:rsid w:val="004322EC"/>
    <w:rsid w:val="00432977"/>
    <w:rsid w:val="00432D14"/>
    <w:rsid w:val="00432F35"/>
    <w:rsid w:val="00433DFD"/>
    <w:rsid w:val="00433F13"/>
    <w:rsid w:val="00435DBB"/>
    <w:rsid w:val="004376D5"/>
    <w:rsid w:val="0044034B"/>
    <w:rsid w:val="0044054A"/>
    <w:rsid w:val="00440954"/>
    <w:rsid w:val="004421A0"/>
    <w:rsid w:val="004421DC"/>
    <w:rsid w:val="00442FF5"/>
    <w:rsid w:val="004431B2"/>
    <w:rsid w:val="004441AD"/>
    <w:rsid w:val="004446B7"/>
    <w:rsid w:val="00444A77"/>
    <w:rsid w:val="00445D13"/>
    <w:rsid w:val="00447BDA"/>
    <w:rsid w:val="00450009"/>
    <w:rsid w:val="00450A77"/>
    <w:rsid w:val="00451BF5"/>
    <w:rsid w:val="00451F39"/>
    <w:rsid w:val="00452586"/>
    <w:rsid w:val="00452662"/>
    <w:rsid w:val="0045326E"/>
    <w:rsid w:val="00453AB9"/>
    <w:rsid w:val="004547A9"/>
    <w:rsid w:val="004548DA"/>
    <w:rsid w:val="0045507A"/>
    <w:rsid w:val="00455716"/>
    <w:rsid w:val="004560D8"/>
    <w:rsid w:val="004571CF"/>
    <w:rsid w:val="0046008E"/>
    <w:rsid w:val="0046058C"/>
    <w:rsid w:val="00461645"/>
    <w:rsid w:val="00462371"/>
    <w:rsid w:val="0046281F"/>
    <w:rsid w:val="0046291F"/>
    <w:rsid w:val="00463793"/>
    <w:rsid w:val="00463BA9"/>
    <w:rsid w:val="004643E0"/>
    <w:rsid w:val="00465F1B"/>
    <w:rsid w:val="00466465"/>
    <w:rsid w:val="0046694E"/>
    <w:rsid w:val="004675D8"/>
    <w:rsid w:val="00467B0E"/>
    <w:rsid w:val="00470997"/>
    <w:rsid w:val="004713C6"/>
    <w:rsid w:val="004714EE"/>
    <w:rsid w:val="00471FEB"/>
    <w:rsid w:val="00472BCD"/>
    <w:rsid w:val="00472D09"/>
    <w:rsid w:val="0047544C"/>
    <w:rsid w:val="004756EB"/>
    <w:rsid w:val="00475942"/>
    <w:rsid w:val="00477136"/>
    <w:rsid w:val="00477587"/>
    <w:rsid w:val="00477B62"/>
    <w:rsid w:val="00477F38"/>
    <w:rsid w:val="00480DBA"/>
    <w:rsid w:val="0048133D"/>
    <w:rsid w:val="004818A5"/>
    <w:rsid w:val="004829F5"/>
    <w:rsid w:val="004837A2"/>
    <w:rsid w:val="00483E75"/>
    <w:rsid w:val="00485118"/>
    <w:rsid w:val="00485120"/>
    <w:rsid w:val="0048570D"/>
    <w:rsid w:val="00485CF1"/>
    <w:rsid w:val="00486CA5"/>
    <w:rsid w:val="00487007"/>
    <w:rsid w:val="0048789F"/>
    <w:rsid w:val="00487A5C"/>
    <w:rsid w:val="00487B2D"/>
    <w:rsid w:val="004903CE"/>
    <w:rsid w:val="00490869"/>
    <w:rsid w:val="004912C6"/>
    <w:rsid w:val="0049130D"/>
    <w:rsid w:val="00491F36"/>
    <w:rsid w:val="00492308"/>
    <w:rsid w:val="00492914"/>
    <w:rsid w:val="00493636"/>
    <w:rsid w:val="004949DD"/>
    <w:rsid w:val="00495381"/>
    <w:rsid w:val="00495CFC"/>
    <w:rsid w:val="00497702"/>
    <w:rsid w:val="004A054C"/>
    <w:rsid w:val="004A0823"/>
    <w:rsid w:val="004A4D1B"/>
    <w:rsid w:val="004A5107"/>
    <w:rsid w:val="004A5580"/>
    <w:rsid w:val="004A5738"/>
    <w:rsid w:val="004A7051"/>
    <w:rsid w:val="004A75C9"/>
    <w:rsid w:val="004A76B8"/>
    <w:rsid w:val="004B08BE"/>
    <w:rsid w:val="004B0F9D"/>
    <w:rsid w:val="004B1055"/>
    <w:rsid w:val="004B2449"/>
    <w:rsid w:val="004B2CB1"/>
    <w:rsid w:val="004B3054"/>
    <w:rsid w:val="004B3591"/>
    <w:rsid w:val="004B42CC"/>
    <w:rsid w:val="004B44EB"/>
    <w:rsid w:val="004B539A"/>
    <w:rsid w:val="004B589E"/>
    <w:rsid w:val="004B5A2B"/>
    <w:rsid w:val="004B5FB3"/>
    <w:rsid w:val="004B6058"/>
    <w:rsid w:val="004B6D07"/>
    <w:rsid w:val="004B7647"/>
    <w:rsid w:val="004B7AE1"/>
    <w:rsid w:val="004C085B"/>
    <w:rsid w:val="004C0EEF"/>
    <w:rsid w:val="004C1140"/>
    <w:rsid w:val="004C15C9"/>
    <w:rsid w:val="004C2B26"/>
    <w:rsid w:val="004C2C56"/>
    <w:rsid w:val="004C3C72"/>
    <w:rsid w:val="004C4705"/>
    <w:rsid w:val="004C4B40"/>
    <w:rsid w:val="004C4EC1"/>
    <w:rsid w:val="004C55F0"/>
    <w:rsid w:val="004C56EC"/>
    <w:rsid w:val="004C5731"/>
    <w:rsid w:val="004C5EE8"/>
    <w:rsid w:val="004C6FEE"/>
    <w:rsid w:val="004D0553"/>
    <w:rsid w:val="004D0E66"/>
    <w:rsid w:val="004D1601"/>
    <w:rsid w:val="004D2926"/>
    <w:rsid w:val="004D2A7C"/>
    <w:rsid w:val="004D3600"/>
    <w:rsid w:val="004D392E"/>
    <w:rsid w:val="004D4083"/>
    <w:rsid w:val="004D4D66"/>
    <w:rsid w:val="004D51AF"/>
    <w:rsid w:val="004D527D"/>
    <w:rsid w:val="004D6A38"/>
    <w:rsid w:val="004D6F54"/>
    <w:rsid w:val="004D7287"/>
    <w:rsid w:val="004D7290"/>
    <w:rsid w:val="004D7344"/>
    <w:rsid w:val="004E1472"/>
    <w:rsid w:val="004E32CE"/>
    <w:rsid w:val="004E353A"/>
    <w:rsid w:val="004E48E7"/>
    <w:rsid w:val="004E4ACF"/>
    <w:rsid w:val="004E55BB"/>
    <w:rsid w:val="004E5AC5"/>
    <w:rsid w:val="004F0200"/>
    <w:rsid w:val="004F02BD"/>
    <w:rsid w:val="004F0C8C"/>
    <w:rsid w:val="004F2292"/>
    <w:rsid w:val="004F2F7D"/>
    <w:rsid w:val="004F446F"/>
    <w:rsid w:val="004F4E16"/>
    <w:rsid w:val="004F51CE"/>
    <w:rsid w:val="004F6A84"/>
    <w:rsid w:val="004F75DE"/>
    <w:rsid w:val="005005BB"/>
    <w:rsid w:val="00501138"/>
    <w:rsid w:val="005019FD"/>
    <w:rsid w:val="00502AC2"/>
    <w:rsid w:val="00503B99"/>
    <w:rsid w:val="0050465D"/>
    <w:rsid w:val="00504AC3"/>
    <w:rsid w:val="0050731C"/>
    <w:rsid w:val="0050790D"/>
    <w:rsid w:val="00507972"/>
    <w:rsid w:val="00507C58"/>
    <w:rsid w:val="005115A5"/>
    <w:rsid w:val="00511C32"/>
    <w:rsid w:val="00512555"/>
    <w:rsid w:val="00512B1B"/>
    <w:rsid w:val="00512E40"/>
    <w:rsid w:val="0051470F"/>
    <w:rsid w:val="0051482F"/>
    <w:rsid w:val="005154D8"/>
    <w:rsid w:val="005158A7"/>
    <w:rsid w:val="00516594"/>
    <w:rsid w:val="00516CB8"/>
    <w:rsid w:val="00517111"/>
    <w:rsid w:val="00520072"/>
    <w:rsid w:val="00521F1C"/>
    <w:rsid w:val="0052227F"/>
    <w:rsid w:val="005230C6"/>
    <w:rsid w:val="00523683"/>
    <w:rsid w:val="00523CD3"/>
    <w:rsid w:val="00524FCC"/>
    <w:rsid w:val="005260A0"/>
    <w:rsid w:val="005260F9"/>
    <w:rsid w:val="0052674C"/>
    <w:rsid w:val="00526AF4"/>
    <w:rsid w:val="00526BEA"/>
    <w:rsid w:val="005279B8"/>
    <w:rsid w:val="005279F9"/>
    <w:rsid w:val="00527DAE"/>
    <w:rsid w:val="00530466"/>
    <w:rsid w:val="00531614"/>
    <w:rsid w:val="00531F59"/>
    <w:rsid w:val="00532647"/>
    <w:rsid w:val="00533319"/>
    <w:rsid w:val="00533763"/>
    <w:rsid w:val="00533972"/>
    <w:rsid w:val="00534253"/>
    <w:rsid w:val="005343B1"/>
    <w:rsid w:val="00535332"/>
    <w:rsid w:val="00535B7D"/>
    <w:rsid w:val="00536117"/>
    <w:rsid w:val="00536470"/>
    <w:rsid w:val="00536DCC"/>
    <w:rsid w:val="00537F95"/>
    <w:rsid w:val="00540D94"/>
    <w:rsid w:val="005415EF"/>
    <w:rsid w:val="00542B3E"/>
    <w:rsid w:val="00543E41"/>
    <w:rsid w:val="00543E5D"/>
    <w:rsid w:val="0054416B"/>
    <w:rsid w:val="00544FA0"/>
    <w:rsid w:val="00545477"/>
    <w:rsid w:val="005454EC"/>
    <w:rsid w:val="0054564E"/>
    <w:rsid w:val="005458B9"/>
    <w:rsid w:val="005458C0"/>
    <w:rsid w:val="00546B98"/>
    <w:rsid w:val="00547D08"/>
    <w:rsid w:val="005501E6"/>
    <w:rsid w:val="00550C05"/>
    <w:rsid w:val="00550EE5"/>
    <w:rsid w:val="0055161E"/>
    <w:rsid w:val="00551E79"/>
    <w:rsid w:val="00551FD7"/>
    <w:rsid w:val="0055309C"/>
    <w:rsid w:val="00553CB0"/>
    <w:rsid w:val="005542D8"/>
    <w:rsid w:val="00555BB5"/>
    <w:rsid w:val="005560FB"/>
    <w:rsid w:val="0055690C"/>
    <w:rsid w:val="00557068"/>
    <w:rsid w:val="0055774A"/>
    <w:rsid w:val="00557908"/>
    <w:rsid w:val="00560B14"/>
    <w:rsid w:val="005611B1"/>
    <w:rsid w:val="0056130F"/>
    <w:rsid w:val="00561629"/>
    <w:rsid w:val="00561A80"/>
    <w:rsid w:val="00562C77"/>
    <w:rsid w:val="00562D73"/>
    <w:rsid w:val="00562F66"/>
    <w:rsid w:val="00563E40"/>
    <w:rsid w:val="005641D4"/>
    <w:rsid w:val="00564D45"/>
    <w:rsid w:val="00564EC1"/>
    <w:rsid w:val="0056531D"/>
    <w:rsid w:val="00565739"/>
    <w:rsid w:val="005672D3"/>
    <w:rsid w:val="0057200B"/>
    <w:rsid w:val="005720A0"/>
    <w:rsid w:val="005723EC"/>
    <w:rsid w:val="00572DDA"/>
    <w:rsid w:val="00572DF0"/>
    <w:rsid w:val="00572F3B"/>
    <w:rsid w:val="0057485B"/>
    <w:rsid w:val="00574A5D"/>
    <w:rsid w:val="00574B32"/>
    <w:rsid w:val="00574D2C"/>
    <w:rsid w:val="005757FF"/>
    <w:rsid w:val="00575FFA"/>
    <w:rsid w:val="005767D1"/>
    <w:rsid w:val="005773A5"/>
    <w:rsid w:val="0057780A"/>
    <w:rsid w:val="00577934"/>
    <w:rsid w:val="00581B0F"/>
    <w:rsid w:val="0058286F"/>
    <w:rsid w:val="00582AFB"/>
    <w:rsid w:val="00583001"/>
    <w:rsid w:val="0058368C"/>
    <w:rsid w:val="005836F2"/>
    <w:rsid w:val="00584A27"/>
    <w:rsid w:val="00584C18"/>
    <w:rsid w:val="00584FFB"/>
    <w:rsid w:val="00585CCB"/>
    <w:rsid w:val="00585D53"/>
    <w:rsid w:val="00586707"/>
    <w:rsid w:val="00587195"/>
    <w:rsid w:val="0059090E"/>
    <w:rsid w:val="00592B60"/>
    <w:rsid w:val="005938C9"/>
    <w:rsid w:val="00593FAD"/>
    <w:rsid w:val="005940A5"/>
    <w:rsid w:val="005954E6"/>
    <w:rsid w:val="00596724"/>
    <w:rsid w:val="00597B8D"/>
    <w:rsid w:val="00597E36"/>
    <w:rsid w:val="005A1D23"/>
    <w:rsid w:val="005A2A74"/>
    <w:rsid w:val="005A2C7F"/>
    <w:rsid w:val="005A39B7"/>
    <w:rsid w:val="005A42B4"/>
    <w:rsid w:val="005A4D67"/>
    <w:rsid w:val="005A5536"/>
    <w:rsid w:val="005A631F"/>
    <w:rsid w:val="005A6367"/>
    <w:rsid w:val="005A68BF"/>
    <w:rsid w:val="005A71C4"/>
    <w:rsid w:val="005A71CE"/>
    <w:rsid w:val="005A7224"/>
    <w:rsid w:val="005B0E49"/>
    <w:rsid w:val="005B167D"/>
    <w:rsid w:val="005B1C17"/>
    <w:rsid w:val="005B5121"/>
    <w:rsid w:val="005B6036"/>
    <w:rsid w:val="005B6652"/>
    <w:rsid w:val="005B7EC6"/>
    <w:rsid w:val="005C1018"/>
    <w:rsid w:val="005C17F1"/>
    <w:rsid w:val="005C1913"/>
    <w:rsid w:val="005C33B1"/>
    <w:rsid w:val="005C3A38"/>
    <w:rsid w:val="005C4291"/>
    <w:rsid w:val="005C4D58"/>
    <w:rsid w:val="005C4F20"/>
    <w:rsid w:val="005C5E9C"/>
    <w:rsid w:val="005C740B"/>
    <w:rsid w:val="005C75B6"/>
    <w:rsid w:val="005C7AB9"/>
    <w:rsid w:val="005D0700"/>
    <w:rsid w:val="005D09F4"/>
    <w:rsid w:val="005D0FF2"/>
    <w:rsid w:val="005D11C9"/>
    <w:rsid w:val="005D172D"/>
    <w:rsid w:val="005D1D15"/>
    <w:rsid w:val="005D2739"/>
    <w:rsid w:val="005D3742"/>
    <w:rsid w:val="005D4689"/>
    <w:rsid w:val="005D4EFE"/>
    <w:rsid w:val="005D5B06"/>
    <w:rsid w:val="005D5BBE"/>
    <w:rsid w:val="005D5EC6"/>
    <w:rsid w:val="005D5FBF"/>
    <w:rsid w:val="005D63E2"/>
    <w:rsid w:val="005D74BC"/>
    <w:rsid w:val="005D75C5"/>
    <w:rsid w:val="005E272D"/>
    <w:rsid w:val="005E3227"/>
    <w:rsid w:val="005E40A6"/>
    <w:rsid w:val="005E4665"/>
    <w:rsid w:val="005E4FD5"/>
    <w:rsid w:val="005E5428"/>
    <w:rsid w:val="005E6AAD"/>
    <w:rsid w:val="005E6D00"/>
    <w:rsid w:val="005F065D"/>
    <w:rsid w:val="005F10F7"/>
    <w:rsid w:val="005F1A16"/>
    <w:rsid w:val="005F1F3C"/>
    <w:rsid w:val="005F2DD0"/>
    <w:rsid w:val="005F51EB"/>
    <w:rsid w:val="005F5385"/>
    <w:rsid w:val="005F55BD"/>
    <w:rsid w:val="00600C33"/>
    <w:rsid w:val="00600E51"/>
    <w:rsid w:val="00600ECB"/>
    <w:rsid w:val="00601215"/>
    <w:rsid w:val="00601E36"/>
    <w:rsid w:val="00603B0B"/>
    <w:rsid w:val="00604C6B"/>
    <w:rsid w:val="00605AC9"/>
    <w:rsid w:val="00605F6D"/>
    <w:rsid w:val="006065B3"/>
    <w:rsid w:val="006069FF"/>
    <w:rsid w:val="0060727F"/>
    <w:rsid w:val="00607B59"/>
    <w:rsid w:val="006108B3"/>
    <w:rsid w:val="00611135"/>
    <w:rsid w:val="006117A2"/>
    <w:rsid w:val="0061272B"/>
    <w:rsid w:val="0061287E"/>
    <w:rsid w:val="00612C51"/>
    <w:rsid w:val="00612EAA"/>
    <w:rsid w:val="00612F2C"/>
    <w:rsid w:val="00613483"/>
    <w:rsid w:val="00613B47"/>
    <w:rsid w:val="00616460"/>
    <w:rsid w:val="0061751D"/>
    <w:rsid w:val="00620197"/>
    <w:rsid w:val="00620741"/>
    <w:rsid w:val="00620A07"/>
    <w:rsid w:val="00620E11"/>
    <w:rsid w:val="006219C3"/>
    <w:rsid w:val="00622E32"/>
    <w:rsid w:val="006238DC"/>
    <w:rsid w:val="00623A2A"/>
    <w:rsid w:val="00624DF0"/>
    <w:rsid w:val="006250FD"/>
    <w:rsid w:val="006252EB"/>
    <w:rsid w:val="006253BC"/>
    <w:rsid w:val="00626F3B"/>
    <w:rsid w:val="006270B0"/>
    <w:rsid w:val="006271A5"/>
    <w:rsid w:val="00630682"/>
    <w:rsid w:val="006323A8"/>
    <w:rsid w:val="006328B9"/>
    <w:rsid w:val="00633977"/>
    <w:rsid w:val="00633C28"/>
    <w:rsid w:val="00633C6F"/>
    <w:rsid w:val="00634085"/>
    <w:rsid w:val="00634288"/>
    <w:rsid w:val="00634E3E"/>
    <w:rsid w:val="006351E0"/>
    <w:rsid w:val="0063551F"/>
    <w:rsid w:val="006359FF"/>
    <w:rsid w:val="00635BB4"/>
    <w:rsid w:val="00637602"/>
    <w:rsid w:val="006401CC"/>
    <w:rsid w:val="0064099C"/>
    <w:rsid w:val="00640DF5"/>
    <w:rsid w:val="006431DE"/>
    <w:rsid w:val="00643322"/>
    <w:rsid w:val="00643C71"/>
    <w:rsid w:val="00645DED"/>
    <w:rsid w:val="006463BA"/>
    <w:rsid w:val="006475BE"/>
    <w:rsid w:val="006475C4"/>
    <w:rsid w:val="00650B88"/>
    <w:rsid w:val="00651386"/>
    <w:rsid w:val="00651A33"/>
    <w:rsid w:val="00651A93"/>
    <w:rsid w:val="00651AC7"/>
    <w:rsid w:val="0065326F"/>
    <w:rsid w:val="00654B2D"/>
    <w:rsid w:val="00655560"/>
    <w:rsid w:val="00655C9E"/>
    <w:rsid w:val="0065673D"/>
    <w:rsid w:val="00656791"/>
    <w:rsid w:val="0066064B"/>
    <w:rsid w:val="00660930"/>
    <w:rsid w:val="00661AA6"/>
    <w:rsid w:val="0066222C"/>
    <w:rsid w:val="0066397E"/>
    <w:rsid w:val="00663BA1"/>
    <w:rsid w:val="00663F5F"/>
    <w:rsid w:val="00664368"/>
    <w:rsid w:val="00664A02"/>
    <w:rsid w:val="00664D7A"/>
    <w:rsid w:val="006654C2"/>
    <w:rsid w:val="006664FB"/>
    <w:rsid w:val="00666783"/>
    <w:rsid w:val="00666A5E"/>
    <w:rsid w:val="00666A89"/>
    <w:rsid w:val="006670BA"/>
    <w:rsid w:val="0066738F"/>
    <w:rsid w:val="00667BA7"/>
    <w:rsid w:val="006703BA"/>
    <w:rsid w:val="0067073B"/>
    <w:rsid w:val="006711C1"/>
    <w:rsid w:val="00673EE3"/>
    <w:rsid w:val="00674F6C"/>
    <w:rsid w:val="0067515B"/>
    <w:rsid w:val="00675550"/>
    <w:rsid w:val="006759C7"/>
    <w:rsid w:val="006769AB"/>
    <w:rsid w:val="006773E0"/>
    <w:rsid w:val="00677D6F"/>
    <w:rsid w:val="006803C4"/>
    <w:rsid w:val="00680987"/>
    <w:rsid w:val="00682985"/>
    <w:rsid w:val="0068385B"/>
    <w:rsid w:val="00683D2E"/>
    <w:rsid w:val="006843C8"/>
    <w:rsid w:val="006853C4"/>
    <w:rsid w:val="00685EBA"/>
    <w:rsid w:val="00686365"/>
    <w:rsid w:val="0068677E"/>
    <w:rsid w:val="00686DE7"/>
    <w:rsid w:val="006877A5"/>
    <w:rsid w:val="00690FF4"/>
    <w:rsid w:val="006913A6"/>
    <w:rsid w:val="006924A0"/>
    <w:rsid w:val="00692954"/>
    <w:rsid w:val="00693471"/>
    <w:rsid w:val="00693CAE"/>
    <w:rsid w:val="00693D34"/>
    <w:rsid w:val="006941BC"/>
    <w:rsid w:val="00694A6F"/>
    <w:rsid w:val="00694B53"/>
    <w:rsid w:val="0069512A"/>
    <w:rsid w:val="00695565"/>
    <w:rsid w:val="00695967"/>
    <w:rsid w:val="00695A05"/>
    <w:rsid w:val="00695AE1"/>
    <w:rsid w:val="00695DE2"/>
    <w:rsid w:val="00696159"/>
    <w:rsid w:val="006973D8"/>
    <w:rsid w:val="00697F11"/>
    <w:rsid w:val="006A1A8B"/>
    <w:rsid w:val="006A1F97"/>
    <w:rsid w:val="006A240D"/>
    <w:rsid w:val="006A35BD"/>
    <w:rsid w:val="006A361E"/>
    <w:rsid w:val="006A39C7"/>
    <w:rsid w:val="006A4201"/>
    <w:rsid w:val="006A59B4"/>
    <w:rsid w:val="006A6DCA"/>
    <w:rsid w:val="006A6EA6"/>
    <w:rsid w:val="006A731E"/>
    <w:rsid w:val="006B034B"/>
    <w:rsid w:val="006B0BB5"/>
    <w:rsid w:val="006B0BE2"/>
    <w:rsid w:val="006B0EF7"/>
    <w:rsid w:val="006B16CF"/>
    <w:rsid w:val="006B1EA7"/>
    <w:rsid w:val="006B333E"/>
    <w:rsid w:val="006B45A7"/>
    <w:rsid w:val="006B4C0C"/>
    <w:rsid w:val="006B54F5"/>
    <w:rsid w:val="006B5B72"/>
    <w:rsid w:val="006B5C14"/>
    <w:rsid w:val="006B7524"/>
    <w:rsid w:val="006B7811"/>
    <w:rsid w:val="006B7E99"/>
    <w:rsid w:val="006C227F"/>
    <w:rsid w:val="006C2BE9"/>
    <w:rsid w:val="006C3F45"/>
    <w:rsid w:val="006C41B8"/>
    <w:rsid w:val="006C490E"/>
    <w:rsid w:val="006C59B2"/>
    <w:rsid w:val="006C71CE"/>
    <w:rsid w:val="006C797A"/>
    <w:rsid w:val="006C7F04"/>
    <w:rsid w:val="006D0E8C"/>
    <w:rsid w:val="006D1A9E"/>
    <w:rsid w:val="006D1C02"/>
    <w:rsid w:val="006D2006"/>
    <w:rsid w:val="006D25CF"/>
    <w:rsid w:val="006D2A7C"/>
    <w:rsid w:val="006D2B80"/>
    <w:rsid w:val="006D42E1"/>
    <w:rsid w:val="006D4C45"/>
    <w:rsid w:val="006D538C"/>
    <w:rsid w:val="006D62A2"/>
    <w:rsid w:val="006D693E"/>
    <w:rsid w:val="006D7C7D"/>
    <w:rsid w:val="006D7D08"/>
    <w:rsid w:val="006E0944"/>
    <w:rsid w:val="006E0CFD"/>
    <w:rsid w:val="006E0DF4"/>
    <w:rsid w:val="006E17A5"/>
    <w:rsid w:val="006E1DC1"/>
    <w:rsid w:val="006E1E94"/>
    <w:rsid w:val="006E2252"/>
    <w:rsid w:val="006E3130"/>
    <w:rsid w:val="006E31A4"/>
    <w:rsid w:val="006E33E7"/>
    <w:rsid w:val="006E4614"/>
    <w:rsid w:val="006E4BF8"/>
    <w:rsid w:val="006E5C97"/>
    <w:rsid w:val="006E66A0"/>
    <w:rsid w:val="006E67E1"/>
    <w:rsid w:val="006E6B01"/>
    <w:rsid w:val="006E7B42"/>
    <w:rsid w:val="006F00FA"/>
    <w:rsid w:val="006F0A71"/>
    <w:rsid w:val="006F1817"/>
    <w:rsid w:val="006F2678"/>
    <w:rsid w:val="006F3B5D"/>
    <w:rsid w:val="006F4115"/>
    <w:rsid w:val="006F47C5"/>
    <w:rsid w:val="006F4815"/>
    <w:rsid w:val="006F48BD"/>
    <w:rsid w:val="006F4DB1"/>
    <w:rsid w:val="006F5A1D"/>
    <w:rsid w:val="006F62F0"/>
    <w:rsid w:val="006F6EE9"/>
    <w:rsid w:val="00701101"/>
    <w:rsid w:val="00701455"/>
    <w:rsid w:val="007025E4"/>
    <w:rsid w:val="0070406F"/>
    <w:rsid w:val="00705600"/>
    <w:rsid w:val="007058F6"/>
    <w:rsid w:val="0070593A"/>
    <w:rsid w:val="007066F1"/>
    <w:rsid w:val="007072C4"/>
    <w:rsid w:val="00710050"/>
    <w:rsid w:val="00711BAC"/>
    <w:rsid w:val="00711D06"/>
    <w:rsid w:val="00711ED9"/>
    <w:rsid w:val="00712735"/>
    <w:rsid w:val="00712BF0"/>
    <w:rsid w:val="007148D3"/>
    <w:rsid w:val="007149E0"/>
    <w:rsid w:val="00714ABE"/>
    <w:rsid w:val="0071542C"/>
    <w:rsid w:val="007155C0"/>
    <w:rsid w:val="00716001"/>
    <w:rsid w:val="0071645E"/>
    <w:rsid w:val="0071666C"/>
    <w:rsid w:val="00716E97"/>
    <w:rsid w:val="00717681"/>
    <w:rsid w:val="00720DF5"/>
    <w:rsid w:val="007218D5"/>
    <w:rsid w:val="00721A62"/>
    <w:rsid w:val="00721F19"/>
    <w:rsid w:val="00722312"/>
    <w:rsid w:val="00722E3C"/>
    <w:rsid w:val="007232A3"/>
    <w:rsid w:val="007235DA"/>
    <w:rsid w:val="00723F30"/>
    <w:rsid w:val="00724A66"/>
    <w:rsid w:val="007255DA"/>
    <w:rsid w:val="007266FD"/>
    <w:rsid w:val="00726A23"/>
    <w:rsid w:val="00727CF8"/>
    <w:rsid w:val="00727DED"/>
    <w:rsid w:val="00727FA2"/>
    <w:rsid w:val="007313F7"/>
    <w:rsid w:val="0073169A"/>
    <w:rsid w:val="00733000"/>
    <w:rsid w:val="00733FD5"/>
    <w:rsid w:val="0073416D"/>
    <w:rsid w:val="00734B2F"/>
    <w:rsid w:val="00734B4A"/>
    <w:rsid w:val="00735867"/>
    <w:rsid w:val="00737061"/>
    <w:rsid w:val="00740542"/>
    <w:rsid w:val="00740648"/>
    <w:rsid w:val="00740C8C"/>
    <w:rsid w:val="00741953"/>
    <w:rsid w:val="00742384"/>
    <w:rsid w:val="0074255C"/>
    <w:rsid w:val="00742C9D"/>
    <w:rsid w:val="00742F33"/>
    <w:rsid w:val="00743DCE"/>
    <w:rsid w:val="0074417E"/>
    <w:rsid w:val="00744860"/>
    <w:rsid w:val="0074543B"/>
    <w:rsid w:val="00746DB4"/>
    <w:rsid w:val="007477E1"/>
    <w:rsid w:val="00747B05"/>
    <w:rsid w:val="00747FCA"/>
    <w:rsid w:val="00750BAC"/>
    <w:rsid w:val="0075161E"/>
    <w:rsid w:val="00751973"/>
    <w:rsid w:val="00752DD3"/>
    <w:rsid w:val="007530BB"/>
    <w:rsid w:val="00753EB4"/>
    <w:rsid w:val="00753EB8"/>
    <w:rsid w:val="00754C0C"/>
    <w:rsid w:val="00754C87"/>
    <w:rsid w:val="00756595"/>
    <w:rsid w:val="00757051"/>
    <w:rsid w:val="007579DE"/>
    <w:rsid w:val="00761588"/>
    <w:rsid w:val="00762D2D"/>
    <w:rsid w:val="00763DF2"/>
    <w:rsid w:val="007642EF"/>
    <w:rsid w:val="00764CE1"/>
    <w:rsid w:val="00765015"/>
    <w:rsid w:val="00765A0A"/>
    <w:rsid w:val="007664FD"/>
    <w:rsid w:val="00766F86"/>
    <w:rsid w:val="00767D23"/>
    <w:rsid w:val="007700DE"/>
    <w:rsid w:val="00770345"/>
    <w:rsid w:val="0077074D"/>
    <w:rsid w:val="00770950"/>
    <w:rsid w:val="0077095A"/>
    <w:rsid w:val="0077100B"/>
    <w:rsid w:val="00771406"/>
    <w:rsid w:val="00772BB5"/>
    <w:rsid w:val="00773651"/>
    <w:rsid w:val="007737BE"/>
    <w:rsid w:val="00773EFF"/>
    <w:rsid w:val="007751CF"/>
    <w:rsid w:val="00775F71"/>
    <w:rsid w:val="00775FC8"/>
    <w:rsid w:val="00780299"/>
    <w:rsid w:val="0078048D"/>
    <w:rsid w:val="00780A70"/>
    <w:rsid w:val="007811D3"/>
    <w:rsid w:val="00781F86"/>
    <w:rsid w:val="00782618"/>
    <w:rsid w:val="007829F9"/>
    <w:rsid w:val="00784A0C"/>
    <w:rsid w:val="007856AB"/>
    <w:rsid w:val="007869A9"/>
    <w:rsid w:val="00786B43"/>
    <w:rsid w:val="00786D87"/>
    <w:rsid w:val="0078765C"/>
    <w:rsid w:val="00787904"/>
    <w:rsid w:val="00787C66"/>
    <w:rsid w:val="00787E8D"/>
    <w:rsid w:val="0079033B"/>
    <w:rsid w:val="0079090D"/>
    <w:rsid w:val="00791380"/>
    <w:rsid w:val="00791391"/>
    <w:rsid w:val="00792B96"/>
    <w:rsid w:val="00793E72"/>
    <w:rsid w:val="0079539C"/>
    <w:rsid w:val="00797187"/>
    <w:rsid w:val="00797DB3"/>
    <w:rsid w:val="007A0B37"/>
    <w:rsid w:val="007A0CC9"/>
    <w:rsid w:val="007A0D33"/>
    <w:rsid w:val="007A0ED4"/>
    <w:rsid w:val="007A2021"/>
    <w:rsid w:val="007A290F"/>
    <w:rsid w:val="007A30BB"/>
    <w:rsid w:val="007A315A"/>
    <w:rsid w:val="007A4238"/>
    <w:rsid w:val="007A44A4"/>
    <w:rsid w:val="007A47E1"/>
    <w:rsid w:val="007A4D11"/>
    <w:rsid w:val="007A560B"/>
    <w:rsid w:val="007A5C82"/>
    <w:rsid w:val="007A5FE7"/>
    <w:rsid w:val="007A73D5"/>
    <w:rsid w:val="007B1889"/>
    <w:rsid w:val="007B1A1A"/>
    <w:rsid w:val="007B362A"/>
    <w:rsid w:val="007B3E0E"/>
    <w:rsid w:val="007B409C"/>
    <w:rsid w:val="007B5198"/>
    <w:rsid w:val="007B5359"/>
    <w:rsid w:val="007B56E6"/>
    <w:rsid w:val="007B57DB"/>
    <w:rsid w:val="007B5809"/>
    <w:rsid w:val="007B613B"/>
    <w:rsid w:val="007B6C61"/>
    <w:rsid w:val="007B7AA0"/>
    <w:rsid w:val="007C0A23"/>
    <w:rsid w:val="007C0E60"/>
    <w:rsid w:val="007C0F29"/>
    <w:rsid w:val="007C1C87"/>
    <w:rsid w:val="007C2D29"/>
    <w:rsid w:val="007C2DAC"/>
    <w:rsid w:val="007C2E62"/>
    <w:rsid w:val="007C2EB9"/>
    <w:rsid w:val="007C3842"/>
    <w:rsid w:val="007C4276"/>
    <w:rsid w:val="007C5845"/>
    <w:rsid w:val="007C6040"/>
    <w:rsid w:val="007C62FA"/>
    <w:rsid w:val="007C653D"/>
    <w:rsid w:val="007C66DE"/>
    <w:rsid w:val="007C700C"/>
    <w:rsid w:val="007C77AF"/>
    <w:rsid w:val="007C7B06"/>
    <w:rsid w:val="007C7C50"/>
    <w:rsid w:val="007C7CB1"/>
    <w:rsid w:val="007D02F2"/>
    <w:rsid w:val="007D059D"/>
    <w:rsid w:val="007D0707"/>
    <w:rsid w:val="007D0A86"/>
    <w:rsid w:val="007D0DB2"/>
    <w:rsid w:val="007D0EA5"/>
    <w:rsid w:val="007D12BF"/>
    <w:rsid w:val="007D28B4"/>
    <w:rsid w:val="007D2B00"/>
    <w:rsid w:val="007D2C08"/>
    <w:rsid w:val="007D3070"/>
    <w:rsid w:val="007D3530"/>
    <w:rsid w:val="007D3602"/>
    <w:rsid w:val="007D3AA5"/>
    <w:rsid w:val="007D3FA6"/>
    <w:rsid w:val="007D4DC5"/>
    <w:rsid w:val="007D54CB"/>
    <w:rsid w:val="007D607D"/>
    <w:rsid w:val="007D621A"/>
    <w:rsid w:val="007D6C75"/>
    <w:rsid w:val="007D7FA1"/>
    <w:rsid w:val="007E03D3"/>
    <w:rsid w:val="007E099D"/>
    <w:rsid w:val="007E1A6D"/>
    <w:rsid w:val="007E1D8C"/>
    <w:rsid w:val="007E31C0"/>
    <w:rsid w:val="007E5715"/>
    <w:rsid w:val="007E5A7F"/>
    <w:rsid w:val="007E5BFB"/>
    <w:rsid w:val="007E66B1"/>
    <w:rsid w:val="007E6B03"/>
    <w:rsid w:val="007F08A2"/>
    <w:rsid w:val="007F09B9"/>
    <w:rsid w:val="007F0F61"/>
    <w:rsid w:val="007F1183"/>
    <w:rsid w:val="007F191A"/>
    <w:rsid w:val="007F3221"/>
    <w:rsid w:val="007F568E"/>
    <w:rsid w:val="007F5DBF"/>
    <w:rsid w:val="007F7678"/>
    <w:rsid w:val="008000EE"/>
    <w:rsid w:val="008003E9"/>
    <w:rsid w:val="00800A93"/>
    <w:rsid w:val="00800FD3"/>
    <w:rsid w:val="00803A45"/>
    <w:rsid w:val="008059AD"/>
    <w:rsid w:val="00805C30"/>
    <w:rsid w:val="0080667E"/>
    <w:rsid w:val="00806869"/>
    <w:rsid w:val="008071C0"/>
    <w:rsid w:val="00807A04"/>
    <w:rsid w:val="00807CA8"/>
    <w:rsid w:val="00810F61"/>
    <w:rsid w:val="00811745"/>
    <w:rsid w:val="0081247D"/>
    <w:rsid w:val="0081285F"/>
    <w:rsid w:val="00812D2F"/>
    <w:rsid w:val="00813058"/>
    <w:rsid w:val="00813738"/>
    <w:rsid w:val="00813938"/>
    <w:rsid w:val="008144E6"/>
    <w:rsid w:val="00815BB4"/>
    <w:rsid w:val="00815F7C"/>
    <w:rsid w:val="008168A3"/>
    <w:rsid w:val="00817019"/>
    <w:rsid w:val="00817226"/>
    <w:rsid w:val="0081787C"/>
    <w:rsid w:val="00817CD7"/>
    <w:rsid w:val="00820B30"/>
    <w:rsid w:val="00820D34"/>
    <w:rsid w:val="008213B9"/>
    <w:rsid w:val="008220E4"/>
    <w:rsid w:val="00822933"/>
    <w:rsid w:val="00822D8A"/>
    <w:rsid w:val="00822FBC"/>
    <w:rsid w:val="0082387D"/>
    <w:rsid w:val="00823F40"/>
    <w:rsid w:val="008240D3"/>
    <w:rsid w:val="0082518F"/>
    <w:rsid w:val="00825684"/>
    <w:rsid w:val="00826078"/>
    <w:rsid w:val="00826090"/>
    <w:rsid w:val="00826E14"/>
    <w:rsid w:val="008273CE"/>
    <w:rsid w:val="00827BA2"/>
    <w:rsid w:val="0083049B"/>
    <w:rsid w:val="0083079B"/>
    <w:rsid w:val="00830D78"/>
    <w:rsid w:val="00831325"/>
    <w:rsid w:val="0083139D"/>
    <w:rsid w:val="00831A06"/>
    <w:rsid w:val="0083219F"/>
    <w:rsid w:val="00832363"/>
    <w:rsid w:val="008323C8"/>
    <w:rsid w:val="00832D3D"/>
    <w:rsid w:val="00832F36"/>
    <w:rsid w:val="00834842"/>
    <w:rsid w:val="00834EBA"/>
    <w:rsid w:val="008353FA"/>
    <w:rsid w:val="00835BF0"/>
    <w:rsid w:val="00836149"/>
    <w:rsid w:val="00836432"/>
    <w:rsid w:val="0083792A"/>
    <w:rsid w:val="00840620"/>
    <w:rsid w:val="00840643"/>
    <w:rsid w:val="008407DB"/>
    <w:rsid w:val="00840F55"/>
    <w:rsid w:val="008412D2"/>
    <w:rsid w:val="00843303"/>
    <w:rsid w:val="0084382D"/>
    <w:rsid w:val="00844C25"/>
    <w:rsid w:val="00846957"/>
    <w:rsid w:val="00846B5A"/>
    <w:rsid w:val="00846EB2"/>
    <w:rsid w:val="00852648"/>
    <w:rsid w:val="00852A86"/>
    <w:rsid w:val="008532E0"/>
    <w:rsid w:val="00855F63"/>
    <w:rsid w:val="008561B0"/>
    <w:rsid w:val="00856386"/>
    <w:rsid w:val="0085685C"/>
    <w:rsid w:val="0085794F"/>
    <w:rsid w:val="00860F45"/>
    <w:rsid w:val="00861768"/>
    <w:rsid w:val="00862569"/>
    <w:rsid w:val="008633E0"/>
    <w:rsid w:val="008646F7"/>
    <w:rsid w:val="00865342"/>
    <w:rsid w:val="00865905"/>
    <w:rsid w:val="00865D13"/>
    <w:rsid w:val="008661CF"/>
    <w:rsid w:val="00866218"/>
    <w:rsid w:val="008669EE"/>
    <w:rsid w:val="008672C1"/>
    <w:rsid w:val="00867493"/>
    <w:rsid w:val="008674F3"/>
    <w:rsid w:val="00867AA6"/>
    <w:rsid w:val="00870AAA"/>
    <w:rsid w:val="00870E47"/>
    <w:rsid w:val="00872171"/>
    <w:rsid w:val="00873DC9"/>
    <w:rsid w:val="00873F49"/>
    <w:rsid w:val="00874D26"/>
    <w:rsid w:val="00875183"/>
    <w:rsid w:val="0087589C"/>
    <w:rsid w:val="00875CAF"/>
    <w:rsid w:val="008768A0"/>
    <w:rsid w:val="00876BBD"/>
    <w:rsid w:val="00876E7C"/>
    <w:rsid w:val="00876F77"/>
    <w:rsid w:val="0087700D"/>
    <w:rsid w:val="0087722D"/>
    <w:rsid w:val="008775B5"/>
    <w:rsid w:val="008801CA"/>
    <w:rsid w:val="008805E7"/>
    <w:rsid w:val="008816F2"/>
    <w:rsid w:val="0088222D"/>
    <w:rsid w:val="008828DB"/>
    <w:rsid w:val="00883576"/>
    <w:rsid w:val="008836D4"/>
    <w:rsid w:val="00883907"/>
    <w:rsid w:val="00883924"/>
    <w:rsid w:val="00883A47"/>
    <w:rsid w:val="008844CD"/>
    <w:rsid w:val="00884B1B"/>
    <w:rsid w:val="008851DB"/>
    <w:rsid w:val="008860BC"/>
    <w:rsid w:val="00886959"/>
    <w:rsid w:val="00886AE3"/>
    <w:rsid w:val="00886E41"/>
    <w:rsid w:val="00887029"/>
    <w:rsid w:val="00890895"/>
    <w:rsid w:val="00890ED5"/>
    <w:rsid w:val="0089121D"/>
    <w:rsid w:val="00891356"/>
    <w:rsid w:val="008913A0"/>
    <w:rsid w:val="00891547"/>
    <w:rsid w:val="00892BE9"/>
    <w:rsid w:val="00893435"/>
    <w:rsid w:val="00893498"/>
    <w:rsid w:val="008937F5"/>
    <w:rsid w:val="00894960"/>
    <w:rsid w:val="008949A5"/>
    <w:rsid w:val="008965BB"/>
    <w:rsid w:val="00897E13"/>
    <w:rsid w:val="008A06B9"/>
    <w:rsid w:val="008A076E"/>
    <w:rsid w:val="008A12DD"/>
    <w:rsid w:val="008A2696"/>
    <w:rsid w:val="008A29F5"/>
    <w:rsid w:val="008A2D8E"/>
    <w:rsid w:val="008A362C"/>
    <w:rsid w:val="008A4B8B"/>
    <w:rsid w:val="008A4C77"/>
    <w:rsid w:val="008A743E"/>
    <w:rsid w:val="008A77D7"/>
    <w:rsid w:val="008B024C"/>
    <w:rsid w:val="008B1F0D"/>
    <w:rsid w:val="008B30CC"/>
    <w:rsid w:val="008B3A18"/>
    <w:rsid w:val="008B4386"/>
    <w:rsid w:val="008B492E"/>
    <w:rsid w:val="008B53CB"/>
    <w:rsid w:val="008B5A85"/>
    <w:rsid w:val="008B5ED6"/>
    <w:rsid w:val="008C04EA"/>
    <w:rsid w:val="008C0601"/>
    <w:rsid w:val="008C07EA"/>
    <w:rsid w:val="008C0CD2"/>
    <w:rsid w:val="008C0FFE"/>
    <w:rsid w:val="008C1681"/>
    <w:rsid w:val="008C2359"/>
    <w:rsid w:val="008C28D3"/>
    <w:rsid w:val="008C3D4D"/>
    <w:rsid w:val="008C4812"/>
    <w:rsid w:val="008C5470"/>
    <w:rsid w:val="008C6018"/>
    <w:rsid w:val="008C6514"/>
    <w:rsid w:val="008C6EC4"/>
    <w:rsid w:val="008C7103"/>
    <w:rsid w:val="008C726B"/>
    <w:rsid w:val="008C7D6E"/>
    <w:rsid w:val="008D01DA"/>
    <w:rsid w:val="008D053B"/>
    <w:rsid w:val="008D0D89"/>
    <w:rsid w:val="008D151D"/>
    <w:rsid w:val="008D21F9"/>
    <w:rsid w:val="008D2CDD"/>
    <w:rsid w:val="008D3003"/>
    <w:rsid w:val="008D3862"/>
    <w:rsid w:val="008D3CFA"/>
    <w:rsid w:val="008D3EA4"/>
    <w:rsid w:val="008D47B4"/>
    <w:rsid w:val="008D4986"/>
    <w:rsid w:val="008D4ED6"/>
    <w:rsid w:val="008D5F25"/>
    <w:rsid w:val="008D5F48"/>
    <w:rsid w:val="008D68BC"/>
    <w:rsid w:val="008D7070"/>
    <w:rsid w:val="008D785D"/>
    <w:rsid w:val="008D7E12"/>
    <w:rsid w:val="008E03A7"/>
    <w:rsid w:val="008E06A8"/>
    <w:rsid w:val="008E07B1"/>
    <w:rsid w:val="008E0FE6"/>
    <w:rsid w:val="008E12C5"/>
    <w:rsid w:val="008E16A8"/>
    <w:rsid w:val="008E22DF"/>
    <w:rsid w:val="008E2A0C"/>
    <w:rsid w:val="008E3387"/>
    <w:rsid w:val="008E66EE"/>
    <w:rsid w:val="008E6CFA"/>
    <w:rsid w:val="008E6D20"/>
    <w:rsid w:val="008E6DA0"/>
    <w:rsid w:val="008F00E1"/>
    <w:rsid w:val="008F0C76"/>
    <w:rsid w:val="008F0DE7"/>
    <w:rsid w:val="008F16FA"/>
    <w:rsid w:val="008F1A0C"/>
    <w:rsid w:val="008F1B44"/>
    <w:rsid w:val="008F2148"/>
    <w:rsid w:val="008F3119"/>
    <w:rsid w:val="008F33AA"/>
    <w:rsid w:val="008F357C"/>
    <w:rsid w:val="008F36F8"/>
    <w:rsid w:val="008F39C8"/>
    <w:rsid w:val="008F3F07"/>
    <w:rsid w:val="008F4774"/>
    <w:rsid w:val="008F4A27"/>
    <w:rsid w:val="008F4A3C"/>
    <w:rsid w:val="008F567B"/>
    <w:rsid w:val="008F663F"/>
    <w:rsid w:val="008F67DD"/>
    <w:rsid w:val="008F6EDB"/>
    <w:rsid w:val="008F7F87"/>
    <w:rsid w:val="0090003B"/>
    <w:rsid w:val="00900117"/>
    <w:rsid w:val="00900743"/>
    <w:rsid w:val="0090414C"/>
    <w:rsid w:val="0090460A"/>
    <w:rsid w:val="00904C50"/>
    <w:rsid w:val="00905275"/>
    <w:rsid w:val="0091022A"/>
    <w:rsid w:val="009106C7"/>
    <w:rsid w:val="0091116B"/>
    <w:rsid w:val="009112DD"/>
    <w:rsid w:val="00911483"/>
    <w:rsid w:val="009122BA"/>
    <w:rsid w:val="00912A18"/>
    <w:rsid w:val="00912B96"/>
    <w:rsid w:val="009134ED"/>
    <w:rsid w:val="00913929"/>
    <w:rsid w:val="00914935"/>
    <w:rsid w:val="00914CE2"/>
    <w:rsid w:val="009154D8"/>
    <w:rsid w:val="009156E2"/>
    <w:rsid w:val="009161E7"/>
    <w:rsid w:val="0091668A"/>
    <w:rsid w:val="0092337F"/>
    <w:rsid w:val="00923CA6"/>
    <w:rsid w:val="00924918"/>
    <w:rsid w:val="00924A9A"/>
    <w:rsid w:val="00924D54"/>
    <w:rsid w:val="009260EB"/>
    <w:rsid w:val="00926254"/>
    <w:rsid w:val="00926AF4"/>
    <w:rsid w:val="00927BFB"/>
    <w:rsid w:val="00930A61"/>
    <w:rsid w:val="00930FCA"/>
    <w:rsid w:val="00931FBA"/>
    <w:rsid w:val="0093228F"/>
    <w:rsid w:val="00932FE9"/>
    <w:rsid w:val="009345E9"/>
    <w:rsid w:val="00934CD6"/>
    <w:rsid w:val="009356A2"/>
    <w:rsid w:val="00936B95"/>
    <w:rsid w:val="00937173"/>
    <w:rsid w:val="00937B05"/>
    <w:rsid w:val="00941483"/>
    <w:rsid w:val="00941703"/>
    <w:rsid w:val="0094541E"/>
    <w:rsid w:val="009457A0"/>
    <w:rsid w:val="00945D32"/>
    <w:rsid w:val="00945F30"/>
    <w:rsid w:val="00947BBC"/>
    <w:rsid w:val="00947DA9"/>
    <w:rsid w:val="00947E8D"/>
    <w:rsid w:val="00947EB2"/>
    <w:rsid w:val="0095105E"/>
    <w:rsid w:val="009512EF"/>
    <w:rsid w:val="0095163D"/>
    <w:rsid w:val="00952436"/>
    <w:rsid w:val="00952461"/>
    <w:rsid w:val="00953BB9"/>
    <w:rsid w:val="00954777"/>
    <w:rsid w:val="00955BED"/>
    <w:rsid w:val="00955CA1"/>
    <w:rsid w:val="00956143"/>
    <w:rsid w:val="009564C0"/>
    <w:rsid w:val="00956E12"/>
    <w:rsid w:val="00956F53"/>
    <w:rsid w:val="00957128"/>
    <w:rsid w:val="00957722"/>
    <w:rsid w:val="0096042B"/>
    <w:rsid w:val="00960BB7"/>
    <w:rsid w:val="00960D2B"/>
    <w:rsid w:val="0096143C"/>
    <w:rsid w:val="00961528"/>
    <w:rsid w:val="009618B5"/>
    <w:rsid w:val="00961D34"/>
    <w:rsid w:val="00962225"/>
    <w:rsid w:val="00962926"/>
    <w:rsid w:val="00962C8D"/>
    <w:rsid w:val="00963F19"/>
    <w:rsid w:val="009642A1"/>
    <w:rsid w:val="009647A0"/>
    <w:rsid w:val="00964938"/>
    <w:rsid w:val="00964C86"/>
    <w:rsid w:val="00967047"/>
    <w:rsid w:val="0097093D"/>
    <w:rsid w:val="009712A6"/>
    <w:rsid w:val="00971953"/>
    <w:rsid w:val="00972AC9"/>
    <w:rsid w:val="00972AEE"/>
    <w:rsid w:val="00972D16"/>
    <w:rsid w:val="009739A7"/>
    <w:rsid w:val="00975128"/>
    <w:rsid w:val="0097516B"/>
    <w:rsid w:val="00975B70"/>
    <w:rsid w:val="0097731C"/>
    <w:rsid w:val="00977620"/>
    <w:rsid w:val="00977D0D"/>
    <w:rsid w:val="0098144B"/>
    <w:rsid w:val="0098163D"/>
    <w:rsid w:val="00981C8D"/>
    <w:rsid w:val="00982629"/>
    <w:rsid w:val="009831EF"/>
    <w:rsid w:val="00983309"/>
    <w:rsid w:val="00983767"/>
    <w:rsid w:val="00984541"/>
    <w:rsid w:val="009846ED"/>
    <w:rsid w:val="00984860"/>
    <w:rsid w:val="00984FBB"/>
    <w:rsid w:val="009859F3"/>
    <w:rsid w:val="00985B8B"/>
    <w:rsid w:val="00986154"/>
    <w:rsid w:val="009867E7"/>
    <w:rsid w:val="00986D5D"/>
    <w:rsid w:val="00990988"/>
    <w:rsid w:val="009911AA"/>
    <w:rsid w:val="00991A4D"/>
    <w:rsid w:val="00992E79"/>
    <w:rsid w:val="00994547"/>
    <w:rsid w:val="0099464E"/>
    <w:rsid w:val="00995DE4"/>
    <w:rsid w:val="009962CD"/>
    <w:rsid w:val="009967C5"/>
    <w:rsid w:val="00996C19"/>
    <w:rsid w:val="00996C55"/>
    <w:rsid w:val="0099740D"/>
    <w:rsid w:val="009A0B79"/>
    <w:rsid w:val="009A0C57"/>
    <w:rsid w:val="009A2F8E"/>
    <w:rsid w:val="009A3087"/>
    <w:rsid w:val="009A3304"/>
    <w:rsid w:val="009A3665"/>
    <w:rsid w:val="009A3A32"/>
    <w:rsid w:val="009A3A6B"/>
    <w:rsid w:val="009A5520"/>
    <w:rsid w:val="009A5BB4"/>
    <w:rsid w:val="009A71D6"/>
    <w:rsid w:val="009A7586"/>
    <w:rsid w:val="009A7CAB"/>
    <w:rsid w:val="009B01D5"/>
    <w:rsid w:val="009B03F8"/>
    <w:rsid w:val="009B2854"/>
    <w:rsid w:val="009B2BCF"/>
    <w:rsid w:val="009B30C3"/>
    <w:rsid w:val="009B55CB"/>
    <w:rsid w:val="009B59FB"/>
    <w:rsid w:val="009B6C03"/>
    <w:rsid w:val="009B7505"/>
    <w:rsid w:val="009C03B2"/>
    <w:rsid w:val="009C0BAB"/>
    <w:rsid w:val="009C1325"/>
    <w:rsid w:val="009C2EBF"/>
    <w:rsid w:val="009C30E5"/>
    <w:rsid w:val="009C3750"/>
    <w:rsid w:val="009C3A17"/>
    <w:rsid w:val="009C4A0D"/>
    <w:rsid w:val="009C55D4"/>
    <w:rsid w:val="009C5832"/>
    <w:rsid w:val="009C6911"/>
    <w:rsid w:val="009C6DBB"/>
    <w:rsid w:val="009D03FA"/>
    <w:rsid w:val="009D071E"/>
    <w:rsid w:val="009D0FFA"/>
    <w:rsid w:val="009D2167"/>
    <w:rsid w:val="009D258A"/>
    <w:rsid w:val="009D3346"/>
    <w:rsid w:val="009D3351"/>
    <w:rsid w:val="009D3438"/>
    <w:rsid w:val="009D4709"/>
    <w:rsid w:val="009D4895"/>
    <w:rsid w:val="009D557B"/>
    <w:rsid w:val="009D5660"/>
    <w:rsid w:val="009D5DFF"/>
    <w:rsid w:val="009D6455"/>
    <w:rsid w:val="009D6D1B"/>
    <w:rsid w:val="009D6DF7"/>
    <w:rsid w:val="009D7135"/>
    <w:rsid w:val="009D7522"/>
    <w:rsid w:val="009E2308"/>
    <w:rsid w:val="009E34D2"/>
    <w:rsid w:val="009E35CD"/>
    <w:rsid w:val="009E58D5"/>
    <w:rsid w:val="009E5AA1"/>
    <w:rsid w:val="009E5C20"/>
    <w:rsid w:val="009E7004"/>
    <w:rsid w:val="009E71FE"/>
    <w:rsid w:val="009F171D"/>
    <w:rsid w:val="009F1A2A"/>
    <w:rsid w:val="009F1AF1"/>
    <w:rsid w:val="009F2669"/>
    <w:rsid w:val="009F2A05"/>
    <w:rsid w:val="009F33D7"/>
    <w:rsid w:val="009F38B1"/>
    <w:rsid w:val="009F3DC5"/>
    <w:rsid w:val="009F43A1"/>
    <w:rsid w:val="009F4645"/>
    <w:rsid w:val="009F5949"/>
    <w:rsid w:val="009F607F"/>
    <w:rsid w:val="009F64F0"/>
    <w:rsid w:val="009F65C5"/>
    <w:rsid w:val="009F7CDF"/>
    <w:rsid w:val="009F7F84"/>
    <w:rsid w:val="00A022EC"/>
    <w:rsid w:val="00A0263A"/>
    <w:rsid w:val="00A02D19"/>
    <w:rsid w:val="00A05A63"/>
    <w:rsid w:val="00A065F0"/>
    <w:rsid w:val="00A06E14"/>
    <w:rsid w:val="00A077D1"/>
    <w:rsid w:val="00A07B29"/>
    <w:rsid w:val="00A07C66"/>
    <w:rsid w:val="00A10432"/>
    <w:rsid w:val="00A1049C"/>
    <w:rsid w:val="00A10687"/>
    <w:rsid w:val="00A1089D"/>
    <w:rsid w:val="00A1168F"/>
    <w:rsid w:val="00A11716"/>
    <w:rsid w:val="00A11968"/>
    <w:rsid w:val="00A11ADA"/>
    <w:rsid w:val="00A11E89"/>
    <w:rsid w:val="00A1302D"/>
    <w:rsid w:val="00A14BE6"/>
    <w:rsid w:val="00A14CF2"/>
    <w:rsid w:val="00A14E97"/>
    <w:rsid w:val="00A169AF"/>
    <w:rsid w:val="00A17D0B"/>
    <w:rsid w:val="00A20842"/>
    <w:rsid w:val="00A20A0F"/>
    <w:rsid w:val="00A21001"/>
    <w:rsid w:val="00A21553"/>
    <w:rsid w:val="00A21D2D"/>
    <w:rsid w:val="00A21EDE"/>
    <w:rsid w:val="00A21FD3"/>
    <w:rsid w:val="00A23077"/>
    <w:rsid w:val="00A236B5"/>
    <w:rsid w:val="00A239B4"/>
    <w:rsid w:val="00A2407B"/>
    <w:rsid w:val="00A241F4"/>
    <w:rsid w:val="00A24F25"/>
    <w:rsid w:val="00A25473"/>
    <w:rsid w:val="00A25E22"/>
    <w:rsid w:val="00A26619"/>
    <w:rsid w:val="00A27201"/>
    <w:rsid w:val="00A27430"/>
    <w:rsid w:val="00A27E32"/>
    <w:rsid w:val="00A3101E"/>
    <w:rsid w:val="00A31187"/>
    <w:rsid w:val="00A32CC5"/>
    <w:rsid w:val="00A32F19"/>
    <w:rsid w:val="00A3340B"/>
    <w:rsid w:val="00A33E39"/>
    <w:rsid w:val="00A373A9"/>
    <w:rsid w:val="00A37710"/>
    <w:rsid w:val="00A4058D"/>
    <w:rsid w:val="00A409E4"/>
    <w:rsid w:val="00A40C3D"/>
    <w:rsid w:val="00A40D4D"/>
    <w:rsid w:val="00A41A53"/>
    <w:rsid w:val="00A439AF"/>
    <w:rsid w:val="00A4452A"/>
    <w:rsid w:val="00A44B82"/>
    <w:rsid w:val="00A45BA1"/>
    <w:rsid w:val="00A46C57"/>
    <w:rsid w:val="00A470C9"/>
    <w:rsid w:val="00A47D3C"/>
    <w:rsid w:val="00A501BF"/>
    <w:rsid w:val="00A50258"/>
    <w:rsid w:val="00A53115"/>
    <w:rsid w:val="00A53734"/>
    <w:rsid w:val="00A54D1D"/>
    <w:rsid w:val="00A54DD8"/>
    <w:rsid w:val="00A55650"/>
    <w:rsid w:val="00A55E41"/>
    <w:rsid w:val="00A56F70"/>
    <w:rsid w:val="00A57259"/>
    <w:rsid w:val="00A57E8D"/>
    <w:rsid w:val="00A60453"/>
    <w:rsid w:val="00A60C9A"/>
    <w:rsid w:val="00A60FA3"/>
    <w:rsid w:val="00A61715"/>
    <w:rsid w:val="00A61BB7"/>
    <w:rsid w:val="00A61EB1"/>
    <w:rsid w:val="00A61FA4"/>
    <w:rsid w:val="00A6317E"/>
    <w:rsid w:val="00A63DA3"/>
    <w:rsid w:val="00A646BB"/>
    <w:rsid w:val="00A66F2B"/>
    <w:rsid w:val="00A67645"/>
    <w:rsid w:val="00A67B8D"/>
    <w:rsid w:val="00A70692"/>
    <w:rsid w:val="00A7086D"/>
    <w:rsid w:val="00A7108D"/>
    <w:rsid w:val="00A710AF"/>
    <w:rsid w:val="00A71DE3"/>
    <w:rsid w:val="00A72AC4"/>
    <w:rsid w:val="00A72BB7"/>
    <w:rsid w:val="00A72CFB"/>
    <w:rsid w:val="00A730B4"/>
    <w:rsid w:val="00A732C3"/>
    <w:rsid w:val="00A74B28"/>
    <w:rsid w:val="00A75DDB"/>
    <w:rsid w:val="00A76042"/>
    <w:rsid w:val="00A77866"/>
    <w:rsid w:val="00A77E31"/>
    <w:rsid w:val="00A80D92"/>
    <w:rsid w:val="00A81335"/>
    <w:rsid w:val="00A81C88"/>
    <w:rsid w:val="00A82C36"/>
    <w:rsid w:val="00A839B0"/>
    <w:rsid w:val="00A83D1A"/>
    <w:rsid w:val="00A84672"/>
    <w:rsid w:val="00A85685"/>
    <w:rsid w:val="00A85884"/>
    <w:rsid w:val="00A863C7"/>
    <w:rsid w:val="00A8664A"/>
    <w:rsid w:val="00A86D98"/>
    <w:rsid w:val="00A87BE0"/>
    <w:rsid w:val="00A87D8A"/>
    <w:rsid w:val="00A91ABD"/>
    <w:rsid w:val="00A92482"/>
    <w:rsid w:val="00A92B7D"/>
    <w:rsid w:val="00A932B7"/>
    <w:rsid w:val="00A935BA"/>
    <w:rsid w:val="00A93873"/>
    <w:rsid w:val="00A949D3"/>
    <w:rsid w:val="00A96D78"/>
    <w:rsid w:val="00A972EB"/>
    <w:rsid w:val="00A973F0"/>
    <w:rsid w:val="00A97ABA"/>
    <w:rsid w:val="00A97B80"/>
    <w:rsid w:val="00A97C5C"/>
    <w:rsid w:val="00A97EAE"/>
    <w:rsid w:val="00AA0AF2"/>
    <w:rsid w:val="00AA18AB"/>
    <w:rsid w:val="00AA2C46"/>
    <w:rsid w:val="00AA303D"/>
    <w:rsid w:val="00AA34C0"/>
    <w:rsid w:val="00AA382F"/>
    <w:rsid w:val="00AA38D4"/>
    <w:rsid w:val="00AA45B8"/>
    <w:rsid w:val="00AA461A"/>
    <w:rsid w:val="00AA4C71"/>
    <w:rsid w:val="00AA4F8D"/>
    <w:rsid w:val="00AA5280"/>
    <w:rsid w:val="00AA5D29"/>
    <w:rsid w:val="00AA6A17"/>
    <w:rsid w:val="00AA6A21"/>
    <w:rsid w:val="00AA6C11"/>
    <w:rsid w:val="00AB0FBF"/>
    <w:rsid w:val="00AB155F"/>
    <w:rsid w:val="00AB1C15"/>
    <w:rsid w:val="00AB23E4"/>
    <w:rsid w:val="00AB2426"/>
    <w:rsid w:val="00AB29CE"/>
    <w:rsid w:val="00AB2CF0"/>
    <w:rsid w:val="00AB2EC6"/>
    <w:rsid w:val="00AB3D73"/>
    <w:rsid w:val="00AB4060"/>
    <w:rsid w:val="00AB4887"/>
    <w:rsid w:val="00AB4CF8"/>
    <w:rsid w:val="00AB6758"/>
    <w:rsid w:val="00AB7487"/>
    <w:rsid w:val="00AC07DF"/>
    <w:rsid w:val="00AC0B5F"/>
    <w:rsid w:val="00AC1380"/>
    <w:rsid w:val="00AC1A3C"/>
    <w:rsid w:val="00AC1B09"/>
    <w:rsid w:val="00AC1C48"/>
    <w:rsid w:val="00AC1C87"/>
    <w:rsid w:val="00AC1ED5"/>
    <w:rsid w:val="00AC23B2"/>
    <w:rsid w:val="00AC2418"/>
    <w:rsid w:val="00AC2850"/>
    <w:rsid w:val="00AC386B"/>
    <w:rsid w:val="00AC3965"/>
    <w:rsid w:val="00AC4184"/>
    <w:rsid w:val="00AC4C68"/>
    <w:rsid w:val="00AC4D30"/>
    <w:rsid w:val="00AC51B2"/>
    <w:rsid w:val="00AC54FB"/>
    <w:rsid w:val="00AC5BC9"/>
    <w:rsid w:val="00AC6B27"/>
    <w:rsid w:val="00AC72A8"/>
    <w:rsid w:val="00AC72F0"/>
    <w:rsid w:val="00AD06DF"/>
    <w:rsid w:val="00AD0AD7"/>
    <w:rsid w:val="00AD0F1B"/>
    <w:rsid w:val="00AD103B"/>
    <w:rsid w:val="00AD3F21"/>
    <w:rsid w:val="00AD4151"/>
    <w:rsid w:val="00AD421E"/>
    <w:rsid w:val="00AD4280"/>
    <w:rsid w:val="00AD429B"/>
    <w:rsid w:val="00AD474C"/>
    <w:rsid w:val="00AD5525"/>
    <w:rsid w:val="00AD5F36"/>
    <w:rsid w:val="00AD6DCF"/>
    <w:rsid w:val="00AE0385"/>
    <w:rsid w:val="00AE3FC3"/>
    <w:rsid w:val="00AE47CB"/>
    <w:rsid w:val="00AE5F97"/>
    <w:rsid w:val="00AE6264"/>
    <w:rsid w:val="00AE6330"/>
    <w:rsid w:val="00AE793D"/>
    <w:rsid w:val="00AF0B43"/>
    <w:rsid w:val="00AF0BE1"/>
    <w:rsid w:val="00AF113A"/>
    <w:rsid w:val="00AF1892"/>
    <w:rsid w:val="00AF22C6"/>
    <w:rsid w:val="00AF3C48"/>
    <w:rsid w:val="00AF3C68"/>
    <w:rsid w:val="00AF48C7"/>
    <w:rsid w:val="00AF56ED"/>
    <w:rsid w:val="00AF5E64"/>
    <w:rsid w:val="00AF66B6"/>
    <w:rsid w:val="00AF67F0"/>
    <w:rsid w:val="00B00AC1"/>
    <w:rsid w:val="00B0231E"/>
    <w:rsid w:val="00B02471"/>
    <w:rsid w:val="00B02D9E"/>
    <w:rsid w:val="00B032B2"/>
    <w:rsid w:val="00B05048"/>
    <w:rsid w:val="00B07755"/>
    <w:rsid w:val="00B0791E"/>
    <w:rsid w:val="00B07A8B"/>
    <w:rsid w:val="00B11A62"/>
    <w:rsid w:val="00B11CC5"/>
    <w:rsid w:val="00B130F0"/>
    <w:rsid w:val="00B136B8"/>
    <w:rsid w:val="00B13775"/>
    <w:rsid w:val="00B139E9"/>
    <w:rsid w:val="00B146E5"/>
    <w:rsid w:val="00B166F1"/>
    <w:rsid w:val="00B1722E"/>
    <w:rsid w:val="00B17E13"/>
    <w:rsid w:val="00B21AA9"/>
    <w:rsid w:val="00B23E6A"/>
    <w:rsid w:val="00B24258"/>
    <w:rsid w:val="00B24B02"/>
    <w:rsid w:val="00B261D3"/>
    <w:rsid w:val="00B26766"/>
    <w:rsid w:val="00B308C0"/>
    <w:rsid w:val="00B3127F"/>
    <w:rsid w:val="00B322DB"/>
    <w:rsid w:val="00B32AFD"/>
    <w:rsid w:val="00B32DFE"/>
    <w:rsid w:val="00B3457F"/>
    <w:rsid w:val="00B3520A"/>
    <w:rsid w:val="00B353A2"/>
    <w:rsid w:val="00B35796"/>
    <w:rsid w:val="00B3579B"/>
    <w:rsid w:val="00B35FDC"/>
    <w:rsid w:val="00B36820"/>
    <w:rsid w:val="00B36EBF"/>
    <w:rsid w:val="00B3728E"/>
    <w:rsid w:val="00B37571"/>
    <w:rsid w:val="00B401F7"/>
    <w:rsid w:val="00B41897"/>
    <w:rsid w:val="00B41D77"/>
    <w:rsid w:val="00B422AB"/>
    <w:rsid w:val="00B42A97"/>
    <w:rsid w:val="00B42BA5"/>
    <w:rsid w:val="00B43465"/>
    <w:rsid w:val="00B43964"/>
    <w:rsid w:val="00B44352"/>
    <w:rsid w:val="00B44621"/>
    <w:rsid w:val="00B44FFD"/>
    <w:rsid w:val="00B45321"/>
    <w:rsid w:val="00B45762"/>
    <w:rsid w:val="00B45F2D"/>
    <w:rsid w:val="00B46BF6"/>
    <w:rsid w:val="00B472FB"/>
    <w:rsid w:val="00B47F72"/>
    <w:rsid w:val="00B50C14"/>
    <w:rsid w:val="00B51266"/>
    <w:rsid w:val="00B513AC"/>
    <w:rsid w:val="00B51D8C"/>
    <w:rsid w:val="00B51ED5"/>
    <w:rsid w:val="00B51FF2"/>
    <w:rsid w:val="00B525F5"/>
    <w:rsid w:val="00B52FD3"/>
    <w:rsid w:val="00B532F2"/>
    <w:rsid w:val="00B53362"/>
    <w:rsid w:val="00B5382A"/>
    <w:rsid w:val="00B538FA"/>
    <w:rsid w:val="00B53C3E"/>
    <w:rsid w:val="00B541DF"/>
    <w:rsid w:val="00B56057"/>
    <w:rsid w:val="00B562B7"/>
    <w:rsid w:val="00B567A7"/>
    <w:rsid w:val="00B5795A"/>
    <w:rsid w:val="00B57FA5"/>
    <w:rsid w:val="00B60068"/>
    <w:rsid w:val="00B604F4"/>
    <w:rsid w:val="00B6239E"/>
    <w:rsid w:val="00B635C9"/>
    <w:rsid w:val="00B64376"/>
    <w:rsid w:val="00B6442F"/>
    <w:rsid w:val="00B646EE"/>
    <w:rsid w:val="00B64E59"/>
    <w:rsid w:val="00B651CD"/>
    <w:rsid w:val="00B66338"/>
    <w:rsid w:val="00B66361"/>
    <w:rsid w:val="00B67130"/>
    <w:rsid w:val="00B67B30"/>
    <w:rsid w:val="00B70922"/>
    <w:rsid w:val="00B7122E"/>
    <w:rsid w:val="00B712EA"/>
    <w:rsid w:val="00B714C3"/>
    <w:rsid w:val="00B73C86"/>
    <w:rsid w:val="00B73D5C"/>
    <w:rsid w:val="00B749C4"/>
    <w:rsid w:val="00B75245"/>
    <w:rsid w:val="00B7603C"/>
    <w:rsid w:val="00B7611D"/>
    <w:rsid w:val="00B7727E"/>
    <w:rsid w:val="00B8023B"/>
    <w:rsid w:val="00B80ED5"/>
    <w:rsid w:val="00B8112B"/>
    <w:rsid w:val="00B81B7F"/>
    <w:rsid w:val="00B81E3D"/>
    <w:rsid w:val="00B81FFE"/>
    <w:rsid w:val="00B833EB"/>
    <w:rsid w:val="00B8406E"/>
    <w:rsid w:val="00B8408E"/>
    <w:rsid w:val="00B84F1A"/>
    <w:rsid w:val="00B85D5E"/>
    <w:rsid w:val="00B86AAE"/>
    <w:rsid w:val="00B86EAD"/>
    <w:rsid w:val="00B87C83"/>
    <w:rsid w:val="00B910BA"/>
    <w:rsid w:val="00B928FD"/>
    <w:rsid w:val="00B92ADA"/>
    <w:rsid w:val="00B930DE"/>
    <w:rsid w:val="00B93683"/>
    <w:rsid w:val="00B938C2"/>
    <w:rsid w:val="00B94472"/>
    <w:rsid w:val="00B95F58"/>
    <w:rsid w:val="00B96091"/>
    <w:rsid w:val="00B96AE9"/>
    <w:rsid w:val="00B978AB"/>
    <w:rsid w:val="00B97B1D"/>
    <w:rsid w:val="00B97EE8"/>
    <w:rsid w:val="00BA00E3"/>
    <w:rsid w:val="00BA03AD"/>
    <w:rsid w:val="00BA0BF1"/>
    <w:rsid w:val="00BA100B"/>
    <w:rsid w:val="00BA1246"/>
    <w:rsid w:val="00BA1948"/>
    <w:rsid w:val="00BA1996"/>
    <w:rsid w:val="00BA2B1C"/>
    <w:rsid w:val="00BA31E0"/>
    <w:rsid w:val="00BA3770"/>
    <w:rsid w:val="00BA45A5"/>
    <w:rsid w:val="00BA4DFB"/>
    <w:rsid w:val="00BA539C"/>
    <w:rsid w:val="00BA61BF"/>
    <w:rsid w:val="00BA622B"/>
    <w:rsid w:val="00BA67A9"/>
    <w:rsid w:val="00BA6A22"/>
    <w:rsid w:val="00BA7563"/>
    <w:rsid w:val="00BA7947"/>
    <w:rsid w:val="00BB07AB"/>
    <w:rsid w:val="00BB1120"/>
    <w:rsid w:val="00BB139E"/>
    <w:rsid w:val="00BB3E6D"/>
    <w:rsid w:val="00BB5142"/>
    <w:rsid w:val="00BB5EA2"/>
    <w:rsid w:val="00BB6184"/>
    <w:rsid w:val="00BB70A7"/>
    <w:rsid w:val="00BB715F"/>
    <w:rsid w:val="00BC0614"/>
    <w:rsid w:val="00BC2263"/>
    <w:rsid w:val="00BC24BF"/>
    <w:rsid w:val="00BC3D19"/>
    <w:rsid w:val="00BC4CD1"/>
    <w:rsid w:val="00BC4D89"/>
    <w:rsid w:val="00BC5605"/>
    <w:rsid w:val="00BC568E"/>
    <w:rsid w:val="00BC6291"/>
    <w:rsid w:val="00BC6995"/>
    <w:rsid w:val="00BC734B"/>
    <w:rsid w:val="00BD07BB"/>
    <w:rsid w:val="00BD1340"/>
    <w:rsid w:val="00BD144A"/>
    <w:rsid w:val="00BD1DE2"/>
    <w:rsid w:val="00BD20E1"/>
    <w:rsid w:val="00BD22FE"/>
    <w:rsid w:val="00BD2A79"/>
    <w:rsid w:val="00BD2B49"/>
    <w:rsid w:val="00BD369C"/>
    <w:rsid w:val="00BD3A7A"/>
    <w:rsid w:val="00BD4210"/>
    <w:rsid w:val="00BD62BA"/>
    <w:rsid w:val="00BD66CF"/>
    <w:rsid w:val="00BD6CCB"/>
    <w:rsid w:val="00BD74B2"/>
    <w:rsid w:val="00BD77D5"/>
    <w:rsid w:val="00BE0099"/>
    <w:rsid w:val="00BE079D"/>
    <w:rsid w:val="00BE27B9"/>
    <w:rsid w:val="00BE34B1"/>
    <w:rsid w:val="00BE4FE2"/>
    <w:rsid w:val="00BE5099"/>
    <w:rsid w:val="00BE5188"/>
    <w:rsid w:val="00BE68DA"/>
    <w:rsid w:val="00BE7324"/>
    <w:rsid w:val="00BF0281"/>
    <w:rsid w:val="00BF0891"/>
    <w:rsid w:val="00BF0EE3"/>
    <w:rsid w:val="00BF1889"/>
    <w:rsid w:val="00BF1DF7"/>
    <w:rsid w:val="00BF1FF0"/>
    <w:rsid w:val="00BF2673"/>
    <w:rsid w:val="00BF27E3"/>
    <w:rsid w:val="00BF2841"/>
    <w:rsid w:val="00BF2D24"/>
    <w:rsid w:val="00BF2E39"/>
    <w:rsid w:val="00BF43C4"/>
    <w:rsid w:val="00BF5F5A"/>
    <w:rsid w:val="00BF6E46"/>
    <w:rsid w:val="00BF7663"/>
    <w:rsid w:val="00C01D81"/>
    <w:rsid w:val="00C02C17"/>
    <w:rsid w:val="00C03344"/>
    <w:rsid w:val="00C034D1"/>
    <w:rsid w:val="00C03697"/>
    <w:rsid w:val="00C037B0"/>
    <w:rsid w:val="00C046D8"/>
    <w:rsid w:val="00C063D5"/>
    <w:rsid w:val="00C11E8F"/>
    <w:rsid w:val="00C12129"/>
    <w:rsid w:val="00C1240E"/>
    <w:rsid w:val="00C13967"/>
    <w:rsid w:val="00C15976"/>
    <w:rsid w:val="00C163F6"/>
    <w:rsid w:val="00C16450"/>
    <w:rsid w:val="00C164FD"/>
    <w:rsid w:val="00C168FC"/>
    <w:rsid w:val="00C20F52"/>
    <w:rsid w:val="00C21A50"/>
    <w:rsid w:val="00C21B18"/>
    <w:rsid w:val="00C222DF"/>
    <w:rsid w:val="00C2252E"/>
    <w:rsid w:val="00C226F5"/>
    <w:rsid w:val="00C23BCF"/>
    <w:rsid w:val="00C264AC"/>
    <w:rsid w:val="00C26ADC"/>
    <w:rsid w:val="00C26DF4"/>
    <w:rsid w:val="00C275D0"/>
    <w:rsid w:val="00C3051C"/>
    <w:rsid w:val="00C30647"/>
    <w:rsid w:val="00C30E05"/>
    <w:rsid w:val="00C30EF1"/>
    <w:rsid w:val="00C31DD3"/>
    <w:rsid w:val="00C328D2"/>
    <w:rsid w:val="00C33504"/>
    <w:rsid w:val="00C336B4"/>
    <w:rsid w:val="00C336BB"/>
    <w:rsid w:val="00C3386E"/>
    <w:rsid w:val="00C34F8E"/>
    <w:rsid w:val="00C35941"/>
    <w:rsid w:val="00C35B04"/>
    <w:rsid w:val="00C36396"/>
    <w:rsid w:val="00C36A2C"/>
    <w:rsid w:val="00C36F30"/>
    <w:rsid w:val="00C373EC"/>
    <w:rsid w:val="00C402B7"/>
    <w:rsid w:val="00C40EAE"/>
    <w:rsid w:val="00C4123F"/>
    <w:rsid w:val="00C42081"/>
    <w:rsid w:val="00C430DD"/>
    <w:rsid w:val="00C43BC7"/>
    <w:rsid w:val="00C45073"/>
    <w:rsid w:val="00C453D8"/>
    <w:rsid w:val="00C46AF1"/>
    <w:rsid w:val="00C47BA2"/>
    <w:rsid w:val="00C5019D"/>
    <w:rsid w:val="00C508E5"/>
    <w:rsid w:val="00C51161"/>
    <w:rsid w:val="00C5260D"/>
    <w:rsid w:val="00C526FE"/>
    <w:rsid w:val="00C5354B"/>
    <w:rsid w:val="00C54571"/>
    <w:rsid w:val="00C546B6"/>
    <w:rsid w:val="00C563A6"/>
    <w:rsid w:val="00C57097"/>
    <w:rsid w:val="00C57BD8"/>
    <w:rsid w:val="00C60157"/>
    <w:rsid w:val="00C6019D"/>
    <w:rsid w:val="00C60E09"/>
    <w:rsid w:val="00C61221"/>
    <w:rsid w:val="00C61673"/>
    <w:rsid w:val="00C61B4C"/>
    <w:rsid w:val="00C62644"/>
    <w:rsid w:val="00C62C9C"/>
    <w:rsid w:val="00C63288"/>
    <w:rsid w:val="00C6344D"/>
    <w:rsid w:val="00C64437"/>
    <w:rsid w:val="00C6552F"/>
    <w:rsid w:val="00C66132"/>
    <w:rsid w:val="00C6652B"/>
    <w:rsid w:val="00C673D5"/>
    <w:rsid w:val="00C705FB"/>
    <w:rsid w:val="00C708F1"/>
    <w:rsid w:val="00C71286"/>
    <w:rsid w:val="00C713E4"/>
    <w:rsid w:val="00C71FE6"/>
    <w:rsid w:val="00C71FF0"/>
    <w:rsid w:val="00C72299"/>
    <w:rsid w:val="00C72A63"/>
    <w:rsid w:val="00C73178"/>
    <w:rsid w:val="00C74430"/>
    <w:rsid w:val="00C7544D"/>
    <w:rsid w:val="00C76B02"/>
    <w:rsid w:val="00C76B81"/>
    <w:rsid w:val="00C7709D"/>
    <w:rsid w:val="00C776BC"/>
    <w:rsid w:val="00C8019D"/>
    <w:rsid w:val="00C806F8"/>
    <w:rsid w:val="00C810E0"/>
    <w:rsid w:val="00C82405"/>
    <w:rsid w:val="00C8393B"/>
    <w:rsid w:val="00C83AD9"/>
    <w:rsid w:val="00C851A1"/>
    <w:rsid w:val="00C8536C"/>
    <w:rsid w:val="00C91E85"/>
    <w:rsid w:val="00C92A95"/>
    <w:rsid w:val="00C92D01"/>
    <w:rsid w:val="00C933FF"/>
    <w:rsid w:val="00C94C13"/>
    <w:rsid w:val="00C95E6A"/>
    <w:rsid w:val="00C96032"/>
    <w:rsid w:val="00C96075"/>
    <w:rsid w:val="00C96722"/>
    <w:rsid w:val="00C97520"/>
    <w:rsid w:val="00C97903"/>
    <w:rsid w:val="00CA00F5"/>
    <w:rsid w:val="00CA049C"/>
    <w:rsid w:val="00CA2078"/>
    <w:rsid w:val="00CA28E1"/>
    <w:rsid w:val="00CA4D76"/>
    <w:rsid w:val="00CA5447"/>
    <w:rsid w:val="00CA5D88"/>
    <w:rsid w:val="00CA621A"/>
    <w:rsid w:val="00CA6AF0"/>
    <w:rsid w:val="00CA6F96"/>
    <w:rsid w:val="00CA7633"/>
    <w:rsid w:val="00CB0A4E"/>
    <w:rsid w:val="00CB0EF6"/>
    <w:rsid w:val="00CB1840"/>
    <w:rsid w:val="00CB4D56"/>
    <w:rsid w:val="00CB5E36"/>
    <w:rsid w:val="00CB6869"/>
    <w:rsid w:val="00CB6966"/>
    <w:rsid w:val="00CB6B6F"/>
    <w:rsid w:val="00CB70C1"/>
    <w:rsid w:val="00CB763E"/>
    <w:rsid w:val="00CB7A9C"/>
    <w:rsid w:val="00CB7F72"/>
    <w:rsid w:val="00CC02C8"/>
    <w:rsid w:val="00CC1357"/>
    <w:rsid w:val="00CC2796"/>
    <w:rsid w:val="00CC338A"/>
    <w:rsid w:val="00CC3E7B"/>
    <w:rsid w:val="00CC4138"/>
    <w:rsid w:val="00CC41CD"/>
    <w:rsid w:val="00CC464B"/>
    <w:rsid w:val="00CD0790"/>
    <w:rsid w:val="00CD0C02"/>
    <w:rsid w:val="00CD1858"/>
    <w:rsid w:val="00CD29CD"/>
    <w:rsid w:val="00CD2B3A"/>
    <w:rsid w:val="00CD2C01"/>
    <w:rsid w:val="00CD3FBD"/>
    <w:rsid w:val="00CD78D2"/>
    <w:rsid w:val="00CE045B"/>
    <w:rsid w:val="00CE09B6"/>
    <w:rsid w:val="00CE0DA2"/>
    <w:rsid w:val="00CE120A"/>
    <w:rsid w:val="00CE1981"/>
    <w:rsid w:val="00CE1E7E"/>
    <w:rsid w:val="00CE55E6"/>
    <w:rsid w:val="00CE5E16"/>
    <w:rsid w:val="00CE5EE1"/>
    <w:rsid w:val="00CE6926"/>
    <w:rsid w:val="00CE702B"/>
    <w:rsid w:val="00CF028B"/>
    <w:rsid w:val="00CF1526"/>
    <w:rsid w:val="00CF157F"/>
    <w:rsid w:val="00CF1674"/>
    <w:rsid w:val="00CF2713"/>
    <w:rsid w:val="00CF3488"/>
    <w:rsid w:val="00CF3734"/>
    <w:rsid w:val="00CF3FA8"/>
    <w:rsid w:val="00CF518B"/>
    <w:rsid w:val="00CF694B"/>
    <w:rsid w:val="00CF6B83"/>
    <w:rsid w:val="00CF7399"/>
    <w:rsid w:val="00CF7989"/>
    <w:rsid w:val="00CF7ADA"/>
    <w:rsid w:val="00D006BB"/>
    <w:rsid w:val="00D006E4"/>
    <w:rsid w:val="00D00DEE"/>
    <w:rsid w:val="00D01D4F"/>
    <w:rsid w:val="00D034EA"/>
    <w:rsid w:val="00D04416"/>
    <w:rsid w:val="00D04CCF"/>
    <w:rsid w:val="00D05E50"/>
    <w:rsid w:val="00D062D6"/>
    <w:rsid w:val="00D0729B"/>
    <w:rsid w:val="00D10F7C"/>
    <w:rsid w:val="00D10FC0"/>
    <w:rsid w:val="00D116A6"/>
    <w:rsid w:val="00D1208E"/>
    <w:rsid w:val="00D13C6C"/>
    <w:rsid w:val="00D14378"/>
    <w:rsid w:val="00D14408"/>
    <w:rsid w:val="00D14E95"/>
    <w:rsid w:val="00D14F4B"/>
    <w:rsid w:val="00D15072"/>
    <w:rsid w:val="00D15230"/>
    <w:rsid w:val="00D15C4D"/>
    <w:rsid w:val="00D15D5C"/>
    <w:rsid w:val="00D165E1"/>
    <w:rsid w:val="00D167B9"/>
    <w:rsid w:val="00D1692A"/>
    <w:rsid w:val="00D17134"/>
    <w:rsid w:val="00D17A85"/>
    <w:rsid w:val="00D20FB7"/>
    <w:rsid w:val="00D222DA"/>
    <w:rsid w:val="00D226A7"/>
    <w:rsid w:val="00D23469"/>
    <w:rsid w:val="00D23AF9"/>
    <w:rsid w:val="00D23C02"/>
    <w:rsid w:val="00D23E1D"/>
    <w:rsid w:val="00D244C9"/>
    <w:rsid w:val="00D25C72"/>
    <w:rsid w:val="00D25E58"/>
    <w:rsid w:val="00D26ABF"/>
    <w:rsid w:val="00D27801"/>
    <w:rsid w:val="00D278DD"/>
    <w:rsid w:val="00D27C40"/>
    <w:rsid w:val="00D27D6B"/>
    <w:rsid w:val="00D30985"/>
    <w:rsid w:val="00D3219A"/>
    <w:rsid w:val="00D3225B"/>
    <w:rsid w:val="00D33087"/>
    <w:rsid w:val="00D332ED"/>
    <w:rsid w:val="00D33401"/>
    <w:rsid w:val="00D3595E"/>
    <w:rsid w:val="00D361B6"/>
    <w:rsid w:val="00D37DEE"/>
    <w:rsid w:val="00D40582"/>
    <w:rsid w:val="00D41BFF"/>
    <w:rsid w:val="00D41E57"/>
    <w:rsid w:val="00D4276D"/>
    <w:rsid w:val="00D428C3"/>
    <w:rsid w:val="00D42E98"/>
    <w:rsid w:val="00D43C8E"/>
    <w:rsid w:val="00D43DD5"/>
    <w:rsid w:val="00D440D9"/>
    <w:rsid w:val="00D442D4"/>
    <w:rsid w:val="00D45812"/>
    <w:rsid w:val="00D46282"/>
    <w:rsid w:val="00D4684F"/>
    <w:rsid w:val="00D468CF"/>
    <w:rsid w:val="00D5157C"/>
    <w:rsid w:val="00D516EE"/>
    <w:rsid w:val="00D51FA0"/>
    <w:rsid w:val="00D5319E"/>
    <w:rsid w:val="00D53532"/>
    <w:rsid w:val="00D536C8"/>
    <w:rsid w:val="00D557E7"/>
    <w:rsid w:val="00D55A70"/>
    <w:rsid w:val="00D561B4"/>
    <w:rsid w:val="00D60EB9"/>
    <w:rsid w:val="00D61196"/>
    <w:rsid w:val="00D611EA"/>
    <w:rsid w:val="00D61870"/>
    <w:rsid w:val="00D61F8B"/>
    <w:rsid w:val="00D63B7C"/>
    <w:rsid w:val="00D63EEB"/>
    <w:rsid w:val="00D64392"/>
    <w:rsid w:val="00D645B6"/>
    <w:rsid w:val="00D66B5A"/>
    <w:rsid w:val="00D66E41"/>
    <w:rsid w:val="00D679C4"/>
    <w:rsid w:val="00D700B3"/>
    <w:rsid w:val="00D7128C"/>
    <w:rsid w:val="00D7152E"/>
    <w:rsid w:val="00D71BAD"/>
    <w:rsid w:val="00D722F4"/>
    <w:rsid w:val="00D724D3"/>
    <w:rsid w:val="00D73050"/>
    <w:rsid w:val="00D73A27"/>
    <w:rsid w:val="00D73D2F"/>
    <w:rsid w:val="00D73F3A"/>
    <w:rsid w:val="00D746B0"/>
    <w:rsid w:val="00D75082"/>
    <w:rsid w:val="00D75799"/>
    <w:rsid w:val="00D763B8"/>
    <w:rsid w:val="00D76715"/>
    <w:rsid w:val="00D77655"/>
    <w:rsid w:val="00D77810"/>
    <w:rsid w:val="00D80590"/>
    <w:rsid w:val="00D81563"/>
    <w:rsid w:val="00D81A63"/>
    <w:rsid w:val="00D845E1"/>
    <w:rsid w:val="00D85550"/>
    <w:rsid w:val="00D85C0C"/>
    <w:rsid w:val="00D85C81"/>
    <w:rsid w:val="00D85D99"/>
    <w:rsid w:val="00D8710A"/>
    <w:rsid w:val="00D87264"/>
    <w:rsid w:val="00D87E82"/>
    <w:rsid w:val="00D90C14"/>
    <w:rsid w:val="00D90EDD"/>
    <w:rsid w:val="00D92110"/>
    <w:rsid w:val="00D93332"/>
    <w:rsid w:val="00D93357"/>
    <w:rsid w:val="00D94540"/>
    <w:rsid w:val="00D945EF"/>
    <w:rsid w:val="00D97204"/>
    <w:rsid w:val="00D973C9"/>
    <w:rsid w:val="00D97C8F"/>
    <w:rsid w:val="00D97CD9"/>
    <w:rsid w:val="00DA01EB"/>
    <w:rsid w:val="00DA05B7"/>
    <w:rsid w:val="00DA0782"/>
    <w:rsid w:val="00DA17AE"/>
    <w:rsid w:val="00DA1D42"/>
    <w:rsid w:val="00DA2D32"/>
    <w:rsid w:val="00DA405C"/>
    <w:rsid w:val="00DA454F"/>
    <w:rsid w:val="00DA4BCF"/>
    <w:rsid w:val="00DA4EFF"/>
    <w:rsid w:val="00DA5251"/>
    <w:rsid w:val="00DA65CF"/>
    <w:rsid w:val="00DA6688"/>
    <w:rsid w:val="00DA6BA4"/>
    <w:rsid w:val="00DB0255"/>
    <w:rsid w:val="00DB06CC"/>
    <w:rsid w:val="00DB1D66"/>
    <w:rsid w:val="00DB3323"/>
    <w:rsid w:val="00DB3509"/>
    <w:rsid w:val="00DB3967"/>
    <w:rsid w:val="00DB571B"/>
    <w:rsid w:val="00DB58DC"/>
    <w:rsid w:val="00DB5C9E"/>
    <w:rsid w:val="00DB7613"/>
    <w:rsid w:val="00DB789A"/>
    <w:rsid w:val="00DB7DAE"/>
    <w:rsid w:val="00DC032C"/>
    <w:rsid w:val="00DC097D"/>
    <w:rsid w:val="00DC099C"/>
    <w:rsid w:val="00DC0FC7"/>
    <w:rsid w:val="00DC124F"/>
    <w:rsid w:val="00DC169A"/>
    <w:rsid w:val="00DC1A3B"/>
    <w:rsid w:val="00DC3471"/>
    <w:rsid w:val="00DC43B1"/>
    <w:rsid w:val="00DC545E"/>
    <w:rsid w:val="00DC61E9"/>
    <w:rsid w:val="00DD0829"/>
    <w:rsid w:val="00DD13F7"/>
    <w:rsid w:val="00DD269F"/>
    <w:rsid w:val="00DD2721"/>
    <w:rsid w:val="00DD3099"/>
    <w:rsid w:val="00DD32B8"/>
    <w:rsid w:val="00DD3B7E"/>
    <w:rsid w:val="00DD4682"/>
    <w:rsid w:val="00DD46D4"/>
    <w:rsid w:val="00DD5092"/>
    <w:rsid w:val="00DD590F"/>
    <w:rsid w:val="00DD5EFE"/>
    <w:rsid w:val="00DD717E"/>
    <w:rsid w:val="00DD718B"/>
    <w:rsid w:val="00DD7752"/>
    <w:rsid w:val="00DE056F"/>
    <w:rsid w:val="00DE1266"/>
    <w:rsid w:val="00DE1A49"/>
    <w:rsid w:val="00DE1DB6"/>
    <w:rsid w:val="00DE365D"/>
    <w:rsid w:val="00DE384F"/>
    <w:rsid w:val="00DE3DFB"/>
    <w:rsid w:val="00DE53B7"/>
    <w:rsid w:val="00DE60AD"/>
    <w:rsid w:val="00DE6ACB"/>
    <w:rsid w:val="00DE7A77"/>
    <w:rsid w:val="00DE7F17"/>
    <w:rsid w:val="00DF1738"/>
    <w:rsid w:val="00DF18C6"/>
    <w:rsid w:val="00DF27AE"/>
    <w:rsid w:val="00DF3349"/>
    <w:rsid w:val="00DF39F6"/>
    <w:rsid w:val="00DF5903"/>
    <w:rsid w:val="00DF5AFF"/>
    <w:rsid w:val="00DF5C3D"/>
    <w:rsid w:val="00DF6045"/>
    <w:rsid w:val="00DF65C7"/>
    <w:rsid w:val="00DF6874"/>
    <w:rsid w:val="00E0029A"/>
    <w:rsid w:val="00E0052F"/>
    <w:rsid w:val="00E00E5B"/>
    <w:rsid w:val="00E011E5"/>
    <w:rsid w:val="00E03CC5"/>
    <w:rsid w:val="00E04334"/>
    <w:rsid w:val="00E05C76"/>
    <w:rsid w:val="00E07AF6"/>
    <w:rsid w:val="00E10C0C"/>
    <w:rsid w:val="00E10CE4"/>
    <w:rsid w:val="00E10CF0"/>
    <w:rsid w:val="00E11861"/>
    <w:rsid w:val="00E12A80"/>
    <w:rsid w:val="00E13E0D"/>
    <w:rsid w:val="00E1476C"/>
    <w:rsid w:val="00E15383"/>
    <w:rsid w:val="00E154C5"/>
    <w:rsid w:val="00E15F26"/>
    <w:rsid w:val="00E1650F"/>
    <w:rsid w:val="00E17C8E"/>
    <w:rsid w:val="00E20181"/>
    <w:rsid w:val="00E20895"/>
    <w:rsid w:val="00E2235C"/>
    <w:rsid w:val="00E22D33"/>
    <w:rsid w:val="00E2300A"/>
    <w:rsid w:val="00E2309C"/>
    <w:rsid w:val="00E2326B"/>
    <w:rsid w:val="00E23695"/>
    <w:rsid w:val="00E23FF0"/>
    <w:rsid w:val="00E241BC"/>
    <w:rsid w:val="00E243A7"/>
    <w:rsid w:val="00E24504"/>
    <w:rsid w:val="00E24603"/>
    <w:rsid w:val="00E24CAE"/>
    <w:rsid w:val="00E25B43"/>
    <w:rsid w:val="00E27AD2"/>
    <w:rsid w:val="00E30D60"/>
    <w:rsid w:val="00E3178C"/>
    <w:rsid w:val="00E32784"/>
    <w:rsid w:val="00E33553"/>
    <w:rsid w:val="00E33712"/>
    <w:rsid w:val="00E35974"/>
    <w:rsid w:val="00E35E1B"/>
    <w:rsid w:val="00E36743"/>
    <w:rsid w:val="00E36D0B"/>
    <w:rsid w:val="00E40C6B"/>
    <w:rsid w:val="00E425B4"/>
    <w:rsid w:val="00E43162"/>
    <w:rsid w:val="00E43C6A"/>
    <w:rsid w:val="00E43CC5"/>
    <w:rsid w:val="00E44570"/>
    <w:rsid w:val="00E44591"/>
    <w:rsid w:val="00E44B19"/>
    <w:rsid w:val="00E4792D"/>
    <w:rsid w:val="00E47A09"/>
    <w:rsid w:val="00E502CC"/>
    <w:rsid w:val="00E50467"/>
    <w:rsid w:val="00E50F16"/>
    <w:rsid w:val="00E51C33"/>
    <w:rsid w:val="00E51D0A"/>
    <w:rsid w:val="00E520D3"/>
    <w:rsid w:val="00E5298F"/>
    <w:rsid w:val="00E53733"/>
    <w:rsid w:val="00E54199"/>
    <w:rsid w:val="00E54C5D"/>
    <w:rsid w:val="00E557E8"/>
    <w:rsid w:val="00E557FB"/>
    <w:rsid w:val="00E566A8"/>
    <w:rsid w:val="00E56759"/>
    <w:rsid w:val="00E568B4"/>
    <w:rsid w:val="00E571A5"/>
    <w:rsid w:val="00E5723B"/>
    <w:rsid w:val="00E57813"/>
    <w:rsid w:val="00E57FFA"/>
    <w:rsid w:val="00E6002B"/>
    <w:rsid w:val="00E624AF"/>
    <w:rsid w:val="00E6250B"/>
    <w:rsid w:val="00E6306B"/>
    <w:rsid w:val="00E630B6"/>
    <w:rsid w:val="00E64205"/>
    <w:rsid w:val="00E6472B"/>
    <w:rsid w:val="00E648CC"/>
    <w:rsid w:val="00E65A6C"/>
    <w:rsid w:val="00E65BDA"/>
    <w:rsid w:val="00E65D4E"/>
    <w:rsid w:val="00E6601D"/>
    <w:rsid w:val="00E660F9"/>
    <w:rsid w:val="00E667AA"/>
    <w:rsid w:val="00E66807"/>
    <w:rsid w:val="00E66DC5"/>
    <w:rsid w:val="00E67E3D"/>
    <w:rsid w:val="00E67FE1"/>
    <w:rsid w:val="00E71444"/>
    <w:rsid w:val="00E715A7"/>
    <w:rsid w:val="00E7279B"/>
    <w:rsid w:val="00E737B9"/>
    <w:rsid w:val="00E73C42"/>
    <w:rsid w:val="00E73F5D"/>
    <w:rsid w:val="00E75C66"/>
    <w:rsid w:val="00E75EA6"/>
    <w:rsid w:val="00E7781C"/>
    <w:rsid w:val="00E8001E"/>
    <w:rsid w:val="00E80B43"/>
    <w:rsid w:val="00E80E75"/>
    <w:rsid w:val="00E81783"/>
    <w:rsid w:val="00E81DD8"/>
    <w:rsid w:val="00E8241B"/>
    <w:rsid w:val="00E824EA"/>
    <w:rsid w:val="00E82BD2"/>
    <w:rsid w:val="00E838E5"/>
    <w:rsid w:val="00E8524C"/>
    <w:rsid w:val="00E853C1"/>
    <w:rsid w:val="00E85D44"/>
    <w:rsid w:val="00E877D3"/>
    <w:rsid w:val="00E908A0"/>
    <w:rsid w:val="00E91479"/>
    <w:rsid w:val="00E914A1"/>
    <w:rsid w:val="00E91987"/>
    <w:rsid w:val="00E929CE"/>
    <w:rsid w:val="00E92D38"/>
    <w:rsid w:val="00E93BCC"/>
    <w:rsid w:val="00E9484A"/>
    <w:rsid w:val="00E95E93"/>
    <w:rsid w:val="00E976AE"/>
    <w:rsid w:val="00EA0158"/>
    <w:rsid w:val="00EA0D61"/>
    <w:rsid w:val="00EA1982"/>
    <w:rsid w:val="00EA2656"/>
    <w:rsid w:val="00EA2DF3"/>
    <w:rsid w:val="00EA2DFE"/>
    <w:rsid w:val="00EA37CB"/>
    <w:rsid w:val="00EA3F9A"/>
    <w:rsid w:val="00EA4A9E"/>
    <w:rsid w:val="00EA4F48"/>
    <w:rsid w:val="00EA5E3D"/>
    <w:rsid w:val="00EA62E3"/>
    <w:rsid w:val="00EA6382"/>
    <w:rsid w:val="00EA71AA"/>
    <w:rsid w:val="00EB0C59"/>
    <w:rsid w:val="00EB16AA"/>
    <w:rsid w:val="00EB18F9"/>
    <w:rsid w:val="00EB29A6"/>
    <w:rsid w:val="00EB2DD2"/>
    <w:rsid w:val="00EB3529"/>
    <w:rsid w:val="00EB4AB8"/>
    <w:rsid w:val="00EB5477"/>
    <w:rsid w:val="00EB5EA8"/>
    <w:rsid w:val="00EB645C"/>
    <w:rsid w:val="00EB74D9"/>
    <w:rsid w:val="00EB78F6"/>
    <w:rsid w:val="00EC0040"/>
    <w:rsid w:val="00EC2240"/>
    <w:rsid w:val="00EC2636"/>
    <w:rsid w:val="00EC2EF6"/>
    <w:rsid w:val="00EC3774"/>
    <w:rsid w:val="00EC429E"/>
    <w:rsid w:val="00EC4713"/>
    <w:rsid w:val="00EC5714"/>
    <w:rsid w:val="00EC6378"/>
    <w:rsid w:val="00EC701D"/>
    <w:rsid w:val="00EC750B"/>
    <w:rsid w:val="00ED02DF"/>
    <w:rsid w:val="00ED0625"/>
    <w:rsid w:val="00ED1E5E"/>
    <w:rsid w:val="00ED32B5"/>
    <w:rsid w:val="00ED3F2D"/>
    <w:rsid w:val="00ED40A3"/>
    <w:rsid w:val="00ED4BB2"/>
    <w:rsid w:val="00ED5C5E"/>
    <w:rsid w:val="00ED6850"/>
    <w:rsid w:val="00ED74C4"/>
    <w:rsid w:val="00ED74ED"/>
    <w:rsid w:val="00ED756C"/>
    <w:rsid w:val="00EE0D46"/>
    <w:rsid w:val="00EE0DEE"/>
    <w:rsid w:val="00EE265C"/>
    <w:rsid w:val="00EE285A"/>
    <w:rsid w:val="00EE28B7"/>
    <w:rsid w:val="00EE3E6D"/>
    <w:rsid w:val="00EE42F4"/>
    <w:rsid w:val="00EE44C2"/>
    <w:rsid w:val="00EE4954"/>
    <w:rsid w:val="00EE4AF8"/>
    <w:rsid w:val="00EE5E26"/>
    <w:rsid w:val="00EE65D1"/>
    <w:rsid w:val="00EE79E5"/>
    <w:rsid w:val="00EF0587"/>
    <w:rsid w:val="00EF0FE3"/>
    <w:rsid w:val="00EF14C9"/>
    <w:rsid w:val="00EF1769"/>
    <w:rsid w:val="00EF196B"/>
    <w:rsid w:val="00EF21FA"/>
    <w:rsid w:val="00EF2B6C"/>
    <w:rsid w:val="00EF3411"/>
    <w:rsid w:val="00EF36EE"/>
    <w:rsid w:val="00EF3B8F"/>
    <w:rsid w:val="00EF45C9"/>
    <w:rsid w:val="00EF51A1"/>
    <w:rsid w:val="00EF658D"/>
    <w:rsid w:val="00EF73E5"/>
    <w:rsid w:val="00EF799F"/>
    <w:rsid w:val="00EF7A5D"/>
    <w:rsid w:val="00EF7AB8"/>
    <w:rsid w:val="00F001B7"/>
    <w:rsid w:val="00F00341"/>
    <w:rsid w:val="00F0140D"/>
    <w:rsid w:val="00F019EC"/>
    <w:rsid w:val="00F01B87"/>
    <w:rsid w:val="00F01E37"/>
    <w:rsid w:val="00F025D6"/>
    <w:rsid w:val="00F028DC"/>
    <w:rsid w:val="00F03651"/>
    <w:rsid w:val="00F056DD"/>
    <w:rsid w:val="00F05D00"/>
    <w:rsid w:val="00F06FDC"/>
    <w:rsid w:val="00F0747C"/>
    <w:rsid w:val="00F078E8"/>
    <w:rsid w:val="00F07C2F"/>
    <w:rsid w:val="00F07C36"/>
    <w:rsid w:val="00F103D0"/>
    <w:rsid w:val="00F10BBF"/>
    <w:rsid w:val="00F130E5"/>
    <w:rsid w:val="00F1438C"/>
    <w:rsid w:val="00F14F91"/>
    <w:rsid w:val="00F15917"/>
    <w:rsid w:val="00F16BC8"/>
    <w:rsid w:val="00F171A8"/>
    <w:rsid w:val="00F17E1B"/>
    <w:rsid w:val="00F17FD0"/>
    <w:rsid w:val="00F20747"/>
    <w:rsid w:val="00F20A99"/>
    <w:rsid w:val="00F20DAD"/>
    <w:rsid w:val="00F20EF9"/>
    <w:rsid w:val="00F20FF0"/>
    <w:rsid w:val="00F22077"/>
    <w:rsid w:val="00F23C10"/>
    <w:rsid w:val="00F23E18"/>
    <w:rsid w:val="00F242B9"/>
    <w:rsid w:val="00F24CC4"/>
    <w:rsid w:val="00F26245"/>
    <w:rsid w:val="00F2796F"/>
    <w:rsid w:val="00F302D7"/>
    <w:rsid w:val="00F302FF"/>
    <w:rsid w:val="00F30BA0"/>
    <w:rsid w:val="00F316DE"/>
    <w:rsid w:val="00F3186A"/>
    <w:rsid w:val="00F3241A"/>
    <w:rsid w:val="00F32932"/>
    <w:rsid w:val="00F332F4"/>
    <w:rsid w:val="00F33C0F"/>
    <w:rsid w:val="00F34653"/>
    <w:rsid w:val="00F35639"/>
    <w:rsid w:val="00F35DDA"/>
    <w:rsid w:val="00F36C5C"/>
    <w:rsid w:val="00F36EC9"/>
    <w:rsid w:val="00F3739C"/>
    <w:rsid w:val="00F400DC"/>
    <w:rsid w:val="00F43B09"/>
    <w:rsid w:val="00F43FC7"/>
    <w:rsid w:val="00F4777E"/>
    <w:rsid w:val="00F47D30"/>
    <w:rsid w:val="00F50579"/>
    <w:rsid w:val="00F5068A"/>
    <w:rsid w:val="00F50FE2"/>
    <w:rsid w:val="00F5169F"/>
    <w:rsid w:val="00F51C71"/>
    <w:rsid w:val="00F5273D"/>
    <w:rsid w:val="00F52A7A"/>
    <w:rsid w:val="00F52E56"/>
    <w:rsid w:val="00F53095"/>
    <w:rsid w:val="00F53D41"/>
    <w:rsid w:val="00F54752"/>
    <w:rsid w:val="00F55FEC"/>
    <w:rsid w:val="00F564D2"/>
    <w:rsid w:val="00F56D64"/>
    <w:rsid w:val="00F575F9"/>
    <w:rsid w:val="00F5798C"/>
    <w:rsid w:val="00F60178"/>
    <w:rsid w:val="00F60DCD"/>
    <w:rsid w:val="00F60FAE"/>
    <w:rsid w:val="00F61E1C"/>
    <w:rsid w:val="00F62ADC"/>
    <w:rsid w:val="00F632BA"/>
    <w:rsid w:val="00F6472A"/>
    <w:rsid w:val="00F64F9B"/>
    <w:rsid w:val="00F65B28"/>
    <w:rsid w:val="00F663A3"/>
    <w:rsid w:val="00F702B6"/>
    <w:rsid w:val="00F70BB2"/>
    <w:rsid w:val="00F725C0"/>
    <w:rsid w:val="00F725F4"/>
    <w:rsid w:val="00F72763"/>
    <w:rsid w:val="00F72826"/>
    <w:rsid w:val="00F72DD6"/>
    <w:rsid w:val="00F753F0"/>
    <w:rsid w:val="00F75A1D"/>
    <w:rsid w:val="00F778CB"/>
    <w:rsid w:val="00F811E0"/>
    <w:rsid w:val="00F81E24"/>
    <w:rsid w:val="00F822C6"/>
    <w:rsid w:val="00F824D4"/>
    <w:rsid w:val="00F85204"/>
    <w:rsid w:val="00F86265"/>
    <w:rsid w:val="00F86C3C"/>
    <w:rsid w:val="00F875D3"/>
    <w:rsid w:val="00F91063"/>
    <w:rsid w:val="00F92588"/>
    <w:rsid w:val="00F938F7"/>
    <w:rsid w:val="00F95D2D"/>
    <w:rsid w:val="00F96419"/>
    <w:rsid w:val="00F97CA4"/>
    <w:rsid w:val="00FA17C2"/>
    <w:rsid w:val="00FA1B78"/>
    <w:rsid w:val="00FA1DBF"/>
    <w:rsid w:val="00FA1FFA"/>
    <w:rsid w:val="00FA238A"/>
    <w:rsid w:val="00FA37D5"/>
    <w:rsid w:val="00FA3B5C"/>
    <w:rsid w:val="00FA45EF"/>
    <w:rsid w:val="00FA48F2"/>
    <w:rsid w:val="00FA4F86"/>
    <w:rsid w:val="00FA5164"/>
    <w:rsid w:val="00FA55AC"/>
    <w:rsid w:val="00FA5847"/>
    <w:rsid w:val="00FA6470"/>
    <w:rsid w:val="00FA715D"/>
    <w:rsid w:val="00FA741D"/>
    <w:rsid w:val="00FA7D9D"/>
    <w:rsid w:val="00FA7F2B"/>
    <w:rsid w:val="00FB0A50"/>
    <w:rsid w:val="00FB0B2E"/>
    <w:rsid w:val="00FB0F1C"/>
    <w:rsid w:val="00FB0FE7"/>
    <w:rsid w:val="00FB35FF"/>
    <w:rsid w:val="00FB40D6"/>
    <w:rsid w:val="00FB4B42"/>
    <w:rsid w:val="00FB4B89"/>
    <w:rsid w:val="00FB52FB"/>
    <w:rsid w:val="00FB563A"/>
    <w:rsid w:val="00FB5F82"/>
    <w:rsid w:val="00FB628E"/>
    <w:rsid w:val="00FB677C"/>
    <w:rsid w:val="00FB7356"/>
    <w:rsid w:val="00FC04E3"/>
    <w:rsid w:val="00FC0601"/>
    <w:rsid w:val="00FC1468"/>
    <w:rsid w:val="00FC24E6"/>
    <w:rsid w:val="00FC2BE2"/>
    <w:rsid w:val="00FC2F1C"/>
    <w:rsid w:val="00FC3439"/>
    <w:rsid w:val="00FC3C3E"/>
    <w:rsid w:val="00FC3C77"/>
    <w:rsid w:val="00FC44B4"/>
    <w:rsid w:val="00FC61A5"/>
    <w:rsid w:val="00FC6786"/>
    <w:rsid w:val="00FC6BA3"/>
    <w:rsid w:val="00FC74E2"/>
    <w:rsid w:val="00FC7A51"/>
    <w:rsid w:val="00FC7AF7"/>
    <w:rsid w:val="00FC7D22"/>
    <w:rsid w:val="00FC7E3F"/>
    <w:rsid w:val="00FD0483"/>
    <w:rsid w:val="00FD0912"/>
    <w:rsid w:val="00FD0CBE"/>
    <w:rsid w:val="00FD0E69"/>
    <w:rsid w:val="00FD1D9D"/>
    <w:rsid w:val="00FD2068"/>
    <w:rsid w:val="00FD2A95"/>
    <w:rsid w:val="00FD305A"/>
    <w:rsid w:val="00FD37AA"/>
    <w:rsid w:val="00FD4491"/>
    <w:rsid w:val="00FD5128"/>
    <w:rsid w:val="00FD52ED"/>
    <w:rsid w:val="00FD5645"/>
    <w:rsid w:val="00FD5848"/>
    <w:rsid w:val="00FD6624"/>
    <w:rsid w:val="00FD7F82"/>
    <w:rsid w:val="00FE26B1"/>
    <w:rsid w:val="00FE325D"/>
    <w:rsid w:val="00FE3A99"/>
    <w:rsid w:val="00FE433F"/>
    <w:rsid w:val="00FE5CB5"/>
    <w:rsid w:val="00FE6284"/>
    <w:rsid w:val="00FE6D22"/>
    <w:rsid w:val="00FE6F80"/>
    <w:rsid w:val="00FE7B57"/>
    <w:rsid w:val="00FF1065"/>
    <w:rsid w:val="00FF214E"/>
    <w:rsid w:val="00FF37F7"/>
    <w:rsid w:val="00FF3F3C"/>
    <w:rsid w:val="00FF51F1"/>
    <w:rsid w:val="00FF55F7"/>
    <w:rsid w:val="00FF58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E0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470"/>
    <w:rPr>
      <w:rFonts w:ascii="Calibri" w:hAnsi="Calibri" w:cs="Calibri"/>
      <w:sz w:val="22"/>
      <w:szCs w:val="22"/>
    </w:rPr>
  </w:style>
  <w:style w:type="paragraph" w:styleId="Heading1">
    <w:name w:val="heading 1"/>
    <w:aliases w:val="Header 1"/>
    <w:basedOn w:val="Normal"/>
    <w:next w:val="Normal"/>
    <w:link w:val="Heading1Char"/>
    <w:uiPriority w:val="9"/>
    <w:qFormat/>
    <w:rsid w:val="007D621A"/>
    <w:pPr>
      <w:keepNext/>
      <w:numPr>
        <w:numId w:val="10"/>
      </w:numPr>
      <w:spacing w:before="240" w:after="60" w:line="276" w:lineRule="auto"/>
      <w:outlineLvl w:val="0"/>
    </w:pPr>
    <w:rPr>
      <w:rFonts w:ascii="Arial" w:eastAsia="PMingLiU" w:hAnsi="Arial" w:cs="Times New Roman"/>
      <w:b/>
      <w:bCs/>
      <w:kern w:val="32"/>
      <w:sz w:val="28"/>
      <w:szCs w:val="28"/>
      <w:lang w:eastAsia="zh-TW"/>
    </w:rPr>
  </w:style>
  <w:style w:type="paragraph" w:styleId="Heading2">
    <w:name w:val="heading 2"/>
    <w:aliases w:val="1.1,h2,H2,body,Section,h2.H2,UNDERRUBRIK 1-2,Para2,h21,h22"/>
    <w:basedOn w:val="Normal"/>
    <w:next w:val="Normal"/>
    <w:link w:val="Heading2Char"/>
    <w:unhideWhenUsed/>
    <w:qFormat/>
    <w:rsid w:val="00923CA6"/>
    <w:pPr>
      <w:keepNext/>
      <w:keepLines/>
      <w:numPr>
        <w:ilvl w:val="1"/>
        <w:numId w:val="11"/>
      </w:numPr>
      <w:spacing w:before="200"/>
      <w:outlineLvl w:val="1"/>
    </w:pPr>
    <w:rPr>
      <w:rFonts w:ascii="Arial" w:hAnsi="Arial" w:cs="Arial"/>
      <w:b/>
      <w:bCs/>
      <w:sz w:val="24"/>
      <w:szCs w:val="24"/>
    </w:rPr>
  </w:style>
  <w:style w:type="paragraph" w:styleId="Heading3">
    <w:name w:val="heading 3"/>
    <w:basedOn w:val="Normal"/>
    <w:next w:val="Normal"/>
    <w:link w:val="Heading3Char"/>
    <w:unhideWhenUsed/>
    <w:qFormat/>
    <w:rsid w:val="00AA6C11"/>
    <w:pPr>
      <w:keepNext/>
      <w:keepLines/>
      <w:spacing w:before="200"/>
      <w:outlineLvl w:val="2"/>
    </w:pPr>
    <w:rPr>
      <w:rFonts w:ascii="Arial" w:hAnsi="Arial" w:cs="Times New Roman"/>
      <w:b/>
      <w:bCs/>
    </w:rPr>
  </w:style>
  <w:style w:type="paragraph" w:styleId="Heading4">
    <w:name w:val="heading 4"/>
    <w:basedOn w:val="Normal"/>
    <w:next w:val="Normal"/>
    <w:link w:val="Heading4Char"/>
    <w:unhideWhenUsed/>
    <w:qFormat/>
    <w:rsid w:val="006E0944"/>
    <w:pPr>
      <w:keepNext/>
      <w:spacing w:before="240" w:after="60"/>
      <w:outlineLvl w:val="3"/>
    </w:pPr>
    <w:rPr>
      <w:rFonts w:cs="Times New Roman"/>
      <w:b/>
      <w:bCs/>
      <w:sz w:val="28"/>
      <w:szCs w:val="28"/>
    </w:rPr>
  </w:style>
  <w:style w:type="paragraph" w:styleId="Heading5">
    <w:name w:val="heading 5"/>
    <w:basedOn w:val="Normal"/>
    <w:next w:val="Normal"/>
    <w:link w:val="Heading5Char"/>
    <w:unhideWhenUsed/>
    <w:qFormat/>
    <w:rsid w:val="006E0944"/>
    <w:pPr>
      <w:spacing w:before="240" w:after="60"/>
      <w:outlineLvl w:val="4"/>
    </w:pPr>
    <w:rPr>
      <w:rFonts w:cs="Times New Roman"/>
      <w:b/>
      <w:bCs/>
      <w:i/>
      <w:iCs/>
      <w:sz w:val="26"/>
      <w:szCs w:val="26"/>
    </w:rPr>
  </w:style>
  <w:style w:type="paragraph" w:styleId="Heading6">
    <w:name w:val="heading 6"/>
    <w:basedOn w:val="Normal"/>
    <w:next w:val="Normal"/>
    <w:link w:val="Heading6Char"/>
    <w:unhideWhenUsed/>
    <w:qFormat/>
    <w:rsid w:val="006E0944"/>
    <w:pPr>
      <w:keepNext/>
      <w:keepLines/>
      <w:spacing w:before="200"/>
      <w:outlineLvl w:val="5"/>
    </w:pPr>
    <w:rPr>
      <w:rFonts w:ascii="Cambria" w:hAnsi="Cambria" w:cs="Times New Roman"/>
      <w:i/>
      <w:iCs/>
      <w:color w:val="243F60"/>
    </w:rPr>
  </w:style>
  <w:style w:type="paragraph" w:styleId="Heading7">
    <w:name w:val="heading 7"/>
    <w:basedOn w:val="Normal"/>
    <w:next w:val="Normal"/>
    <w:link w:val="Heading7Char"/>
    <w:unhideWhenUsed/>
    <w:qFormat/>
    <w:rsid w:val="006E0944"/>
    <w:pPr>
      <w:spacing w:before="240" w:after="60"/>
      <w:outlineLvl w:val="6"/>
    </w:pPr>
    <w:rPr>
      <w:rFonts w:cs="Times New Roman"/>
      <w:sz w:val="24"/>
      <w:szCs w:val="24"/>
    </w:rPr>
  </w:style>
  <w:style w:type="paragraph" w:styleId="Heading8">
    <w:name w:val="heading 8"/>
    <w:basedOn w:val="Normal"/>
    <w:next w:val="Normal"/>
    <w:link w:val="Heading8Char"/>
    <w:unhideWhenUsed/>
    <w:qFormat/>
    <w:rsid w:val="006E0944"/>
    <w:pPr>
      <w:keepNext/>
      <w:keepLines/>
      <w:spacing w:before="200"/>
      <w:outlineLvl w:val="7"/>
    </w:pPr>
    <w:rPr>
      <w:rFonts w:ascii="Cambria" w:hAnsi="Cambria" w:cs="Times New Roman"/>
      <w:color w:val="404040"/>
      <w:sz w:val="20"/>
      <w:szCs w:val="20"/>
    </w:rPr>
  </w:style>
  <w:style w:type="paragraph" w:styleId="Heading9">
    <w:name w:val="heading 9"/>
    <w:basedOn w:val="Normal"/>
    <w:next w:val="Normal"/>
    <w:link w:val="Heading9Char"/>
    <w:unhideWhenUsed/>
    <w:qFormat/>
    <w:rsid w:val="006E0944"/>
    <w:pPr>
      <w:keepNext/>
      <w:keepLines/>
      <w:spacing w:before="200"/>
      <w:outlineLvl w:val="8"/>
    </w:pPr>
    <w:rPr>
      <w:rFonts w:ascii="Cambria"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er 1 Char"/>
    <w:link w:val="Heading1"/>
    <w:uiPriority w:val="9"/>
    <w:rsid w:val="00F17FD0"/>
    <w:rPr>
      <w:rFonts w:ascii="Arial" w:eastAsia="PMingLiU" w:hAnsi="Arial"/>
      <w:b/>
      <w:bCs/>
      <w:kern w:val="32"/>
      <w:sz w:val="28"/>
      <w:szCs w:val="28"/>
      <w:lang w:eastAsia="zh-TW"/>
    </w:rPr>
  </w:style>
  <w:style w:type="character" w:customStyle="1" w:styleId="Heading2Char">
    <w:name w:val="Heading 2 Char"/>
    <w:aliases w:val="1.1 Char,h2 Char,H2 Char,body Char,Section Char,h2.H2 Char,UNDERRUBRIK 1-2 Char,Para2 Char,h21 Char,h22 Char"/>
    <w:link w:val="Heading2"/>
    <w:rsid w:val="00923CA6"/>
    <w:rPr>
      <w:rFonts w:ascii="Arial" w:hAnsi="Arial" w:cs="Arial"/>
      <w:b/>
      <w:bCs/>
      <w:sz w:val="24"/>
      <w:szCs w:val="24"/>
    </w:rPr>
  </w:style>
  <w:style w:type="character" w:customStyle="1" w:styleId="Heading3Char">
    <w:name w:val="Heading 3 Char"/>
    <w:link w:val="Heading3"/>
    <w:rsid w:val="00AA6C11"/>
    <w:rPr>
      <w:rFonts w:ascii="Arial" w:eastAsia="Times New Roman" w:hAnsi="Arial" w:cs="Arial"/>
      <w:b/>
      <w:bCs/>
      <w:sz w:val="22"/>
      <w:szCs w:val="22"/>
    </w:rPr>
  </w:style>
  <w:style w:type="character" w:customStyle="1" w:styleId="Heading4Char">
    <w:name w:val="Heading 4 Char"/>
    <w:link w:val="Heading4"/>
    <w:rsid w:val="006E0944"/>
    <w:rPr>
      <w:rFonts w:ascii="Calibri" w:hAnsi="Calibri"/>
      <w:b/>
      <w:bCs/>
      <w:sz w:val="28"/>
      <w:szCs w:val="28"/>
    </w:rPr>
  </w:style>
  <w:style w:type="character" w:customStyle="1" w:styleId="Heading5Char">
    <w:name w:val="Heading 5 Char"/>
    <w:link w:val="Heading5"/>
    <w:rsid w:val="006E0944"/>
    <w:rPr>
      <w:rFonts w:ascii="Calibri" w:hAnsi="Calibri"/>
      <w:b/>
      <w:bCs/>
      <w:i/>
      <w:iCs/>
      <w:sz w:val="26"/>
      <w:szCs w:val="26"/>
    </w:rPr>
  </w:style>
  <w:style w:type="character" w:customStyle="1" w:styleId="Heading6Char">
    <w:name w:val="Heading 6 Char"/>
    <w:link w:val="Heading6"/>
    <w:rsid w:val="006E0944"/>
    <w:rPr>
      <w:rFonts w:ascii="Cambria" w:eastAsia="Times New Roman" w:hAnsi="Cambria" w:cs="Times New Roman"/>
      <w:i/>
      <w:iCs/>
      <w:color w:val="243F60"/>
      <w:sz w:val="22"/>
      <w:szCs w:val="22"/>
    </w:rPr>
  </w:style>
  <w:style w:type="character" w:customStyle="1" w:styleId="Heading7Char">
    <w:name w:val="Heading 7 Char"/>
    <w:link w:val="Heading7"/>
    <w:rsid w:val="006E0944"/>
    <w:rPr>
      <w:rFonts w:ascii="Calibri" w:hAnsi="Calibri"/>
      <w:sz w:val="24"/>
      <w:szCs w:val="24"/>
    </w:rPr>
  </w:style>
  <w:style w:type="character" w:customStyle="1" w:styleId="Heading8Char">
    <w:name w:val="Heading 8 Char"/>
    <w:link w:val="Heading8"/>
    <w:rsid w:val="006E0944"/>
    <w:rPr>
      <w:rFonts w:ascii="Cambria" w:eastAsia="Times New Roman" w:hAnsi="Cambria" w:cs="Times New Roman"/>
      <w:color w:val="404040"/>
    </w:rPr>
  </w:style>
  <w:style w:type="character" w:customStyle="1" w:styleId="Heading9Char">
    <w:name w:val="Heading 9 Char"/>
    <w:link w:val="Heading9"/>
    <w:rsid w:val="006E0944"/>
    <w:rPr>
      <w:rFonts w:ascii="Cambria" w:eastAsia="Times New Roman" w:hAnsi="Cambria" w:cs="Times New Roman"/>
      <w:i/>
      <w:iCs/>
      <w:color w:val="404040"/>
    </w:rPr>
  </w:style>
  <w:style w:type="paragraph" w:styleId="Title">
    <w:name w:val="Title"/>
    <w:basedOn w:val="Normal"/>
    <w:next w:val="Normal"/>
    <w:link w:val="TitleChar"/>
    <w:uiPriority w:val="10"/>
    <w:qFormat/>
    <w:rsid w:val="006E0944"/>
    <w:pPr>
      <w:pBdr>
        <w:bottom w:val="single" w:sz="8" w:space="4" w:color="4F81BD"/>
      </w:pBdr>
      <w:spacing w:after="300"/>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6E0944"/>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6E0944"/>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11"/>
    <w:rsid w:val="006E0944"/>
    <w:rPr>
      <w:rFonts w:ascii="Cambria" w:eastAsia="Times New Roman" w:hAnsi="Cambria" w:cs="Times New Roman"/>
      <w:i/>
      <w:iCs/>
      <w:color w:val="4F81BD"/>
      <w:spacing w:val="15"/>
      <w:sz w:val="24"/>
      <w:szCs w:val="24"/>
    </w:rPr>
  </w:style>
  <w:style w:type="character" w:styleId="Strong">
    <w:name w:val="Strong"/>
    <w:qFormat/>
    <w:rsid w:val="006E0944"/>
    <w:rPr>
      <w:b/>
      <w:bCs/>
    </w:rPr>
  </w:style>
  <w:style w:type="character" w:styleId="Emphasis">
    <w:name w:val="Emphasis"/>
    <w:uiPriority w:val="20"/>
    <w:qFormat/>
    <w:rsid w:val="006E0944"/>
    <w:rPr>
      <w:i/>
      <w:iCs/>
    </w:rPr>
  </w:style>
  <w:style w:type="paragraph" w:styleId="NoSpacing">
    <w:name w:val="No Spacing"/>
    <w:uiPriority w:val="1"/>
    <w:qFormat/>
    <w:rsid w:val="006E0944"/>
    <w:rPr>
      <w:rFonts w:ascii="Calibri" w:hAnsi="Calibri"/>
      <w:sz w:val="22"/>
      <w:szCs w:val="22"/>
    </w:rPr>
  </w:style>
  <w:style w:type="paragraph" w:styleId="ListParagraph">
    <w:name w:val="List Paragraph"/>
    <w:basedOn w:val="Normal"/>
    <w:link w:val="ListParagraphChar"/>
    <w:uiPriority w:val="34"/>
    <w:qFormat/>
    <w:rsid w:val="006E0944"/>
    <w:pPr>
      <w:spacing w:after="200" w:line="276" w:lineRule="auto"/>
      <w:ind w:left="720"/>
      <w:contextualSpacing/>
    </w:pPr>
    <w:rPr>
      <w:rFonts w:eastAsia="PMingLiU"/>
      <w:lang w:eastAsia="zh-TW"/>
    </w:rPr>
  </w:style>
  <w:style w:type="paragraph" w:styleId="Quote">
    <w:name w:val="Quote"/>
    <w:basedOn w:val="Normal"/>
    <w:next w:val="Normal"/>
    <w:link w:val="QuoteChar"/>
    <w:uiPriority w:val="29"/>
    <w:qFormat/>
    <w:rsid w:val="006E0944"/>
    <w:rPr>
      <w:rFonts w:cs="Times New Roman"/>
      <w:i/>
      <w:iCs/>
      <w:color w:val="000000"/>
    </w:rPr>
  </w:style>
  <w:style w:type="character" w:customStyle="1" w:styleId="QuoteChar">
    <w:name w:val="Quote Char"/>
    <w:link w:val="Quote"/>
    <w:uiPriority w:val="29"/>
    <w:rsid w:val="006E0944"/>
    <w:rPr>
      <w:rFonts w:ascii="Calibri" w:hAnsi="Calibri"/>
      <w:i/>
      <w:iCs/>
      <w:color w:val="000000"/>
      <w:sz w:val="22"/>
      <w:szCs w:val="22"/>
    </w:rPr>
  </w:style>
  <w:style w:type="paragraph" w:styleId="IntenseQuote">
    <w:name w:val="Intense Quote"/>
    <w:basedOn w:val="Normal"/>
    <w:next w:val="Normal"/>
    <w:link w:val="IntenseQuoteChar"/>
    <w:uiPriority w:val="30"/>
    <w:qFormat/>
    <w:rsid w:val="006E0944"/>
    <w:pPr>
      <w:pBdr>
        <w:bottom w:val="single" w:sz="4" w:space="4" w:color="4F81BD"/>
      </w:pBdr>
      <w:spacing w:before="200" w:after="280"/>
      <w:ind w:left="936" w:right="936"/>
    </w:pPr>
    <w:rPr>
      <w:rFonts w:cs="Times New Roman"/>
      <w:b/>
      <w:bCs/>
      <w:i/>
      <w:iCs/>
      <w:color w:val="4F81BD"/>
    </w:rPr>
  </w:style>
  <w:style w:type="character" w:customStyle="1" w:styleId="IntenseQuoteChar">
    <w:name w:val="Intense Quote Char"/>
    <w:link w:val="IntenseQuote"/>
    <w:uiPriority w:val="30"/>
    <w:rsid w:val="006E0944"/>
    <w:rPr>
      <w:rFonts w:ascii="Calibri" w:hAnsi="Calibri"/>
      <w:b/>
      <w:bCs/>
      <w:i/>
      <w:iCs/>
      <w:color w:val="4F81BD"/>
      <w:sz w:val="22"/>
      <w:szCs w:val="22"/>
    </w:rPr>
  </w:style>
  <w:style w:type="character" w:styleId="SubtleEmphasis">
    <w:name w:val="Subtle Emphasis"/>
    <w:uiPriority w:val="19"/>
    <w:qFormat/>
    <w:rsid w:val="006E0944"/>
    <w:rPr>
      <w:i/>
      <w:iCs/>
      <w:color w:val="808080"/>
    </w:rPr>
  </w:style>
  <w:style w:type="character" w:styleId="IntenseEmphasis">
    <w:name w:val="Intense Emphasis"/>
    <w:uiPriority w:val="21"/>
    <w:qFormat/>
    <w:rsid w:val="006E0944"/>
    <w:rPr>
      <w:b/>
      <w:bCs/>
      <w:i/>
      <w:iCs/>
      <w:color w:val="4F81BD"/>
    </w:rPr>
  </w:style>
  <w:style w:type="character" w:styleId="SubtleReference">
    <w:name w:val="Subtle Reference"/>
    <w:uiPriority w:val="31"/>
    <w:qFormat/>
    <w:rsid w:val="006E0944"/>
    <w:rPr>
      <w:smallCaps/>
      <w:color w:val="C0504D"/>
      <w:u w:val="single"/>
    </w:rPr>
  </w:style>
  <w:style w:type="character" w:styleId="IntenseReference">
    <w:name w:val="Intense Reference"/>
    <w:uiPriority w:val="32"/>
    <w:qFormat/>
    <w:rsid w:val="006E0944"/>
    <w:rPr>
      <w:b/>
      <w:bCs/>
      <w:smallCaps/>
      <w:color w:val="C0504D"/>
      <w:spacing w:val="5"/>
      <w:u w:val="single"/>
    </w:rPr>
  </w:style>
  <w:style w:type="character" w:styleId="BookTitle">
    <w:name w:val="Book Title"/>
    <w:uiPriority w:val="33"/>
    <w:qFormat/>
    <w:rsid w:val="006E0944"/>
    <w:rPr>
      <w:b/>
      <w:bCs/>
      <w:smallCaps/>
      <w:spacing w:val="5"/>
    </w:rPr>
  </w:style>
  <w:style w:type="paragraph" w:styleId="TOCHeading">
    <w:name w:val="TOC Heading"/>
    <w:basedOn w:val="Heading1"/>
    <w:next w:val="Normal"/>
    <w:uiPriority w:val="39"/>
    <w:unhideWhenUsed/>
    <w:qFormat/>
    <w:rsid w:val="006E0944"/>
    <w:pPr>
      <w:keepLines/>
      <w:spacing w:before="480" w:after="0" w:line="240" w:lineRule="auto"/>
      <w:outlineLvl w:val="9"/>
    </w:pPr>
    <w:rPr>
      <w:rFonts w:ascii="Cambria" w:eastAsia="Times New Roman" w:hAnsi="Cambria"/>
      <w:color w:val="365F91"/>
      <w:kern w:val="0"/>
      <w:lang w:eastAsia="en-US"/>
    </w:rPr>
  </w:style>
  <w:style w:type="paragraph" w:styleId="Caption">
    <w:name w:val="caption"/>
    <w:basedOn w:val="Normal"/>
    <w:next w:val="Normal"/>
    <w:uiPriority w:val="35"/>
    <w:semiHidden/>
    <w:unhideWhenUsed/>
    <w:qFormat/>
    <w:rsid w:val="006E0944"/>
    <w:pPr>
      <w:spacing w:after="200"/>
    </w:pPr>
    <w:rPr>
      <w:b/>
      <w:bCs/>
      <w:color w:val="4F81BD"/>
      <w:sz w:val="18"/>
      <w:szCs w:val="18"/>
    </w:rPr>
  </w:style>
  <w:style w:type="paragraph" w:styleId="Header">
    <w:name w:val="header"/>
    <w:basedOn w:val="Normal"/>
    <w:link w:val="HeaderChar"/>
    <w:rsid w:val="0034075B"/>
    <w:pPr>
      <w:tabs>
        <w:tab w:val="center" w:pos="4320"/>
        <w:tab w:val="right" w:pos="8640"/>
      </w:tabs>
    </w:pPr>
    <w:rPr>
      <w:rFonts w:cs="Times New Roman"/>
    </w:rPr>
  </w:style>
  <w:style w:type="character" w:customStyle="1" w:styleId="HeaderChar">
    <w:name w:val="Header Char"/>
    <w:link w:val="Header"/>
    <w:uiPriority w:val="99"/>
    <w:rsid w:val="0034075B"/>
    <w:rPr>
      <w:rFonts w:ascii="Calibri" w:hAnsi="Calibri"/>
      <w:sz w:val="22"/>
      <w:szCs w:val="22"/>
    </w:rPr>
  </w:style>
  <w:style w:type="paragraph" w:styleId="Footer">
    <w:name w:val="footer"/>
    <w:basedOn w:val="Normal"/>
    <w:link w:val="FooterChar"/>
    <w:rsid w:val="0034075B"/>
    <w:pPr>
      <w:tabs>
        <w:tab w:val="center" w:pos="4320"/>
        <w:tab w:val="right" w:pos="8640"/>
      </w:tabs>
    </w:pPr>
    <w:rPr>
      <w:rFonts w:cs="Times New Roman"/>
    </w:rPr>
  </w:style>
  <w:style w:type="character" w:customStyle="1" w:styleId="FooterChar">
    <w:name w:val="Footer Char"/>
    <w:link w:val="Footer"/>
    <w:rsid w:val="0034075B"/>
    <w:rPr>
      <w:rFonts w:ascii="Calibri" w:hAnsi="Calibri"/>
      <w:sz w:val="22"/>
      <w:szCs w:val="22"/>
    </w:rPr>
  </w:style>
  <w:style w:type="table" w:styleId="TableGrid">
    <w:name w:val="Table Grid"/>
    <w:basedOn w:val="TableNormal"/>
    <w:rsid w:val="00197A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15F3A"/>
    <w:rPr>
      <w:color w:val="0000FF"/>
      <w:u w:val="single"/>
    </w:rPr>
  </w:style>
  <w:style w:type="character" w:styleId="FollowedHyperlink">
    <w:name w:val="FollowedHyperlink"/>
    <w:unhideWhenUsed/>
    <w:rsid w:val="000E5CEC"/>
    <w:rPr>
      <w:color w:val="800080"/>
      <w:u w:val="single"/>
    </w:rPr>
  </w:style>
  <w:style w:type="paragraph" w:styleId="BodyText">
    <w:name w:val="Body Text"/>
    <w:basedOn w:val="Normal"/>
    <w:link w:val="BodyTextChar"/>
    <w:rsid w:val="00604C6B"/>
    <w:pPr>
      <w:widowControl w:val="0"/>
      <w:tabs>
        <w:tab w:val="left" w:pos="-720"/>
      </w:tabs>
      <w:suppressAutoHyphens/>
      <w:jc w:val="both"/>
    </w:pPr>
    <w:rPr>
      <w:rFonts w:ascii="Arial" w:hAnsi="Arial" w:cs="Times New Roman"/>
      <w:spacing w:val="-3"/>
      <w:sz w:val="20"/>
      <w:szCs w:val="20"/>
    </w:rPr>
  </w:style>
  <w:style w:type="character" w:customStyle="1" w:styleId="BodyTextChar">
    <w:name w:val="Body Text Char"/>
    <w:link w:val="BodyText"/>
    <w:uiPriority w:val="99"/>
    <w:semiHidden/>
    <w:rsid w:val="00604C6B"/>
    <w:rPr>
      <w:rFonts w:ascii="Arial" w:hAnsi="Arial" w:cs="Arial"/>
      <w:spacing w:val="-3"/>
    </w:rPr>
  </w:style>
  <w:style w:type="character" w:customStyle="1" w:styleId="apple-style-span">
    <w:name w:val="apple-style-span"/>
    <w:basedOn w:val="DefaultParagraphFont"/>
    <w:rsid w:val="00604C6B"/>
  </w:style>
  <w:style w:type="paragraph" w:styleId="TOC1">
    <w:name w:val="toc 1"/>
    <w:basedOn w:val="Normal"/>
    <w:next w:val="Normal"/>
    <w:autoRedefine/>
    <w:uiPriority w:val="39"/>
    <w:unhideWhenUsed/>
    <w:qFormat/>
    <w:rsid w:val="006E0CFD"/>
    <w:pPr>
      <w:tabs>
        <w:tab w:val="left" w:pos="480"/>
        <w:tab w:val="right" w:leader="dot" w:pos="10070"/>
      </w:tabs>
      <w:spacing w:after="100"/>
    </w:pPr>
    <w:rPr>
      <w:rFonts w:cs="Times New Roman"/>
      <w:b/>
      <w:noProof/>
      <w:color w:val="44546A"/>
      <w:sz w:val="28"/>
    </w:rPr>
  </w:style>
  <w:style w:type="paragraph" w:styleId="TOC2">
    <w:name w:val="toc 2"/>
    <w:basedOn w:val="Normal"/>
    <w:next w:val="Normal"/>
    <w:autoRedefine/>
    <w:uiPriority w:val="39"/>
    <w:unhideWhenUsed/>
    <w:qFormat/>
    <w:rsid w:val="00D14408"/>
    <w:pPr>
      <w:tabs>
        <w:tab w:val="left" w:pos="1418"/>
        <w:tab w:val="right" w:leader="dot" w:pos="10070"/>
      </w:tabs>
      <w:spacing w:after="100"/>
      <w:ind w:left="240"/>
    </w:pPr>
  </w:style>
  <w:style w:type="paragraph" w:styleId="TOC3">
    <w:name w:val="toc 3"/>
    <w:basedOn w:val="Normal"/>
    <w:next w:val="Normal"/>
    <w:autoRedefine/>
    <w:uiPriority w:val="39"/>
    <w:unhideWhenUsed/>
    <w:qFormat/>
    <w:rsid w:val="00A730B4"/>
    <w:pPr>
      <w:tabs>
        <w:tab w:val="right" w:leader="dot" w:pos="10070"/>
      </w:tabs>
      <w:ind w:left="480"/>
    </w:pPr>
    <w:rPr>
      <w:rFonts w:cs="Times New Roman"/>
      <w:bCs/>
      <w:noProof/>
    </w:rPr>
  </w:style>
  <w:style w:type="character" w:styleId="PageNumber">
    <w:name w:val="page number"/>
    <w:basedOn w:val="DefaultParagraphFont"/>
    <w:rsid w:val="00AA6C11"/>
  </w:style>
  <w:style w:type="paragraph" w:styleId="BodyText2">
    <w:name w:val="Body Text 2"/>
    <w:basedOn w:val="Normal"/>
    <w:link w:val="BodyText2Char"/>
    <w:uiPriority w:val="99"/>
    <w:unhideWhenUsed/>
    <w:rsid w:val="00AA6C11"/>
    <w:pPr>
      <w:spacing w:after="120" w:line="480" w:lineRule="auto"/>
    </w:pPr>
    <w:rPr>
      <w:rFonts w:cs="Times New Roman"/>
    </w:rPr>
  </w:style>
  <w:style w:type="character" w:customStyle="1" w:styleId="BodyText2Char">
    <w:name w:val="Body Text 2 Char"/>
    <w:link w:val="BodyText2"/>
    <w:uiPriority w:val="99"/>
    <w:rsid w:val="00AA6C11"/>
    <w:rPr>
      <w:rFonts w:ascii="Calibri" w:hAnsi="Calibri"/>
      <w:sz w:val="22"/>
      <w:szCs w:val="22"/>
    </w:rPr>
  </w:style>
  <w:style w:type="paragraph" w:styleId="PlainText">
    <w:name w:val="Plain Text"/>
    <w:basedOn w:val="Normal"/>
    <w:link w:val="PlainTextChar"/>
    <w:rsid w:val="00AA6C11"/>
    <w:pPr>
      <w:jc w:val="both"/>
    </w:pPr>
    <w:rPr>
      <w:rFonts w:ascii="Courier New" w:hAnsi="Courier New" w:cs="Times New Roman"/>
      <w:szCs w:val="20"/>
    </w:rPr>
  </w:style>
  <w:style w:type="character" w:customStyle="1" w:styleId="PlainTextChar">
    <w:name w:val="Plain Text Char"/>
    <w:link w:val="PlainText"/>
    <w:rsid w:val="00AA6C11"/>
    <w:rPr>
      <w:rFonts w:ascii="Courier New" w:hAnsi="Courier New"/>
      <w:sz w:val="22"/>
    </w:rPr>
  </w:style>
  <w:style w:type="paragraph" w:styleId="BalloonText">
    <w:name w:val="Balloon Text"/>
    <w:basedOn w:val="Normal"/>
    <w:link w:val="BalloonTextChar"/>
    <w:semiHidden/>
    <w:unhideWhenUsed/>
    <w:rsid w:val="00AA6C11"/>
    <w:rPr>
      <w:rFonts w:ascii="Tahoma" w:hAnsi="Tahoma" w:cs="Times New Roman"/>
      <w:sz w:val="16"/>
      <w:szCs w:val="16"/>
    </w:rPr>
  </w:style>
  <w:style w:type="character" w:customStyle="1" w:styleId="BalloonTextChar">
    <w:name w:val="Balloon Text Char"/>
    <w:link w:val="BalloonText"/>
    <w:semiHidden/>
    <w:rsid w:val="00AA6C11"/>
    <w:rPr>
      <w:rFonts w:ascii="Tahoma" w:hAnsi="Tahoma" w:cs="Tahoma"/>
      <w:sz w:val="16"/>
      <w:szCs w:val="16"/>
    </w:rPr>
  </w:style>
  <w:style w:type="paragraph" w:styleId="BodyTextIndent">
    <w:name w:val="Body Text Indent"/>
    <w:aliases w:val="Body Text Indent Char1,Body Text Indent Char Char1,Body Text Indent Char1 Char Char,Body Text Indent Char Char1 Char Char,Body Text Indent Char2 Char Char Char Char,Body Text Indent Char1 Char Char Char Char Char"/>
    <w:basedOn w:val="Normal"/>
    <w:link w:val="BodyTextIndentChar"/>
    <w:unhideWhenUsed/>
    <w:rsid w:val="00AA6C11"/>
    <w:pPr>
      <w:spacing w:after="120"/>
      <w:ind w:left="360"/>
    </w:pPr>
    <w:rPr>
      <w:rFonts w:cs="Times New Roman"/>
    </w:rPr>
  </w:style>
  <w:style w:type="character" w:customStyle="1" w:styleId="BodyTextIndentChar">
    <w:name w:val="Body Text Indent Char"/>
    <w:aliases w:val="Body Text Indent Char1 Char,Body Text Indent Char Char1 Char,Body Text Indent Char1 Char Char Char,Body Text Indent Char Char1 Char Char Char,Body Text Indent Char2 Char Char Char Char Char"/>
    <w:link w:val="BodyTextIndent"/>
    <w:rsid w:val="00AA6C11"/>
    <w:rPr>
      <w:rFonts w:ascii="Calibri" w:hAnsi="Calibri"/>
      <w:sz w:val="22"/>
      <w:szCs w:val="22"/>
    </w:rPr>
  </w:style>
  <w:style w:type="paragraph" w:customStyle="1" w:styleId="Questionsheading5">
    <w:name w:val="Questions (heading 5)"/>
    <w:rsid w:val="00AA6C11"/>
    <w:pPr>
      <w:tabs>
        <w:tab w:val="left" w:pos="2268"/>
      </w:tabs>
      <w:ind w:left="2268" w:hanging="1134"/>
    </w:pPr>
    <w:rPr>
      <w:rFonts w:ascii="Book Antiqua" w:hAnsi="Book Antiqua"/>
      <w:b/>
      <w:i/>
    </w:rPr>
  </w:style>
  <w:style w:type="paragraph" w:customStyle="1" w:styleId="MLBullet">
    <w:name w:val="ML Bullet"/>
    <w:basedOn w:val="Normal"/>
    <w:rsid w:val="00AA6C11"/>
    <w:pPr>
      <w:numPr>
        <w:numId w:val="1"/>
      </w:numPr>
    </w:pPr>
    <w:rPr>
      <w:rFonts w:ascii="Bookman Old Style" w:hAnsi="Bookman Old Style"/>
      <w:sz w:val="20"/>
    </w:rPr>
  </w:style>
  <w:style w:type="paragraph" w:customStyle="1" w:styleId="Default">
    <w:name w:val="Default"/>
    <w:rsid w:val="00AA6C11"/>
    <w:pPr>
      <w:autoSpaceDE w:val="0"/>
      <w:autoSpaceDN w:val="0"/>
      <w:adjustRightInd w:val="0"/>
    </w:pPr>
    <w:rPr>
      <w:rFonts w:eastAsia="Calibri"/>
      <w:color w:val="000000"/>
      <w:sz w:val="24"/>
      <w:szCs w:val="24"/>
    </w:rPr>
  </w:style>
  <w:style w:type="paragraph" w:customStyle="1" w:styleId="Profile">
    <w:name w:val="Profile"/>
    <w:basedOn w:val="Normal"/>
    <w:rsid w:val="00AA6C11"/>
    <w:pPr>
      <w:widowControl w:val="0"/>
      <w:autoSpaceDE w:val="0"/>
      <w:autoSpaceDN w:val="0"/>
    </w:pPr>
    <w:rPr>
      <w:sz w:val="20"/>
    </w:rPr>
  </w:style>
  <w:style w:type="paragraph" w:styleId="CommentText">
    <w:name w:val="annotation text"/>
    <w:basedOn w:val="Normal"/>
    <w:link w:val="CommentTextChar"/>
    <w:semiHidden/>
    <w:rsid w:val="00AA6C11"/>
    <w:pPr>
      <w:widowControl w:val="0"/>
      <w:autoSpaceDE w:val="0"/>
      <w:autoSpaceDN w:val="0"/>
    </w:pPr>
    <w:rPr>
      <w:rFonts w:cs="Times New Roman"/>
      <w:sz w:val="20"/>
      <w:szCs w:val="20"/>
    </w:rPr>
  </w:style>
  <w:style w:type="character" w:customStyle="1" w:styleId="CommentTextChar">
    <w:name w:val="Comment Text Char"/>
    <w:link w:val="CommentText"/>
    <w:semiHidden/>
    <w:rsid w:val="00AA6C11"/>
    <w:rPr>
      <w:rFonts w:ascii="Calibri" w:hAnsi="Calibri"/>
    </w:rPr>
  </w:style>
  <w:style w:type="paragraph" w:styleId="NormalWeb">
    <w:name w:val="Normal (Web)"/>
    <w:basedOn w:val="Normal"/>
    <w:uiPriority w:val="99"/>
    <w:unhideWhenUsed/>
    <w:rsid w:val="00AA6C11"/>
    <w:pPr>
      <w:spacing w:before="100" w:beforeAutospacing="1" w:after="100" w:afterAutospacing="1"/>
    </w:pPr>
    <w:rPr>
      <w:rFonts w:eastAsia="Calibri"/>
    </w:rPr>
  </w:style>
  <w:style w:type="character" w:styleId="CommentReference">
    <w:name w:val="annotation reference"/>
    <w:semiHidden/>
    <w:unhideWhenUsed/>
    <w:rsid w:val="00AA6C11"/>
    <w:rPr>
      <w:sz w:val="16"/>
      <w:szCs w:val="16"/>
    </w:rPr>
  </w:style>
  <w:style w:type="paragraph" w:styleId="CommentSubject">
    <w:name w:val="annotation subject"/>
    <w:basedOn w:val="CommentText"/>
    <w:next w:val="CommentText"/>
    <w:link w:val="CommentSubjectChar"/>
    <w:semiHidden/>
    <w:unhideWhenUsed/>
    <w:rsid w:val="00AA6C11"/>
    <w:pPr>
      <w:widowControl/>
      <w:autoSpaceDE/>
      <w:autoSpaceDN/>
    </w:pPr>
    <w:rPr>
      <w:b/>
      <w:bCs/>
    </w:rPr>
  </w:style>
  <w:style w:type="character" w:customStyle="1" w:styleId="CommentSubjectChar">
    <w:name w:val="Comment Subject Char"/>
    <w:link w:val="CommentSubject"/>
    <w:semiHidden/>
    <w:rsid w:val="00AA6C11"/>
    <w:rPr>
      <w:rFonts w:ascii="Calibri" w:hAnsi="Calibri"/>
      <w:b/>
      <w:bCs/>
    </w:rPr>
  </w:style>
  <w:style w:type="paragraph" w:styleId="FootnoteText">
    <w:name w:val="footnote text"/>
    <w:basedOn w:val="Normal"/>
    <w:link w:val="FootnoteTextChar"/>
    <w:rsid w:val="00AA6C11"/>
    <w:pPr>
      <w:jc w:val="both"/>
    </w:pPr>
    <w:rPr>
      <w:rFonts w:cs="Times New Roman"/>
      <w:szCs w:val="20"/>
    </w:rPr>
  </w:style>
  <w:style w:type="character" w:customStyle="1" w:styleId="FootnoteTextChar">
    <w:name w:val="Footnote Text Char"/>
    <w:link w:val="FootnoteText"/>
    <w:rsid w:val="00AA6C11"/>
    <w:rPr>
      <w:rFonts w:ascii="Calibri" w:hAnsi="Calibri"/>
      <w:sz w:val="22"/>
    </w:rPr>
  </w:style>
  <w:style w:type="character" w:customStyle="1" w:styleId="apple-converted-space">
    <w:name w:val="apple-converted-space"/>
    <w:basedOn w:val="DefaultParagraphFont"/>
    <w:rsid w:val="00AA6C11"/>
  </w:style>
  <w:style w:type="paragraph" w:styleId="BodyTextIndent3">
    <w:name w:val="Body Text Indent 3"/>
    <w:basedOn w:val="Normal"/>
    <w:link w:val="BodyTextIndent3Char"/>
    <w:unhideWhenUsed/>
    <w:rsid w:val="00AA6C11"/>
    <w:pPr>
      <w:spacing w:after="120"/>
      <w:ind w:left="360"/>
    </w:pPr>
    <w:rPr>
      <w:rFonts w:cs="Times New Roman"/>
      <w:sz w:val="16"/>
      <w:szCs w:val="16"/>
    </w:rPr>
  </w:style>
  <w:style w:type="character" w:customStyle="1" w:styleId="BodyTextIndent3Char">
    <w:name w:val="Body Text Indent 3 Char"/>
    <w:link w:val="BodyTextIndent3"/>
    <w:uiPriority w:val="99"/>
    <w:rsid w:val="00AA6C11"/>
    <w:rPr>
      <w:rFonts w:ascii="Calibri" w:hAnsi="Calibri"/>
      <w:sz w:val="16"/>
      <w:szCs w:val="16"/>
    </w:rPr>
  </w:style>
  <w:style w:type="paragraph" w:customStyle="1" w:styleId="parabasic">
    <w:name w:val="para:basic"/>
    <w:rsid w:val="00AA6C11"/>
    <w:pPr>
      <w:tabs>
        <w:tab w:val="left" w:pos="0"/>
        <w:tab w:val="left" w:pos="1440"/>
        <w:tab w:val="left" w:pos="2880"/>
        <w:tab w:val="left" w:pos="4320"/>
      </w:tabs>
      <w:spacing w:before="68" w:after="72" w:line="244" w:lineRule="auto"/>
      <w:jc w:val="both"/>
    </w:pPr>
  </w:style>
  <w:style w:type="paragraph" w:styleId="BodyText3">
    <w:name w:val="Body Text 3"/>
    <w:basedOn w:val="Normal"/>
    <w:link w:val="BodyText3Char"/>
    <w:uiPriority w:val="99"/>
    <w:semiHidden/>
    <w:unhideWhenUsed/>
    <w:rsid w:val="00AA6C11"/>
    <w:pPr>
      <w:spacing w:after="120"/>
    </w:pPr>
    <w:rPr>
      <w:rFonts w:cs="Times New Roman"/>
      <w:sz w:val="16"/>
      <w:szCs w:val="16"/>
    </w:rPr>
  </w:style>
  <w:style w:type="character" w:customStyle="1" w:styleId="BodyText3Char">
    <w:name w:val="Body Text 3 Char"/>
    <w:link w:val="BodyText3"/>
    <w:uiPriority w:val="99"/>
    <w:semiHidden/>
    <w:rsid w:val="00AA6C11"/>
    <w:rPr>
      <w:rFonts w:ascii="Calibri" w:hAnsi="Calibri"/>
      <w:sz w:val="16"/>
      <w:szCs w:val="16"/>
    </w:rPr>
  </w:style>
  <w:style w:type="paragraph" w:styleId="Revision">
    <w:name w:val="Revision"/>
    <w:hidden/>
    <w:uiPriority w:val="99"/>
    <w:semiHidden/>
    <w:rsid w:val="00AA6C11"/>
    <w:rPr>
      <w:rFonts w:ascii="Calibri" w:hAnsi="Calibri"/>
      <w:sz w:val="22"/>
      <w:szCs w:val="22"/>
    </w:rPr>
  </w:style>
  <w:style w:type="table" w:customStyle="1" w:styleId="LightList-Accent11">
    <w:name w:val="Light List - Accent 11"/>
    <w:basedOn w:val="TableNormal"/>
    <w:uiPriority w:val="61"/>
    <w:rsid w:val="00AA6C11"/>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HighlightedVariable">
    <w:name w:val="Highlighted Variable"/>
    <w:rsid w:val="009112DD"/>
    <w:rPr>
      <w:rFonts w:ascii="Book Antiqua" w:hAnsi="Book Antiqua"/>
      <w:color w:val="0000FF"/>
    </w:rPr>
  </w:style>
  <w:style w:type="paragraph" w:customStyle="1" w:styleId="Bullet">
    <w:name w:val="Bullet"/>
    <w:basedOn w:val="BodyText"/>
    <w:rsid w:val="00282F5D"/>
    <w:pPr>
      <w:keepLines/>
      <w:widowControl/>
      <w:tabs>
        <w:tab w:val="clear" w:pos="-720"/>
      </w:tabs>
      <w:suppressAutoHyphens w:val="0"/>
      <w:spacing w:before="60" w:after="60"/>
      <w:ind w:left="3096" w:hanging="216"/>
      <w:jc w:val="left"/>
    </w:pPr>
    <w:rPr>
      <w:rFonts w:ascii="Book Antiqua" w:hAnsi="Book Antiqua"/>
      <w:spacing w:val="0"/>
    </w:rPr>
  </w:style>
  <w:style w:type="paragraph" w:customStyle="1" w:styleId="Boldcaps">
    <w:name w:val="Boldcaps"/>
    <w:basedOn w:val="Normal"/>
    <w:next w:val="Normal"/>
    <w:autoRedefine/>
    <w:rsid w:val="001E15B3"/>
    <w:pPr>
      <w:numPr>
        <w:numId w:val="4"/>
      </w:numPr>
      <w:tabs>
        <w:tab w:val="left" w:pos="924"/>
        <w:tab w:val="left" w:pos="1848"/>
        <w:tab w:val="left" w:pos="2773"/>
        <w:tab w:val="left" w:pos="3697"/>
        <w:tab w:val="left" w:pos="4621"/>
        <w:tab w:val="left" w:pos="5545"/>
        <w:tab w:val="left" w:pos="6469"/>
        <w:tab w:val="left" w:pos="7394"/>
        <w:tab w:val="left" w:pos="8318"/>
        <w:tab w:val="right" w:pos="8789"/>
      </w:tabs>
      <w:spacing w:after="120" w:line="276" w:lineRule="auto"/>
      <w:outlineLvl w:val="0"/>
    </w:pPr>
    <w:rPr>
      <w:rFonts w:ascii="Arial" w:eastAsia="MS Mincho" w:hAnsi="Arial" w:cs="Times New Roman"/>
      <w:b/>
      <w:caps/>
      <w:snapToGrid w:val="0"/>
      <w:sz w:val="24"/>
      <w:szCs w:val="24"/>
      <w:lang w:val="en-GB"/>
    </w:rPr>
  </w:style>
  <w:style w:type="paragraph" w:customStyle="1" w:styleId="PFNumLevel1">
    <w:name w:val="PF (Num) Level 1"/>
    <w:basedOn w:val="Normal"/>
    <w:rsid w:val="001E15B3"/>
    <w:pPr>
      <w:numPr>
        <w:numId w:val="3"/>
      </w:numPr>
      <w:tabs>
        <w:tab w:val="right" w:pos="7513"/>
        <w:tab w:val="left" w:pos="8318"/>
      </w:tabs>
      <w:spacing w:before="120" w:after="120" w:line="276" w:lineRule="auto"/>
    </w:pPr>
    <w:rPr>
      <w:rFonts w:ascii="Arial" w:eastAsia="MS Mincho" w:hAnsi="Arial" w:cs="Times New Roman"/>
      <w:snapToGrid w:val="0"/>
      <w:sz w:val="20"/>
      <w:szCs w:val="20"/>
      <w:lang w:val="en-GB"/>
    </w:rPr>
  </w:style>
  <w:style w:type="paragraph" w:styleId="MacroText">
    <w:name w:val="macro"/>
    <w:link w:val="MacroTextChar"/>
    <w:semiHidden/>
    <w:rsid w:val="001E15B3"/>
    <w:pPr>
      <w:tabs>
        <w:tab w:val="left" w:pos="480"/>
        <w:tab w:val="left" w:pos="960"/>
        <w:tab w:val="left" w:pos="1440"/>
        <w:tab w:val="left" w:pos="1920"/>
        <w:tab w:val="left" w:pos="2400"/>
        <w:tab w:val="left" w:pos="2880"/>
        <w:tab w:val="left" w:pos="3360"/>
        <w:tab w:val="left" w:pos="3840"/>
        <w:tab w:val="left" w:pos="4320"/>
      </w:tabs>
    </w:pPr>
    <w:rPr>
      <w:rFonts w:ascii="Courier New" w:eastAsia="MS Mincho" w:hAnsi="Courier New"/>
      <w:lang w:val="en-GB"/>
    </w:rPr>
  </w:style>
  <w:style w:type="character" w:customStyle="1" w:styleId="MacroTextChar">
    <w:name w:val="Macro Text Char"/>
    <w:link w:val="MacroText"/>
    <w:semiHidden/>
    <w:rsid w:val="001E15B3"/>
    <w:rPr>
      <w:rFonts w:ascii="Courier New" w:eastAsia="MS Mincho" w:hAnsi="Courier New"/>
      <w:lang w:val="en-GB" w:eastAsia="en-US" w:bidi="ar-SA"/>
    </w:rPr>
  </w:style>
  <w:style w:type="paragraph" w:customStyle="1" w:styleId="PFNumLevel2">
    <w:name w:val="PF (Num) Level 2"/>
    <w:basedOn w:val="Normal"/>
    <w:rsid w:val="001E15B3"/>
    <w:pPr>
      <w:numPr>
        <w:ilvl w:val="1"/>
        <w:numId w:val="3"/>
      </w:numPr>
      <w:tabs>
        <w:tab w:val="left" w:pos="2773"/>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3">
    <w:name w:val="PF (Num) Level 3"/>
    <w:basedOn w:val="Normal"/>
    <w:rsid w:val="001E15B3"/>
    <w:pPr>
      <w:numPr>
        <w:ilvl w:val="2"/>
        <w:numId w:val="3"/>
      </w:numPr>
      <w:tabs>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4">
    <w:name w:val="PF (Num) Level 4"/>
    <w:basedOn w:val="Normal"/>
    <w:rsid w:val="001E15B3"/>
    <w:pPr>
      <w:numPr>
        <w:ilvl w:val="3"/>
        <w:numId w:val="3"/>
      </w:numPr>
      <w:tabs>
        <w:tab w:val="left" w:pos="1848"/>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5">
    <w:name w:val="PF (Num) Level 5"/>
    <w:basedOn w:val="Normal"/>
    <w:rsid w:val="001E15B3"/>
    <w:pPr>
      <w:numPr>
        <w:ilvl w:val="4"/>
        <w:numId w:val="3"/>
      </w:numPr>
      <w:tabs>
        <w:tab w:val="left" w:pos="2773"/>
        <w:tab w:val="left" w:pos="3697"/>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Subject">
    <w:name w:val="PF Subject"/>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b/>
      <w:bCs/>
      <w:snapToGrid w:val="0"/>
      <w:sz w:val="24"/>
      <w:szCs w:val="20"/>
      <w:lang w:val="en-GB"/>
    </w:rPr>
  </w:style>
  <w:style w:type="paragraph" w:customStyle="1" w:styleId="PFAddress">
    <w:name w:val="PF Address"/>
    <w:basedOn w:val="Normal"/>
    <w:rsid w:val="001E15B3"/>
    <w:pPr>
      <w:spacing w:line="152" w:lineRule="exact"/>
      <w:ind w:left="180" w:right="-85"/>
      <w:jc w:val="right"/>
    </w:pPr>
    <w:rPr>
      <w:rFonts w:ascii="Arial" w:eastAsia="MS Mincho" w:hAnsi="Arial" w:cs="Arial"/>
      <w:color w:val="000000"/>
      <w:kern w:val="18"/>
      <w:sz w:val="16"/>
      <w:szCs w:val="24"/>
      <w:lang w:val="en-NZ"/>
    </w:rPr>
  </w:style>
  <w:style w:type="paragraph" w:customStyle="1" w:styleId="PFAddressBlock">
    <w:name w:val="PF Address Block"/>
    <w:basedOn w:val="Normal"/>
    <w:rsid w:val="001E15B3"/>
    <w:pPr>
      <w:framePr w:w="3130" w:h="3005" w:hRule="exact" w:wrap="around" w:vAnchor="page" w:hAnchor="page" w:x="8563" w:y="2723"/>
      <w:tabs>
        <w:tab w:val="left" w:pos="924"/>
        <w:tab w:val="left" w:pos="1848"/>
        <w:tab w:val="left" w:pos="2773"/>
        <w:tab w:val="left" w:pos="3697"/>
        <w:tab w:val="left" w:pos="4621"/>
        <w:tab w:val="left" w:pos="5545"/>
        <w:tab w:val="left" w:pos="6469"/>
        <w:tab w:val="left" w:pos="7394"/>
        <w:tab w:val="left" w:pos="8318"/>
        <w:tab w:val="right" w:pos="8789"/>
      </w:tabs>
      <w:spacing w:line="152" w:lineRule="exact"/>
      <w:ind w:left="181" w:right="-85"/>
      <w:jc w:val="right"/>
    </w:pPr>
    <w:rPr>
      <w:rFonts w:ascii="Univers 57 Condensed" w:eastAsia="MS Mincho" w:hAnsi="Univers 57 Condensed" w:cs="Times New Roman"/>
      <w:snapToGrid w:val="0"/>
      <w:sz w:val="15"/>
      <w:szCs w:val="20"/>
      <w:lang w:val="en-GB"/>
    </w:rPr>
  </w:style>
  <w:style w:type="paragraph" w:customStyle="1" w:styleId="PFBulletMargin">
    <w:name w:val="PF Bullet Margin"/>
    <w:basedOn w:val="Normal"/>
    <w:rsid w:val="001E15B3"/>
    <w:pPr>
      <w:numPr>
        <w:numId w:val="2"/>
      </w:numPr>
      <w:tabs>
        <w:tab w:val="left" w:pos="1848"/>
        <w:tab w:val="left" w:pos="2773"/>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BulletLevel1">
    <w:name w:val="PF Bullet Level 1"/>
    <w:basedOn w:val="PFBulletMargin"/>
    <w:rsid w:val="001E15B3"/>
    <w:pPr>
      <w:numPr>
        <w:ilvl w:val="1"/>
      </w:numPr>
      <w:tabs>
        <w:tab w:val="clear" w:pos="1848"/>
        <w:tab w:val="left" w:pos="3697"/>
        <w:tab w:val="num" w:pos="8832"/>
      </w:tabs>
      <w:ind w:left="8832" w:hanging="360"/>
    </w:pPr>
  </w:style>
  <w:style w:type="paragraph" w:customStyle="1" w:styleId="PFBulletLevel2">
    <w:name w:val="PF Bullet Level 2"/>
    <w:basedOn w:val="PFBulletLevel1"/>
    <w:rsid w:val="001E15B3"/>
    <w:pPr>
      <w:numPr>
        <w:ilvl w:val="2"/>
      </w:numPr>
      <w:tabs>
        <w:tab w:val="clear" w:pos="2773"/>
        <w:tab w:val="clear" w:pos="4621"/>
        <w:tab w:val="num" w:pos="9552"/>
      </w:tabs>
      <w:ind w:left="9552" w:hanging="360"/>
    </w:pPr>
  </w:style>
  <w:style w:type="paragraph" w:customStyle="1" w:styleId="PFBulletLevel3">
    <w:name w:val="PF Bullet Level 3"/>
    <w:basedOn w:val="PFBulletLevel2"/>
    <w:rsid w:val="001E15B3"/>
    <w:pPr>
      <w:numPr>
        <w:ilvl w:val="3"/>
      </w:numPr>
      <w:tabs>
        <w:tab w:val="clear" w:pos="3697"/>
        <w:tab w:val="num" w:pos="10272"/>
      </w:tabs>
      <w:ind w:left="10272" w:hanging="360"/>
    </w:pPr>
  </w:style>
  <w:style w:type="paragraph" w:customStyle="1" w:styleId="PFDate">
    <w:name w:val="PF Date"/>
    <w:basedOn w:val="Normal"/>
    <w:rsid w:val="001E15B3"/>
    <w:pPr>
      <w:tabs>
        <w:tab w:val="left" w:pos="924"/>
        <w:tab w:val="left" w:pos="1848"/>
        <w:tab w:val="left" w:pos="2772"/>
        <w:tab w:val="left" w:pos="3696"/>
        <w:tab w:val="left" w:pos="4620"/>
        <w:tab w:val="left" w:pos="5545"/>
        <w:tab w:val="left" w:pos="6469"/>
        <w:tab w:val="left" w:pos="7393"/>
        <w:tab w:val="left" w:pos="8317"/>
        <w:tab w:val="right" w:pos="8787"/>
      </w:tabs>
      <w:spacing w:before="478" w:after="276" w:line="276" w:lineRule="auto"/>
    </w:pPr>
    <w:rPr>
      <w:rFonts w:ascii="Arial" w:eastAsia="MS Mincho" w:hAnsi="Arial" w:cs="Times New Roman"/>
      <w:snapToGrid w:val="0"/>
      <w:sz w:val="20"/>
      <w:szCs w:val="20"/>
      <w:lang w:val="en-GB"/>
    </w:rPr>
  </w:style>
  <w:style w:type="paragraph" w:customStyle="1" w:styleId="PFLevel1">
    <w:name w:val="PF Level 1"/>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ind w:left="924"/>
    </w:pPr>
    <w:rPr>
      <w:rFonts w:ascii="Arial" w:eastAsia="MS Mincho" w:hAnsi="Arial" w:cs="Times New Roman"/>
      <w:snapToGrid w:val="0"/>
      <w:sz w:val="20"/>
      <w:szCs w:val="20"/>
      <w:lang w:val="en-GB"/>
    </w:rPr>
  </w:style>
  <w:style w:type="paragraph" w:customStyle="1" w:styleId="PFLevel2">
    <w:name w:val="PF Level 2"/>
    <w:basedOn w:val="PFLevel1"/>
    <w:rsid w:val="001E15B3"/>
    <w:pPr>
      <w:ind w:left="1848"/>
    </w:pPr>
  </w:style>
  <w:style w:type="paragraph" w:customStyle="1" w:styleId="PFLevel3">
    <w:name w:val="PF Level 3"/>
    <w:basedOn w:val="PFLevel2"/>
    <w:rsid w:val="001E15B3"/>
    <w:pPr>
      <w:ind w:left="2773"/>
    </w:pPr>
  </w:style>
  <w:style w:type="paragraph" w:customStyle="1" w:styleId="PFLevel4">
    <w:name w:val="PF Level 4"/>
    <w:basedOn w:val="PFLevel3"/>
    <w:rsid w:val="001E15B3"/>
    <w:pPr>
      <w:ind w:left="3697"/>
    </w:pPr>
  </w:style>
  <w:style w:type="paragraph" w:customStyle="1" w:styleId="PFLevel5">
    <w:name w:val="PF Level 5"/>
    <w:basedOn w:val="PFLevel4"/>
    <w:rsid w:val="001E15B3"/>
    <w:pPr>
      <w:ind w:left="4621"/>
    </w:pPr>
  </w:style>
  <w:style w:type="paragraph" w:customStyle="1" w:styleId="PFLevel6">
    <w:name w:val="PF Level 6"/>
    <w:basedOn w:val="PFLevel5"/>
    <w:rsid w:val="001E15B3"/>
    <w:pPr>
      <w:ind w:left="5545"/>
    </w:pPr>
  </w:style>
  <w:style w:type="paragraph" w:customStyle="1" w:styleId="PFLevel7">
    <w:name w:val="PF Level 7"/>
    <w:basedOn w:val="PFLevel6"/>
    <w:rsid w:val="001E15B3"/>
    <w:pPr>
      <w:ind w:left="6469"/>
    </w:pPr>
  </w:style>
  <w:style w:type="paragraph" w:customStyle="1" w:styleId="PFLogo">
    <w:name w:val="PF Logo"/>
    <w:basedOn w:val="Normal"/>
    <w:rsid w:val="001E15B3"/>
    <w:pPr>
      <w:framePr w:w="3475" w:h="634" w:hRule="exact" w:hSpace="90" w:vSpace="90" w:wrap="auto" w:hAnchor="margin" w:x="2657" w:y="1"/>
      <w:pBdr>
        <w:top w:val="single" w:sz="6" w:space="0" w:color="FFFFFF"/>
        <w:left w:val="single" w:sz="6" w:space="0" w:color="FFFFFF"/>
        <w:bottom w:val="single" w:sz="6" w:space="0" w:color="FFFFFF"/>
        <w:right w:val="single" w:sz="6" w:space="0" w:color="FFFFFF"/>
      </w:pBdr>
      <w:tabs>
        <w:tab w:val="left" w:pos="924"/>
        <w:tab w:val="left" w:pos="1848"/>
        <w:tab w:val="left" w:pos="2773"/>
        <w:tab w:val="left" w:pos="3697"/>
        <w:tab w:val="left" w:pos="4621"/>
        <w:tab w:val="left" w:pos="5545"/>
        <w:tab w:val="left" w:pos="6469"/>
        <w:tab w:val="left" w:pos="7394"/>
        <w:tab w:val="left" w:pos="8318"/>
        <w:tab w:val="right" w:pos="8789"/>
      </w:tabs>
      <w:spacing w:line="276" w:lineRule="auto"/>
      <w:jc w:val="center"/>
    </w:pPr>
    <w:rPr>
      <w:rFonts w:ascii="Arial" w:eastAsia="MS Mincho" w:hAnsi="Arial" w:cs="Times New Roman"/>
      <w:snapToGrid w:val="0"/>
      <w:sz w:val="20"/>
      <w:szCs w:val="20"/>
      <w:lang w:val="en-GB"/>
    </w:rPr>
  </w:style>
  <w:style w:type="paragraph" w:customStyle="1" w:styleId="PFNormal">
    <w:name w:val="PF Normal"/>
    <w:basedOn w:val="Normal"/>
    <w:next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Offices">
    <w:name w:val="PF Offices"/>
    <w:basedOn w:val="Normal"/>
    <w:rsid w:val="001E15B3"/>
    <w:pPr>
      <w:spacing w:line="152" w:lineRule="exact"/>
      <w:ind w:left="-102"/>
    </w:pPr>
    <w:rPr>
      <w:rFonts w:ascii="Arial" w:eastAsia="MS Mincho" w:hAnsi="Arial" w:cs="Arial"/>
      <w:color w:val="000000"/>
      <w:kern w:val="18"/>
      <w:sz w:val="16"/>
      <w:szCs w:val="24"/>
      <w:lang w:val="en-NZ"/>
    </w:rPr>
  </w:style>
  <w:style w:type="paragraph" w:customStyle="1" w:styleId="PFQuotes">
    <w:name w:val="PF Quotes"/>
    <w:basedOn w:val="Normal"/>
    <w:next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60" w:after="60"/>
      <w:ind w:left="924" w:right="924"/>
    </w:pPr>
    <w:rPr>
      <w:rFonts w:ascii="Arial" w:eastAsia="MS Mincho" w:hAnsi="Arial" w:cs="Times New Roman"/>
      <w:snapToGrid w:val="0"/>
      <w:sz w:val="19"/>
      <w:szCs w:val="20"/>
      <w:lang w:val="en-GB"/>
    </w:rPr>
  </w:style>
  <w:style w:type="paragraph" w:customStyle="1" w:styleId="PhillipsFox">
    <w:name w:val="Phillips Fox"/>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ealingClauses">
    <w:name w:val="Sealing Clause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ealingClausesMiscellaneous">
    <w:name w:val="Sealing Clauses (Miscellaneou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igningOff">
    <w:name w:val="Signing Off"/>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240" w:after="900" w:line="276" w:lineRule="auto"/>
    </w:pPr>
    <w:rPr>
      <w:rFonts w:ascii="Arial" w:eastAsia="MS Mincho" w:hAnsi="Arial" w:cs="Times New Roman"/>
      <w:snapToGrid w:val="0"/>
      <w:sz w:val="20"/>
      <w:szCs w:val="20"/>
      <w:lang w:val="en-GB"/>
    </w:rPr>
  </w:style>
  <w:style w:type="paragraph" w:styleId="TOC4">
    <w:name w:val="toc 4"/>
    <w:basedOn w:val="Normal"/>
    <w:next w:val="Normal"/>
    <w:autoRedefine/>
    <w:uiPriority w:val="39"/>
    <w:rsid w:val="001E15B3"/>
    <w:pPr>
      <w:tabs>
        <w:tab w:val="right" w:leader="dot" w:pos="8789"/>
      </w:tabs>
      <w:spacing w:line="720" w:lineRule="auto"/>
      <w:ind w:left="1418"/>
    </w:pPr>
    <w:rPr>
      <w:rFonts w:ascii="Times" w:eastAsia="MS Mincho" w:hAnsi="Times" w:cs="Times New Roman"/>
      <w:snapToGrid w:val="0"/>
      <w:sz w:val="20"/>
      <w:szCs w:val="20"/>
      <w:lang w:val="en-GB"/>
    </w:rPr>
  </w:style>
  <w:style w:type="paragraph" w:styleId="TOC5">
    <w:name w:val="toc 5"/>
    <w:basedOn w:val="Normal"/>
    <w:next w:val="Normal"/>
    <w:autoRedefine/>
    <w:uiPriority w:val="39"/>
    <w:rsid w:val="001E15B3"/>
    <w:pPr>
      <w:tabs>
        <w:tab w:val="right" w:pos="8789"/>
      </w:tabs>
      <w:ind w:left="1418"/>
    </w:pPr>
    <w:rPr>
      <w:rFonts w:ascii="Times" w:eastAsia="MS Mincho" w:hAnsi="Times" w:cs="Times New Roman"/>
      <w:snapToGrid w:val="0"/>
      <w:sz w:val="20"/>
      <w:szCs w:val="20"/>
      <w:lang w:val="en-GB"/>
    </w:rPr>
  </w:style>
  <w:style w:type="paragraph" w:styleId="TOC6">
    <w:name w:val="toc 6"/>
    <w:basedOn w:val="Normal"/>
    <w:next w:val="Normal"/>
    <w:autoRedefine/>
    <w:uiPriority w:val="39"/>
    <w:rsid w:val="001E15B3"/>
    <w:pPr>
      <w:tabs>
        <w:tab w:val="left" w:pos="720"/>
        <w:tab w:val="left" w:pos="1418"/>
        <w:tab w:val="right" w:pos="8789"/>
      </w:tabs>
      <w:spacing w:before="60" w:after="60" w:line="276" w:lineRule="auto"/>
      <w:ind w:left="1200"/>
    </w:pPr>
    <w:rPr>
      <w:rFonts w:ascii="Arial" w:eastAsia="MS Mincho" w:hAnsi="Arial" w:cs="Times New Roman"/>
      <w:snapToGrid w:val="0"/>
      <w:sz w:val="20"/>
      <w:szCs w:val="20"/>
      <w:lang w:val="en-GB"/>
    </w:rPr>
  </w:style>
  <w:style w:type="paragraph" w:styleId="TOC7">
    <w:name w:val="toc 7"/>
    <w:basedOn w:val="Normal"/>
    <w:next w:val="Normal"/>
    <w:autoRedefine/>
    <w:uiPriority w:val="39"/>
    <w:rsid w:val="001E15B3"/>
    <w:pPr>
      <w:tabs>
        <w:tab w:val="left" w:pos="720"/>
        <w:tab w:val="left" w:pos="1418"/>
        <w:tab w:val="right" w:pos="8789"/>
      </w:tabs>
      <w:spacing w:before="60" w:after="60" w:line="276" w:lineRule="auto"/>
      <w:ind w:left="1440"/>
    </w:pPr>
    <w:rPr>
      <w:rFonts w:ascii="Arial" w:eastAsia="MS Mincho" w:hAnsi="Arial" w:cs="Times New Roman"/>
      <w:snapToGrid w:val="0"/>
      <w:sz w:val="20"/>
      <w:szCs w:val="20"/>
      <w:lang w:val="en-GB"/>
    </w:rPr>
  </w:style>
  <w:style w:type="paragraph" w:styleId="TOC8">
    <w:name w:val="toc 8"/>
    <w:basedOn w:val="Normal"/>
    <w:next w:val="Normal"/>
    <w:autoRedefine/>
    <w:uiPriority w:val="39"/>
    <w:rsid w:val="001E15B3"/>
    <w:pPr>
      <w:tabs>
        <w:tab w:val="left" w:pos="720"/>
        <w:tab w:val="left" w:pos="1418"/>
        <w:tab w:val="right" w:pos="8789"/>
      </w:tabs>
      <w:spacing w:before="60" w:after="60" w:line="276" w:lineRule="auto"/>
      <w:ind w:left="1680"/>
    </w:pPr>
    <w:rPr>
      <w:rFonts w:ascii="Arial" w:eastAsia="MS Mincho" w:hAnsi="Arial" w:cs="Times New Roman"/>
      <w:snapToGrid w:val="0"/>
      <w:sz w:val="20"/>
      <w:szCs w:val="20"/>
      <w:lang w:val="en-GB"/>
    </w:rPr>
  </w:style>
  <w:style w:type="paragraph" w:styleId="TOC9">
    <w:name w:val="toc 9"/>
    <w:basedOn w:val="Normal"/>
    <w:next w:val="Normal"/>
    <w:autoRedefine/>
    <w:uiPriority w:val="39"/>
    <w:rsid w:val="001E15B3"/>
    <w:pPr>
      <w:tabs>
        <w:tab w:val="left" w:pos="720"/>
        <w:tab w:val="left" w:pos="1418"/>
        <w:tab w:val="right" w:pos="8789"/>
      </w:tabs>
      <w:spacing w:before="60" w:after="60" w:line="276" w:lineRule="auto"/>
      <w:ind w:left="1920"/>
    </w:pPr>
    <w:rPr>
      <w:rFonts w:ascii="Arial" w:eastAsia="MS Mincho" w:hAnsi="Arial" w:cs="Times New Roman"/>
      <w:snapToGrid w:val="0"/>
      <w:sz w:val="20"/>
      <w:szCs w:val="20"/>
      <w:lang w:val="en-GB"/>
    </w:rPr>
  </w:style>
  <w:style w:type="paragraph" w:customStyle="1" w:styleId="PFAddressee">
    <w:name w:val="PF Addressee"/>
    <w:basedOn w:val="Normal"/>
    <w:rsid w:val="001E15B3"/>
    <w:pPr>
      <w:tabs>
        <w:tab w:val="left" w:pos="924"/>
        <w:tab w:val="left" w:pos="1848"/>
        <w:tab w:val="left" w:pos="2772"/>
        <w:tab w:val="left" w:pos="3696"/>
        <w:tab w:val="left" w:pos="4620"/>
        <w:tab w:val="left" w:pos="5545"/>
        <w:tab w:val="left" w:pos="6469"/>
        <w:tab w:val="left" w:pos="7393"/>
        <w:tab w:val="left" w:pos="8317"/>
        <w:tab w:val="right" w:pos="8787"/>
      </w:tabs>
      <w:spacing w:line="276" w:lineRule="auto"/>
    </w:pPr>
    <w:rPr>
      <w:rFonts w:ascii="Arial" w:eastAsia="MS Mincho" w:hAnsi="Arial" w:cs="Times New Roman"/>
      <w:snapToGrid w:val="0"/>
      <w:sz w:val="20"/>
      <w:szCs w:val="20"/>
      <w:lang w:val="en-GB"/>
    </w:rPr>
  </w:style>
  <w:style w:type="paragraph" w:styleId="DocumentMap">
    <w:name w:val="Document Map"/>
    <w:basedOn w:val="Normal"/>
    <w:link w:val="DocumentMapChar"/>
    <w:semiHidden/>
    <w:rsid w:val="001E15B3"/>
    <w:pPr>
      <w:shd w:val="clear" w:color="auto" w:fill="000080"/>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pPr>
    <w:rPr>
      <w:rFonts w:ascii="Tahoma" w:eastAsia="MS Mincho" w:hAnsi="Tahoma" w:cs="Times New Roman"/>
      <w:snapToGrid w:val="0"/>
      <w:sz w:val="20"/>
      <w:szCs w:val="20"/>
      <w:lang w:val="en-GB"/>
    </w:rPr>
  </w:style>
  <w:style w:type="character" w:customStyle="1" w:styleId="DocumentMapChar">
    <w:name w:val="Document Map Char"/>
    <w:link w:val="DocumentMap"/>
    <w:semiHidden/>
    <w:rsid w:val="001E15B3"/>
    <w:rPr>
      <w:rFonts w:ascii="Tahoma" w:eastAsia="MS Mincho" w:hAnsi="Tahoma" w:cs="Tahoma"/>
      <w:snapToGrid w:val="0"/>
      <w:shd w:val="clear" w:color="auto" w:fill="000080"/>
      <w:lang w:val="en-GB"/>
    </w:rPr>
  </w:style>
  <w:style w:type="table" w:customStyle="1" w:styleId="TableNormal1">
    <w:name w:val="Table Normal1"/>
    <w:next w:val="TableNormal"/>
    <w:semiHidden/>
    <w:rsid w:val="001E15B3"/>
    <w:rPr>
      <w:rFonts w:ascii="Century" w:eastAsia="MS Mincho" w:hAnsi="Century"/>
    </w:rPr>
    <w:tblPr>
      <w:tblInd w:w="0" w:type="dxa"/>
      <w:tblCellMar>
        <w:top w:w="0" w:type="dxa"/>
        <w:left w:w="108" w:type="dxa"/>
        <w:bottom w:w="0" w:type="dxa"/>
        <w:right w:w="108" w:type="dxa"/>
      </w:tblCellMar>
    </w:tblPr>
  </w:style>
  <w:style w:type="character" w:customStyle="1" w:styleId="EmailStyle67">
    <w:name w:val="EmailStyle67"/>
    <w:semiHidden/>
    <w:rsid w:val="001E15B3"/>
    <w:rPr>
      <w:rFonts w:ascii="Arial" w:hAnsi="Arial" w:cs="Arial"/>
      <w:color w:val="auto"/>
      <w:sz w:val="20"/>
      <w:szCs w:val="20"/>
    </w:rPr>
  </w:style>
  <w:style w:type="character" w:styleId="FootnoteReference">
    <w:name w:val="footnote reference"/>
    <w:semiHidden/>
    <w:rsid w:val="001E15B3"/>
    <w:rPr>
      <w:vertAlign w:val="superscript"/>
    </w:rPr>
  </w:style>
  <w:style w:type="paragraph" w:customStyle="1" w:styleId="StyleAfter-004Before5ptAfter5ptLinespacings">
    <w:name w:val="Style After:  -0.04&quot; Before:  5 pt After:  5 pt Line spacing:  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pPr>
    <w:rPr>
      <w:rFonts w:ascii="Arial" w:eastAsia="MS Mincho" w:hAnsi="Arial" w:cs="Times New Roman"/>
      <w:snapToGrid w:val="0"/>
      <w:sz w:val="20"/>
      <w:szCs w:val="20"/>
      <w:lang w:val="en-GB"/>
    </w:rPr>
  </w:style>
  <w:style w:type="table" w:customStyle="1" w:styleId="TableGrid1">
    <w:name w:val="Table Grid1"/>
    <w:basedOn w:val="TableNormal"/>
    <w:next w:val="TableGrid"/>
    <w:rsid w:val="001E15B3"/>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1E15B3"/>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Normal">
    <w:name w:val="Bullet Normal"/>
    <w:basedOn w:val="ListBullet"/>
    <w:autoRedefine/>
    <w:rsid w:val="001E15B3"/>
    <w:pPr>
      <w:tabs>
        <w:tab w:val="clear" w:pos="924"/>
        <w:tab w:val="clear" w:pos="1848"/>
        <w:tab w:val="clear" w:pos="2773"/>
        <w:tab w:val="clear" w:pos="3697"/>
        <w:tab w:val="clear" w:pos="4621"/>
        <w:tab w:val="clear" w:pos="5545"/>
        <w:tab w:val="clear" w:pos="6469"/>
        <w:tab w:val="clear" w:pos="7394"/>
        <w:tab w:val="clear" w:pos="8318"/>
        <w:tab w:val="clear" w:pos="8789"/>
      </w:tabs>
      <w:spacing w:before="0" w:after="0"/>
      <w:ind w:right="-60"/>
    </w:pPr>
    <w:rPr>
      <w:rFonts w:eastAsia="Times New Roman" w:cs="Angsana New"/>
      <w:lang w:val="en-US"/>
    </w:rPr>
  </w:style>
  <w:style w:type="paragraph" w:styleId="ListBullet">
    <w:name w:val="List Bullet"/>
    <w:basedOn w:val="Normal"/>
    <w:rsid w:val="001E15B3"/>
    <w:pPr>
      <w:tabs>
        <w:tab w:val="num" w:pos="720"/>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ind w:left="720" w:hanging="360"/>
    </w:pPr>
    <w:rPr>
      <w:rFonts w:ascii="Arial" w:eastAsia="MS Mincho" w:hAnsi="Arial" w:cs="Times New Roman"/>
      <w:snapToGrid w:val="0"/>
      <w:sz w:val="20"/>
      <w:szCs w:val="20"/>
      <w:lang w:val="en-GB"/>
    </w:rPr>
  </w:style>
  <w:style w:type="character" w:customStyle="1" w:styleId="CaptionbodyChar">
    <w:name w:val="Caption body Char"/>
    <w:link w:val="Captionbody"/>
    <w:rsid w:val="001E15B3"/>
    <w:rPr>
      <w:rFonts w:ascii="Arial" w:hAnsi="Arial"/>
      <w:color w:val="000000"/>
      <w:sz w:val="18"/>
      <w:szCs w:val="22"/>
      <w:lang w:val="en-US" w:eastAsia="en-US" w:bidi="ar-SA"/>
    </w:rPr>
  </w:style>
  <w:style w:type="paragraph" w:customStyle="1" w:styleId="Captionbody">
    <w:name w:val="Caption body"/>
    <w:link w:val="CaptionbodyChar"/>
    <w:rsid w:val="001E15B3"/>
    <w:pPr>
      <w:spacing w:after="80" w:line="200" w:lineRule="exact"/>
    </w:pPr>
    <w:rPr>
      <w:rFonts w:ascii="Arial" w:hAnsi="Arial"/>
      <w:color w:val="000000"/>
      <w:sz w:val="18"/>
      <w:szCs w:val="22"/>
    </w:rPr>
  </w:style>
  <w:style w:type="paragraph" w:customStyle="1" w:styleId="BulletSub">
    <w:name w:val="Bullet Sub"/>
    <w:basedOn w:val="Bullet"/>
    <w:rsid w:val="00D23E1D"/>
    <w:pPr>
      <w:keepNext/>
      <w:numPr>
        <w:numId w:val="5"/>
      </w:numPr>
      <w:spacing w:before="40" w:after="0"/>
      <w:jc w:val="both"/>
    </w:pPr>
    <w:rPr>
      <w:lang w:val="en-GB"/>
    </w:rPr>
  </w:style>
  <w:style w:type="table" w:styleId="LightGrid-Accent3">
    <w:name w:val="Light Grid Accent 3"/>
    <w:basedOn w:val="TableNormal"/>
    <w:uiPriority w:val="62"/>
    <w:rsid w:val="00FC3439"/>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MediumShading1-Accent3">
    <w:name w:val="Medium Shading 1 Accent 3"/>
    <w:basedOn w:val="TableNormal"/>
    <w:uiPriority w:val="63"/>
    <w:rsid w:val="00DD775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ghtList-Accent3">
    <w:name w:val="Light List Accent 3"/>
    <w:basedOn w:val="TableNormal"/>
    <w:uiPriority w:val="61"/>
    <w:rsid w:val="00DD7752"/>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PlainText1">
    <w:name w:val="Plain Text1"/>
    <w:basedOn w:val="Normal"/>
    <w:rsid w:val="00956143"/>
    <w:pPr>
      <w:keepNext/>
      <w:spacing w:after="120"/>
    </w:pPr>
    <w:rPr>
      <w:rFonts w:ascii="Arial" w:hAnsi="Arial" w:cs="Times New Roman"/>
      <w:sz w:val="20"/>
      <w:szCs w:val="20"/>
    </w:rPr>
  </w:style>
  <w:style w:type="paragraph" w:customStyle="1" w:styleId="Tabletext">
    <w:name w:val="Table text"/>
    <w:basedOn w:val="Normal"/>
    <w:rsid w:val="003D4291"/>
    <w:pPr>
      <w:keepNext/>
      <w:spacing w:before="60" w:after="40"/>
    </w:pPr>
    <w:rPr>
      <w:rFonts w:ascii="Arial" w:hAnsi="Arial" w:cs="Times New Roman"/>
      <w:sz w:val="18"/>
      <w:szCs w:val="20"/>
    </w:rPr>
  </w:style>
  <w:style w:type="numbering" w:customStyle="1" w:styleId="SOWNumbering">
    <w:name w:val="SOW Numbering"/>
    <w:uiPriority w:val="99"/>
    <w:rsid w:val="006924A0"/>
    <w:pPr>
      <w:numPr>
        <w:numId w:val="6"/>
      </w:numPr>
    </w:pPr>
  </w:style>
  <w:style w:type="numbering" w:customStyle="1" w:styleId="NoList1">
    <w:name w:val="No List1"/>
    <w:next w:val="NoList"/>
    <w:semiHidden/>
    <w:rsid w:val="004446B7"/>
  </w:style>
  <w:style w:type="paragraph" w:styleId="BodyTextIndent2">
    <w:name w:val="Body Text Indent 2"/>
    <w:basedOn w:val="Normal"/>
    <w:link w:val="BodyTextIndent2Char"/>
    <w:rsid w:val="004446B7"/>
    <w:pPr>
      <w:suppressAutoHyphens/>
      <w:ind w:left="720"/>
    </w:pPr>
    <w:rPr>
      <w:rFonts w:ascii="Arial" w:hAnsi="Arial" w:cs="Times New Roman"/>
      <w:szCs w:val="20"/>
    </w:rPr>
  </w:style>
  <w:style w:type="character" w:customStyle="1" w:styleId="BodyTextIndent2Char">
    <w:name w:val="Body Text Indent 2 Char"/>
    <w:basedOn w:val="DefaultParagraphFont"/>
    <w:link w:val="BodyTextIndent2"/>
    <w:rsid w:val="004446B7"/>
    <w:rPr>
      <w:rFonts w:ascii="Arial" w:hAnsi="Arial"/>
      <w:sz w:val="22"/>
    </w:rPr>
  </w:style>
  <w:style w:type="paragraph" w:styleId="ListNumber">
    <w:name w:val="List Number"/>
    <w:rsid w:val="004446B7"/>
    <w:pPr>
      <w:numPr>
        <w:numId w:val="7"/>
      </w:numPr>
      <w:spacing w:before="120" w:after="60"/>
    </w:pPr>
    <w:rPr>
      <w:rFonts w:ascii="Arial" w:hAnsi="Arial"/>
      <w:b/>
      <w:caps/>
      <w:sz w:val="24"/>
    </w:rPr>
  </w:style>
  <w:style w:type="paragraph" w:styleId="ListNumber2">
    <w:name w:val="List Number 2"/>
    <w:basedOn w:val="ListFormat"/>
    <w:link w:val="ListNumber2Char"/>
    <w:rsid w:val="004446B7"/>
    <w:pPr>
      <w:numPr>
        <w:numId w:val="8"/>
      </w:numPr>
      <w:tabs>
        <w:tab w:val="clear" w:pos="720"/>
        <w:tab w:val="num" w:pos="1080"/>
      </w:tabs>
      <w:ind w:left="1080" w:hanging="720"/>
    </w:pPr>
  </w:style>
  <w:style w:type="paragraph" w:customStyle="1" w:styleId="ListNumber6">
    <w:name w:val="List Number 6"/>
    <w:basedOn w:val="ListFormat"/>
    <w:rsid w:val="004446B7"/>
    <w:pPr>
      <w:numPr>
        <w:ilvl w:val="5"/>
        <w:numId w:val="7"/>
      </w:numPr>
      <w:tabs>
        <w:tab w:val="clear" w:pos="3240"/>
      </w:tabs>
      <w:ind w:left="6480" w:hanging="1440"/>
    </w:pPr>
  </w:style>
  <w:style w:type="paragraph" w:styleId="List">
    <w:name w:val="List"/>
    <w:basedOn w:val="Normal"/>
    <w:rsid w:val="004446B7"/>
    <w:pPr>
      <w:ind w:left="360" w:hanging="360"/>
    </w:pPr>
    <w:rPr>
      <w:rFonts w:ascii="Arial" w:hAnsi="Arial" w:cs="Times New Roman"/>
      <w:sz w:val="24"/>
      <w:szCs w:val="20"/>
    </w:rPr>
  </w:style>
  <w:style w:type="paragraph" w:styleId="ListNumber3">
    <w:name w:val="List Number 3"/>
    <w:basedOn w:val="ListFormat"/>
    <w:rsid w:val="004446B7"/>
    <w:pPr>
      <w:numPr>
        <w:ilvl w:val="2"/>
        <w:numId w:val="7"/>
      </w:numPr>
      <w:tabs>
        <w:tab w:val="clear" w:pos="1800"/>
      </w:tabs>
      <w:ind w:left="2160" w:hanging="1080"/>
    </w:pPr>
  </w:style>
  <w:style w:type="paragraph" w:styleId="ListNumber4">
    <w:name w:val="List Number 4"/>
    <w:basedOn w:val="ListFormat"/>
    <w:rsid w:val="004446B7"/>
    <w:pPr>
      <w:numPr>
        <w:ilvl w:val="3"/>
        <w:numId w:val="7"/>
      </w:numPr>
      <w:tabs>
        <w:tab w:val="clear" w:pos="2160"/>
      </w:tabs>
      <w:ind w:left="3600" w:hanging="1440"/>
    </w:pPr>
  </w:style>
  <w:style w:type="paragraph" w:styleId="ListNumber5">
    <w:name w:val="List Number 5"/>
    <w:basedOn w:val="ListFormat"/>
    <w:rsid w:val="004446B7"/>
    <w:pPr>
      <w:numPr>
        <w:ilvl w:val="4"/>
        <w:numId w:val="7"/>
      </w:numPr>
      <w:tabs>
        <w:tab w:val="clear" w:pos="2520"/>
      </w:tabs>
      <w:ind w:left="5040" w:hanging="1440"/>
    </w:pPr>
  </w:style>
  <w:style w:type="paragraph" w:customStyle="1" w:styleId="Indent2SOP">
    <w:name w:val="Indent 2 (SOP)"/>
    <w:basedOn w:val="ListNumber2"/>
    <w:rsid w:val="004446B7"/>
    <w:pPr>
      <w:numPr>
        <w:numId w:val="0"/>
      </w:numPr>
      <w:ind w:left="1080"/>
    </w:pPr>
  </w:style>
  <w:style w:type="paragraph" w:customStyle="1" w:styleId="ListNumber2-Definitions">
    <w:name w:val="List Number 2 - Definitions"/>
    <w:basedOn w:val="ListNumber2"/>
    <w:link w:val="ListNumber2-DefinitionsCharChar"/>
    <w:rsid w:val="004446B7"/>
    <w:rPr>
      <w:u w:val="single"/>
    </w:rPr>
  </w:style>
  <w:style w:type="character" w:customStyle="1" w:styleId="ListNumber2Char">
    <w:name w:val="List Number 2 Char"/>
    <w:link w:val="ListNumber2"/>
    <w:rsid w:val="004446B7"/>
    <w:rPr>
      <w:rFonts w:ascii="Arial" w:hAnsi="Arial"/>
      <w:sz w:val="24"/>
    </w:rPr>
  </w:style>
  <w:style w:type="character" w:customStyle="1" w:styleId="ListNumber2-DefinitionsCharChar">
    <w:name w:val="List Number 2 - Definitions Char Char"/>
    <w:link w:val="ListNumber2-Definitions"/>
    <w:rsid w:val="004446B7"/>
    <w:rPr>
      <w:rFonts w:ascii="Arial" w:hAnsi="Arial"/>
      <w:sz w:val="24"/>
      <w:u w:val="single"/>
    </w:rPr>
  </w:style>
  <w:style w:type="paragraph" w:customStyle="1" w:styleId="Indent3SOP">
    <w:name w:val="Indent 3 (SOP)"/>
    <w:basedOn w:val="ListNumber3"/>
    <w:rsid w:val="004446B7"/>
    <w:pPr>
      <w:numPr>
        <w:ilvl w:val="0"/>
        <w:numId w:val="0"/>
      </w:numPr>
      <w:ind w:left="2160"/>
    </w:pPr>
  </w:style>
  <w:style w:type="paragraph" w:customStyle="1" w:styleId="Indent4SOP">
    <w:name w:val="Indent 4 (SOP)"/>
    <w:basedOn w:val="ListNumber4"/>
    <w:rsid w:val="004446B7"/>
    <w:pPr>
      <w:numPr>
        <w:ilvl w:val="0"/>
        <w:numId w:val="0"/>
      </w:numPr>
      <w:ind w:left="3600"/>
    </w:pPr>
  </w:style>
  <w:style w:type="paragraph" w:customStyle="1" w:styleId="Indent5SOP">
    <w:name w:val="Indent 5 (SOP)"/>
    <w:basedOn w:val="ListNumber5"/>
    <w:rsid w:val="004446B7"/>
    <w:pPr>
      <w:numPr>
        <w:ilvl w:val="0"/>
        <w:numId w:val="0"/>
      </w:numPr>
      <w:ind w:left="5040"/>
    </w:pPr>
  </w:style>
  <w:style w:type="paragraph" w:customStyle="1" w:styleId="Indent1SOP">
    <w:name w:val="Indent 1 (SOP)"/>
    <w:basedOn w:val="Indent2SOP"/>
    <w:rsid w:val="004446B7"/>
    <w:pPr>
      <w:ind w:left="360"/>
    </w:pPr>
  </w:style>
  <w:style w:type="paragraph" w:customStyle="1" w:styleId="ListFormat">
    <w:name w:val="List Format"/>
    <w:rsid w:val="004446B7"/>
    <w:pPr>
      <w:spacing w:before="120"/>
    </w:pPr>
    <w:rPr>
      <w:rFonts w:ascii="Arial" w:hAnsi="Arial"/>
      <w:sz w:val="24"/>
    </w:rPr>
  </w:style>
  <w:style w:type="paragraph" w:customStyle="1" w:styleId="TableBodyText">
    <w:name w:val="Table Body Text"/>
    <w:basedOn w:val="Normal"/>
    <w:rsid w:val="004446B7"/>
    <w:pPr>
      <w:spacing w:before="120" w:after="120"/>
      <w:jc w:val="both"/>
    </w:pPr>
    <w:rPr>
      <w:rFonts w:ascii="Arial" w:hAnsi="Arial" w:cs="Arial"/>
      <w:szCs w:val="24"/>
    </w:rPr>
  </w:style>
  <w:style w:type="paragraph" w:customStyle="1" w:styleId="BodyTextCenter">
    <w:name w:val="Body Text Center"/>
    <w:basedOn w:val="Normal"/>
    <w:rsid w:val="004446B7"/>
    <w:pPr>
      <w:jc w:val="center"/>
    </w:pPr>
    <w:rPr>
      <w:rFonts w:ascii="Arial" w:hAnsi="Arial" w:cs="Times New Roman"/>
      <w:snapToGrid w:val="0"/>
      <w:szCs w:val="20"/>
    </w:rPr>
  </w:style>
  <w:style w:type="paragraph" w:customStyle="1" w:styleId="Approval">
    <w:name w:val="Approval"/>
    <w:basedOn w:val="Normal"/>
    <w:autoRedefine/>
    <w:rsid w:val="004446B7"/>
    <w:pPr>
      <w:tabs>
        <w:tab w:val="left" w:pos="720"/>
        <w:tab w:val="right" w:leader="dot" w:pos="9000"/>
      </w:tabs>
      <w:spacing w:before="120"/>
      <w:jc w:val="center"/>
    </w:pPr>
    <w:rPr>
      <w:rFonts w:ascii="Arial" w:hAnsi="Arial" w:cs="Times New Roman"/>
      <w:b/>
      <w:sz w:val="32"/>
    </w:rPr>
  </w:style>
  <w:style w:type="paragraph" w:customStyle="1" w:styleId="TableHeaderno6pt">
    <w:name w:val="Table Header (no 6pt)"/>
    <w:rsid w:val="004446B7"/>
    <w:pPr>
      <w:jc w:val="center"/>
    </w:pPr>
    <w:rPr>
      <w:rFonts w:ascii="Arial" w:hAnsi="Arial"/>
      <w:b/>
      <w:sz w:val="22"/>
    </w:rPr>
  </w:style>
  <w:style w:type="character" w:customStyle="1" w:styleId="st1">
    <w:name w:val="st1"/>
    <w:rsid w:val="004446B7"/>
  </w:style>
  <w:style w:type="paragraph" w:customStyle="1" w:styleId="Indent1">
    <w:name w:val="Indent1"/>
    <w:basedOn w:val="Normal"/>
    <w:rsid w:val="004446B7"/>
    <w:pPr>
      <w:overflowPunct w:val="0"/>
      <w:autoSpaceDE w:val="0"/>
      <w:autoSpaceDN w:val="0"/>
      <w:adjustRightInd w:val="0"/>
      <w:spacing w:after="120"/>
      <w:ind w:left="1134"/>
      <w:jc w:val="both"/>
      <w:textAlignment w:val="baseline"/>
    </w:pPr>
    <w:rPr>
      <w:rFonts w:ascii="Agfa Rotis Semisans" w:hAnsi="Agfa Rotis Semisans" w:cs="Times New Roman"/>
      <w:sz w:val="24"/>
      <w:szCs w:val="20"/>
    </w:rPr>
  </w:style>
  <w:style w:type="paragraph" w:customStyle="1" w:styleId="Bodytextrev">
    <w:name w:val="Body text (rev)"/>
    <w:basedOn w:val="Normal"/>
    <w:link w:val="BodytextrevChar"/>
    <w:rsid w:val="004446B7"/>
    <w:pPr>
      <w:spacing w:before="60" w:after="120"/>
      <w:jc w:val="both"/>
    </w:pPr>
    <w:rPr>
      <w:rFonts w:ascii="GE Inspira" w:hAnsi="GE Inspira" w:cs="Times New Roman"/>
      <w:sz w:val="20"/>
      <w:szCs w:val="20"/>
      <w:lang w:val="en-GB" w:eastAsia="zh-CN"/>
    </w:rPr>
  </w:style>
  <w:style w:type="character" w:customStyle="1" w:styleId="BodytextrevChar">
    <w:name w:val="Body text (rev) Char"/>
    <w:link w:val="Bodytextrev"/>
    <w:rsid w:val="004446B7"/>
    <w:rPr>
      <w:rFonts w:ascii="GE Inspira" w:hAnsi="GE Inspira"/>
      <w:lang w:val="en-GB" w:eastAsia="zh-CN"/>
    </w:rPr>
  </w:style>
  <w:style w:type="character" w:customStyle="1" w:styleId="ListParagraphChar">
    <w:name w:val="List Paragraph Char"/>
    <w:basedOn w:val="DefaultParagraphFont"/>
    <w:link w:val="ListParagraph"/>
    <w:uiPriority w:val="34"/>
    <w:rsid w:val="00F20DAD"/>
    <w:rPr>
      <w:rFonts w:ascii="Calibri" w:eastAsia="PMingLiU" w:hAnsi="Calibri" w:cs="Calibri"/>
      <w:sz w:val="22"/>
      <w:szCs w:val="22"/>
      <w:lang w:eastAsia="zh-TW"/>
    </w:rPr>
  </w:style>
  <w:style w:type="table" w:customStyle="1" w:styleId="GridTable4-Accent11">
    <w:name w:val="Grid Table 4 - Accent 11"/>
    <w:basedOn w:val="TableNormal"/>
    <w:uiPriority w:val="49"/>
    <w:rsid w:val="000237FE"/>
    <w:tblPr>
      <w:tblStyleRowBandSize w:val="1"/>
      <w:tblStyleColBandSize w:val="1"/>
      <w:tblBorders>
        <w:top w:val="single" w:sz="4" w:space="0" w:color="94D499"/>
        <w:left w:val="single" w:sz="4" w:space="0" w:color="94D499"/>
        <w:bottom w:val="single" w:sz="4" w:space="0" w:color="94D499"/>
        <w:right w:val="single" w:sz="4" w:space="0" w:color="94D499"/>
        <w:insideH w:val="single" w:sz="4" w:space="0" w:color="94D499"/>
        <w:insideV w:val="single" w:sz="4" w:space="0" w:color="94D499"/>
      </w:tblBorders>
    </w:tblPr>
    <w:tblStylePr w:type="firstRow">
      <w:rPr>
        <w:b/>
        <w:bCs/>
        <w:color w:val="FFFFFF"/>
      </w:rPr>
      <w:tblPr/>
      <w:tcPr>
        <w:tcBorders>
          <w:top w:val="single" w:sz="4" w:space="0" w:color="4EB857"/>
          <w:left w:val="single" w:sz="4" w:space="0" w:color="4EB857"/>
          <w:bottom w:val="single" w:sz="4" w:space="0" w:color="4EB857"/>
          <w:right w:val="single" w:sz="4" w:space="0" w:color="4EB857"/>
          <w:insideH w:val="nil"/>
          <w:insideV w:val="nil"/>
        </w:tcBorders>
        <w:shd w:val="clear" w:color="auto" w:fill="4EB857"/>
      </w:tcPr>
    </w:tblStylePr>
    <w:tblStylePr w:type="lastRow">
      <w:rPr>
        <w:b/>
        <w:bCs/>
      </w:rPr>
      <w:tblPr/>
      <w:tcPr>
        <w:tcBorders>
          <w:top w:val="double" w:sz="4" w:space="0" w:color="4EB857"/>
        </w:tcBorders>
      </w:tcPr>
    </w:tblStylePr>
    <w:tblStylePr w:type="firstCol">
      <w:rPr>
        <w:b/>
        <w:bCs/>
      </w:rPr>
    </w:tblStylePr>
    <w:tblStylePr w:type="lastCol">
      <w:rPr>
        <w:b/>
        <w:bCs/>
      </w:rPr>
    </w:tblStylePr>
    <w:tblStylePr w:type="band1Vert">
      <w:tblPr/>
      <w:tcPr>
        <w:shd w:val="clear" w:color="auto" w:fill="DBF0DD"/>
      </w:tcPr>
    </w:tblStylePr>
    <w:tblStylePr w:type="band1Horz">
      <w:tblPr/>
      <w:tcPr>
        <w:shd w:val="clear" w:color="auto" w:fill="DBF0DD"/>
      </w:tcPr>
    </w:tblStylePr>
  </w:style>
  <w:style w:type="table" w:styleId="ListTable3-Accent5">
    <w:name w:val="List Table 3 Accent 5"/>
    <w:basedOn w:val="TableNormal"/>
    <w:uiPriority w:val="48"/>
    <w:rsid w:val="00526BEA"/>
    <w:rPr>
      <w:rFonts w:asciiTheme="minorHAnsi" w:eastAsiaTheme="minorHAnsi" w:hAnsiTheme="minorHAnsi" w:cstheme="minorBidi"/>
      <w:sz w:val="22"/>
      <w:szCs w:val="22"/>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Bodycopy">
    <w:name w:val="Body copy"/>
    <w:link w:val="BodycopyChar"/>
    <w:qFormat/>
    <w:rsid w:val="005343B1"/>
    <w:pPr>
      <w:spacing w:after="120"/>
    </w:pPr>
    <w:rPr>
      <w:rFonts w:ascii="Arial" w:eastAsia="Times" w:hAnsi="Arial"/>
      <w:color w:val="000000"/>
    </w:rPr>
  </w:style>
  <w:style w:type="character" w:customStyle="1" w:styleId="BodycopyChar">
    <w:name w:val="Body copy Char"/>
    <w:link w:val="Bodycopy"/>
    <w:rsid w:val="005343B1"/>
    <w:rPr>
      <w:rFonts w:ascii="Arial" w:eastAsia="Times" w:hAnsi="Arial"/>
      <w:color w:val="000000"/>
    </w:rPr>
  </w:style>
  <w:style w:type="paragraph" w:styleId="List2">
    <w:name w:val="List 2"/>
    <w:basedOn w:val="Bodycopy"/>
    <w:autoRedefine/>
    <w:semiHidden/>
    <w:qFormat/>
    <w:rsid w:val="00060A7A"/>
    <w:pPr>
      <w:numPr>
        <w:numId w:val="9"/>
      </w:numPr>
      <w:spacing w:after="0"/>
    </w:pPr>
  </w:style>
  <w:style w:type="paragraph" w:customStyle="1" w:styleId="Tablehead1">
    <w:name w:val="Tablehead1"/>
    <w:basedOn w:val="Normal"/>
    <w:qFormat/>
    <w:rsid w:val="003D028D"/>
    <w:pPr>
      <w:keepNext/>
      <w:spacing w:before="60" w:after="60"/>
      <w:jc w:val="center"/>
    </w:pPr>
    <w:rPr>
      <w:rFonts w:ascii="Arial Bold" w:hAnsi="Arial Bold" w:cs="Times New Roman"/>
      <w:b/>
      <w:bCs/>
      <w:color w:val="FFFFFF"/>
      <w:sz w:val="18"/>
      <w:szCs w:val="20"/>
    </w:rPr>
  </w:style>
  <w:style w:type="paragraph" w:customStyle="1" w:styleId="Instructions">
    <w:name w:val="Instructions"/>
    <w:basedOn w:val="Bodycopy"/>
    <w:next w:val="Bodycopy"/>
    <w:rsid w:val="00D77810"/>
    <w:rPr>
      <w:color w:val="0000FF"/>
    </w:rPr>
  </w:style>
  <w:style w:type="character" w:styleId="UnresolvedMention">
    <w:name w:val="Unresolved Mention"/>
    <w:basedOn w:val="DefaultParagraphFont"/>
    <w:uiPriority w:val="99"/>
    <w:semiHidden/>
    <w:unhideWhenUsed/>
    <w:rsid w:val="00B80ED5"/>
    <w:rPr>
      <w:color w:val="605E5C"/>
      <w:shd w:val="clear" w:color="auto" w:fill="E1DFDD"/>
    </w:rPr>
  </w:style>
  <w:style w:type="paragraph" w:customStyle="1" w:styleId="NoHeading-JustUnderscore">
    <w:name w:val="No Heading - Just Underscore"/>
    <w:basedOn w:val="Normal"/>
    <w:link w:val="NoHeading-JustUnderscoreChar"/>
    <w:qFormat/>
    <w:rsid w:val="00451BF5"/>
    <w:rPr>
      <w:b/>
      <w:bCs/>
      <w:sz w:val="24"/>
      <w:szCs w:val="24"/>
      <w:u w:val="single"/>
    </w:rPr>
  </w:style>
  <w:style w:type="character" w:customStyle="1" w:styleId="NoHeading-JustUnderscoreChar">
    <w:name w:val="No Heading - Just Underscore Char"/>
    <w:basedOn w:val="DefaultParagraphFont"/>
    <w:link w:val="NoHeading-JustUnderscore"/>
    <w:rsid w:val="00451BF5"/>
    <w:rPr>
      <w:rFonts w:ascii="Calibri" w:hAnsi="Calibri" w:cs="Calibri"/>
      <w:b/>
      <w:bCs/>
      <w:sz w:val="24"/>
      <w:szCs w:val="24"/>
      <w:u w:val="single"/>
    </w:rPr>
  </w:style>
  <w:style w:type="table" w:styleId="GridTable4-Accent6">
    <w:name w:val="Grid Table 4 Accent 6"/>
    <w:basedOn w:val="TableNormal"/>
    <w:uiPriority w:val="49"/>
    <w:rsid w:val="0071645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p1">
    <w:name w:val="p1"/>
    <w:basedOn w:val="Normal"/>
    <w:rsid w:val="000A05B8"/>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6631">
      <w:bodyDiv w:val="1"/>
      <w:marLeft w:val="0"/>
      <w:marRight w:val="0"/>
      <w:marTop w:val="0"/>
      <w:marBottom w:val="0"/>
      <w:divBdr>
        <w:top w:val="none" w:sz="0" w:space="0" w:color="auto"/>
        <w:left w:val="none" w:sz="0" w:space="0" w:color="auto"/>
        <w:bottom w:val="none" w:sz="0" w:space="0" w:color="auto"/>
        <w:right w:val="none" w:sz="0" w:space="0" w:color="auto"/>
      </w:divBdr>
    </w:div>
    <w:div w:id="10107149">
      <w:bodyDiv w:val="1"/>
      <w:marLeft w:val="0"/>
      <w:marRight w:val="0"/>
      <w:marTop w:val="0"/>
      <w:marBottom w:val="0"/>
      <w:divBdr>
        <w:top w:val="none" w:sz="0" w:space="0" w:color="auto"/>
        <w:left w:val="none" w:sz="0" w:space="0" w:color="auto"/>
        <w:bottom w:val="none" w:sz="0" w:space="0" w:color="auto"/>
        <w:right w:val="none" w:sz="0" w:space="0" w:color="auto"/>
      </w:divBdr>
    </w:div>
    <w:div w:id="29304709">
      <w:bodyDiv w:val="1"/>
      <w:marLeft w:val="0"/>
      <w:marRight w:val="0"/>
      <w:marTop w:val="0"/>
      <w:marBottom w:val="0"/>
      <w:divBdr>
        <w:top w:val="none" w:sz="0" w:space="0" w:color="auto"/>
        <w:left w:val="none" w:sz="0" w:space="0" w:color="auto"/>
        <w:bottom w:val="none" w:sz="0" w:space="0" w:color="auto"/>
        <w:right w:val="none" w:sz="0" w:space="0" w:color="auto"/>
      </w:divBdr>
    </w:div>
    <w:div w:id="33432415">
      <w:bodyDiv w:val="1"/>
      <w:marLeft w:val="0"/>
      <w:marRight w:val="0"/>
      <w:marTop w:val="0"/>
      <w:marBottom w:val="0"/>
      <w:divBdr>
        <w:top w:val="none" w:sz="0" w:space="0" w:color="auto"/>
        <w:left w:val="none" w:sz="0" w:space="0" w:color="auto"/>
        <w:bottom w:val="none" w:sz="0" w:space="0" w:color="auto"/>
        <w:right w:val="none" w:sz="0" w:space="0" w:color="auto"/>
      </w:divBdr>
    </w:div>
    <w:div w:id="96102868">
      <w:bodyDiv w:val="1"/>
      <w:marLeft w:val="0"/>
      <w:marRight w:val="0"/>
      <w:marTop w:val="0"/>
      <w:marBottom w:val="0"/>
      <w:divBdr>
        <w:top w:val="none" w:sz="0" w:space="0" w:color="auto"/>
        <w:left w:val="none" w:sz="0" w:space="0" w:color="auto"/>
        <w:bottom w:val="none" w:sz="0" w:space="0" w:color="auto"/>
        <w:right w:val="none" w:sz="0" w:space="0" w:color="auto"/>
      </w:divBdr>
    </w:div>
    <w:div w:id="144319288">
      <w:bodyDiv w:val="1"/>
      <w:marLeft w:val="0"/>
      <w:marRight w:val="0"/>
      <w:marTop w:val="0"/>
      <w:marBottom w:val="0"/>
      <w:divBdr>
        <w:top w:val="none" w:sz="0" w:space="0" w:color="auto"/>
        <w:left w:val="none" w:sz="0" w:space="0" w:color="auto"/>
        <w:bottom w:val="none" w:sz="0" w:space="0" w:color="auto"/>
        <w:right w:val="none" w:sz="0" w:space="0" w:color="auto"/>
      </w:divBdr>
    </w:div>
    <w:div w:id="146557689">
      <w:bodyDiv w:val="1"/>
      <w:marLeft w:val="0"/>
      <w:marRight w:val="0"/>
      <w:marTop w:val="0"/>
      <w:marBottom w:val="0"/>
      <w:divBdr>
        <w:top w:val="none" w:sz="0" w:space="0" w:color="auto"/>
        <w:left w:val="none" w:sz="0" w:space="0" w:color="auto"/>
        <w:bottom w:val="none" w:sz="0" w:space="0" w:color="auto"/>
        <w:right w:val="none" w:sz="0" w:space="0" w:color="auto"/>
      </w:divBdr>
    </w:div>
    <w:div w:id="147862711">
      <w:bodyDiv w:val="1"/>
      <w:marLeft w:val="0"/>
      <w:marRight w:val="0"/>
      <w:marTop w:val="0"/>
      <w:marBottom w:val="0"/>
      <w:divBdr>
        <w:top w:val="none" w:sz="0" w:space="0" w:color="auto"/>
        <w:left w:val="none" w:sz="0" w:space="0" w:color="auto"/>
        <w:bottom w:val="none" w:sz="0" w:space="0" w:color="auto"/>
        <w:right w:val="none" w:sz="0" w:space="0" w:color="auto"/>
      </w:divBdr>
      <w:divsChild>
        <w:div w:id="1467434516">
          <w:marLeft w:val="360"/>
          <w:marRight w:val="0"/>
          <w:marTop w:val="200"/>
          <w:marBottom w:val="0"/>
          <w:divBdr>
            <w:top w:val="none" w:sz="0" w:space="0" w:color="auto"/>
            <w:left w:val="none" w:sz="0" w:space="0" w:color="auto"/>
            <w:bottom w:val="none" w:sz="0" w:space="0" w:color="auto"/>
            <w:right w:val="none" w:sz="0" w:space="0" w:color="auto"/>
          </w:divBdr>
        </w:div>
      </w:divsChild>
    </w:div>
    <w:div w:id="149908270">
      <w:bodyDiv w:val="1"/>
      <w:marLeft w:val="0"/>
      <w:marRight w:val="0"/>
      <w:marTop w:val="0"/>
      <w:marBottom w:val="0"/>
      <w:divBdr>
        <w:top w:val="none" w:sz="0" w:space="0" w:color="auto"/>
        <w:left w:val="none" w:sz="0" w:space="0" w:color="auto"/>
        <w:bottom w:val="none" w:sz="0" w:space="0" w:color="auto"/>
        <w:right w:val="none" w:sz="0" w:space="0" w:color="auto"/>
      </w:divBdr>
    </w:div>
    <w:div w:id="153768950">
      <w:bodyDiv w:val="1"/>
      <w:marLeft w:val="0"/>
      <w:marRight w:val="0"/>
      <w:marTop w:val="0"/>
      <w:marBottom w:val="0"/>
      <w:divBdr>
        <w:top w:val="none" w:sz="0" w:space="0" w:color="auto"/>
        <w:left w:val="none" w:sz="0" w:space="0" w:color="auto"/>
        <w:bottom w:val="none" w:sz="0" w:space="0" w:color="auto"/>
        <w:right w:val="none" w:sz="0" w:space="0" w:color="auto"/>
      </w:divBdr>
    </w:div>
    <w:div w:id="174346947">
      <w:bodyDiv w:val="1"/>
      <w:marLeft w:val="0"/>
      <w:marRight w:val="0"/>
      <w:marTop w:val="0"/>
      <w:marBottom w:val="0"/>
      <w:divBdr>
        <w:top w:val="none" w:sz="0" w:space="0" w:color="auto"/>
        <w:left w:val="none" w:sz="0" w:space="0" w:color="auto"/>
        <w:bottom w:val="none" w:sz="0" w:space="0" w:color="auto"/>
        <w:right w:val="none" w:sz="0" w:space="0" w:color="auto"/>
      </w:divBdr>
    </w:div>
    <w:div w:id="177937413">
      <w:bodyDiv w:val="1"/>
      <w:marLeft w:val="0"/>
      <w:marRight w:val="0"/>
      <w:marTop w:val="0"/>
      <w:marBottom w:val="0"/>
      <w:divBdr>
        <w:top w:val="none" w:sz="0" w:space="0" w:color="auto"/>
        <w:left w:val="none" w:sz="0" w:space="0" w:color="auto"/>
        <w:bottom w:val="none" w:sz="0" w:space="0" w:color="auto"/>
        <w:right w:val="none" w:sz="0" w:space="0" w:color="auto"/>
      </w:divBdr>
    </w:div>
    <w:div w:id="231475882">
      <w:bodyDiv w:val="1"/>
      <w:marLeft w:val="0"/>
      <w:marRight w:val="0"/>
      <w:marTop w:val="0"/>
      <w:marBottom w:val="0"/>
      <w:divBdr>
        <w:top w:val="none" w:sz="0" w:space="0" w:color="auto"/>
        <w:left w:val="none" w:sz="0" w:space="0" w:color="auto"/>
        <w:bottom w:val="none" w:sz="0" w:space="0" w:color="auto"/>
        <w:right w:val="none" w:sz="0" w:space="0" w:color="auto"/>
      </w:divBdr>
      <w:divsChild>
        <w:div w:id="201091488">
          <w:marLeft w:val="187"/>
          <w:marRight w:val="0"/>
          <w:marTop w:val="53"/>
          <w:marBottom w:val="0"/>
          <w:divBdr>
            <w:top w:val="none" w:sz="0" w:space="0" w:color="auto"/>
            <w:left w:val="none" w:sz="0" w:space="0" w:color="auto"/>
            <w:bottom w:val="none" w:sz="0" w:space="0" w:color="auto"/>
            <w:right w:val="none" w:sz="0" w:space="0" w:color="auto"/>
          </w:divBdr>
        </w:div>
        <w:div w:id="1060250769">
          <w:marLeft w:val="187"/>
          <w:marRight w:val="0"/>
          <w:marTop w:val="53"/>
          <w:marBottom w:val="0"/>
          <w:divBdr>
            <w:top w:val="none" w:sz="0" w:space="0" w:color="auto"/>
            <w:left w:val="none" w:sz="0" w:space="0" w:color="auto"/>
            <w:bottom w:val="none" w:sz="0" w:space="0" w:color="auto"/>
            <w:right w:val="none" w:sz="0" w:space="0" w:color="auto"/>
          </w:divBdr>
        </w:div>
        <w:div w:id="1469393366">
          <w:marLeft w:val="187"/>
          <w:marRight w:val="0"/>
          <w:marTop w:val="53"/>
          <w:marBottom w:val="0"/>
          <w:divBdr>
            <w:top w:val="none" w:sz="0" w:space="0" w:color="auto"/>
            <w:left w:val="none" w:sz="0" w:space="0" w:color="auto"/>
            <w:bottom w:val="none" w:sz="0" w:space="0" w:color="auto"/>
            <w:right w:val="none" w:sz="0" w:space="0" w:color="auto"/>
          </w:divBdr>
        </w:div>
        <w:div w:id="1646809638">
          <w:marLeft w:val="187"/>
          <w:marRight w:val="0"/>
          <w:marTop w:val="53"/>
          <w:marBottom w:val="0"/>
          <w:divBdr>
            <w:top w:val="none" w:sz="0" w:space="0" w:color="auto"/>
            <w:left w:val="none" w:sz="0" w:space="0" w:color="auto"/>
            <w:bottom w:val="none" w:sz="0" w:space="0" w:color="auto"/>
            <w:right w:val="none" w:sz="0" w:space="0" w:color="auto"/>
          </w:divBdr>
        </w:div>
      </w:divsChild>
    </w:div>
    <w:div w:id="234626528">
      <w:bodyDiv w:val="1"/>
      <w:marLeft w:val="0"/>
      <w:marRight w:val="0"/>
      <w:marTop w:val="0"/>
      <w:marBottom w:val="0"/>
      <w:divBdr>
        <w:top w:val="none" w:sz="0" w:space="0" w:color="auto"/>
        <w:left w:val="none" w:sz="0" w:space="0" w:color="auto"/>
        <w:bottom w:val="none" w:sz="0" w:space="0" w:color="auto"/>
        <w:right w:val="none" w:sz="0" w:space="0" w:color="auto"/>
      </w:divBdr>
    </w:div>
    <w:div w:id="264119400">
      <w:bodyDiv w:val="1"/>
      <w:marLeft w:val="0"/>
      <w:marRight w:val="0"/>
      <w:marTop w:val="0"/>
      <w:marBottom w:val="0"/>
      <w:divBdr>
        <w:top w:val="none" w:sz="0" w:space="0" w:color="auto"/>
        <w:left w:val="none" w:sz="0" w:space="0" w:color="auto"/>
        <w:bottom w:val="none" w:sz="0" w:space="0" w:color="auto"/>
        <w:right w:val="none" w:sz="0" w:space="0" w:color="auto"/>
      </w:divBdr>
    </w:div>
    <w:div w:id="272368210">
      <w:bodyDiv w:val="1"/>
      <w:marLeft w:val="0"/>
      <w:marRight w:val="0"/>
      <w:marTop w:val="0"/>
      <w:marBottom w:val="0"/>
      <w:divBdr>
        <w:top w:val="none" w:sz="0" w:space="0" w:color="auto"/>
        <w:left w:val="none" w:sz="0" w:space="0" w:color="auto"/>
        <w:bottom w:val="none" w:sz="0" w:space="0" w:color="auto"/>
        <w:right w:val="none" w:sz="0" w:space="0" w:color="auto"/>
      </w:divBdr>
    </w:div>
    <w:div w:id="272439883">
      <w:bodyDiv w:val="1"/>
      <w:marLeft w:val="0"/>
      <w:marRight w:val="0"/>
      <w:marTop w:val="0"/>
      <w:marBottom w:val="0"/>
      <w:divBdr>
        <w:top w:val="none" w:sz="0" w:space="0" w:color="auto"/>
        <w:left w:val="none" w:sz="0" w:space="0" w:color="auto"/>
        <w:bottom w:val="none" w:sz="0" w:space="0" w:color="auto"/>
        <w:right w:val="none" w:sz="0" w:space="0" w:color="auto"/>
      </w:divBdr>
    </w:div>
    <w:div w:id="294802610">
      <w:bodyDiv w:val="1"/>
      <w:marLeft w:val="0"/>
      <w:marRight w:val="0"/>
      <w:marTop w:val="0"/>
      <w:marBottom w:val="0"/>
      <w:divBdr>
        <w:top w:val="none" w:sz="0" w:space="0" w:color="auto"/>
        <w:left w:val="none" w:sz="0" w:space="0" w:color="auto"/>
        <w:bottom w:val="none" w:sz="0" w:space="0" w:color="auto"/>
        <w:right w:val="none" w:sz="0" w:space="0" w:color="auto"/>
      </w:divBdr>
    </w:div>
    <w:div w:id="295456308">
      <w:bodyDiv w:val="1"/>
      <w:marLeft w:val="0"/>
      <w:marRight w:val="0"/>
      <w:marTop w:val="0"/>
      <w:marBottom w:val="0"/>
      <w:divBdr>
        <w:top w:val="none" w:sz="0" w:space="0" w:color="auto"/>
        <w:left w:val="none" w:sz="0" w:space="0" w:color="auto"/>
        <w:bottom w:val="none" w:sz="0" w:space="0" w:color="auto"/>
        <w:right w:val="none" w:sz="0" w:space="0" w:color="auto"/>
      </w:divBdr>
    </w:div>
    <w:div w:id="297955335">
      <w:bodyDiv w:val="1"/>
      <w:marLeft w:val="0"/>
      <w:marRight w:val="0"/>
      <w:marTop w:val="0"/>
      <w:marBottom w:val="0"/>
      <w:divBdr>
        <w:top w:val="none" w:sz="0" w:space="0" w:color="auto"/>
        <w:left w:val="none" w:sz="0" w:space="0" w:color="auto"/>
        <w:bottom w:val="none" w:sz="0" w:space="0" w:color="auto"/>
        <w:right w:val="none" w:sz="0" w:space="0" w:color="auto"/>
      </w:divBdr>
    </w:div>
    <w:div w:id="303856138">
      <w:bodyDiv w:val="1"/>
      <w:marLeft w:val="0"/>
      <w:marRight w:val="0"/>
      <w:marTop w:val="0"/>
      <w:marBottom w:val="0"/>
      <w:divBdr>
        <w:top w:val="none" w:sz="0" w:space="0" w:color="auto"/>
        <w:left w:val="none" w:sz="0" w:space="0" w:color="auto"/>
        <w:bottom w:val="none" w:sz="0" w:space="0" w:color="auto"/>
        <w:right w:val="none" w:sz="0" w:space="0" w:color="auto"/>
      </w:divBdr>
    </w:div>
    <w:div w:id="320163792">
      <w:bodyDiv w:val="1"/>
      <w:marLeft w:val="0"/>
      <w:marRight w:val="0"/>
      <w:marTop w:val="0"/>
      <w:marBottom w:val="0"/>
      <w:divBdr>
        <w:top w:val="none" w:sz="0" w:space="0" w:color="auto"/>
        <w:left w:val="none" w:sz="0" w:space="0" w:color="auto"/>
        <w:bottom w:val="none" w:sz="0" w:space="0" w:color="auto"/>
        <w:right w:val="none" w:sz="0" w:space="0" w:color="auto"/>
      </w:divBdr>
    </w:div>
    <w:div w:id="330109083">
      <w:bodyDiv w:val="1"/>
      <w:marLeft w:val="0"/>
      <w:marRight w:val="0"/>
      <w:marTop w:val="0"/>
      <w:marBottom w:val="0"/>
      <w:divBdr>
        <w:top w:val="none" w:sz="0" w:space="0" w:color="auto"/>
        <w:left w:val="none" w:sz="0" w:space="0" w:color="auto"/>
        <w:bottom w:val="none" w:sz="0" w:space="0" w:color="auto"/>
        <w:right w:val="none" w:sz="0" w:space="0" w:color="auto"/>
      </w:divBdr>
    </w:div>
    <w:div w:id="347289851">
      <w:bodyDiv w:val="1"/>
      <w:marLeft w:val="0"/>
      <w:marRight w:val="0"/>
      <w:marTop w:val="0"/>
      <w:marBottom w:val="0"/>
      <w:divBdr>
        <w:top w:val="none" w:sz="0" w:space="0" w:color="auto"/>
        <w:left w:val="none" w:sz="0" w:space="0" w:color="auto"/>
        <w:bottom w:val="none" w:sz="0" w:space="0" w:color="auto"/>
        <w:right w:val="none" w:sz="0" w:space="0" w:color="auto"/>
      </w:divBdr>
    </w:div>
    <w:div w:id="427847682">
      <w:bodyDiv w:val="1"/>
      <w:marLeft w:val="0"/>
      <w:marRight w:val="0"/>
      <w:marTop w:val="0"/>
      <w:marBottom w:val="0"/>
      <w:divBdr>
        <w:top w:val="none" w:sz="0" w:space="0" w:color="auto"/>
        <w:left w:val="none" w:sz="0" w:space="0" w:color="auto"/>
        <w:bottom w:val="none" w:sz="0" w:space="0" w:color="auto"/>
        <w:right w:val="none" w:sz="0" w:space="0" w:color="auto"/>
      </w:divBdr>
    </w:div>
    <w:div w:id="460533827">
      <w:bodyDiv w:val="1"/>
      <w:marLeft w:val="0"/>
      <w:marRight w:val="0"/>
      <w:marTop w:val="0"/>
      <w:marBottom w:val="0"/>
      <w:divBdr>
        <w:top w:val="none" w:sz="0" w:space="0" w:color="auto"/>
        <w:left w:val="none" w:sz="0" w:space="0" w:color="auto"/>
        <w:bottom w:val="none" w:sz="0" w:space="0" w:color="auto"/>
        <w:right w:val="none" w:sz="0" w:space="0" w:color="auto"/>
      </w:divBdr>
    </w:div>
    <w:div w:id="467433241">
      <w:bodyDiv w:val="1"/>
      <w:marLeft w:val="0"/>
      <w:marRight w:val="0"/>
      <w:marTop w:val="0"/>
      <w:marBottom w:val="0"/>
      <w:divBdr>
        <w:top w:val="none" w:sz="0" w:space="0" w:color="auto"/>
        <w:left w:val="none" w:sz="0" w:space="0" w:color="auto"/>
        <w:bottom w:val="none" w:sz="0" w:space="0" w:color="auto"/>
        <w:right w:val="none" w:sz="0" w:space="0" w:color="auto"/>
      </w:divBdr>
    </w:div>
    <w:div w:id="469326385">
      <w:bodyDiv w:val="1"/>
      <w:marLeft w:val="0"/>
      <w:marRight w:val="0"/>
      <w:marTop w:val="0"/>
      <w:marBottom w:val="0"/>
      <w:divBdr>
        <w:top w:val="none" w:sz="0" w:space="0" w:color="auto"/>
        <w:left w:val="none" w:sz="0" w:space="0" w:color="auto"/>
        <w:bottom w:val="none" w:sz="0" w:space="0" w:color="auto"/>
        <w:right w:val="none" w:sz="0" w:space="0" w:color="auto"/>
      </w:divBdr>
    </w:div>
    <w:div w:id="481965613">
      <w:bodyDiv w:val="1"/>
      <w:marLeft w:val="0"/>
      <w:marRight w:val="0"/>
      <w:marTop w:val="0"/>
      <w:marBottom w:val="0"/>
      <w:divBdr>
        <w:top w:val="none" w:sz="0" w:space="0" w:color="auto"/>
        <w:left w:val="none" w:sz="0" w:space="0" w:color="auto"/>
        <w:bottom w:val="none" w:sz="0" w:space="0" w:color="auto"/>
        <w:right w:val="none" w:sz="0" w:space="0" w:color="auto"/>
      </w:divBdr>
    </w:div>
    <w:div w:id="498231016">
      <w:bodyDiv w:val="1"/>
      <w:marLeft w:val="0"/>
      <w:marRight w:val="0"/>
      <w:marTop w:val="0"/>
      <w:marBottom w:val="0"/>
      <w:divBdr>
        <w:top w:val="none" w:sz="0" w:space="0" w:color="auto"/>
        <w:left w:val="none" w:sz="0" w:space="0" w:color="auto"/>
        <w:bottom w:val="none" w:sz="0" w:space="0" w:color="auto"/>
        <w:right w:val="none" w:sz="0" w:space="0" w:color="auto"/>
      </w:divBdr>
    </w:div>
    <w:div w:id="536116585">
      <w:bodyDiv w:val="1"/>
      <w:marLeft w:val="0"/>
      <w:marRight w:val="0"/>
      <w:marTop w:val="0"/>
      <w:marBottom w:val="0"/>
      <w:divBdr>
        <w:top w:val="none" w:sz="0" w:space="0" w:color="auto"/>
        <w:left w:val="none" w:sz="0" w:space="0" w:color="auto"/>
        <w:bottom w:val="none" w:sz="0" w:space="0" w:color="auto"/>
        <w:right w:val="none" w:sz="0" w:space="0" w:color="auto"/>
      </w:divBdr>
    </w:div>
    <w:div w:id="554006423">
      <w:bodyDiv w:val="1"/>
      <w:marLeft w:val="0"/>
      <w:marRight w:val="0"/>
      <w:marTop w:val="0"/>
      <w:marBottom w:val="0"/>
      <w:divBdr>
        <w:top w:val="none" w:sz="0" w:space="0" w:color="auto"/>
        <w:left w:val="none" w:sz="0" w:space="0" w:color="auto"/>
        <w:bottom w:val="none" w:sz="0" w:space="0" w:color="auto"/>
        <w:right w:val="none" w:sz="0" w:space="0" w:color="auto"/>
      </w:divBdr>
    </w:div>
    <w:div w:id="560673458">
      <w:bodyDiv w:val="1"/>
      <w:marLeft w:val="0"/>
      <w:marRight w:val="0"/>
      <w:marTop w:val="0"/>
      <w:marBottom w:val="0"/>
      <w:divBdr>
        <w:top w:val="none" w:sz="0" w:space="0" w:color="auto"/>
        <w:left w:val="none" w:sz="0" w:space="0" w:color="auto"/>
        <w:bottom w:val="none" w:sz="0" w:space="0" w:color="auto"/>
        <w:right w:val="none" w:sz="0" w:space="0" w:color="auto"/>
      </w:divBdr>
    </w:div>
    <w:div w:id="577402372">
      <w:bodyDiv w:val="1"/>
      <w:marLeft w:val="0"/>
      <w:marRight w:val="0"/>
      <w:marTop w:val="0"/>
      <w:marBottom w:val="0"/>
      <w:divBdr>
        <w:top w:val="none" w:sz="0" w:space="0" w:color="auto"/>
        <w:left w:val="none" w:sz="0" w:space="0" w:color="auto"/>
        <w:bottom w:val="none" w:sz="0" w:space="0" w:color="auto"/>
        <w:right w:val="none" w:sz="0" w:space="0" w:color="auto"/>
      </w:divBdr>
    </w:div>
    <w:div w:id="582177817">
      <w:bodyDiv w:val="1"/>
      <w:marLeft w:val="0"/>
      <w:marRight w:val="0"/>
      <w:marTop w:val="0"/>
      <w:marBottom w:val="0"/>
      <w:divBdr>
        <w:top w:val="none" w:sz="0" w:space="0" w:color="auto"/>
        <w:left w:val="none" w:sz="0" w:space="0" w:color="auto"/>
        <w:bottom w:val="none" w:sz="0" w:space="0" w:color="auto"/>
        <w:right w:val="none" w:sz="0" w:space="0" w:color="auto"/>
      </w:divBdr>
    </w:div>
    <w:div w:id="587083892">
      <w:bodyDiv w:val="1"/>
      <w:marLeft w:val="0"/>
      <w:marRight w:val="0"/>
      <w:marTop w:val="0"/>
      <w:marBottom w:val="0"/>
      <w:divBdr>
        <w:top w:val="none" w:sz="0" w:space="0" w:color="auto"/>
        <w:left w:val="none" w:sz="0" w:space="0" w:color="auto"/>
        <w:bottom w:val="none" w:sz="0" w:space="0" w:color="auto"/>
        <w:right w:val="none" w:sz="0" w:space="0" w:color="auto"/>
      </w:divBdr>
    </w:div>
    <w:div w:id="598754727">
      <w:bodyDiv w:val="1"/>
      <w:marLeft w:val="0"/>
      <w:marRight w:val="0"/>
      <w:marTop w:val="0"/>
      <w:marBottom w:val="0"/>
      <w:divBdr>
        <w:top w:val="none" w:sz="0" w:space="0" w:color="auto"/>
        <w:left w:val="none" w:sz="0" w:space="0" w:color="auto"/>
        <w:bottom w:val="none" w:sz="0" w:space="0" w:color="auto"/>
        <w:right w:val="none" w:sz="0" w:space="0" w:color="auto"/>
      </w:divBdr>
    </w:div>
    <w:div w:id="599989318">
      <w:bodyDiv w:val="1"/>
      <w:marLeft w:val="0"/>
      <w:marRight w:val="0"/>
      <w:marTop w:val="0"/>
      <w:marBottom w:val="0"/>
      <w:divBdr>
        <w:top w:val="none" w:sz="0" w:space="0" w:color="auto"/>
        <w:left w:val="none" w:sz="0" w:space="0" w:color="auto"/>
        <w:bottom w:val="none" w:sz="0" w:space="0" w:color="auto"/>
        <w:right w:val="none" w:sz="0" w:space="0" w:color="auto"/>
      </w:divBdr>
    </w:div>
    <w:div w:id="610673732">
      <w:bodyDiv w:val="1"/>
      <w:marLeft w:val="0"/>
      <w:marRight w:val="0"/>
      <w:marTop w:val="0"/>
      <w:marBottom w:val="0"/>
      <w:divBdr>
        <w:top w:val="none" w:sz="0" w:space="0" w:color="auto"/>
        <w:left w:val="none" w:sz="0" w:space="0" w:color="auto"/>
        <w:bottom w:val="none" w:sz="0" w:space="0" w:color="auto"/>
        <w:right w:val="none" w:sz="0" w:space="0" w:color="auto"/>
      </w:divBdr>
    </w:div>
    <w:div w:id="611328069">
      <w:bodyDiv w:val="1"/>
      <w:marLeft w:val="0"/>
      <w:marRight w:val="0"/>
      <w:marTop w:val="0"/>
      <w:marBottom w:val="0"/>
      <w:divBdr>
        <w:top w:val="none" w:sz="0" w:space="0" w:color="auto"/>
        <w:left w:val="none" w:sz="0" w:space="0" w:color="auto"/>
        <w:bottom w:val="none" w:sz="0" w:space="0" w:color="auto"/>
        <w:right w:val="none" w:sz="0" w:space="0" w:color="auto"/>
      </w:divBdr>
    </w:div>
    <w:div w:id="613904891">
      <w:bodyDiv w:val="1"/>
      <w:marLeft w:val="0"/>
      <w:marRight w:val="0"/>
      <w:marTop w:val="0"/>
      <w:marBottom w:val="0"/>
      <w:divBdr>
        <w:top w:val="none" w:sz="0" w:space="0" w:color="auto"/>
        <w:left w:val="none" w:sz="0" w:space="0" w:color="auto"/>
        <w:bottom w:val="none" w:sz="0" w:space="0" w:color="auto"/>
        <w:right w:val="none" w:sz="0" w:space="0" w:color="auto"/>
      </w:divBdr>
    </w:div>
    <w:div w:id="614212249">
      <w:bodyDiv w:val="1"/>
      <w:marLeft w:val="0"/>
      <w:marRight w:val="0"/>
      <w:marTop w:val="0"/>
      <w:marBottom w:val="0"/>
      <w:divBdr>
        <w:top w:val="none" w:sz="0" w:space="0" w:color="auto"/>
        <w:left w:val="none" w:sz="0" w:space="0" w:color="auto"/>
        <w:bottom w:val="none" w:sz="0" w:space="0" w:color="auto"/>
        <w:right w:val="none" w:sz="0" w:space="0" w:color="auto"/>
      </w:divBdr>
    </w:div>
    <w:div w:id="616109624">
      <w:bodyDiv w:val="1"/>
      <w:marLeft w:val="0"/>
      <w:marRight w:val="0"/>
      <w:marTop w:val="0"/>
      <w:marBottom w:val="0"/>
      <w:divBdr>
        <w:top w:val="none" w:sz="0" w:space="0" w:color="auto"/>
        <w:left w:val="none" w:sz="0" w:space="0" w:color="auto"/>
        <w:bottom w:val="none" w:sz="0" w:space="0" w:color="auto"/>
        <w:right w:val="none" w:sz="0" w:space="0" w:color="auto"/>
      </w:divBdr>
      <w:divsChild>
        <w:div w:id="822354987">
          <w:marLeft w:val="1800"/>
          <w:marRight w:val="0"/>
          <w:marTop w:val="58"/>
          <w:marBottom w:val="0"/>
          <w:divBdr>
            <w:top w:val="none" w:sz="0" w:space="0" w:color="auto"/>
            <w:left w:val="none" w:sz="0" w:space="0" w:color="auto"/>
            <w:bottom w:val="none" w:sz="0" w:space="0" w:color="auto"/>
            <w:right w:val="none" w:sz="0" w:space="0" w:color="auto"/>
          </w:divBdr>
        </w:div>
      </w:divsChild>
    </w:div>
    <w:div w:id="634792288">
      <w:bodyDiv w:val="1"/>
      <w:marLeft w:val="0"/>
      <w:marRight w:val="0"/>
      <w:marTop w:val="0"/>
      <w:marBottom w:val="0"/>
      <w:divBdr>
        <w:top w:val="none" w:sz="0" w:space="0" w:color="auto"/>
        <w:left w:val="none" w:sz="0" w:space="0" w:color="auto"/>
        <w:bottom w:val="none" w:sz="0" w:space="0" w:color="auto"/>
        <w:right w:val="none" w:sz="0" w:space="0" w:color="auto"/>
      </w:divBdr>
    </w:div>
    <w:div w:id="635914480">
      <w:bodyDiv w:val="1"/>
      <w:marLeft w:val="0"/>
      <w:marRight w:val="0"/>
      <w:marTop w:val="0"/>
      <w:marBottom w:val="0"/>
      <w:divBdr>
        <w:top w:val="none" w:sz="0" w:space="0" w:color="auto"/>
        <w:left w:val="none" w:sz="0" w:space="0" w:color="auto"/>
        <w:bottom w:val="none" w:sz="0" w:space="0" w:color="auto"/>
        <w:right w:val="none" w:sz="0" w:space="0" w:color="auto"/>
      </w:divBdr>
    </w:div>
    <w:div w:id="664090142">
      <w:bodyDiv w:val="1"/>
      <w:marLeft w:val="0"/>
      <w:marRight w:val="0"/>
      <w:marTop w:val="0"/>
      <w:marBottom w:val="0"/>
      <w:divBdr>
        <w:top w:val="none" w:sz="0" w:space="0" w:color="auto"/>
        <w:left w:val="none" w:sz="0" w:space="0" w:color="auto"/>
        <w:bottom w:val="none" w:sz="0" w:space="0" w:color="auto"/>
        <w:right w:val="none" w:sz="0" w:space="0" w:color="auto"/>
      </w:divBdr>
    </w:div>
    <w:div w:id="682631629">
      <w:bodyDiv w:val="1"/>
      <w:marLeft w:val="0"/>
      <w:marRight w:val="0"/>
      <w:marTop w:val="0"/>
      <w:marBottom w:val="0"/>
      <w:divBdr>
        <w:top w:val="none" w:sz="0" w:space="0" w:color="auto"/>
        <w:left w:val="none" w:sz="0" w:space="0" w:color="auto"/>
        <w:bottom w:val="none" w:sz="0" w:space="0" w:color="auto"/>
        <w:right w:val="none" w:sz="0" w:space="0" w:color="auto"/>
      </w:divBdr>
      <w:divsChild>
        <w:div w:id="36586965">
          <w:marLeft w:val="1080"/>
          <w:marRight w:val="0"/>
          <w:marTop w:val="100"/>
          <w:marBottom w:val="0"/>
          <w:divBdr>
            <w:top w:val="none" w:sz="0" w:space="0" w:color="auto"/>
            <w:left w:val="none" w:sz="0" w:space="0" w:color="auto"/>
            <w:bottom w:val="none" w:sz="0" w:space="0" w:color="auto"/>
            <w:right w:val="none" w:sz="0" w:space="0" w:color="auto"/>
          </w:divBdr>
        </w:div>
        <w:div w:id="204876154">
          <w:marLeft w:val="1080"/>
          <w:marRight w:val="0"/>
          <w:marTop w:val="100"/>
          <w:marBottom w:val="0"/>
          <w:divBdr>
            <w:top w:val="none" w:sz="0" w:space="0" w:color="auto"/>
            <w:left w:val="none" w:sz="0" w:space="0" w:color="auto"/>
            <w:bottom w:val="none" w:sz="0" w:space="0" w:color="auto"/>
            <w:right w:val="none" w:sz="0" w:space="0" w:color="auto"/>
          </w:divBdr>
        </w:div>
        <w:div w:id="392774680">
          <w:marLeft w:val="1080"/>
          <w:marRight w:val="0"/>
          <w:marTop w:val="100"/>
          <w:marBottom w:val="0"/>
          <w:divBdr>
            <w:top w:val="none" w:sz="0" w:space="0" w:color="auto"/>
            <w:left w:val="none" w:sz="0" w:space="0" w:color="auto"/>
            <w:bottom w:val="none" w:sz="0" w:space="0" w:color="auto"/>
            <w:right w:val="none" w:sz="0" w:space="0" w:color="auto"/>
          </w:divBdr>
        </w:div>
        <w:div w:id="411316253">
          <w:marLeft w:val="1080"/>
          <w:marRight w:val="0"/>
          <w:marTop w:val="100"/>
          <w:marBottom w:val="0"/>
          <w:divBdr>
            <w:top w:val="none" w:sz="0" w:space="0" w:color="auto"/>
            <w:left w:val="none" w:sz="0" w:space="0" w:color="auto"/>
            <w:bottom w:val="none" w:sz="0" w:space="0" w:color="auto"/>
            <w:right w:val="none" w:sz="0" w:space="0" w:color="auto"/>
          </w:divBdr>
        </w:div>
        <w:div w:id="515076130">
          <w:marLeft w:val="1080"/>
          <w:marRight w:val="0"/>
          <w:marTop w:val="100"/>
          <w:marBottom w:val="0"/>
          <w:divBdr>
            <w:top w:val="none" w:sz="0" w:space="0" w:color="auto"/>
            <w:left w:val="none" w:sz="0" w:space="0" w:color="auto"/>
            <w:bottom w:val="none" w:sz="0" w:space="0" w:color="auto"/>
            <w:right w:val="none" w:sz="0" w:space="0" w:color="auto"/>
          </w:divBdr>
        </w:div>
        <w:div w:id="573124249">
          <w:marLeft w:val="360"/>
          <w:marRight w:val="0"/>
          <w:marTop w:val="200"/>
          <w:marBottom w:val="0"/>
          <w:divBdr>
            <w:top w:val="none" w:sz="0" w:space="0" w:color="auto"/>
            <w:left w:val="none" w:sz="0" w:space="0" w:color="auto"/>
            <w:bottom w:val="none" w:sz="0" w:space="0" w:color="auto"/>
            <w:right w:val="none" w:sz="0" w:space="0" w:color="auto"/>
          </w:divBdr>
        </w:div>
        <w:div w:id="577329596">
          <w:marLeft w:val="1080"/>
          <w:marRight w:val="0"/>
          <w:marTop w:val="100"/>
          <w:marBottom w:val="0"/>
          <w:divBdr>
            <w:top w:val="none" w:sz="0" w:space="0" w:color="auto"/>
            <w:left w:val="none" w:sz="0" w:space="0" w:color="auto"/>
            <w:bottom w:val="none" w:sz="0" w:space="0" w:color="auto"/>
            <w:right w:val="none" w:sz="0" w:space="0" w:color="auto"/>
          </w:divBdr>
        </w:div>
        <w:div w:id="838544287">
          <w:marLeft w:val="1080"/>
          <w:marRight w:val="0"/>
          <w:marTop w:val="100"/>
          <w:marBottom w:val="0"/>
          <w:divBdr>
            <w:top w:val="none" w:sz="0" w:space="0" w:color="auto"/>
            <w:left w:val="none" w:sz="0" w:space="0" w:color="auto"/>
            <w:bottom w:val="none" w:sz="0" w:space="0" w:color="auto"/>
            <w:right w:val="none" w:sz="0" w:space="0" w:color="auto"/>
          </w:divBdr>
        </w:div>
        <w:div w:id="952901825">
          <w:marLeft w:val="1080"/>
          <w:marRight w:val="0"/>
          <w:marTop w:val="100"/>
          <w:marBottom w:val="0"/>
          <w:divBdr>
            <w:top w:val="none" w:sz="0" w:space="0" w:color="auto"/>
            <w:left w:val="none" w:sz="0" w:space="0" w:color="auto"/>
            <w:bottom w:val="none" w:sz="0" w:space="0" w:color="auto"/>
            <w:right w:val="none" w:sz="0" w:space="0" w:color="auto"/>
          </w:divBdr>
        </w:div>
        <w:div w:id="1036277944">
          <w:marLeft w:val="1080"/>
          <w:marRight w:val="0"/>
          <w:marTop w:val="100"/>
          <w:marBottom w:val="0"/>
          <w:divBdr>
            <w:top w:val="none" w:sz="0" w:space="0" w:color="auto"/>
            <w:left w:val="none" w:sz="0" w:space="0" w:color="auto"/>
            <w:bottom w:val="none" w:sz="0" w:space="0" w:color="auto"/>
            <w:right w:val="none" w:sz="0" w:space="0" w:color="auto"/>
          </w:divBdr>
        </w:div>
        <w:div w:id="1063793201">
          <w:marLeft w:val="1080"/>
          <w:marRight w:val="0"/>
          <w:marTop w:val="100"/>
          <w:marBottom w:val="0"/>
          <w:divBdr>
            <w:top w:val="none" w:sz="0" w:space="0" w:color="auto"/>
            <w:left w:val="none" w:sz="0" w:space="0" w:color="auto"/>
            <w:bottom w:val="none" w:sz="0" w:space="0" w:color="auto"/>
            <w:right w:val="none" w:sz="0" w:space="0" w:color="auto"/>
          </w:divBdr>
        </w:div>
        <w:div w:id="1457992793">
          <w:marLeft w:val="1080"/>
          <w:marRight w:val="0"/>
          <w:marTop w:val="100"/>
          <w:marBottom w:val="0"/>
          <w:divBdr>
            <w:top w:val="none" w:sz="0" w:space="0" w:color="auto"/>
            <w:left w:val="none" w:sz="0" w:space="0" w:color="auto"/>
            <w:bottom w:val="none" w:sz="0" w:space="0" w:color="auto"/>
            <w:right w:val="none" w:sz="0" w:space="0" w:color="auto"/>
          </w:divBdr>
        </w:div>
        <w:div w:id="1741370152">
          <w:marLeft w:val="1080"/>
          <w:marRight w:val="0"/>
          <w:marTop w:val="100"/>
          <w:marBottom w:val="0"/>
          <w:divBdr>
            <w:top w:val="none" w:sz="0" w:space="0" w:color="auto"/>
            <w:left w:val="none" w:sz="0" w:space="0" w:color="auto"/>
            <w:bottom w:val="none" w:sz="0" w:space="0" w:color="auto"/>
            <w:right w:val="none" w:sz="0" w:space="0" w:color="auto"/>
          </w:divBdr>
        </w:div>
        <w:div w:id="1751349296">
          <w:marLeft w:val="1080"/>
          <w:marRight w:val="0"/>
          <w:marTop w:val="100"/>
          <w:marBottom w:val="0"/>
          <w:divBdr>
            <w:top w:val="none" w:sz="0" w:space="0" w:color="auto"/>
            <w:left w:val="none" w:sz="0" w:space="0" w:color="auto"/>
            <w:bottom w:val="none" w:sz="0" w:space="0" w:color="auto"/>
            <w:right w:val="none" w:sz="0" w:space="0" w:color="auto"/>
          </w:divBdr>
        </w:div>
        <w:div w:id="1768385906">
          <w:marLeft w:val="1080"/>
          <w:marRight w:val="0"/>
          <w:marTop w:val="100"/>
          <w:marBottom w:val="0"/>
          <w:divBdr>
            <w:top w:val="none" w:sz="0" w:space="0" w:color="auto"/>
            <w:left w:val="none" w:sz="0" w:space="0" w:color="auto"/>
            <w:bottom w:val="none" w:sz="0" w:space="0" w:color="auto"/>
            <w:right w:val="none" w:sz="0" w:space="0" w:color="auto"/>
          </w:divBdr>
        </w:div>
        <w:div w:id="1993024053">
          <w:marLeft w:val="1080"/>
          <w:marRight w:val="0"/>
          <w:marTop w:val="100"/>
          <w:marBottom w:val="0"/>
          <w:divBdr>
            <w:top w:val="none" w:sz="0" w:space="0" w:color="auto"/>
            <w:left w:val="none" w:sz="0" w:space="0" w:color="auto"/>
            <w:bottom w:val="none" w:sz="0" w:space="0" w:color="auto"/>
            <w:right w:val="none" w:sz="0" w:space="0" w:color="auto"/>
          </w:divBdr>
        </w:div>
        <w:div w:id="2035961245">
          <w:marLeft w:val="1080"/>
          <w:marRight w:val="0"/>
          <w:marTop w:val="100"/>
          <w:marBottom w:val="0"/>
          <w:divBdr>
            <w:top w:val="none" w:sz="0" w:space="0" w:color="auto"/>
            <w:left w:val="none" w:sz="0" w:space="0" w:color="auto"/>
            <w:bottom w:val="none" w:sz="0" w:space="0" w:color="auto"/>
            <w:right w:val="none" w:sz="0" w:space="0" w:color="auto"/>
          </w:divBdr>
        </w:div>
      </w:divsChild>
    </w:div>
    <w:div w:id="690449670">
      <w:bodyDiv w:val="1"/>
      <w:marLeft w:val="0"/>
      <w:marRight w:val="0"/>
      <w:marTop w:val="0"/>
      <w:marBottom w:val="0"/>
      <w:divBdr>
        <w:top w:val="none" w:sz="0" w:space="0" w:color="auto"/>
        <w:left w:val="none" w:sz="0" w:space="0" w:color="auto"/>
        <w:bottom w:val="none" w:sz="0" w:space="0" w:color="auto"/>
        <w:right w:val="none" w:sz="0" w:space="0" w:color="auto"/>
      </w:divBdr>
    </w:div>
    <w:div w:id="696934114">
      <w:bodyDiv w:val="1"/>
      <w:marLeft w:val="0"/>
      <w:marRight w:val="0"/>
      <w:marTop w:val="0"/>
      <w:marBottom w:val="0"/>
      <w:divBdr>
        <w:top w:val="none" w:sz="0" w:space="0" w:color="auto"/>
        <w:left w:val="none" w:sz="0" w:space="0" w:color="auto"/>
        <w:bottom w:val="none" w:sz="0" w:space="0" w:color="auto"/>
        <w:right w:val="none" w:sz="0" w:space="0" w:color="auto"/>
      </w:divBdr>
    </w:div>
    <w:div w:id="699666825">
      <w:bodyDiv w:val="1"/>
      <w:marLeft w:val="0"/>
      <w:marRight w:val="0"/>
      <w:marTop w:val="0"/>
      <w:marBottom w:val="0"/>
      <w:divBdr>
        <w:top w:val="none" w:sz="0" w:space="0" w:color="auto"/>
        <w:left w:val="none" w:sz="0" w:space="0" w:color="auto"/>
        <w:bottom w:val="none" w:sz="0" w:space="0" w:color="auto"/>
        <w:right w:val="none" w:sz="0" w:space="0" w:color="auto"/>
      </w:divBdr>
    </w:div>
    <w:div w:id="704253783">
      <w:bodyDiv w:val="1"/>
      <w:marLeft w:val="0"/>
      <w:marRight w:val="0"/>
      <w:marTop w:val="0"/>
      <w:marBottom w:val="0"/>
      <w:divBdr>
        <w:top w:val="none" w:sz="0" w:space="0" w:color="auto"/>
        <w:left w:val="none" w:sz="0" w:space="0" w:color="auto"/>
        <w:bottom w:val="none" w:sz="0" w:space="0" w:color="auto"/>
        <w:right w:val="none" w:sz="0" w:space="0" w:color="auto"/>
      </w:divBdr>
    </w:div>
    <w:div w:id="707992687">
      <w:bodyDiv w:val="1"/>
      <w:marLeft w:val="0"/>
      <w:marRight w:val="0"/>
      <w:marTop w:val="0"/>
      <w:marBottom w:val="0"/>
      <w:divBdr>
        <w:top w:val="none" w:sz="0" w:space="0" w:color="auto"/>
        <w:left w:val="none" w:sz="0" w:space="0" w:color="auto"/>
        <w:bottom w:val="none" w:sz="0" w:space="0" w:color="auto"/>
        <w:right w:val="none" w:sz="0" w:space="0" w:color="auto"/>
      </w:divBdr>
    </w:div>
    <w:div w:id="716515084">
      <w:bodyDiv w:val="1"/>
      <w:marLeft w:val="0"/>
      <w:marRight w:val="0"/>
      <w:marTop w:val="0"/>
      <w:marBottom w:val="0"/>
      <w:divBdr>
        <w:top w:val="none" w:sz="0" w:space="0" w:color="auto"/>
        <w:left w:val="none" w:sz="0" w:space="0" w:color="auto"/>
        <w:bottom w:val="none" w:sz="0" w:space="0" w:color="auto"/>
        <w:right w:val="none" w:sz="0" w:space="0" w:color="auto"/>
      </w:divBdr>
    </w:div>
    <w:div w:id="728381349">
      <w:bodyDiv w:val="1"/>
      <w:marLeft w:val="0"/>
      <w:marRight w:val="0"/>
      <w:marTop w:val="0"/>
      <w:marBottom w:val="0"/>
      <w:divBdr>
        <w:top w:val="none" w:sz="0" w:space="0" w:color="auto"/>
        <w:left w:val="none" w:sz="0" w:space="0" w:color="auto"/>
        <w:bottom w:val="none" w:sz="0" w:space="0" w:color="auto"/>
        <w:right w:val="none" w:sz="0" w:space="0" w:color="auto"/>
      </w:divBdr>
    </w:div>
    <w:div w:id="731392169">
      <w:bodyDiv w:val="1"/>
      <w:marLeft w:val="0"/>
      <w:marRight w:val="0"/>
      <w:marTop w:val="0"/>
      <w:marBottom w:val="0"/>
      <w:divBdr>
        <w:top w:val="none" w:sz="0" w:space="0" w:color="auto"/>
        <w:left w:val="none" w:sz="0" w:space="0" w:color="auto"/>
        <w:bottom w:val="none" w:sz="0" w:space="0" w:color="auto"/>
        <w:right w:val="none" w:sz="0" w:space="0" w:color="auto"/>
      </w:divBdr>
    </w:div>
    <w:div w:id="765688886">
      <w:bodyDiv w:val="1"/>
      <w:marLeft w:val="0"/>
      <w:marRight w:val="0"/>
      <w:marTop w:val="0"/>
      <w:marBottom w:val="0"/>
      <w:divBdr>
        <w:top w:val="none" w:sz="0" w:space="0" w:color="auto"/>
        <w:left w:val="none" w:sz="0" w:space="0" w:color="auto"/>
        <w:bottom w:val="none" w:sz="0" w:space="0" w:color="auto"/>
        <w:right w:val="none" w:sz="0" w:space="0" w:color="auto"/>
      </w:divBdr>
    </w:div>
    <w:div w:id="771783937">
      <w:bodyDiv w:val="1"/>
      <w:marLeft w:val="0"/>
      <w:marRight w:val="0"/>
      <w:marTop w:val="0"/>
      <w:marBottom w:val="0"/>
      <w:divBdr>
        <w:top w:val="none" w:sz="0" w:space="0" w:color="auto"/>
        <w:left w:val="none" w:sz="0" w:space="0" w:color="auto"/>
        <w:bottom w:val="none" w:sz="0" w:space="0" w:color="auto"/>
        <w:right w:val="none" w:sz="0" w:space="0" w:color="auto"/>
      </w:divBdr>
    </w:div>
    <w:div w:id="784470647">
      <w:bodyDiv w:val="1"/>
      <w:marLeft w:val="0"/>
      <w:marRight w:val="0"/>
      <w:marTop w:val="0"/>
      <w:marBottom w:val="0"/>
      <w:divBdr>
        <w:top w:val="none" w:sz="0" w:space="0" w:color="auto"/>
        <w:left w:val="none" w:sz="0" w:space="0" w:color="auto"/>
        <w:bottom w:val="none" w:sz="0" w:space="0" w:color="auto"/>
        <w:right w:val="none" w:sz="0" w:space="0" w:color="auto"/>
      </w:divBdr>
    </w:div>
    <w:div w:id="792796124">
      <w:bodyDiv w:val="1"/>
      <w:marLeft w:val="0"/>
      <w:marRight w:val="0"/>
      <w:marTop w:val="0"/>
      <w:marBottom w:val="0"/>
      <w:divBdr>
        <w:top w:val="none" w:sz="0" w:space="0" w:color="auto"/>
        <w:left w:val="none" w:sz="0" w:space="0" w:color="auto"/>
        <w:bottom w:val="none" w:sz="0" w:space="0" w:color="auto"/>
        <w:right w:val="none" w:sz="0" w:space="0" w:color="auto"/>
      </w:divBdr>
    </w:div>
    <w:div w:id="803502553">
      <w:bodyDiv w:val="1"/>
      <w:marLeft w:val="0"/>
      <w:marRight w:val="0"/>
      <w:marTop w:val="0"/>
      <w:marBottom w:val="0"/>
      <w:divBdr>
        <w:top w:val="none" w:sz="0" w:space="0" w:color="auto"/>
        <w:left w:val="none" w:sz="0" w:space="0" w:color="auto"/>
        <w:bottom w:val="none" w:sz="0" w:space="0" w:color="auto"/>
        <w:right w:val="none" w:sz="0" w:space="0" w:color="auto"/>
      </w:divBdr>
    </w:div>
    <w:div w:id="807283852">
      <w:bodyDiv w:val="1"/>
      <w:marLeft w:val="0"/>
      <w:marRight w:val="0"/>
      <w:marTop w:val="0"/>
      <w:marBottom w:val="0"/>
      <w:divBdr>
        <w:top w:val="none" w:sz="0" w:space="0" w:color="auto"/>
        <w:left w:val="none" w:sz="0" w:space="0" w:color="auto"/>
        <w:bottom w:val="none" w:sz="0" w:space="0" w:color="auto"/>
        <w:right w:val="none" w:sz="0" w:space="0" w:color="auto"/>
      </w:divBdr>
    </w:div>
    <w:div w:id="822701451">
      <w:bodyDiv w:val="1"/>
      <w:marLeft w:val="0"/>
      <w:marRight w:val="0"/>
      <w:marTop w:val="0"/>
      <w:marBottom w:val="0"/>
      <w:divBdr>
        <w:top w:val="none" w:sz="0" w:space="0" w:color="auto"/>
        <w:left w:val="none" w:sz="0" w:space="0" w:color="auto"/>
        <w:bottom w:val="none" w:sz="0" w:space="0" w:color="auto"/>
        <w:right w:val="none" w:sz="0" w:space="0" w:color="auto"/>
      </w:divBdr>
    </w:div>
    <w:div w:id="835727480">
      <w:bodyDiv w:val="1"/>
      <w:marLeft w:val="0"/>
      <w:marRight w:val="0"/>
      <w:marTop w:val="0"/>
      <w:marBottom w:val="0"/>
      <w:divBdr>
        <w:top w:val="none" w:sz="0" w:space="0" w:color="auto"/>
        <w:left w:val="none" w:sz="0" w:space="0" w:color="auto"/>
        <w:bottom w:val="none" w:sz="0" w:space="0" w:color="auto"/>
        <w:right w:val="none" w:sz="0" w:space="0" w:color="auto"/>
      </w:divBdr>
    </w:div>
    <w:div w:id="876114837">
      <w:bodyDiv w:val="1"/>
      <w:marLeft w:val="0"/>
      <w:marRight w:val="0"/>
      <w:marTop w:val="0"/>
      <w:marBottom w:val="0"/>
      <w:divBdr>
        <w:top w:val="none" w:sz="0" w:space="0" w:color="auto"/>
        <w:left w:val="none" w:sz="0" w:space="0" w:color="auto"/>
        <w:bottom w:val="none" w:sz="0" w:space="0" w:color="auto"/>
        <w:right w:val="none" w:sz="0" w:space="0" w:color="auto"/>
      </w:divBdr>
    </w:div>
    <w:div w:id="884293570">
      <w:bodyDiv w:val="1"/>
      <w:marLeft w:val="0"/>
      <w:marRight w:val="0"/>
      <w:marTop w:val="0"/>
      <w:marBottom w:val="0"/>
      <w:divBdr>
        <w:top w:val="none" w:sz="0" w:space="0" w:color="auto"/>
        <w:left w:val="none" w:sz="0" w:space="0" w:color="auto"/>
        <w:bottom w:val="none" w:sz="0" w:space="0" w:color="auto"/>
        <w:right w:val="none" w:sz="0" w:space="0" w:color="auto"/>
      </w:divBdr>
    </w:div>
    <w:div w:id="887837333">
      <w:bodyDiv w:val="1"/>
      <w:marLeft w:val="0"/>
      <w:marRight w:val="0"/>
      <w:marTop w:val="0"/>
      <w:marBottom w:val="0"/>
      <w:divBdr>
        <w:top w:val="none" w:sz="0" w:space="0" w:color="auto"/>
        <w:left w:val="none" w:sz="0" w:space="0" w:color="auto"/>
        <w:bottom w:val="none" w:sz="0" w:space="0" w:color="auto"/>
        <w:right w:val="none" w:sz="0" w:space="0" w:color="auto"/>
      </w:divBdr>
    </w:div>
    <w:div w:id="931862614">
      <w:bodyDiv w:val="1"/>
      <w:marLeft w:val="0"/>
      <w:marRight w:val="0"/>
      <w:marTop w:val="0"/>
      <w:marBottom w:val="0"/>
      <w:divBdr>
        <w:top w:val="none" w:sz="0" w:space="0" w:color="auto"/>
        <w:left w:val="none" w:sz="0" w:space="0" w:color="auto"/>
        <w:bottom w:val="none" w:sz="0" w:space="0" w:color="auto"/>
        <w:right w:val="none" w:sz="0" w:space="0" w:color="auto"/>
      </w:divBdr>
    </w:div>
    <w:div w:id="960189492">
      <w:bodyDiv w:val="1"/>
      <w:marLeft w:val="0"/>
      <w:marRight w:val="0"/>
      <w:marTop w:val="0"/>
      <w:marBottom w:val="0"/>
      <w:divBdr>
        <w:top w:val="none" w:sz="0" w:space="0" w:color="auto"/>
        <w:left w:val="none" w:sz="0" w:space="0" w:color="auto"/>
        <w:bottom w:val="none" w:sz="0" w:space="0" w:color="auto"/>
        <w:right w:val="none" w:sz="0" w:space="0" w:color="auto"/>
      </w:divBdr>
    </w:div>
    <w:div w:id="1030954275">
      <w:bodyDiv w:val="1"/>
      <w:marLeft w:val="0"/>
      <w:marRight w:val="0"/>
      <w:marTop w:val="0"/>
      <w:marBottom w:val="0"/>
      <w:divBdr>
        <w:top w:val="none" w:sz="0" w:space="0" w:color="auto"/>
        <w:left w:val="none" w:sz="0" w:space="0" w:color="auto"/>
        <w:bottom w:val="none" w:sz="0" w:space="0" w:color="auto"/>
        <w:right w:val="none" w:sz="0" w:space="0" w:color="auto"/>
      </w:divBdr>
    </w:div>
    <w:div w:id="1063677775">
      <w:bodyDiv w:val="1"/>
      <w:marLeft w:val="0"/>
      <w:marRight w:val="0"/>
      <w:marTop w:val="0"/>
      <w:marBottom w:val="0"/>
      <w:divBdr>
        <w:top w:val="none" w:sz="0" w:space="0" w:color="auto"/>
        <w:left w:val="none" w:sz="0" w:space="0" w:color="auto"/>
        <w:bottom w:val="none" w:sz="0" w:space="0" w:color="auto"/>
        <w:right w:val="none" w:sz="0" w:space="0" w:color="auto"/>
      </w:divBdr>
    </w:div>
    <w:div w:id="1072852617">
      <w:bodyDiv w:val="1"/>
      <w:marLeft w:val="0"/>
      <w:marRight w:val="0"/>
      <w:marTop w:val="0"/>
      <w:marBottom w:val="0"/>
      <w:divBdr>
        <w:top w:val="none" w:sz="0" w:space="0" w:color="auto"/>
        <w:left w:val="none" w:sz="0" w:space="0" w:color="auto"/>
        <w:bottom w:val="none" w:sz="0" w:space="0" w:color="auto"/>
        <w:right w:val="none" w:sz="0" w:space="0" w:color="auto"/>
      </w:divBdr>
    </w:div>
    <w:div w:id="1080442055">
      <w:bodyDiv w:val="1"/>
      <w:marLeft w:val="0"/>
      <w:marRight w:val="0"/>
      <w:marTop w:val="0"/>
      <w:marBottom w:val="0"/>
      <w:divBdr>
        <w:top w:val="none" w:sz="0" w:space="0" w:color="auto"/>
        <w:left w:val="none" w:sz="0" w:space="0" w:color="auto"/>
        <w:bottom w:val="none" w:sz="0" w:space="0" w:color="auto"/>
        <w:right w:val="none" w:sz="0" w:space="0" w:color="auto"/>
      </w:divBdr>
    </w:div>
    <w:div w:id="1083405888">
      <w:bodyDiv w:val="1"/>
      <w:marLeft w:val="0"/>
      <w:marRight w:val="0"/>
      <w:marTop w:val="0"/>
      <w:marBottom w:val="0"/>
      <w:divBdr>
        <w:top w:val="none" w:sz="0" w:space="0" w:color="auto"/>
        <w:left w:val="none" w:sz="0" w:space="0" w:color="auto"/>
        <w:bottom w:val="none" w:sz="0" w:space="0" w:color="auto"/>
        <w:right w:val="none" w:sz="0" w:space="0" w:color="auto"/>
      </w:divBdr>
    </w:div>
    <w:div w:id="1096290430">
      <w:bodyDiv w:val="1"/>
      <w:marLeft w:val="0"/>
      <w:marRight w:val="0"/>
      <w:marTop w:val="0"/>
      <w:marBottom w:val="0"/>
      <w:divBdr>
        <w:top w:val="none" w:sz="0" w:space="0" w:color="auto"/>
        <w:left w:val="none" w:sz="0" w:space="0" w:color="auto"/>
        <w:bottom w:val="none" w:sz="0" w:space="0" w:color="auto"/>
        <w:right w:val="none" w:sz="0" w:space="0" w:color="auto"/>
      </w:divBdr>
    </w:div>
    <w:div w:id="1101267477">
      <w:bodyDiv w:val="1"/>
      <w:marLeft w:val="0"/>
      <w:marRight w:val="0"/>
      <w:marTop w:val="0"/>
      <w:marBottom w:val="0"/>
      <w:divBdr>
        <w:top w:val="none" w:sz="0" w:space="0" w:color="auto"/>
        <w:left w:val="none" w:sz="0" w:space="0" w:color="auto"/>
        <w:bottom w:val="none" w:sz="0" w:space="0" w:color="auto"/>
        <w:right w:val="none" w:sz="0" w:space="0" w:color="auto"/>
      </w:divBdr>
    </w:div>
    <w:div w:id="1130324464">
      <w:bodyDiv w:val="1"/>
      <w:marLeft w:val="0"/>
      <w:marRight w:val="0"/>
      <w:marTop w:val="0"/>
      <w:marBottom w:val="0"/>
      <w:divBdr>
        <w:top w:val="none" w:sz="0" w:space="0" w:color="auto"/>
        <w:left w:val="none" w:sz="0" w:space="0" w:color="auto"/>
        <w:bottom w:val="none" w:sz="0" w:space="0" w:color="auto"/>
        <w:right w:val="none" w:sz="0" w:space="0" w:color="auto"/>
      </w:divBdr>
    </w:div>
    <w:div w:id="1153789305">
      <w:bodyDiv w:val="1"/>
      <w:marLeft w:val="0"/>
      <w:marRight w:val="0"/>
      <w:marTop w:val="0"/>
      <w:marBottom w:val="0"/>
      <w:divBdr>
        <w:top w:val="none" w:sz="0" w:space="0" w:color="auto"/>
        <w:left w:val="none" w:sz="0" w:space="0" w:color="auto"/>
        <w:bottom w:val="none" w:sz="0" w:space="0" w:color="auto"/>
        <w:right w:val="none" w:sz="0" w:space="0" w:color="auto"/>
      </w:divBdr>
    </w:div>
    <w:div w:id="1155294439">
      <w:bodyDiv w:val="1"/>
      <w:marLeft w:val="0"/>
      <w:marRight w:val="0"/>
      <w:marTop w:val="0"/>
      <w:marBottom w:val="0"/>
      <w:divBdr>
        <w:top w:val="none" w:sz="0" w:space="0" w:color="auto"/>
        <w:left w:val="none" w:sz="0" w:space="0" w:color="auto"/>
        <w:bottom w:val="none" w:sz="0" w:space="0" w:color="auto"/>
        <w:right w:val="none" w:sz="0" w:space="0" w:color="auto"/>
      </w:divBdr>
    </w:div>
    <w:div w:id="1161972488">
      <w:bodyDiv w:val="1"/>
      <w:marLeft w:val="0"/>
      <w:marRight w:val="0"/>
      <w:marTop w:val="0"/>
      <w:marBottom w:val="0"/>
      <w:divBdr>
        <w:top w:val="none" w:sz="0" w:space="0" w:color="auto"/>
        <w:left w:val="none" w:sz="0" w:space="0" w:color="auto"/>
        <w:bottom w:val="none" w:sz="0" w:space="0" w:color="auto"/>
        <w:right w:val="none" w:sz="0" w:space="0" w:color="auto"/>
      </w:divBdr>
    </w:div>
    <w:div w:id="1166171195">
      <w:bodyDiv w:val="1"/>
      <w:marLeft w:val="0"/>
      <w:marRight w:val="0"/>
      <w:marTop w:val="0"/>
      <w:marBottom w:val="0"/>
      <w:divBdr>
        <w:top w:val="none" w:sz="0" w:space="0" w:color="auto"/>
        <w:left w:val="none" w:sz="0" w:space="0" w:color="auto"/>
        <w:bottom w:val="none" w:sz="0" w:space="0" w:color="auto"/>
        <w:right w:val="none" w:sz="0" w:space="0" w:color="auto"/>
      </w:divBdr>
    </w:div>
    <w:div w:id="1173955427">
      <w:bodyDiv w:val="1"/>
      <w:marLeft w:val="0"/>
      <w:marRight w:val="0"/>
      <w:marTop w:val="0"/>
      <w:marBottom w:val="0"/>
      <w:divBdr>
        <w:top w:val="none" w:sz="0" w:space="0" w:color="auto"/>
        <w:left w:val="none" w:sz="0" w:space="0" w:color="auto"/>
        <w:bottom w:val="none" w:sz="0" w:space="0" w:color="auto"/>
        <w:right w:val="none" w:sz="0" w:space="0" w:color="auto"/>
      </w:divBdr>
      <w:divsChild>
        <w:div w:id="1466507628">
          <w:marLeft w:val="360"/>
          <w:marRight w:val="0"/>
          <w:marTop w:val="200"/>
          <w:marBottom w:val="0"/>
          <w:divBdr>
            <w:top w:val="none" w:sz="0" w:space="0" w:color="auto"/>
            <w:left w:val="none" w:sz="0" w:space="0" w:color="auto"/>
            <w:bottom w:val="none" w:sz="0" w:space="0" w:color="auto"/>
            <w:right w:val="none" w:sz="0" w:space="0" w:color="auto"/>
          </w:divBdr>
        </w:div>
      </w:divsChild>
    </w:div>
    <w:div w:id="1179268927">
      <w:bodyDiv w:val="1"/>
      <w:marLeft w:val="0"/>
      <w:marRight w:val="0"/>
      <w:marTop w:val="0"/>
      <w:marBottom w:val="0"/>
      <w:divBdr>
        <w:top w:val="none" w:sz="0" w:space="0" w:color="auto"/>
        <w:left w:val="none" w:sz="0" w:space="0" w:color="auto"/>
        <w:bottom w:val="none" w:sz="0" w:space="0" w:color="auto"/>
        <w:right w:val="none" w:sz="0" w:space="0" w:color="auto"/>
      </w:divBdr>
    </w:div>
    <w:div w:id="1202092471">
      <w:bodyDiv w:val="1"/>
      <w:marLeft w:val="0"/>
      <w:marRight w:val="0"/>
      <w:marTop w:val="0"/>
      <w:marBottom w:val="0"/>
      <w:divBdr>
        <w:top w:val="none" w:sz="0" w:space="0" w:color="auto"/>
        <w:left w:val="none" w:sz="0" w:space="0" w:color="auto"/>
        <w:bottom w:val="none" w:sz="0" w:space="0" w:color="auto"/>
        <w:right w:val="none" w:sz="0" w:space="0" w:color="auto"/>
      </w:divBdr>
      <w:divsChild>
        <w:div w:id="275337422">
          <w:marLeft w:val="1166"/>
          <w:marRight w:val="0"/>
          <w:marTop w:val="86"/>
          <w:marBottom w:val="0"/>
          <w:divBdr>
            <w:top w:val="none" w:sz="0" w:space="0" w:color="auto"/>
            <w:left w:val="none" w:sz="0" w:space="0" w:color="auto"/>
            <w:bottom w:val="none" w:sz="0" w:space="0" w:color="auto"/>
            <w:right w:val="none" w:sz="0" w:space="0" w:color="auto"/>
          </w:divBdr>
        </w:div>
        <w:div w:id="832720063">
          <w:marLeft w:val="1166"/>
          <w:marRight w:val="0"/>
          <w:marTop w:val="86"/>
          <w:marBottom w:val="0"/>
          <w:divBdr>
            <w:top w:val="none" w:sz="0" w:space="0" w:color="auto"/>
            <w:left w:val="none" w:sz="0" w:space="0" w:color="auto"/>
            <w:bottom w:val="none" w:sz="0" w:space="0" w:color="auto"/>
            <w:right w:val="none" w:sz="0" w:space="0" w:color="auto"/>
          </w:divBdr>
        </w:div>
        <w:div w:id="839463653">
          <w:marLeft w:val="1166"/>
          <w:marRight w:val="0"/>
          <w:marTop w:val="86"/>
          <w:marBottom w:val="0"/>
          <w:divBdr>
            <w:top w:val="none" w:sz="0" w:space="0" w:color="auto"/>
            <w:left w:val="none" w:sz="0" w:space="0" w:color="auto"/>
            <w:bottom w:val="none" w:sz="0" w:space="0" w:color="auto"/>
            <w:right w:val="none" w:sz="0" w:space="0" w:color="auto"/>
          </w:divBdr>
        </w:div>
        <w:div w:id="970205021">
          <w:marLeft w:val="1166"/>
          <w:marRight w:val="0"/>
          <w:marTop w:val="86"/>
          <w:marBottom w:val="0"/>
          <w:divBdr>
            <w:top w:val="none" w:sz="0" w:space="0" w:color="auto"/>
            <w:left w:val="none" w:sz="0" w:space="0" w:color="auto"/>
            <w:bottom w:val="none" w:sz="0" w:space="0" w:color="auto"/>
            <w:right w:val="none" w:sz="0" w:space="0" w:color="auto"/>
          </w:divBdr>
        </w:div>
        <w:div w:id="1079016482">
          <w:marLeft w:val="1166"/>
          <w:marRight w:val="0"/>
          <w:marTop w:val="86"/>
          <w:marBottom w:val="0"/>
          <w:divBdr>
            <w:top w:val="none" w:sz="0" w:space="0" w:color="auto"/>
            <w:left w:val="none" w:sz="0" w:space="0" w:color="auto"/>
            <w:bottom w:val="none" w:sz="0" w:space="0" w:color="auto"/>
            <w:right w:val="none" w:sz="0" w:space="0" w:color="auto"/>
          </w:divBdr>
        </w:div>
        <w:div w:id="2083525117">
          <w:marLeft w:val="1166"/>
          <w:marRight w:val="0"/>
          <w:marTop w:val="86"/>
          <w:marBottom w:val="0"/>
          <w:divBdr>
            <w:top w:val="none" w:sz="0" w:space="0" w:color="auto"/>
            <w:left w:val="none" w:sz="0" w:space="0" w:color="auto"/>
            <w:bottom w:val="none" w:sz="0" w:space="0" w:color="auto"/>
            <w:right w:val="none" w:sz="0" w:space="0" w:color="auto"/>
          </w:divBdr>
        </w:div>
      </w:divsChild>
    </w:div>
    <w:div w:id="1211653589">
      <w:bodyDiv w:val="1"/>
      <w:marLeft w:val="0"/>
      <w:marRight w:val="0"/>
      <w:marTop w:val="0"/>
      <w:marBottom w:val="0"/>
      <w:divBdr>
        <w:top w:val="none" w:sz="0" w:space="0" w:color="auto"/>
        <w:left w:val="none" w:sz="0" w:space="0" w:color="auto"/>
        <w:bottom w:val="none" w:sz="0" w:space="0" w:color="auto"/>
        <w:right w:val="none" w:sz="0" w:space="0" w:color="auto"/>
      </w:divBdr>
      <w:divsChild>
        <w:div w:id="1420522182">
          <w:marLeft w:val="0"/>
          <w:marRight w:val="0"/>
          <w:marTop w:val="0"/>
          <w:marBottom w:val="0"/>
          <w:divBdr>
            <w:top w:val="none" w:sz="0" w:space="0" w:color="auto"/>
            <w:left w:val="none" w:sz="0" w:space="0" w:color="auto"/>
            <w:bottom w:val="none" w:sz="0" w:space="0" w:color="auto"/>
            <w:right w:val="none" w:sz="0" w:space="0" w:color="auto"/>
          </w:divBdr>
        </w:div>
      </w:divsChild>
    </w:div>
    <w:div w:id="1212569460">
      <w:bodyDiv w:val="1"/>
      <w:marLeft w:val="0"/>
      <w:marRight w:val="0"/>
      <w:marTop w:val="0"/>
      <w:marBottom w:val="0"/>
      <w:divBdr>
        <w:top w:val="none" w:sz="0" w:space="0" w:color="auto"/>
        <w:left w:val="none" w:sz="0" w:space="0" w:color="auto"/>
        <w:bottom w:val="none" w:sz="0" w:space="0" w:color="auto"/>
        <w:right w:val="none" w:sz="0" w:space="0" w:color="auto"/>
      </w:divBdr>
    </w:div>
    <w:div w:id="1224105008">
      <w:bodyDiv w:val="1"/>
      <w:marLeft w:val="0"/>
      <w:marRight w:val="0"/>
      <w:marTop w:val="0"/>
      <w:marBottom w:val="0"/>
      <w:divBdr>
        <w:top w:val="none" w:sz="0" w:space="0" w:color="auto"/>
        <w:left w:val="none" w:sz="0" w:space="0" w:color="auto"/>
        <w:bottom w:val="none" w:sz="0" w:space="0" w:color="auto"/>
        <w:right w:val="none" w:sz="0" w:space="0" w:color="auto"/>
      </w:divBdr>
    </w:div>
    <w:div w:id="1237471159">
      <w:bodyDiv w:val="1"/>
      <w:marLeft w:val="0"/>
      <w:marRight w:val="0"/>
      <w:marTop w:val="0"/>
      <w:marBottom w:val="0"/>
      <w:divBdr>
        <w:top w:val="none" w:sz="0" w:space="0" w:color="auto"/>
        <w:left w:val="none" w:sz="0" w:space="0" w:color="auto"/>
        <w:bottom w:val="none" w:sz="0" w:space="0" w:color="auto"/>
        <w:right w:val="none" w:sz="0" w:space="0" w:color="auto"/>
      </w:divBdr>
      <w:divsChild>
        <w:div w:id="10307174">
          <w:marLeft w:val="1800"/>
          <w:marRight w:val="0"/>
          <w:marTop w:val="67"/>
          <w:marBottom w:val="0"/>
          <w:divBdr>
            <w:top w:val="none" w:sz="0" w:space="0" w:color="auto"/>
            <w:left w:val="none" w:sz="0" w:space="0" w:color="auto"/>
            <w:bottom w:val="none" w:sz="0" w:space="0" w:color="auto"/>
            <w:right w:val="none" w:sz="0" w:space="0" w:color="auto"/>
          </w:divBdr>
        </w:div>
        <w:div w:id="769203379">
          <w:marLeft w:val="1166"/>
          <w:marRight w:val="0"/>
          <w:marTop w:val="77"/>
          <w:marBottom w:val="0"/>
          <w:divBdr>
            <w:top w:val="none" w:sz="0" w:space="0" w:color="auto"/>
            <w:left w:val="none" w:sz="0" w:space="0" w:color="auto"/>
            <w:bottom w:val="none" w:sz="0" w:space="0" w:color="auto"/>
            <w:right w:val="none" w:sz="0" w:space="0" w:color="auto"/>
          </w:divBdr>
        </w:div>
        <w:div w:id="1113285551">
          <w:marLeft w:val="1166"/>
          <w:marRight w:val="0"/>
          <w:marTop w:val="77"/>
          <w:marBottom w:val="0"/>
          <w:divBdr>
            <w:top w:val="none" w:sz="0" w:space="0" w:color="auto"/>
            <w:left w:val="none" w:sz="0" w:space="0" w:color="auto"/>
            <w:bottom w:val="none" w:sz="0" w:space="0" w:color="auto"/>
            <w:right w:val="none" w:sz="0" w:space="0" w:color="auto"/>
          </w:divBdr>
        </w:div>
        <w:div w:id="1580209178">
          <w:marLeft w:val="1166"/>
          <w:marRight w:val="0"/>
          <w:marTop w:val="77"/>
          <w:marBottom w:val="0"/>
          <w:divBdr>
            <w:top w:val="none" w:sz="0" w:space="0" w:color="auto"/>
            <w:left w:val="none" w:sz="0" w:space="0" w:color="auto"/>
            <w:bottom w:val="none" w:sz="0" w:space="0" w:color="auto"/>
            <w:right w:val="none" w:sz="0" w:space="0" w:color="auto"/>
          </w:divBdr>
        </w:div>
      </w:divsChild>
    </w:div>
    <w:div w:id="1246304021">
      <w:bodyDiv w:val="1"/>
      <w:marLeft w:val="0"/>
      <w:marRight w:val="0"/>
      <w:marTop w:val="0"/>
      <w:marBottom w:val="0"/>
      <w:divBdr>
        <w:top w:val="none" w:sz="0" w:space="0" w:color="auto"/>
        <w:left w:val="none" w:sz="0" w:space="0" w:color="auto"/>
        <w:bottom w:val="none" w:sz="0" w:space="0" w:color="auto"/>
        <w:right w:val="none" w:sz="0" w:space="0" w:color="auto"/>
      </w:divBdr>
      <w:divsChild>
        <w:div w:id="782576893">
          <w:marLeft w:val="720"/>
          <w:marRight w:val="0"/>
          <w:marTop w:val="200"/>
          <w:marBottom w:val="0"/>
          <w:divBdr>
            <w:top w:val="none" w:sz="0" w:space="0" w:color="auto"/>
            <w:left w:val="none" w:sz="0" w:space="0" w:color="auto"/>
            <w:bottom w:val="none" w:sz="0" w:space="0" w:color="auto"/>
            <w:right w:val="none" w:sz="0" w:space="0" w:color="auto"/>
          </w:divBdr>
        </w:div>
        <w:div w:id="832455729">
          <w:marLeft w:val="720"/>
          <w:marRight w:val="0"/>
          <w:marTop w:val="200"/>
          <w:marBottom w:val="0"/>
          <w:divBdr>
            <w:top w:val="none" w:sz="0" w:space="0" w:color="auto"/>
            <w:left w:val="none" w:sz="0" w:space="0" w:color="auto"/>
            <w:bottom w:val="none" w:sz="0" w:space="0" w:color="auto"/>
            <w:right w:val="none" w:sz="0" w:space="0" w:color="auto"/>
          </w:divBdr>
        </w:div>
        <w:div w:id="924388197">
          <w:marLeft w:val="1080"/>
          <w:marRight w:val="0"/>
          <w:marTop w:val="100"/>
          <w:marBottom w:val="0"/>
          <w:divBdr>
            <w:top w:val="none" w:sz="0" w:space="0" w:color="auto"/>
            <w:left w:val="none" w:sz="0" w:space="0" w:color="auto"/>
            <w:bottom w:val="none" w:sz="0" w:space="0" w:color="auto"/>
            <w:right w:val="none" w:sz="0" w:space="0" w:color="auto"/>
          </w:divBdr>
        </w:div>
        <w:div w:id="1179198038">
          <w:marLeft w:val="720"/>
          <w:marRight w:val="0"/>
          <w:marTop w:val="200"/>
          <w:marBottom w:val="0"/>
          <w:divBdr>
            <w:top w:val="none" w:sz="0" w:space="0" w:color="auto"/>
            <w:left w:val="none" w:sz="0" w:space="0" w:color="auto"/>
            <w:bottom w:val="none" w:sz="0" w:space="0" w:color="auto"/>
            <w:right w:val="none" w:sz="0" w:space="0" w:color="auto"/>
          </w:divBdr>
        </w:div>
        <w:div w:id="1483620131">
          <w:marLeft w:val="360"/>
          <w:marRight w:val="0"/>
          <w:marTop w:val="200"/>
          <w:marBottom w:val="0"/>
          <w:divBdr>
            <w:top w:val="none" w:sz="0" w:space="0" w:color="auto"/>
            <w:left w:val="none" w:sz="0" w:space="0" w:color="auto"/>
            <w:bottom w:val="none" w:sz="0" w:space="0" w:color="auto"/>
            <w:right w:val="none" w:sz="0" w:space="0" w:color="auto"/>
          </w:divBdr>
        </w:div>
        <w:div w:id="1534537386">
          <w:marLeft w:val="1080"/>
          <w:marRight w:val="0"/>
          <w:marTop w:val="100"/>
          <w:marBottom w:val="0"/>
          <w:divBdr>
            <w:top w:val="none" w:sz="0" w:space="0" w:color="auto"/>
            <w:left w:val="none" w:sz="0" w:space="0" w:color="auto"/>
            <w:bottom w:val="none" w:sz="0" w:space="0" w:color="auto"/>
            <w:right w:val="none" w:sz="0" w:space="0" w:color="auto"/>
          </w:divBdr>
        </w:div>
        <w:div w:id="1951812188">
          <w:marLeft w:val="720"/>
          <w:marRight w:val="0"/>
          <w:marTop w:val="200"/>
          <w:marBottom w:val="0"/>
          <w:divBdr>
            <w:top w:val="none" w:sz="0" w:space="0" w:color="auto"/>
            <w:left w:val="none" w:sz="0" w:space="0" w:color="auto"/>
            <w:bottom w:val="none" w:sz="0" w:space="0" w:color="auto"/>
            <w:right w:val="none" w:sz="0" w:space="0" w:color="auto"/>
          </w:divBdr>
        </w:div>
        <w:div w:id="2072149962">
          <w:marLeft w:val="720"/>
          <w:marRight w:val="0"/>
          <w:marTop w:val="200"/>
          <w:marBottom w:val="0"/>
          <w:divBdr>
            <w:top w:val="none" w:sz="0" w:space="0" w:color="auto"/>
            <w:left w:val="none" w:sz="0" w:space="0" w:color="auto"/>
            <w:bottom w:val="none" w:sz="0" w:space="0" w:color="auto"/>
            <w:right w:val="none" w:sz="0" w:space="0" w:color="auto"/>
          </w:divBdr>
        </w:div>
      </w:divsChild>
    </w:div>
    <w:div w:id="1331134084">
      <w:bodyDiv w:val="1"/>
      <w:marLeft w:val="0"/>
      <w:marRight w:val="0"/>
      <w:marTop w:val="0"/>
      <w:marBottom w:val="0"/>
      <w:divBdr>
        <w:top w:val="none" w:sz="0" w:space="0" w:color="auto"/>
        <w:left w:val="none" w:sz="0" w:space="0" w:color="auto"/>
        <w:bottom w:val="none" w:sz="0" w:space="0" w:color="auto"/>
        <w:right w:val="none" w:sz="0" w:space="0" w:color="auto"/>
      </w:divBdr>
    </w:div>
    <w:div w:id="1333414041">
      <w:bodyDiv w:val="1"/>
      <w:marLeft w:val="0"/>
      <w:marRight w:val="0"/>
      <w:marTop w:val="0"/>
      <w:marBottom w:val="0"/>
      <w:divBdr>
        <w:top w:val="none" w:sz="0" w:space="0" w:color="auto"/>
        <w:left w:val="none" w:sz="0" w:space="0" w:color="auto"/>
        <w:bottom w:val="none" w:sz="0" w:space="0" w:color="auto"/>
        <w:right w:val="none" w:sz="0" w:space="0" w:color="auto"/>
      </w:divBdr>
    </w:div>
    <w:div w:id="1335689249">
      <w:bodyDiv w:val="1"/>
      <w:marLeft w:val="0"/>
      <w:marRight w:val="0"/>
      <w:marTop w:val="0"/>
      <w:marBottom w:val="0"/>
      <w:divBdr>
        <w:top w:val="none" w:sz="0" w:space="0" w:color="auto"/>
        <w:left w:val="none" w:sz="0" w:space="0" w:color="auto"/>
        <w:bottom w:val="none" w:sz="0" w:space="0" w:color="auto"/>
        <w:right w:val="none" w:sz="0" w:space="0" w:color="auto"/>
      </w:divBdr>
    </w:div>
    <w:div w:id="1336568700">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83601601">
      <w:bodyDiv w:val="1"/>
      <w:marLeft w:val="0"/>
      <w:marRight w:val="0"/>
      <w:marTop w:val="0"/>
      <w:marBottom w:val="0"/>
      <w:divBdr>
        <w:top w:val="none" w:sz="0" w:space="0" w:color="auto"/>
        <w:left w:val="none" w:sz="0" w:space="0" w:color="auto"/>
        <w:bottom w:val="none" w:sz="0" w:space="0" w:color="auto"/>
        <w:right w:val="none" w:sz="0" w:space="0" w:color="auto"/>
      </w:divBdr>
    </w:div>
    <w:div w:id="1384251623">
      <w:bodyDiv w:val="1"/>
      <w:marLeft w:val="0"/>
      <w:marRight w:val="0"/>
      <w:marTop w:val="0"/>
      <w:marBottom w:val="0"/>
      <w:divBdr>
        <w:top w:val="none" w:sz="0" w:space="0" w:color="auto"/>
        <w:left w:val="none" w:sz="0" w:space="0" w:color="auto"/>
        <w:bottom w:val="none" w:sz="0" w:space="0" w:color="auto"/>
        <w:right w:val="none" w:sz="0" w:space="0" w:color="auto"/>
      </w:divBdr>
    </w:div>
    <w:div w:id="1408960025">
      <w:bodyDiv w:val="1"/>
      <w:marLeft w:val="0"/>
      <w:marRight w:val="0"/>
      <w:marTop w:val="0"/>
      <w:marBottom w:val="0"/>
      <w:divBdr>
        <w:top w:val="none" w:sz="0" w:space="0" w:color="auto"/>
        <w:left w:val="none" w:sz="0" w:space="0" w:color="auto"/>
        <w:bottom w:val="none" w:sz="0" w:space="0" w:color="auto"/>
        <w:right w:val="none" w:sz="0" w:space="0" w:color="auto"/>
      </w:divBdr>
    </w:div>
    <w:div w:id="1418940297">
      <w:bodyDiv w:val="1"/>
      <w:marLeft w:val="0"/>
      <w:marRight w:val="0"/>
      <w:marTop w:val="0"/>
      <w:marBottom w:val="0"/>
      <w:divBdr>
        <w:top w:val="none" w:sz="0" w:space="0" w:color="auto"/>
        <w:left w:val="none" w:sz="0" w:space="0" w:color="auto"/>
        <w:bottom w:val="none" w:sz="0" w:space="0" w:color="auto"/>
        <w:right w:val="none" w:sz="0" w:space="0" w:color="auto"/>
      </w:divBdr>
    </w:div>
    <w:div w:id="1506433255">
      <w:bodyDiv w:val="1"/>
      <w:marLeft w:val="0"/>
      <w:marRight w:val="0"/>
      <w:marTop w:val="0"/>
      <w:marBottom w:val="0"/>
      <w:divBdr>
        <w:top w:val="none" w:sz="0" w:space="0" w:color="auto"/>
        <w:left w:val="none" w:sz="0" w:space="0" w:color="auto"/>
        <w:bottom w:val="none" w:sz="0" w:space="0" w:color="auto"/>
        <w:right w:val="none" w:sz="0" w:space="0" w:color="auto"/>
      </w:divBdr>
    </w:div>
    <w:div w:id="1523782851">
      <w:bodyDiv w:val="1"/>
      <w:marLeft w:val="0"/>
      <w:marRight w:val="0"/>
      <w:marTop w:val="0"/>
      <w:marBottom w:val="0"/>
      <w:divBdr>
        <w:top w:val="none" w:sz="0" w:space="0" w:color="auto"/>
        <w:left w:val="none" w:sz="0" w:space="0" w:color="auto"/>
        <w:bottom w:val="none" w:sz="0" w:space="0" w:color="auto"/>
        <w:right w:val="none" w:sz="0" w:space="0" w:color="auto"/>
      </w:divBdr>
    </w:div>
    <w:div w:id="1525437747">
      <w:bodyDiv w:val="1"/>
      <w:marLeft w:val="0"/>
      <w:marRight w:val="0"/>
      <w:marTop w:val="0"/>
      <w:marBottom w:val="0"/>
      <w:divBdr>
        <w:top w:val="none" w:sz="0" w:space="0" w:color="auto"/>
        <w:left w:val="none" w:sz="0" w:space="0" w:color="auto"/>
        <w:bottom w:val="none" w:sz="0" w:space="0" w:color="auto"/>
        <w:right w:val="none" w:sz="0" w:space="0" w:color="auto"/>
      </w:divBdr>
    </w:div>
    <w:div w:id="1529218991">
      <w:bodyDiv w:val="1"/>
      <w:marLeft w:val="0"/>
      <w:marRight w:val="0"/>
      <w:marTop w:val="0"/>
      <w:marBottom w:val="0"/>
      <w:divBdr>
        <w:top w:val="none" w:sz="0" w:space="0" w:color="auto"/>
        <w:left w:val="none" w:sz="0" w:space="0" w:color="auto"/>
        <w:bottom w:val="none" w:sz="0" w:space="0" w:color="auto"/>
        <w:right w:val="none" w:sz="0" w:space="0" w:color="auto"/>
      </w:divBdr>
    </w:div>
    <w:div w:id="1533152499">
      <w:bodyDiv w:val="1"/>
      <w:marLeft w:val="0"/>
      <w:marRight w:val="0"/>
      <w:marTop w:val="0"/>
      <w:marBottom w:val="0"/>
      <w:divBdr>
        <w:top w:val="none" w:sz="0" w:space="0" w:color="auto"/>
        <w:left w:val="none" w:sz="0" w:space="0" w:color="auto"/>
        <w:bottom w:val="none" w:sz="0" w:space="0" w:color="auto"/>
        <w:right w:val="none" w:sz="0" w:space="0" w:color="auto"/>
      </w:divBdr>
    </w:div>
    <w:div w:id="1535079202">
      <w:bodyDiv w:val="1"/>
      <w:marLeft w:val="0"/>
      <w:marRight w:val="0"/>
      <w:marTop w:val="0"/>
      <w:marBottom w:val="0"/>
      <w:divBdr>
        <w:top w:val="none" w:sz="0" w:space="0" w:color="auto"/>
        <w:left w:val="none" w:sz="0" w:space="0" w:color="auto"/>
        <w:bottom w:val="none" w:sz="0" w:space="0" w:color="auto"/>
        <w:right w:val="none" w:sz="0" w:space="0" w:color="auto"/>
      </w:divBdr>
    </w:div>
    <w:div w:id="1535844064">
      <w:bodyDiv w:val="1"/>
      <w:marLeft w:val="0"/>
      <w:marRight w:val="0"/>
      <w:marTop w:val="0"/>
      <w:marBottom w:val="0"/>
      <w:divBdr>
        <w:top w:val="none" w:sz="0" w:space="0" w:color="auto"/>
        <w:left w:val="none" w:sz="0" w:space="0" w:color="auto"/>
        <w:bottom w:val="none" w:sz="0" w:space="0" w:color="auto"/>
        <w:right w:val="none" w:sz="0" w:space="0" w:color="auto"/>
      </w:divBdr>
    </w:div>
    <w:div w:id="1542940288">
      <w:bodyDiv w:val="1"/>
      <w:marLeft w:val="0"/>
      <w:marRight w:val="0"/>
      <w:marTop w:val="0"/>
      <w:marBottom w:val="0"/>
      <w:divBdr>
        <w:top w:val="none" w:sz="0" w:space="0" w:color="auto"/>
        <w:left w:val="none" w:sz="0" w:space="0" w:color="auto"/>
        <w:bottom w:val="none" w:sz="0" w:space="0" w:color="auto"/>
        <w:right w:val="none" w:sz="0" w:space="0" w:color="auto"/>
      </w:divBdr>
    </w:div>
    <w:div w:id="1548444520">
      <w:bodyDiv w:val="1"/>
      <w:marLeft w:val="0"/>
      <w:marRight w:val="0"/>
      <w:marTop w:val="0"/>
      <w:marBottom w:val="0"/>
      <w:divBdr>
        <w:top w:val="none" w:sz="0" w:space="0" w:color="auto"/>
        <w:left w:val="none" w:sz="0" w:space="0" w:color="auto"/>
        <w:bottom w:val="none" w:sz="0" w:space="0" w:color="auto"/>
        <w:right w:val="none" w:sz="0" w:space="0" w:color="auto"/>
      </w:divBdr>
    </w:div>
    <w:div w:id="1575774403">
      <w:bodyDiv w:val="1"/>
      <w:marLeft w:val="0"/>
      <w:marRight w:val="0"/>
      <w:marTop w:val="0"/>
      <w:marBottom w:val="0"/>
      <w:divBdr>
        <w:top w:val="none" w:sz="0" w:space="0" w:color="auto"/>
        <w:left w:val="none" w:sz="0" w:space="0" w:color="auto"/>
        <w:bottom w:val="none" w:sz="0" w:space="0" w:color="auto"/>
        <w:right w:val="none" w:sz="0" w:space="0" w:color="auto"/>
      </w:divBdr>
    </w:div>
    <w:div w:id="1614166340">
      <w:bodyDiv w:val="1"/>
      <w:marLeft w:val="0"/>
      <w:marRight w:val="0"/>
      <w:marTop w:val="0"/>
      <w:marBottom w:val="0"/>
      <w:divBdr>
        <w:top w:val="none" w:sz="0" w:space="0" w:color="auto"/>
        <w:left w:val="none" w:sz="0" w:space="0" w:color="auto"/>
        <w:bottom w:val="none" w:sz="0" w:space="0" w:color="auto"/>
        <w:right w:val="none" w:sz="0" w:space="0" w:color="auto"/>
      </w:divBdr>
    </w:div>
    <w:div w:id="1629434550">
      <w:bodyDiv w:val="1"/>
      <w:marLeft w:val="0"/>
      <w:marRight w:val="0"/>
      <w:marTop w:val="0"/>
      <w:marBottom w:val="0"/>
      <w:divBdr>
        <w:top w:val="none" w:sz="0" w:space="0" w:color="auto"/>
        <w:left w:val="none" w:sz="0" w:space="0" w:color="auto"/>
        <w:bottom w:val="none" w:sz="0" w:space="0" w:color="auto"/>
        <w:right w:val="none" w:sz="0" w:space="0" w:color="auto"/>
      </w:divBdr>
    </w:div>
    <w:div w:id="1672021057">
      <w:bodyDiv w:val="1"/>
      <w:marLeft w:val="0"/>
      <w:marRight w:val="0"/>
      <w:marTop w:val="0"/>
      <w:marBottom w:val="0"/>
      <w:divBdr>
        <w:top w:val="none" w:sz="0" w:space="0" w:color="auto"/>
        <w:left w:val="none" w:sz="0" w:space="0" w:color="auto"/>
        <w:bottom w:val="none" w:sz="0" w:space="0" w:color="auto"/>
        <w:right w:val="none" w:sz="0" w:space="0" w:color="auto"/>
      </w:divBdr>
    </w:div>
    <w:div w:id="1713073627">
      <w:bodyDiv w:val="1"/>
      <w:marLeft w:val="0"/>
      <w:marRight w:val="0"/>
      <w:marTop w:val="0"/>
      <w:marBottom w:val="0"/>
      <w:divBdr>
        <w:top w:val="none" w:sz="0" w:space="0" w:color="auto"/>
        <w:left w:val="none" w:sz="0" w:space="0" w:color="auto"/>
        <w:bottom w:val="none" w:sz="0" w:space="0" w:color="auto"/>
        <w:right w:val="none" w:sz="0" w:space="0" w:color="auto"/>
      </w:divBdr>
    </w:div>
    <w:div w:id="1715697326">
      <w:bodyDiv w:val="1"/>
      <w:marLeft w:val="0"/>
      <w:marRight w:val="0"/>
      <w:marTop w:val="0"/>
      <w:marBottom w:val="0"/>
      <w:divBdr>
        <w:top w:val="none" w:sz="0" w:space="0" w:color="auto"/>
        <w:left w:val="none" w:sz="0" w:space="0" w:color="auto"/>
        <w:bottom w:val="none" w:sz="0" w:space="0" w:color="auto"/>
        <w:right w:val="none" w:sz="0" w:space="0" w:color="auto"/>
      </w:divBdr>
    </w:div>
    <w:div w:id="1735393554">
      <w:bodyDiv w:val="1"/>
      <w:marLeft w:val="0"/>
      <w:marRight w:val="0"/>
      <w:marTop w:val="0"/>
      <w:marBottom w:val="0"/>
      <w:divBdr>
        <w:top w:val="none" w:sz="0" w:space="0" w:color="auto"/>
        <w:left w:val="none" w:sz="0" w:space="0" w:color="auto"/>
        <w:bottom w:val="none" w:sz="0" w:space="0" w:color="auto"/>
        <w:right w:val="none" w:sz="0" w:space="0" w:color="auto"/>
      </w:divBdr>
    </w:div>
    <w:div w:id="1797260696">
      <w:bodyDiv w:val="1"/>
      <w:marLeft w:val="0"/>
      <w:marRight w:val="0"/>
      <w:marTop w:val="0"/>
      <w:marBottom w:val="0"/>
      <w:divBdr>
        <w:top w:val="none" w:sz="0" w:space="0" w:color="auto"/>
        <w:left w:val="none" w:sz="0" w:space="0" w:color="auto"/>
        <w:bottom w:val="none" w:sz="0" w:space="0" w:color="auto"/>
        <w:right w:val="none" w:sz="0" w:space="0" w:color="auto"/>
      </w:divBdr>
    </w:div>
    <w:div w:id="1804686789">
      <w:bodyDiv w:val="1"/>
      <w:marLeft w:val="0"/>
      <w:marRight w:val="0"/>
      <w:marTop w:val="0"/>
      <w:marBottom w:val="0"/>
      <w:divBdr>
        <w:top w:val="none" w:sz="0" w:space="0" w:color="auto"/>
        <w:left w:val="none" w:sz="0" w:space="0" w:color="auto"/>
        <w:bottom w:val="none" w:sz="0" w:space="0" w:color="auto"/>
        <w:right w:val="none" w:sz="0" w:space="0" w:color="auto"/>
      </w:divBdr>
    </w:div>
    <w:div w:id="1837961531">
      <w:bodyDiv w:val="1"/>
      <w:marLeft w:val="0"/>
      <w:marRight w:val="0"/>
      <w:marTop w:val="0"/>
      <w:marBottom w:val="0"/>
      <w:divBdr>
        <w:top w:val="none" w:sz="0" w:space="0" w:color="auto"/>
        <w:left w:val="none" w:sz="0" w:space="0" w:color="auto"/>
        <w:bottom w:val="none" w:sz="0" w:space="0" w:color="auto"/>
        <w:right w:val="none" w:sz="0" w:space="0" w:color="auto"/>
      </w:divBdr>
      <w:divsChild>
        <w:div w:id="399594698">
          <w:marLeft w:val="1166"/>
          <w:marRight w:val="0"/>
          <w:marTop w:val="67"/>
          <w:marBottom w:val="0"/>
          <w:divBdr>
            <w:top w:val="none" w:sz="0" w:space="0" w:color="auto"/>
            <w:left w:val="none" w:sz="0" w:space="0" w:color="auto"/>
            <w:bottom w:val="none" w:sz="0" w:space="0" w:color="auto"/>
            <w:right w:val="none" w:sz="0" w:space="0" w:color="auto"/>
          </w:divBdr>
        </w:div>
      </w:divsChild>
    </w:div>
    <w:div w:id="1856185783">
      <w:bodyDiv w:val="1"/>
      <w:marLeft w:val="0"/>
      <w:marRight w:val="0"/>
      <w:marTop w:val="0"/>
      <w:marBottom w:val="0"/>
      <w:divBdr>
        <w:top w:val="none" w:sz="0" w:space="0" w:color="auto"/>
        <w:left w:val="none" w:sz="0" w:space="0" w:color="auto"/>
        <w:bottom w:val="none" w:sz="0" w:space="0" w:color="auto"/>
        <w:right w:val="none" w:sz="0" w:space="0" w:color="auto"/>
      </w:divBdr>
    </w:div>
    <w:div w:id="1880700009">
      <w:bodyDiv w:val="1"/>
      <w:marLeft w:val="0"/>
      <w:marRight w:val="0"/>
      <w:marTop w:val="0"/>
      <w:marBottom w:val="0"/>
      <w:divBdr>
        <w:top w:val="none" w:sz="0" w:space="0" w:color="auto"/>
        <w:left w:val="none" w:sz="0" w:space="0" w:color="auto"/>
        <w:bottom w:val="none" w:sz="0" w:space="0" w:color="auto"/>
        <w:right w:val="none" w:sz="0" w:space="0" w:color="auto"/>
      </w:divBdr>
    </w:div>
    <w:div w:id="1880704289">
      <w:bodyDiv w:val="1"/>
      <w:marLeft w:val="0"/>
      <w:marRight w:val="0"/>
      <w:marTop w:val="0"/>
      <w:marBottom w:val="0"/>
      <w:divBdr>
        <w:top w:val="none" w:sz="0" w:space="0" w:color="auto"/>
        <w:left w:val="none" w:sz="0" w:space="0" w:color="auto"/>
        <w:bottom w:val="none" w:sz="0" w:space="0" w:color="auto"/>
        <w:right w:val="none" w:sz="0" w:space="0" w:color="auto"/>
      </w:divBdr>
    </w:div>
    <w:div w:id="1912621131">
      <w:bodyDiv w:val="1"/>
      <w:marLeft w:val="0"/>
      <w:marRight w:val="0"/>
      <w:marTop w:val="0"/>
      <w:marBottom w:val="0"/>
      <w:divBdr>
        <w:top w:val="none" w:sz="0" w:space="0" w:color="auto"/>
        <w:left w:val="none" w:sz="0" w:space="0" w:color="auto"/>
        <w:bottom w:val="none" w:sz="0" w:space="0" w:color="auto"/>
        <w:right w:val="none" w:sz="0" w:space="0" w:color="auto"/>
      </w:divBdr>
    </w:div>
    <w:div w:id="1917468690">
      <w:bodyDiv w:val="1"/>
      <w:marLeft w:val="0"/>
      <w:marRight w:val="0"/>
      <w:marTop w:val="0"/>
      <w:marBottom w:val="0"/>
      <w:divBdr>
        <w:top w:val="none" w:sz="0" w:space="0" w:color="auto"/>
        <w:left w:val="none" w:sz="0" w:space="0" w:color="auto"/>
        <w:bottom w:val="none" w:sz="0" w:space="0" w:color="auto"/>
        <w:right w:val="none" w:sz="0" w:space="0" w:color="auto"/>
      </w:divBdr>
    </w:div>
    <w:div w:id="1922913168">
      <w:bodyDiv w:val="1"/>
      <w:marLeft w:val="0"/>
      <w:marRight w:val="0"/>
      <w:marTop w:val="0"/>
      <w:marBottom w:val="0"/>
      <w:divBdr>
        <w:top w:val="none" w:sz="0" w:space="0" w:color="auto"/>
        <w:left w:val="none" w:sz="0" w:space="0" w:color="auto"/>
        <w:bottom w:val="none" w:sz="0" w:space="0" w:color="auto"/>
        <w:right w:val="none" w:sz="0" w:space="0" w:color="auto"/>
      </w:divBdr>
      <w:divsChild>
        <w:div w:id="481652633">
          <w:marLeft w:val="360"/>
          <w:marRight w:val="0"/>
          <w:marTop w:val="200"/>
          <w:marBottom w:val="0"/>
          <w:divBdr>
            <w:top w:val="none" w:sz="0" w:space="0" w:color="auto"/>
            <w:left w:val="none" w:sz="0" w:space="0" w:color="auto"/>
            <w:bottom w:val="none" w:sz="0" w:space="0" w:color="auto"/>
            <w:right w:val="none" w:sz="0" w:space="0" w:color="auto"/>
          </w:divBdr>
        </w:div>
      </w:divsChild>
    </w:div>
    <w:div w:id="1948350165">
      <w:bodyDiv w:val="1"/>
      <w:marLeft w:val="0"/>
      <w:marRight w:val="0"/>
      <w:marTop w:val="0"/>
      <w:marBottom w:val="0"/>
      <w:divBdr>
        <w:top w:val="none" w:sz="0" w:space="0" w:color="auto"/>
        <w:left w:val="none" w:sz="0" w:space="0" w:color="auto"/>
        <w:bottom w:val="none" w:sz="0" w:space="0" w:color="auto"/>
        <w:right w:val="none" w:sz="0" w:space="0" w:color="auto"/>
      </w:divBdr>
    </w:div>
    <w:div w:id="1953123973">
      <w:bodyDiv w:val="1"/>
      <w:marLeft w:val="0"/>
      <w:marRight w:val="0"/>
      <w:marTop w:val="0"/>
      <w:marBottom w:val="0"/>
      <w:divBdr>
        <w:top w:val="none" w:sz="0" w:space="0" w:color="auto"/>
        <w:left w:val="none" w:sz="0" w:space="0" w:color="auto"/>
        <w:bottom w:val="none" w:sz="0" w:space="0" w:color="auto"/>
        <w:right w:val="none" w:sz="0" w:space="0" w:color="auto"/>
      </w:divBdr>
    </w:div>
    <w:div w:id="1956596239">
      <w:bodyDiv w:val="1"/>
      <w:marLeft w:val="0"/>
      <w:marRight w:val="0"/>
      <w:marTop w:val="0"/>
      <w:marBottom w:val="0"/>
      <w:divBdr>
        <w:top w:val="none" w:sz="0" w:space="0" w:color="auto"/>
        <w:left w:val="none" w:sz="0" w:space="0" w:color="auto"/>
        <w:bottom w:val="none" w:sz="0" w:space="0" w:color="auto"/>
        <w:right w:val="none" w:sz="0" w:space="0" w:color="auto"/>
      </w:divBdr>
    </w:div>
    <w:div w:id="2052806059">
      <w:bodyDiv w:val="1"/>
      <w:marLeft w:val="0"/>
      <w:marRight w:val="0"/>
      <w:marTop w:val="0"/>
      <w:marBottom w:val="0"/>
      <w:divBdr>
        <w:top w:val="none" w:sz="0" w:space="0" w:color="auto"/>
        <w:left w:val="none" w:sz="0" w:space="0" w:color="auto"/>
        <w:bottom w:val="none" w:sz="0" w:space="0" w:color="auto"/>
        <w:right w:val="none" w:sz="0" w:space="0" w:color="auto"/>
      </w:divBdr>
    </w:div>
    <w:div w:id="2071731703">
      <w:bodyDiv w:val="1"/>
      <w:marLeft w:val="0"/>
      <w:marRight w:val="0"/>
      <w:marTop w:val="0"/>
      <w:marBottom w:val="0"/>
      <w:divBdr>
        <w:top w:val="none" w:sz="0" w:space="0" w:color="auto"/>
        <w:left w:val="none" w:sz="0" w:space="0" w:color="auto"/>
        <w:bottom w:val="none" w:sz="0" w:space="0" w:color="auto"/>
        <w:right w:val="none" w:sz="0" w:space="0" w:color="auto"/>
      </w:divBdr>
    </w:div>
    <w:div w:id="2080714772">
      <w:bodyDiv w:val="1"/>
      <w:marLeft w:val="0"/>
      <w:marRight w:val="0"/>
      <w:marTop w:val="0"/>
      <w:marBottom w:val="0"/>
      <w:divBdr>
        <w:top w:val="none" w:sz="0" w:space="0" w:color="auto"/>
        <w:left w:val="none" w:sz="0" w:space="0" w:color="auto"/>
        <w:bottom w:val="none" w:sz="0" w:space="0" w:color="auto"/>
        <w:right w:val="none" w:sz="0" w:space="0" w:color="auto"/>
      </w:divBdr>
    </w:div>
    <w:div w:id="2111463791">
      <w:bodyDiv w:val="1"/>
      <w:marLeft w:val="0"/>
      <w:marRight w:val="0"/>
      <w:marTop w:val="0"/>
      <w:marBottom w:val="0"/>
      <w:divBdr>
        <w:top w:val="none" w:sz="0" w:space="0" w:color="auto"/>
        <w:left w:val="none" w:sz="0" w:space="0" w:color="auto"/>
        <w:bottom w:val="none" w:sz="0" w:space="0" w:color="auto"/>
        <w:right w:val="none" w:sz="0" w:space="0" w:color="auto"/>
      </w:divBdr>
    </w:div>
    <w:div w:id="214080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6B456D31121546BC07FDCD2E4362F5" ma:contentTypeVersion="13" ma:contentTypeDescription="Create a new document." ma:contentTypeScope="" ma:versionID="36d9e84761ba8972bb4a85a807147b78">
  <xsd:schema xmlns:xsd="http://www.w3.org/2001/XMLSchema" xmlns:xs="http://www.w3.org/2001/XMLSchema" xmlns:p="http://schemas.microsoft.com/office/2006/metadata/properties" xmlns:ns2="cec3bcfe-8cca-4017-bdb0-493f4bf5fa85" xmlns:ns3="9aaac815-af71-4140-b7e7-25ac9d110644" targetNamespace="http://schemas.microsoft.com/office/2006/metadata/properties" ma:root="true" ma:fieldsID="2faf713b93697d6e9969e78c165e574c" ns2:_="" ns3:_="">
    <xsd:import namespace="cec3bcfe-8cca-4017-bdb0-493f4bf5fa85"/>
    <xsd:import namespace="9aaac815-af71-4140-b7e7-25ac9d1106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3bcfe-8cca-4017-bdb0-493f4bf5fa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aac815-af71-4140-b7e7-25ac9d11064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6AB3A8-B8B2-4F34-B468-E813B34E6A36}">
  <ds:schemaRefs>
    <ds:schemaRef ds:uri="http://schemas.microsoft.com/sharepoint/v3/contenttype/forms"/>
  </ds:schemaRefs>
</ds:datastoreItem>
</file>

<file path=customXml/itemProps2.xml><?xml version="1.0" encoding="utf-8"?>
<ds:datastoreItem xmlns:ds="http://schemas.openxmlformats.org/officeDocument/2006/customXml" ds:itemID="{305D17B5-14B0-404D-A253-FA7642F56F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5292516-726C-4EDF-B533-B25BBF8527AC}"/>
</file>

<file path=customXml/itemProps4.xml><?xml version="1.0" encoding="utf-8"?>
<ds:datastoreItem xmlns:ds="http://schemas.openxmlformats.org/officeDocument/2006/customXml" ds:itemID="{4D801A2E-5627-40C8-A177-718B1E673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8-04T16:18:00Z</dcterms:created>
  <dcterms:modified xsi:type="dcterms:W3CDTF">2020-08-04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6B456D31121546BC07FDCD2E4362F5</vt:lpwstr>
  </property>
</Properties>
</file>